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F716A" w14:textId="0FE21905" w:rsidR="006A0AE2" w:rsidRPr="00F715A0" w:rsidRDefault="0011238E" w:rsidP="00B96526">
      <w:pPr>
        <w:pStyle w:val="FirstParagraph"/>
        <w:jc w:val="right"/>
      </w:pPr>
      <w:r>
        <w:t xml:space="preserve"> </w:t>
      </w:r>
      <w:r w:rsidR="006A0AE2" w:rsidRPr="00F715A0">
        <w:t xml:space="preserve">УТВЕРЖДЕНО </w:t>
      </w:r>
    </w:p>
    <w:p w14:paraId="647EDE06" w14:textId="77777777" w:rsidR="00B96526" w:rsidRPr="00F715A0" w:rsidRDefault="00B96526" w:rsidP="00B96526">
      <w:pPr>
        <w:pStyle w:val="FirstParagraph"/>
        <w:jc w:val="right"/>
      </w:pPr>
      <w:r w:rsidRPr="00F715A0">
        <w:t>п</w:t>
      </w:r>
      <w:r w:rsidR="00C267C5" w:rsidRPr="00F715A0">
        <w:t xml:space="preserve">ротоколом </w:t>
      </w:r>
      <w:r w:rsidRPr="00F715A0">
        <w:t>н</w:t>
      </w:r>
      <w:r w:rsidR="00C120B7" w:rsidRPr="00F715A0">
        <w:t>аблюдательн</w:t>
      </w:r>
      <w:r w:rsidR="00C267C5" w:rsidRPr="00F715A0">
        <w:t xml:space="preserve">ого </w:t>
      </w:r>
      <w:r w:rsidRPr="00F715A0">
        <w:t>с</w:t>
      </w:r>
      <w:r w:rsidR="00C120B7" w:rsidRPr="00F715A0">
        <w:t>овет</w:t>
      </w:r>
      <w:r w:rsidR="00C267C5" w:rsidRPr="00F715A0">
        <w:t>а</w:t>
      </w:r>
    </w:p>
    <w:p w14:paraId="7218894F" w14:textId="77777777" w:rsidR="00B96526" w:rsidRPr="00F715A0" w:rsidRDefault="00B96526" w:rsidP="00B96526">
      <w:pPr>
        <w:pStyle w:val="FirstParagraph"/>
        <w:jc w:val="right"/>
      </w:pPr>
      <w:r w:rsidRPr="00F715A0">
        <w:t>Некоммерческой организации – Фонд</w:t>
      </w:r>
    </w:p>
    <w:p w14:paraId="32588294" w14:textId="77777777" w:rsidR="00B96526" w:rsidRPr="00F715A0" w:rsidRDefault="00B96526" w:rsidP="00B96526">
      <w:pPr>
        <w:pStyle w:val="FirstParagraph"/>
        <w:jc w:val="right"/>
      </w:pPr>
      <w:r w:rsidRPr="00F715A0">
        <w:t>«Микрокредитная компания</w:t>
      </w:r>
    </w:p>
    <w:p w14:paraId="08962A61" w14:textId="77777777" w:rsidR="00B96526" w:rsidRPr="00F715A0" w:rsidRDefault="00B96526" w:rsidP="00B96526">
      <w:pPr>
        <w:pStyle w:val="FirstParagraph"/>
        <w:jc w:val="right"/>
      </w:pPr>
      <w:r w:rsidRPr="00F715A0">
        <w:t>Еврейской автономной области»</w:t>
      </w:r>
    </w:p>
    <w:p w14:paraId="729E4477" w14:textId="5EBA1844" w:rsidR="00205CCD" w:rsidRPr="00F715A0" w:rsidRDefault="009F19F4" w:rsidP="009F19F4">
      <w:pPr>
        <w:pStyle w:val="a3"/>
        <w:spacing w:before="0" w:after="0"/>
        <w:jc w:val="right"/>
        <w:rPr>
          <w:sz w:val="23"/>
          <w:szCs w:val="23"/>
          <w:lang w:val="ru-RU"/>
        </w:rPr>
      </w:pPr>
      <w:r w:rsidRPr="009F19F4">
        <w:rPr>
          <w:rFonts w:ascii="Times New Roman" w:hAnsi="Times New Roman" w:cs="Times New Roman"/>
          <w:sz w:val="23"/>
          <w:szCs w:val="23"/>
          <w:lang w:val="ru-RU"/>
        </w:rPr>
        <w:t>от "29" марта 2022 года № 26</w:t>
      </w:r>
    </w:p>
    <w:p w14:paraId="3CB57CC5" w14:textId="77777777" w:rsidR="00C267C5" w:rsidRPr="00F715A0" w:rsidRDefault="00C267C5" w:rsidP="000E6C7A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14:paraId="19806F01" w14:textId="77777777" w:rsidR="006A0AE2" w:rsidRPr="00F715A0" w:rsidRDefault="006A0AE2" w:rsidP="000E6C7A">
      <w:pPr>
        <w:pStyle w:val="a3"/>
        <w:spacing w:before="0" w:after="0"/>
        <w:rPr>
          <w:rFonts w:ascii="Times New Roman" w:hAnsi="Times New Roman" w:cs="Times New Roman"/>
          <w:sz w:val="23"/>
          <w:szCs w:val="23"/>
          <w:lang w:val="ru-RU"/>
        </w:rPr>
      </w:pPr>
    </w:p>
    <w:p w14:paraId="6F2F403E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2C08449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E9F9E71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C8E1830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242D0B1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84CD551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6A0550C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FEB9849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C3DE3B6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D55A9FD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A6725D3" w14:textId="77777777" w:rsidR="006A0AE2" w:rsidRPr="00F715A0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ОЛОЖЕНИЕ </w:t>
      </w:r>
    </w:p>
    <w:p w14:paraId="12230478" w14:textId="77777777" w:rsidR="005B6AE3" w:rsidRPr="00F715A0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 предоставлени</w:t>
      </w:r>
      <w:r w:rsidR="005B6AE3" w:rsidRPr="00F715A0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ов </w:t>
      </w:r>
    </w:p>
    <w:p w14:paraId="646F29E3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Некоммерческой организацией – Фонд «Микрокредитная компания</w:t>
      </w:r>
    </w:p>
    <w:p w14:paraId="17A6CF72" w14:textId="4C17322F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Еврейской автономной области»</w:t>
      </w:r>
    </w:p>
    <w:p w14:paraId="30ED0207" w14:textId="6665FFE0" w:rsidR="00EF1412" w:rsidRPr="00F715A0" w:rsidRDefault="00EF141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(в редакции от </w:t>
      </w:r>
      <w:r w:rsidR="009F19F4" w:rsidRPr="009F19F4">
        <w:rPr>
          <w:rFonts w:ascii="Times New Roman" w:hAnsi="Times New Roman" w:cs="Times New Roman"/>
          <w:sz w:val="23"/>
          <w:szCs w:val="23"/>
          <w:lang w:val="ru-RU"/>
        </w:rPr>
        <w:t>29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0</w:t>
      </w:r>
      <w:r w:rsidR="00AC7BB1" w:rsidRPr="00F715A0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202</w:t>
      </w:r>
      <w:r w:rsidR="009F19F4" w:rsidRPr="009F19F4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г.)</w:t>
      </w:r>
    </w:p>
    <w:p w14:paraId="7571040E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BB57D68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C98BD0C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A994D07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62CCCF4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FBF6416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C6F89B7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E0316B6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78B06E1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B93B983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D408CEB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06ABAF0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9923912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9A41DA4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811E11A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0F56D55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27057F5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AEB1210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720FBA1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762273B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B87D0CF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4626EE4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F44E490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10149F1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97E9664" w14:textId="7777777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8079374" w14:textId="66D23AA7" w:rsidR="00B96526" w:rsidRPr="00F715A0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г. Биробиджан, 20</w:t>
      </w:r>
      <w:r w:rsidR="00CA40D5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337D9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2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г.</w:t>
      </w:r>
    </w:p>
    <w:p w14:paraId="75B07FE9" w14:textId="77777777" w:rsidR="00B96526" w:rsidRPr="00F715A0" w:rsidRDefault="00B96526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0F280562" w14:textId="77777777" w:rsidR="00A86C62" w:rsidRPr="00F715A0" w:rsidRDefault="006A0AE2" w:rsidP="00205CCD">
      <w:pPr>
        <w:pStyle w:val="Compact"/>
        <w:numPr>
          <w:ilvl w:val="0"/>
          <w:numId w:val="1"/>
        </w:numPr>
        <w:spacing w:before="0" w:after="0"/>
        <w:ind w:left="0" w:firstLine="0"/>
        <w:jc w:val="center"/>
        <w:rPr>
          <w:rFonts w:ascii="Times New Roman" w:hAnsi="Times New Roman" w:cs="Times New Roman"/>
          <w:sz w:val="23"/>
          <w:szCs w:val="23"/>
        </w:rPr>
      </w:pPr>
      <w:r w:rsidRPr="00F715A0">
        <w:rPr>
          <w:rFonts w:ascii="Times New Roman" w:hAnsi="Times New Roman" w:cs="Times New Roman"/>
          <w:sz w:val="23"/>
          <w:szCs w:val="23"/>
        </w:rPr>
        <w:lastRenderedPageBreak/>
        <w:t>ОБЩИЕ ПОЛОЖЕНИЯ</w:t>
      </w:r>
    </w:p>
    <w:p w14:paraId="0D633E45" w14:textId="77777777" w:rsidR="00D64C31" w:rsidRPr="00F715A0" w:rsidRDefault="00D64C31" w:rsidP="00D64C31">
      <w:pPr>
        <w:pStyle w:val="Compact"/>
        <w:spacing w:before="0" w:after="0"/>
        <w:ind w:left="480"/>
        <w:rPr>
          <w:rFonts w:ascii="Times New Roman" w:hAnsi="Times New Roman" w:cs="Times New Roman"/>
          <w:sz w:val="23"/>
          <w:szCs w:val="23"/>
        </w:rPr>
      </w:pPr>
    </w:p>
    <w:p w14:paraId="3358A35A" w14:textId="77777777" w:rsidR="00A86C62" w:rsidRPr="00F715A0" w:rsidRDefault="006A0AE2" w:rsidP="00205CCD">
      <w:pPr>
        <w:pStyle w:val="FirstParagraph"/>
        <w:ind w:firstLine="709"/>
      </w:pPr>
      <w:r w:rsidRPr="00F715A0">
        <w:t xml:space="preserve">1.1. Настоящее Положение разработано в соответствии с Гражданским кодексом Российской Федерации, Федеральным законом от 24 июля 2007 г. № 209-ФЗ "О развитии малого и среднего предпринимательства в Российской Федерации" (далее Федеральный закон № 209-ФЗ), Федеральным законом от 02 июля 2010 г. № 151-ФЗ "О микрофинансовой деятельности и микрофинансовых организациях" (далее Федеральный закон № 151-ФЗ), Приказом Минэкономразвития России от 14.03.2019 </w:t>
      </w:r>
      <w:r w:rsidR="00DC3243" w:rsidRPr="00F715A0">
        <w:t>№</w:t>
      </w:r>
      <w:r w:rsidRPr="00F715A0">
        <w:t xml:space="preserve"> 125 "Об утверждении 'Требований к реализации мероприятий, осуществляемых субъектами Российской Федерации, бюджетам которых предоставляются субсидии на государственную поддержку малого и среднего предпринимательства в субъектах Российской Федерации в целях достижения целей, показателей и результатов региональных проектов, обеспечивающих достижение целей, показателей и результатов федеральных проектов, входящих в состав национального проекта "Малое и среднее предпринимательство и поддержка индивидуальной предпринимательской инициативы", и требований к организациям, образующим инфраструктуру поддержки субъектов малого и среднего предпринимательства" (далее — Приказ № 125 от 14.03.2019 г.).</w:t>
      </w:r>
    </w:p>
    <w:p w14:paraId="6A7F75B4" w14:textId="070AB6AB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1.2. Настоящее Положение определяет цели, условия и порядок предоставления микрозаймов субъектам малого и среднего предпринимательств</w:t>
      </w:r>
      <w:r w:rsidR="00DC3243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а </w:t>
      </w:r>
      <w:r w:rsidR="00BE3F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и </w:t>
      </w:r>
      <w:r w:rsidR="00BE3FF2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м лицам, не являющимся индивидуальными предпринимателями и применяющим специальный налоговый режим "Налог на профессиональный доход"  </w:t>
      </w:r>
      <w:r w:rsidR="00DC3243" w:rsidRPr="00F715A0">
        <w:rPr>
          <w:rFonts w:ascii="Times New Roman" w:hAnsi="Times New Roman" w:cs="Times New Roman"/>
          <w:sz w:val="23"/>
          <w:szCs w:val="23"/>
          <w:lang w:val="ru-RU"/>
        </w:rPr>
        <w:t>Еврейской автономной области н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екоммерческой организаци</w:t>
      </w:r>
      <w:r w:rsidR="00B53C84" w:rsidRPr="00F715A0">
        <w:rPr>
          <w:rFonts w:ascii="Times New Roman" w:hAnsi="Times New Roman" w:cs="Times New Roman"/>
          <w:sz w:val="23"/>
          <w:szCs w:val="23"/>
          <w:lang w:val="ru-RU"/>
        </w:rPr>
        <w:t>е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– Фонд</w:t>
      </w:r>
      <w:r w:rsidR="00DC3243" w:rsidRPr="00F715A0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«Микрокредитная компания Еврейской автономной области» (далее —Фонд).</w:t>
      </w:r>
    </w:p>
    <w:p w14:paraId="36D37B91" w14:textId="0CD027B0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1.3. Цель предоставления микрозаймов — </w:t>
      </w:r>
      <w:r w:rsidR="00DC3243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беспечение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доступа субъектам малого и среднего предпринимательства</w:t>
      </w:r>
      <w:r w:rsidR="002A54C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 </w:t>
      </w:r>
      <w:r w:rsidR="002A54C8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м лицам, </w:t>
      </w:r>
      <w:r w:rsidR="00CB0034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мся индивидуальными предпринимателями и </w:t>
      </w:r>
      <w:r w:rsidR="002A54C8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м специальный налоговый режим "Налог на профессиональный доход" 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Е</w:t>
      </w:r>
      <w:r w:rsidR="00B53C84" w:rsidRPr="00F715A0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рейской автономной области (далее — ЕАО) к финансовым ресурсам, улучшение условий устойчивого развития предпринимательства в </w:t>
      </w:r>
      <w:r w:rsidR="008D2C46" w:rsidRPr="00F715A0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, увеличение доли поступлений в бюджеты бюджетной системы Российской Федерации от уплаты налогов субъектами малого и среднего предпринимательства.</w:t>
      </w:r>
    </w:p>
    <w:p w14:paraId="6A384935" w14:textId="6AD734A2" w:rsidR="00A86C62" w:rsidRPr="00F715A0" w:rsidRDefault="006A0AE2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1.4. Информирование субъектов малого и среднего предпринимательства</w:t>
      </w:r>
      <w:r w:rsidR="002A54C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 </w:t>
      </w:r>
      <w:r w:rsidR="002A54C8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х лиц, </w:t>
      </w:r>
      <w:r w:rsidR="00CB0034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хся индивидуальными предпринимателями и </w:t>
      </w:r>
      <w:r w:rsidR="002A54C8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х специальный налоговый режим "Налог на профессиональный доход" 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о порядке и условиях предоставления микрозаймов производится путем размещения информации на официальном сайте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Фонд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сети Интернет</w:t>
      </w:r>
      <w:r w:rsidR="00F12F2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B32DD5" w:rsidRPr="00F715A0">
        <w:rPr>
          <w:rStyle w:val="afa"/>
          <w:rFonts w:ascii="Times New Roman" w:hAnsi="Times New Roman" w:cs="Times New Roman"/>
          <w:i w:val="0"/>
          <w:sz w:val="23"/>
          <w:szCs w:val="23"/>
        </w:rPr>
        <w:t>www</w:t>
      </w:r>
      <w:r w:rsidR="00B32DD5" w:rsidRPr="00F715A0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.</w:t>
      </w:r>
      <w:r w:rsidR="00BC472A" w:rsidRPr="00F715A0">
        <w:rPr>
          <w:rStyle w:val="afa"/>
          <w:rFonts w:ascii="Times New Roman" w:hAnsi="Times New Roman" w:cs="Times New Roman"/>
          <w:i w:val="0"/>
          <w:sz w:val="23"/>
          <w:szCs w:val="23"/>
        </w:rPr>
        <w:t>mybusiness</w:t>
      </w:r>
      <w:r w:rsidR="00BC472A" w:rsidRPr="00F715A0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79.</w:t>
      </w:r>
      <w:r w:rsidR="00BC472A" w:rsidRPr="00F715A0">
        <w:rPr>
          <w:rStyle w:val="afa"/>
          <w:rFonts w:ascii="Times New Roman" w:hAnsi="Times New Roman" w:cs="Times New Roman"/>
          <w:i w:val="0"/>
          <w:sz w:val="23"/>
          <w:szCs w:val="23"/>
        </w:rPr>
        <w:t>ru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Копия настоящего Положения размещается в помещении, занимаемом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Фондо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, в месте, доступном для обозрения и ознакомления с ними любого заинтересованного лица.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праве информировать субъект</w:t>
      </w:r>
      <w:r w:rsidR="00CB0034" w:rsidRPr="00F715A0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малого и среднего предпринимательства</w:t>
      </w:r>
      <w:r w:rsidR="00CB003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B003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изические лица, </w:t>
      </w:r>
      <w:r w:rsidR="00CB0034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еся индивидуальными предпринимателями и </w:t>
      </w:r>
      <w:r w:rsidR="00CB003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рименяющие специальный налоговый режим "Налог на профессиональный доход" 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ЕАО о порядке и условиях предоставления микрозаймов иными способами.</w:t>
      </w:r>
    </w:p>
    <w:p w14:paraId="0C5D66CD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1.5.  Для целей настоящего Положения используются следующие основные понятия:</w:t>
      </w:r>
    </w:p>
    <w:p w14:paraId="763D7334" w14:textId="6594E51D" w:rsidR="00A23B61" w:rsidRPr="00F715A0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 xml:space="preserve">субъекты малого и среднего предпринимательства </w:t>
      </w:r>
      <w:r w:rsidR="00A23B61" w:rsidRPr="00F715A0">
        <w:rPr>
          <w:rFonts w:ascii="Times New Roman" w:hAnsi="Times New Roman" w:cs="Times New Roman"/>
          <w:b/>
          <w:sz w:val="23"/>
          <w:szCs w:val="23"/>
          <w:lang w:val="ru-RU"/>
        </w:rPr>
        <w:t>ЕАО</w:t>
      </w:r>
      <w:r w:rsidR="00A23B61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(далее -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СМСП) - хозяйствующие субъекты (юридические лица и индивидуальные</w:t>
      </w:r>
      <w:r w:rsidR="00A23B61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предприниматели), зарегистрированные и осуществляющие деятельность на</w:t>
      </w:r>
      <w:r w:rsidR="00A23B61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территории </w:t>
      </w:r>
      <w:r w:rsidR="00A23B61" w:rsidRPr="00F715A0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, отнесенные в соответствии со статьями 4 и 14 Федерального закона № 209-ФЗ к малым предприятиям, в том числе к микропредприятиям, или средним предприятиям</w:t>
      </w:r>
      <w:r w:rsidR="00DC3243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, которые зарегистрированы на территории </w:t>
      </w:r>
      <w:r w:rsidR="008D2C46" w:rsidRPr="00F715A0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1C2685D8" w14:textId="7789227A" w:rsidR="00BC472A" w:rsidRPr="00F715A0" w:rsidRDefault="00BC472A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bCs/>
          <w:sz w:val="23"/>
          <w:szCs w:val="23"/>
          <w:lang w:val="ru-RU"/>
        </w:rPr>
      </w:pPr>
      <w:bookmarkStart w:id="0" w:name="_Hlk66869098"/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 xml:space="preserve">самозанятые - </w:t>
      </w:r>
      <w:bookmarkStart w:id="1" w:name="_Hlk61877019"/>
      <w:r w:rsidR="00FE16DF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е лица, </w:t>
      </w:r>
      <w:bookmarkStart w:id="2" w:name="_Hlk61877280"/>
      <w:r w:rsidR="00CB0034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еся индивидуальными предпринимателями </w:t>
      </w:r>
      <w:bookmarkEnd w:id="2"/>
      <w:r w:rsidR="00CB0034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и </w:t>
      </w:r>
      <w:r w:rsidR="00FE16DF" w:rsidRPr="00F715A0">
        <w:rPr>
          <w:rFonts w:ascii="Times New Roman" w:hAnsi="Times New Roman" w:cs="Times New Roman"/>
          <w:bCs/>
          <w:sz w:val="23"/>
          <w:szCs w:val="23"/>
          <w:lang w:val="ru-RU"/>
        </w:rPr>
        <w:t>применяющие специальный налоговый режим "Налог на профессиональный доход"</w:t>
      </w:r>
      <w:bookmarkEnd w:id="1"/>
      <w:r w:rsidR="00D13265" w:rsidRPr="00F715A0">
        <w:rPr>
          <w:rFonts w:ascii="Times New Roman" w:hAnsi="Times New Roman" w:cs="Times New Roman"/>
          <w:bCs/>
          <w:sz w:val="23"/>
          <w:szCs w:val="23"/>
          <w:lang w:val="ru-RU"/>
        </w:rPr>
        <w:t>, оформляющих микрозайм на цели связанные с</w:t>
      </w:r>
      <w:r w:rsidR="009E768B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осуществлением и</w:t>
      </w:r>
      <w:r w:rsidR="00D13265" w:rsidRPr="00F715A0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развитием предпринимательской деятельности</w:t>
      </w:r>
      <w:r w:rsidR="00FE16DF" w:rsidRPr="00F715A0">
        <w:rPr>
          <w:rFonts w:ascii="Times New Roman" w:hAnsi="Times New Roman" w:cs="Times New Roman"/>
          <w:bCs/>
          <w:sz w:val="23"/>
          <w:szCs w:val="23"/>
          <w:lang w:val="ru-RU"/>
        </w:rPr>
        <w:t>;</w:t>
      </w:r>
    </w:p>
    <w:bookmarkEnd w:id="0"/>
    <w:p w14:paraId="2E797C97" w14:textId="7F17A37B" w:rsidR="00A23B61" w:rsidRPr="00F715A0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заемщик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СМС</w:t>
      </w:r>
      <w:r w:rsidR="00A23B61" w:rsidRPr="00F715A0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CB0034" w:rsidRPr="00F715A0">
        <w:rPr>
          <w:rFonts w:ascii="Times New Roman" w:hAnsi="Times New Roman" w:cs="Times New Roman"/>
          <w:sz w:val="23"/>
          <w:szCs w:val="23"/>
          <w:lang w:val="ru-RU"/>
        </w:rPr>
        <w:t>/самозаняты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, соответствующий требованиям, установленным настоящим </w:t>
      </w:r>
      <w:r w:rsidR="00A23B61" w:rsidRPr="00F715A0">
        <w:rPr>
          <w:rFonts w:ascii="Times New Roman" w:hAnsi="Times New Roman" w:cs="Times New Roman"/>
          <w:sz w:val="23"/>
          <w:szCs w:val="23"/>
          <w:lang w:val="ru-RU"/>
        </w:rPr>
        <w:t>Положение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, заключивший или намеревающийся заключить договор микрозайма с </w:t>
      </w:r>
      <w:r w:rsidR="00A23B61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05AD7983" w14:textId="7EEAE5F5" w:rsidR="00A23B61" w:rsidRPr="00F715A0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заявк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комплект документов, представляемый </w:t>
      </w:r>
      <w:r w:rsidR="00CB003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Фонд,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настоящим Положением для получения микрозайма:</w:t>
      </w:r>
    </w:p>
    <w:p w14:paraId="6B1B4318" w14:textId="770A3A94" w:rsidR="00A23B61" w:rsidRPr="00F715A0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заявление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документ в составе заявки </w:t>
      </w:r>
      <w:r w:rsidR="00CB003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а получение микрозайма, заполненный по форме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а,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содержащий информацию о сумме и цели микрозайма, предлагаемом обеспечении;</w:t>
      </w:r>
    </w:p>
    <w:p w14:paraId="0FE9EBE1" w14:textId="682D3740" w:rsidR="00A23B61" w:rsidRPr="00F715A0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микроза</w:t>
      </w:r>
      <w:r w:rsidR="00CB0034" w:rsidRPr="00F715A0">
        <w:rPr>
          <w:rFonts w:ascii="Times New Roman" w:hAnsi="Times New Roman" w:cs="Times New Roman"/>
          <w:b/>
          <w:sz w:val="23"/>
          <w:szCs w:val="23"/>
          <w:lang w:val="ru-RU"/>
        </w:rPr>
        <w:t>й</w:t>
      </w: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за</w:t>
      </w:r>
      <w:r w:rsidR="00CB0034" w:rsidRPr="00F715A0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м, предоставляемый заимодавцем заемщику на условиях, предусмотренных договором займа, в сумме, не превышающей предельный размер обязательств заемщика перед займодавцем по основному долгу, установленный Федеральным законом </w:t>
      </w:r>
      <w:r w:rsidR="00CB0034" w:rsidRPr="00F715A0">
        <w:rPr>
          <w:rFonts w:ascii="Times New Roman" w:hAnsi="Times New Roman" w:cs="Times New Roman"/>
          <w:sz w:val="23"/>
          <w:szCs w:val="23"/>
          <w:lang w:val="ru-RU"/>
        </w:rPr>
        <w:br/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№ 151-ФЗ;</w:t>
      </w:r>
    </w:p>
    <w:p w14:paraId="1C0AC978" w14:textId="77777777" w:rsidR="00A23B61" w:rsidRPr="00F715A0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технико-экономическое обоснование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документ, заполненный по форме </w:t>
      </w:r>
      <w:r w:rsidR="00A23B61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, содержащий анализ, расчет, оценку экономической целесообразности осуществления бизнес-проекта, основанного на сопоставительной оценке затрат и результатов;</w:t>
      </w:r>
    </w:p>
    <w:p w14:paraId="64DFB2F2" w14:textId="77777777" w:rsidR="000351BF" w:rsidRPr="00F715A0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обеспечение исполнения обязательств по возврату микрозайма и процентов по нему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способы обеспечения исполнения обязательств, предусмотренных гражданским законодательством Российской Федерации, с возможностью применения комбинированного обеспечения исполнения обязательств;</w:t>
      </w:r>
    </w:p>
    <w:p w14:paraId="74E0CA26" w14:textId="77777777" w:rsidR="000351BF" w:rsidRPr="00F715A0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залоговая стоимость обеспечения исполнения обязательств по возврату микрозайма и процентов по нему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это рыночная стоимость обеспечения исполнения обязательств с учетом применения понижающего коэффициента (дисконта), в который включаются возможные издержки, которые понесет </w:t>
      </w:r>
      <w:r w:rsidR="00A23B61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случае реализации имущества, его возможный износ (далее — залоговая стоимость обеспечения). Основные требования и направления работы с обеспечением исполнения обязательств по возврату микрозайма и процентов по нему определяются </w:t>
      </w:r>
      <w:r w:rsidR="00A23B61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A23B61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в соответствии с принимаемыми им внутренними документами;</w:t>
      </w:r>
    </w:p>
    <w:p w14:paraId="6EB804A5" w14:textId="3B5F8087" w:rsidR="000351BF" w:rsidRPr="00F715A0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деловая репутация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совокупность мнений заинтересованных сторон (инвесторов, кредиторов, аналитиков, власти, СМИ, сотрудников и т.д.) о качестве услуг, добросовестности и профессионализме руководителей и владельцев </w:t>
      </w:r>
      <w:r w:rsidR="00CB0034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9F538C" w:rsidRPr="00F715A0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3D56A2" w:rsidRPr="00F715A0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CB003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заинтересованности в постоянном развитии деятельности, политике в отношении персонала, уровне ответственности при работе с третьими лицами, участии в реализации общественных и социальных программ региона и др.;</w:t>
      </w:r>
    </w:p>
    <w:p w14:paraId="24971D10" w14:textId="4F893A04" w:rsidR="00A86C62" w:rsidRPr="00F715A0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поручитель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физическое лицо и (или) юридическое лицо</w:t>
      </w:r>
      <w:r w:rsidR="008211E0" w:rsidRPr="00F715A0">
        <w:rPr>
          <w:rFonts w:ascii="Times New Roman" w:hAnsi="Times New Roman" w:cs="Times New Roman"/>
          <w:sz w:val="23"/>
          <w:szCs w:val="23"/>
          <w:lang w:val="ru-RU"/>
        </w:rPr>
        <w:t>, и (или) индивидуальный предприниматель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9E768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и (или) самозанятый,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твечающее солидарно с </w:t>
      </w:r>
      <w:r w:rsidR="00CD6D91" w:rsidRPr="00F715A0">
        <w:rPr>
          <w:rFonts w:ascii="Times New Roman" w:hAnsi="Times New Roman" w:cs="Times New Roman"/>
          <w:sz w:val="23"/>
          <w:szCs w:val="23"/>
          <w:lang w:val="ru-RU"/>
        </w:rPr>
        <w:t>заемщико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(должником) за неисполнение или ненадлежащее исполнение обязательств, принятых заемщиком (должником), полностью или частично и отвечающее следующим требованиям:</w:t>
      </w:r>
    </w:p>
    <w:p w14:paraId="5442B0AC" w14:textId="15F7E992" w:rsidR="00A86C62" w:rsidRPr="00F715A0" w:rsidRDefault="007764EE" w:rsidP="00205CCD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1) 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отсутствие в отношении физического лица и (или) юридического</w:t>
      </w:r>
      <w:r w:rsidR="00CD6D91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лица</w:t>
      </w:r>
      <w:r w:rsidR="008211E0" w:rsidRPr="00F715A0">
        <w:rPr>
          <w:rFonts w:ascii="Times New Roman" w:hAnsi="Times New Roman" w:cs="Times New Roman"/>
          <w:sz w:val="23"/>
          <w:szCs w:val="23"/>
          <w:lang w:val="ru-RU"/>
        </w:rPr>
        <w:t>, и (или) индивидуального предпринимателя</w:t>
      </w:r>
      <w:r w:rsidR="009E768B" w:rsidRPr="00F715A0">
        <w:rPr>
          <w:rFonts w:ascii="Times New Roman" w:hAnsi="Times New Roman" w:cs="Times New Roman"/>
          <w:sz w:val="23"/>
          <w:szCs w:val="23"/>
          <w:lang w:val="ru-RU"/>
        </w:rPr>
        <w:t>, и (или) самозанятого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1D80A9BA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— действу</w:t>
      </w:r>
      <w:r w:rsidR="00205CCD" w:rsidRPr="00F715A0">
        <w:rPr>
          <w:rFonts w:ascii="Times New Roman" w:hAnsi="Times New Roman" w:cs="Times New Roman"/>
          <w:sz w:val="23"/>
          <w:szCs w:val="23"/>
          <w:lang w:val="ru-RU"/>
        </w:rPr>
        <w:t>ющих исполнительных производств;</w:t>
      </w:r>
    </w:p>
    <w:p w14:paraId="6BFC05FB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— судебных разбирательств;</w:t>
      </w:r>
    </w:p>
    <w:p w14:paraId="3E7E5DFA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— неисполненных в срок финансовых обя</w:t>
      </w:r>
      <w:r w:rsidR="00205CCD" w:rsidRPr="00F715A0">
        <w:rPr>
          <w:rFonts w:ascii="Times New Roman" w:hAnsi="Times New Roman" w:cs="Times New Roman"/>
          <w:sz w:val="23"/>
          <w:szCs w:val="23"/>
          <w:lang w:val="ru-RU"/>
        </w:rPr>
        <w:t>зательств перед третьими лицами;</w:t>
      </w:r>
    </w:p>
    <w:p w14:paraId="10E819F6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— выданных, но не предъявленных к исполнению исполнительных документов;</w:t>
      </w:r>
    </w:p>
    <w:p w14:paraId="3338B98D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— прочих требований, размер которых способен значительно</w:t>
      </w:r>
      <w:r w:rsidR="001F219E" w:rsidRPr="00F715A0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1"/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ухудшить финансовое состояние физического и (или) юридического лица</w:t>
      </w:r>
      <w:r w:rsidR="00020122" w:rsidRPr="00F715A0">
        <w:rPr>
          <w:rFonts w:ascii="Times New Roman" w:hAnsi="Times New Roman" w:cs="Times New Roman"/>
          <w:sz w:val="23"/>
          <w:szCs w:val="23"/>
          <w:lang w:val="ru-RU"/>
        </w:rPr>
        <w:t>, и(или) индивидуального предпринимателя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2331F21" w14:textId="77777777" w:rsidR="00A86C62" w:rsidRPr="00F715A0" w:rsidRDefault="006A0AE2" w:rsidP="00B00E2D">
      <w:pPr>
        <w:pStyle w:val="Compact"/>
        <w:numPr>
          <w:ilvl w:val="0"/>
          <w:numId w:val="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>для физического лица, не внесенного в Единый государственный реестр индивидуальных предпринимателей, кроме физических лиц, являющихся учредителями юридического лица:</w:t>
      </w:r>
    </w:p>
    <w:p w14:paraId="1E3E04B7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— наличие постоянного места работы, непрерывный стаж на котором составляет не</w:t>
      </w:r>
      <w:r w:rsidR="00F6396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менее 6 (шести) месяцев:</w:t>
      </w:r>
    </w:p>
    <w:p w14:paraId="4C479E25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— наличие регистрации на территории 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28ADE16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— минимальный возраст составляет 18 лет:</w:t>
      </w:r>
    </w:p>
    <w:p w14:paraId="5476DA5E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— </w:t>
      </w:r>
      <w:r w:rsidR="00CF781A" w:rsidRPr="00F715A0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аксимальный возраст составляет 65 лет (по состоянию на момент 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кончания действия договора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);</w:t>
      </w:r>
    </w:p>
    <w:p w14:paraId="6EA42309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</w:rPr>
      </w:pPr>
      <w:r w:rsidRPr="00F715A0">
        <w:rPr>
          <w:rFonts w:ascii="Times New Roman" w:hAnsi="Times New Roman" w:cs="Times New Roman"/>
          <w:sz w:val="23"/>
          <w:szCs w:val="23"/>
        </w:rPr>
        <w:t>— гражданство РФ.</w:t>
      </w:r>
    </w:p>
    <w:p w14:paraId="29E0F6C6" w14:textId="45971553" w:rsidR="00A86C62" w:rsidRPr="00F715A0" w:rsidRDefault="006A0AE2" w:rsidP="00B00E2D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для индивидуальн</w:t>
      </w:r>
      <w:r w:rsidR="00020122" w:rsidRPr="00F715A0">
        <w:rPr>
          <w:rFonts w:ascii="Times New Roman" w:hAnsi="Times New Roman" w:cs="Times New Roman"/>
          <w:sz w:val="23"/>
          <w:szCs w:val="23"/>
          <w:lang w:val="ru-RU"/>
        </w:rPr>
        <w:t>ог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</w:t>
      </w:r>
      <w:r w:rsidR="00020122" w:rsidRPr="00F715A0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="00CB0034" w:rsidRPr="00F715A0">
        <w:rPr>
          <w:rFonts w:ascii="Times New Roman" w:hAnsi="Times New Roman" w:cs="Times New Roman"/>
          <w:sz w:val="23"/>
          <w:szCs w:val="23"/>
          <w:lang w:val="ru-RU"/>
        </w:rPr>
        <w:t>/самозанятог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3667CFFD" w14:textId="77777777" w:rsidR="00A86C62" w:rsidRPr="00F715A0" w:rsidRDefault="006A0AE2" w:rsidP="00205CCD">
      <w:pPr>
        <w:pStyle w:val="FirstParagraph"/>
        <w:ind w:firstLine="709"/>
      </w:pPr>
      <w:r w:rsidRPr="00F715A0">
        <w:t xml:space="preserve">— осуществление предпринимательской деятельности на территории </w:t>
      </w:r>
      <w:r w:rsidR="008D668E" w:rsidRPr="00F715A0">
        <w:t>ЕАО</w:t>
      </w:r>
      <w:r w:rsidRPr="00F715A0">
        <w:t>;</w:t>
      </w:r>
    </w:p>
    <w:p w14:paraId="47A2F061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— регистрация в налоговом органе на территории 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50ECA06A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— минимальный возраст составляет 18 лет:</w:t>
      </w:r>
    </w:p>
    <w:p w14:paraId="20D2E0EB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— максимальный возраст составляет 65 лет (по состоянию на момент 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>окончания действия договора микроза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);</w:t>
      </w:r>
    </w:p>
    <w:p w14:paraId="550B6C1D" w14:textId="77777777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— гражданство РФ.</w:t>
      </w:r>
    </w:p>
    <w:p w14:paraId="323F7F16" w14:textId="77777777" w:rsidR="00A86C62" w:rsidRPr="00F715A0" w:rsidRDefault="008D668E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вправе принять поручительство:</w:t>
      </w:r>
    </w:p>
    <w:p w14:paraId="48FB2DB5" w14:textId="77777777" w:rsidR="008D668E" w:rsidRPr="00F715A0" w:rsidRDefault="006A0AE2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физических лиц, зарегистрированных и проживающих в других регионах Российской Федерации;</w:t>
      </w:r>
    </w:p>
    <w:p w14:paraId="671553DD" w14:textId="2C8232EE" w:rsidR="008D668E" w:rsidRPr="00F715A0" w:rsidRDefault="00B34809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юридических лиц,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индивидуальных предпринимателей </w:t>
      </w:r>
      <w:r w:rsidR="00263A08" w:rsidRPr="00F715A0">
        <w:rPr>
          <w:rFonts w:ascii="Times New Roman" w:hAnsi="Times New Roman" w:cs="Times New Roman"/>
          <w:sz w:val="23"/>
          <w:szCs w:val="23"/>
          <w:lang w:val="ru-RU"/>
        </w:rPr>
        <w:t>и самозанятых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, зарегистрированных в налоговых органах других регионов Российской Федерации;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83F40B1" w14:textId="5C15A6CE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В качестве поручителя не могут выступать лица, единственным подтвержденным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источником дохода которых, являются социальные выплаты, в т. ч, пенсия</w:t>
      </w:r>
      <w:r w:rsidR="004F6146" w:rsidRPr="00F715A0">
        <w:rPr>
          <w:rFonts w:ascii="Times New Roman" w:hAnsi="Times New Roman" w:cs="Times New Roman"/>
          <w:sz w:val="23"/>
          <w:szCs w:val="23"/>
          <w:lang w:val="ru-RU"/>
        </w:rPr>
        <w:t>, кроме случаев оформления данных поручительств в обязательном порядке (супруги индивидуальных предпринимателей</w:t>
      </w:r>
      <w:r w:rsidR="00263A0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 самозанятых</w:t>
      </w:r>
      <w:r w:rsidR="004F6146" w:rsidRPr="00F715A0">
        <w:rPr>
          <w:rFonts w:ascii="Times New Roman" w:hAnsi="Times New Roman" w:cs="Times New Roman"/>
          <w:sz w:val="23"/>
          <w:szCs w:val="23"/>
          <w:lang w:val="ru-RU"/>
        </w:rPr>
        <w:t>, учредител</w:t>
      </w:r>
      <w:r w:rsidR="003A5152" w:rsidRPr="00F715A0">
        <w:rPr>
          <w:rFonts w:ascii="Times New Roman" w:hAnsi="Times New Roman" w:cs="Times New Roman"/>
          <w:sz w:val="23"/>
          <w:szCs w:val="23"/>
          <w:lang w:val="ru-RU"/>
        </w:rPr>
        <w:t>и/участники</w:t>
      </w:r>
      <w:r w:rsidR="004F6146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юридических лиц)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DA1A65B" w14:textId="64C7F279" w:rsidR="00A86C62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ри принятии дополнительного поручительства Кредитный 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вправе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рассмотреть в качестве поручителей физических лиц</w:t>
      </w:r>
      <w:r w:rsidR="0002012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</w:t>
      </w:r>
      <w:r w:rsidR="00B3480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020122" w:rsidRPr="00F715A0">
        <w:rPr>
          <w:rFonts w:ascii="Times New Roman" w:hAnsi="Times New Roman" w:cs="Times New Roman"/>
          <w:sz w:val="23"/>
          <w:szCs w:val="23"/>
          <w:lang w:val="ru-RU"/>
        </w:rPr>
        <w:t>(или) индивидуальных предпринимателей</w:t>
      </w:r>
      <w:r w:rsidR="00263A0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 (или) самозанятых,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возраст которых прев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>ыш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ет 65 лет</w:t>
      </w:r>
      <w:r w:rsidR="008D2C46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(по состоянию на момент окончания действия договора микрозайма)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D77EC03" w14:textId="4D0CA5D3" w:rsidR="008D668E" w:rsidRPr="00F715A0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залогодатель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физическое лицо (гражданин Российской Федерации),  индивидуальный предприниматель либо юридическое лицо, </w:t>
      </w:r>
      <w:r w:rsidR="00263A0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либо самозанятый,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зарегистрированные на территории 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, предоставившие в залог имущество, принадлежащее им на праве собственности, в установленном действующим законодательством Российской Федерации порядке в целях обеспечения исполнения обязательств заемщика по возврату суммы микроз</w:t>
      </w:r>
      <w:r w:rsidR="007764EE" w:rsidRPr="00F715A0">
        <w:rPr>
          <w:rFonts w:ascii="Times New Roman" w:hAnsi="Times New Roman" w:cs="Times New Roman"/>
          <w:sz w:val="23"/>
          <w:szCs w:val="23"/>
          <w:lang w:val="ru-RU"/>
        </w:rPr>
        <w:t>айма и уплате процентов по нему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CA63224" w14:textId="0DAA7431" w:rsidR="008D668E" w:rsidRPr="00F715A0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договор микрозайм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 на </w:t>
      </w:r>
      <w:r w:rsidR="00B34809" w:rsidRPr="00F715A0">
        <w:rPr>
          <w:rFonts w:ascii="Times New Roman" w:hAnsi="Times New Roman" w:cs="Times New Roman"/>
          <w:sz w:val="23"/>
          <w:szCs w:val="23"/>
          <w:lang w:val="ru-RU"/>
        </w:rPr>
        <w:t>предоставление на условиях платности и возвратност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заемных средств, размер которых не превышает предельный размер обязательств заемщика перед заимодавцем по основному долгу, установленный Федеральным законом № 151-ФЗ;</w:t>
      </w:r>
    </w:p>
    <w:p w14:paraId="7EDE5D13" w14:textId="77777777" w:rsidR="008D668E" w:rsidRPr="00F715A0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договор залог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, согласно которому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Фонд,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о обеспеченному залогом обязательству имеет право в случае неисполнения заемщиком этого обязательства получить удовлетворение из стоимости заложенного имущества преимущественно перед другими кредиторами лица, которому принадлежит это имущество, в порядке, установленном действующим законодательством Российской Федерации;</w:t>
      </w:r>
    </w:p>
    <w:p w14:paraId="33A5A57A" w14:textId="69E8628E" w:rsidR="0011238E" w:rsidRPr="00F715A0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договор поручительств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, в силу которого третье лицо (поручитель) обязуется перед 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8D668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солидарно с заемщиком (должником) отвечать за неисполнение или ненадлежащее исполнение обязательств, принятых заемщиком (должником</w:t>
      </w:r>
      <w:r w:rsidR="00205CCD" w:rsidRPr="00F715A0">
        <w:rPr>
          <w:rFonts w:ascii="Times New Roman" w:hAnsi="Times New Roman" w:cs="Times New Roman"/>
          <w:sz w:val="23"/>
          <w:szCs w:val="23"/>
          <w:lang w:val="ru-RU"/>
        </w:rPr>
        <w:t>)</w:t>
      </w:r>
      <w:r w:rsidR="0011238E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11238E" w:rsidRPr="00F715A0">
        <w:rPr>
          <w:rFonts w:ascii="Times New Roman" w:hAnsi="Times New Roman" w:cs="Times New Roman"/>
          <w:sz w:val="23"/>
          <w:szCs w:val="23"/>
          <w:lang w:val="ru-RU"/>
        </w:rPr>
        <w:br/>
      </w:r>
    </w:p>
    <w:p w14:paraId="1319D654" w14:textId="77777777" w:rsidR="0011238E" w:rsidRPr="00F715A0" w:rsidRDefault="0011238E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07146028" w14:textId="1E7BE745" w:rsidR="00A86C62" w:rsidRPr="00F715A0" w:rsidRDefault="006A0AE2" w:rsidP="00B00E2D">
      <w:pPr>
        <w:pStyle w:val="Compact"/>
        <w:numPr>
          <w:ilvl w:val="0"/>
          <w:numId w:val="4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УСЛОВИЯ ПРЕДОСТАВЛЕНИЯ МИКРОЗАЙМОВ СМСП</w:t>
      </w:r>
      <w:r w:rsidR="00D33282" w:rsidRPr="00F715A0">
        <w:rPr>
          <w:rFonts w:ascii="Times New Roman" w:hAnsi="Times New Roman" w:cs="Times New Roman"/>
          <w:b/>
          <w:sz w:val="23"/>
          <w:szCs w:val="23"/>
          <w:lang w:val="ru-RU"/>
        </w:rPr>
        <w:t>/</w:t>
      </w:r>
      <w:r w:rsidR="00CC5C12" w:rsidRPr="00F715A0">
        <w:rPr>
          <w:rFonts w:ascii="Times New Roman" w:hAnsi="Times New Roman" w:cs="Times New Roman"/>
          <w:b/>
          <w:sz w:val="23"/>
          <w:szCs w:val="23"/>
          <w:lang w:val="ru-RU"/>
        </w:rPr>
        <w:t>САМОЗАНЯТЫМ</w:t>
      </w:r>
    </w:p>
    <w:p w14:paraId="33B99767" w14:textId="77777777" w:rsidR="00D64C31" w:rsidRPr="00F715A0" w:rsidRDefault="00D64C31" w:rsidP="00D64C31">
      <w:pPr>
        <w:pStyle w:val="Compact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1F21F16" w14:textId="1661C863" w:rsidR="00A86C62" w:rsidRPr="00F715A0" w:rsidRDefault="008D668E" w:rsidP="00205CCD">
      <w:pPr>
        <w:pStyle w:val="FirstParagraph"/>
        <w:ind w:firstLine="709"/>
      </w:pPr>
      <w:r w:rsidRPr="00F715A0">
        <w:t xml:space="preserve">2.1. </w:t>
      </w:r>
      <w:r w:rsidR="006A0AE2" w:rsidRPr="00F715A0">
        <w:t xml:space="preserve"> Микрозаймы предоставляются </w:t>
      </w:r>
      <w:r w:rsidR="00A14043" w:rsidRPr="00F715A0">
        <w:t>СМСП/самозанятым</w:t>
      </w:r>
      <w:r w:rsidR="006A0AE2" w:rsidRPr="00F715A0">
        <w:t>:</w:t>
      </w:r>
    </w:p>
    <w:p w14:paraId="709F7292" w14:textId="3990A678" w:rsidR="00337D9B" w:rsidRPr="00F715A0" w:rsidRDefault="00A14043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="005D29CD" w:rsidRPr="00F715A0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337D9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несенным в </w:t>
      </w:r>
      <w:r w:rsidR="00515E71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Единый </w:t>
      </w:r>
      <w:r w:rsidR="00337D9B" w:rsidRPr="00F715A0">
        <w:rPr>
          <w:rFonts w:ascii="Times New Roman" w:hAnsi="Times New Roman" w:cs="Times New Roman"/>
          <w:sz w:val="23"/>
          <w:szCs w:val="23"/>
          <w:lang w:val="ru-RU"/>
        </w:rPr>
        <w:t>реестр субъектов малого и среднего предпринимательства;</w:t>
      </w:r>
    </w:p>
    <w:p w14:paraId="2AF246D2" w14:textId="5A1C22D2" w:rsidR="001E09DE" w:rsidRPr="00F715A0" w:rsidRDefault="0011238E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С</w:t>
      </w:r>
      <w:r w:rsidR="001E09DE" w:rsidRPr="00F715A0">
        <w:rPr>
          <w:rFonts w:ascii="Times New Roman" w:hAnsi="Times New Roman" w:cs="Times New Roman"/>
          <w:sz w:val="23"/>
          <w:szCs w:val="23"/>
          <w:lang w:val="ru-RU"/>
        </w:rPr>
        <w:t>амозаняты</w:t>
      </w:r>
      <w:r w:rsidR="00A14043" w:rsidRPr="00F715A0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, отраженным на сайте налогового органа как плательщик</w:t>
      </w:r>
      <w:r w:rsidR="005D29CD" w:rsidRPr="00F715A0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263A0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специального налогового режима «Н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алог на профессиональный доход</w:t>
      </w:r>
      <w:r w:rsidR="00263A08" w:rsidRPr="00F715A0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="00A14043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; </w:t>
      </w:r>
    </w:p>
    <w:p w14:paraId="66F9D70A" w14:textId="2060E6BA" w:rsidR="003C3D6B" w:rsidRPr="00F715A0" w:rsidRDefault="00EF141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о состоянию на любую дату в течение периода, равного 30 календарным дням, предшествующего дате заключения договора о предоставлении микрозайма, отсутствует просроченная задолженность</w:t>
      </w:r>
      <w:r w:rsidR="003C3D6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о налогам, сборам и иным обязательным платежам в бюджеты бюджетной системы Российской Федерации, превышающая 50 000 (пятьдесят тысяч) рублей;</w:t>
      </w:r>
    </w:p>
    <w:p w14:paraId="5312C2D8" w14:textId="6980657C" w:rsidR="00AD2A5D" w:rsidRPr="00F715A0" w:rsidRDefault="003C3D6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на дату подачи заявки на предоставление микрозайма</w:t>
      </w:r>
      <w:r w:rsidR="00263A0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у СМСП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отсутствует задолженность перед работниками (персоналом) по заработной плате более 3 (трех) месяцев</w:t>
      </w:r>
      <w:r w:rsidR="00AD2A5D"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F005439" w14:textId="7DC23430" w:rsidR="003C3D6B" w:rsidRPr="00F715A0" w:rsidRDefault="003C3D6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отношении </w:t>
      </w:r>
      <w:r w:rsidR="00A14043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не применяются процедуры несостоятельности (банкротства), в том числе наблюдение, финансовое оздоровление, внешнее управление, конкурсное производство либо аннулирование или приостановление действия лицензии (в случае, если деятельность подлежит лицензированию);</w:t>
      </w:r>
    </w:p>
    <w:p w14:paraId="11C9B3E2" w14:textId="250682E9" w:rsidR="007764EE" w:rsidRPr="00F715A0" w:rsidRDefault="00263A08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предусматривающ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увеличение налоговой базы, повышение уровня заработной платы и (или) создание (сохранение) рабочих мест в р</w:t>
      </w:r>
      <w:r w:rsidR="007764EE" w:rsidRPr="00F715A0">
        <w:rPr>
          <w:rFonts w:ascii="Times New Roman" w:hAnsi="Times New Roman" w:cs="Times New Roman"/>
          <w:sz w:val="23"/>
          <w:szCs w:val="23"/>
          <w:lang w:val="ru-RU"/>
        </w:rPr>
        <w:t>езультате получения микрозайма;</w:t>
      </w:r>
    </w:p>
    <w:p w14:paraId="0206AFA9" w14:textId="77777777" w:rsidR="00AD2A5D" w:rsidRPr="00F715A0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редоставившим обеспечение исполнения обязательств по возврату микрозайма и процентов по нему;</w:t>
      </w:r>
    </w:p>
    <w:p w14:paraId="558D8F9B" w14:textId="77777777" w:rsidR="00AD2A5D" w:rsidRPr="00F715A0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имеющим положительную деловую репутацию (или отсутствие отрицательной), по заключению </w:t>
      </w:r>
      <w:r w:rsidR="00AD2A5D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2CB0368" w14:textId="77777777" w:rsidR="0071564A" w:rsidRPr="00F715A0" w:rsidRDefault="00337D9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е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имеющим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отрицательной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кредитн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ой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стор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течение </w:t>
      </w:r>
      <w:r w:rsidR="000B4078" w:rsidRPr="00F715A0">
        <w:rPr>
          <w:rFonts w:ascii="Times New Roman" w:hAnsi="Times New Roman" w:cs="Times New Roman"/>
          <w:sz w:val="23"/>
          <w:szCs w:val="23"/>
          <w:lang w:val="ru-RU"/>
        </w:rPr>
        <w:t>2 (Двух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) лет, предшествующих дате подачи заявки на микрозаем, в соответствии с </w:t>
      </w:r>
      <w:r w:rsidR="007F5F35" w:rsidRPr="00F715A0">
        <w:rPr>
          <w:rFonts w:ascii="Times New Roman" w:hAnsi="Times New Roman" w:cs="Times New Roman"/>
          <w:sz w:val="23"/>
          <w:szCs w:val="23"/>
          <w:lang w:val="ru-RU"/>
        </w:rPr>
        <w:t>п. 8 Методики оценки финансового состояния заемщиков</w:t>
      </w:r>
      <w:r w:rsidR="00AD2A5D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(</w:t>
      </w:r>
      <w:r w:rsidR="004F6146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опускается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отсутствие</w:t>
      </w:r>
      <w:r w:rsidR="00FC13B1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кредитной истории);</w:t>
      </w:r>
    </w:p>
    <w:p w14:paraId="314E6BF2" w14:textId="5B36F908" w:rsidR="007B3E82" w:rsidRPr="00F715A0" w:rsidRDefault="005D29CD" w:rsidP="00CA3C09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7B3E8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имеющим открытый расчетный счет в </w:t>
      </w:r>
      <w:r w:rsidR="00517350" w:rsidRPr="00F715A0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7B3E82" w:rsidRPr="00F715A0">
        <w:rPr>
          <w:rFonts w:ascii="Times New Roman" w:hAnsi="Times New Roman" w:cs="Times New Roman"/>
          <w:sz w:val="23"/>
          <w:szCs w:val="23"/>
          <w:lang w:val="ru-RU"/>
        </w:rPr>
        <w:t>анке</w:t>
      </w:r>
      <w:r w:rsidR="00517350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Самозанятым, имеющим личный банковский счет в Банке</w:t>
      </w:r>
      <w:r w:rsidR="00325240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890017A" w14:textId="77777777" w:rsidR="00E1311D" w:rsidRPr="00F715A0" w:rsidRDefault="00E1311D" w:rsidP="00E1311D">
      <w:pPr>
        <w:pStyle w:val="a3"/>
        <w:spacing w:before="0" w:after="0"/>
        <w:ind w:left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о для продукта «Старт»: </w:t>
      </w:r>
    </w:p>
    <w:p w14:paraId="379561A3" w14:textId="77777777" w:rsidR="00E1311D" w:rsidRPr="00F715A0" w:rsidRDefault="00FC13B1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имеющим образование</w:t>
      </w:r>
      <w:r w:rsidR="00E1311D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не ниже средне</w:t>
      </w:r>
      <w:r w:rsidR="007D6A48" w:rsidRPr="00F715A0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E1311D" w:rsidRPr="00F715A0">
        <w:rPr>
          <w:rFonts w:ascii="Times New Roman" w:hAnsi="Times New Roman" w:cs="Times New Roman"/>
          <w:sz w:val="23"/>
          <w:szCs w:val="23"/>
          <w:lang w:val="ru-RU"/>
        </w:rPr>
        <w:t>специального;</w:t>
      </w:r>
    </w:p>
    <w:p w14:paraId="78CF8C85" w14:textId="66FC7CF3" w:rsidR="00FC13B1" w:rsidRPr="00F715A0" w:rsidRDefault="000B4078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редоставив</w:t>
      </w:r>
      <w:r w:rsidR="00B1521C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шим бизнес-план </w:t>
      </w:r>
      <w:r w:rsidR="001E09D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а период кредитования; </w:t>
      </w:r>
    </w:p>
    <w:p w14:paraId="4D4EB025" w14:textId="2D8F6632" w:rsidR="00E1311D" w:rsidRPr="00F715A0" w:rsidRDefault="00E1311D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ублично защитившим бизнес-план на заседании </w:t>
      </w:r>
      <w:r w:rsidR="001E09DE" w:rsidRPr="00F715A0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редитного </w:t>
      </w:r>
      <w:r w:rsidR="007862EC" w:rsidRPr="00F715A0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омитета Фонда с использованием видеозаписи заседания</w:t>
      </w:r>
      <w:r w:rsidR="00325240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(на усмотрение Кредитного комитета Фонда)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CDF84C5" w14:textId="559D0A77" w:rsidR="003C3D6B" w:rsidRPr="00F715A0" w:rsidRDefault="003C3D6B" w:rsidP="003C3D6B">
      <w:pPr>
        <w:pStyle w:val="a3"/>
        <w:spacing w:before="0" w:after="0"/>
        <w:ind w:left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Дополнительно для продукта «Социально-значимый»:</w:t>
      </w:r>
    </w:p>
    <w:p w14:paraId="04A7677A" w14:textId="599D5248" w:rsidR="003C3D6B" w:rsidRPr="00F715A0" w:rsidRDefault="0054664F" w:rsidP="003C3D6B">
      <w:pPr>
        <w:pStyle w:val="a3"/>
        <w:numPr>
          <w:ilvl w:val="0"/>
          <w:numId w:val="41"/>
        </w:numPr>
        <w:spacing w:before="0" w:after="0"/>
        <w:ind w:hanging="11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редоставление обоснования социально-экономической эффективности проекта;</w:t>
      </w:r>
    </w:p>
    <w:p w14:paraId="036A8620" w14:textId="5C9DFF0E" w:rsidR="0054664F" w:rsidRPr="00F715A0" w:rsidRDefault="0054664F" w:rsidP="0054664F">
      <w:pPr>
        <w:pStyle w:val="a3"/>
        <w:numPr>
          <w:ilvl w:val="0"/>
          <w:numId w:val="4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ляются </w:t>
      </w:r>
      <w:r w:rsidR="00A14043" w:rsidRPr="00F715A0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, входящим в перечень социальных предпринимателей (СМСП) и/или осуществляющим социально-ориентированный бизнес и/или являющихся системообразующими организациями, имеющими региональное значение и оказывающими существенное влияние на занятость населения и социальную стабильность на территории ЕАО:</w:t>
      </w:r>
    </w:p>
    <w:p w14:paraId="7A25A270" w14:textId="116B27F4" w:rsidR="0054664F" w:rsidRPr="00F715A0" w:rsidRDefault="0054664F" w:rsidP="0054664F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организация нестационарной торговли в отдаленных населенных пунктах, не имеющих стационарных мест розничной торговли по причине нерентабельности деятельности с целью уравнения условий доступа к товарам и услугам на территории ЕАО;</w:t>
      </w:r>
    </w:p>
    <w:p w14:paraId="56E86EAA" w14:textId="1E6DEE36" w:rsidR="0054664F" w:rsidRPr="00F715A0" w:rsidRDefault="0054664F" w:rsidP="0054664F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организация пассажирских перевозок в отдельные населенные пункты ЕАО;</w:t>
      </w:r>
    </w:p>
    <w:p w14:paraId="7A58540C" w14:textId="6033645E" w:rsidR="0054664F" w:rsidRPr="00F715A0" w:rsidRDefault="0054664F" w:rsidP="0054664F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организация услуг по организации помощи и реабилитации инвалидов, лиц, оказавшихся в трудной жизненной ситуации и других социально незащищенных слоев населения;</w:t>
      </w:r>
    </w:p>
    <w:p w14:paraId="14DE5862" w14:textId="4519DF6F" w:rsidR="0054664F" w:rsidRPr="00F715A0" w:rsidRDefault="0054664F" w:rsidP="0054664F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другие социально-значимые направления деятельности </w:t>
      </w:r>
      <w:r w:rsidR="00A14043" w:rsidRPr="00F715A0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3BE6A86" w14:textId="77777777" w:rsidR="00325240" w:rsidRPr="00F715A0" w:rsidRDefault="00325240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45A206A8" w14:textId="10EE5EFB" w:rsidR="00A86C62" w:rsidRPr="00F715A0" w:rsidRDefault="002B6600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2.2.  Микрозаймы не предоставляются </w:t>
      </w:r>
      <w:r w:rsidR="00A14043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73E63AB6" w14:textId="77777777" w:rsidR="008D2C46" w:rsidRPr="00F715A0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являющимся кредитными организациями и некредитными финансовыми организациями, страховыми организациями (за исключением потребительских кооперативов), инвестиционными фондами, негосударственными пенсионными фондами, профессиональными участниками рынка ценных бумаг, ломбардами; </w:t>
      </w:r>
    </w:p>
    <w:p w14:paraId="62675698" w14:textId="77777777" w:rsidR="00AD2A5D" w:rsidRPr="00F715A0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являющим</w:t>
      </w:r>
      <w:r w:rsidR="005A4357" w:rsidRPr="00F715A0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ся участниками соглашений о разделе продукции;</w:t>
      </w:r>
    </w:p>
    <w:p w14:paraId="3171F670" w14:textId="77777777" w:rsidR="002B5607" w:rsidRPr="00F715A0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существляющим деятель</w:t>
      </w:r>
      <w:r w:rsidR="002B5607" w:rsidRPr="00F715A0">
        <w:rPr>
          <w:rFonts w:ascii="Times New Roman" w:hAnsi="Times New Roman" w:cs="Times New Roman"/>
          <w:sz w:val="23"/>
          <w:szCs w:val="23"/>
          <w:lang w:val="ru-RU"/>
        </w:rPr>
        <w:t>ность в сфере игорного бизнеса;</w:t>
      </w:r>
    </w:p>
    <w:p w14:paraId="7C07EBC5" w14:textId="77777777" w:rsidR="00AD2A5D" w:rsidRPr="00F715A0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существляющим производство и торговлю оружием;</w:t>
      </w:r>
    </w:p>
    <w:p w14:paraId="56ECD089" w14:textId="77777777" w:rsidR="00AD2A5D" w:rsidRPr="00F715A0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являющимся в порядке, установленном действующим законодательством о валютном регулировании и валютном контроле, нерезидентами Российской Федерации;</w:t>
      </w:r>
    </w:p>
    <w:p w14:paraId="56090E3B" w14:textId="72D9F431" w:rsidR="00AD2A5D" w:rsidRPr="00F715A0" w:rsidRDefault="00325240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ыплачивающим заработную плату работникам ниже размера минимальной заработной платы, установленной на территории </w:t>
      </w:r>
      <w:r w:rsidR="00AD2A5D" w:rsidRPr="00F715A0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67FA7936" w14:textId="77777777" w:rsidR="005D29CD" w:rsidRPr="00F715A0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существляющим производство и (или) реализацию подакцизных товаров, добычу и (или) реализацию полезных ископаемых</w:t>
      </w:r>
      <w:r w:rsidR="00D97686" w:rsidRPr="00F715A0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2"/>
      </w:r>
      <w:r w:rsidR="005D29CD"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473CDF1" w14:textId="1E835A3D" w:rsidR="00A86C62" w:rsidRPr="00F715A0" w:rsidRDefault="005D29CD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на личные нужды, не связанные с ведением предпринимательской деятельности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9B06E97" w14:textId="77777777" w:rsidR="00AD2A5D" w:rsidRPr="00F715A0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2.3. Микрозаймы предоставляются на: </w:t>
      </w:r>
    </w:p>
    <w:p w14:paraId="608F811A" w14:textId="73C9A76E" w:rsidR="00BE3B9C" w:rsidRPr="00F715A0" w:rsidRDefault="005B6A0C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вложение во внеоборотные активы (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приобретение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основных средств, реконструкция и/или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модернизац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я нежилых помещений, зданий, сооружений и других объектов основных средств, используемых для ведения деятельности </w:t>
      </w:r>
      <w:bookmarkStart w:id="3" w:name="_Hlk61879178"/>
      <w:r w:rsidR="00A14043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bookmarkEnd w:id="3"/>
      <w:r w:rsidRPr="00F715A0">
        <w:rPr>
          <w:rFonts w:ascii="Times New Roman" w:hAnsi="Times New Roman" w:cs="Times New Roman"/>
          <w:sz w:val="23"/>
          <w:szCs w:val="23"/>
          <w:lang w:val="ru-RU"/>
        </w:rPr>
        <w:t>)</w:t>
      </w:r>
      <w:r w:rsidR="00BE3B9C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7C58B203" w14:textId="1B8B3557" w:rsidR="00BE3B9C" w:rsidRPr="00F715A0" w:rsidRDefault="00BE3B9C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Также микрозаймы могут предоставляться на приобретение имущества (спецтехники/оборудования/объектов недвижимости) для ведения бизнеса под залог приобретаемого имущества. При этом сумма микрозайма не может превышать 85% от суммы стоимости имущества, опред</w:t>
      </w:r>
      <w:r w:rsidR="000B4078" w:rsidRPr="00F715A0">
        <w:rPr>
          <w:rFonts w:ascii="Times New Roman" w:hAnsi="Times New Roman" w:cs="Times New Roman"/>
          <w:sz w:val="23"/>
          <w:szCs w:val="23"/>
          <w:lang w:val="ru-RU"/>
        </w:rPr>
        <w:t>еленной договором купли-продажи, и подтвержденной профсуждением кредитующего</w:t>
      </w:r>
      <w:r w:rsidR="000925D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структурного</w:t>
      </w:r>
      <w:r w:rsidR="000B407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одразделения</w:t>
      </w:r>
      <w:r w:rsidR="000925D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(сотрудника)</w:t>
      </w:r>
      <w:r w:rsidR="000B407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Фонда.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Аванс по договору купли-продажи оплачивается Заемщиком из собственных средств. Факт оплаты должен быть документально подтвержден до выдачи микрозайма.</w:t>
      </w:r>
    </w:p>
    <w:p w14:paraId="71B208AF" w14:textId="1B62CE4B" w:rsidR="00AD2A5D" w:rsidRPr="00F715A0" w:rsidRDefault="006A0AE2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ополнение оборотных средств</w:t>
      </w:r>
      <w:r w:rsidR="005B6A0C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(приобретение сырья, полуфабрикатов, комплектующих, материалов, товаров</w:t>
      </w:r>
      <w:r w:rsidR="000B4078" w:rsidRPr="00F715A0">
        <w:rPr>
          <w:rFonts w:ascii="Times New Roman" w:hAnsi="Times New Roman" w:cs="Times New Roman"/>
          <w:sz w:val="23"/>
          <w:szCs w:val="23"/>
          <w:lang w:val="ru-RU"/>
        </w:rPr>
        <w:t>; выплата заработной платы</w:t>
      </w:r>
      <w:r w:rsidR="00325240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(для СМСП)</w:t>
      </w:r>
      <w:r w:rsidR="000B4078" w:rsidRPr="00F715A0">
        <w:rPr>
          <w:rFonts w:ascii="Times New Roman" w:hAnsi="Times New Roman" w:cs="Times New Roman"/>
          <w:sz w:val="23"/>
          <w:szCs w:val="23"/>
          <w:lang w:val="ru-RU"/>
        </w:rPr>
        <w:t>; погашение текущей задолженности по налогам и сборам</w:t>
      </w:r>
      <w:r w:rsidR="005B6A0C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 т.д.);</w:t>
      </w:r>
    </w:p>
    <w:p w14:paraId="56041B7B" w14:textId="3E5AC1A0" w:rsidR="005B6A0C" w:rsidRPr="00F715A0" w:rsidRDefault="005B6A0C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рефинансирование кредитов</w:t>
      </w:r>
      <w:r w:rsidR="007E744D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еред кредитными организациями, микрофинансовыми организациями, лизинговыми компаниям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, полученных на цели, связанные с осуществлением деятельности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F30E35" w:rsidRPr="00F715A0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69F2BE6" w14:textId="77777777" w:rsidR="00A86C62" w:rsidRPr="00F715A0" w:rsidRDefault="000A0FDF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ab/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2.4. Микрозаймы не выдаются на следующие операции:</w:t>
      </w:r>
    </w:p>
    <w:p w14:paraId="53641E2D" w14:textId="77777777" w:rsidR="005B6A0C" w:rsidRPr="00F715A0" w:rsidRDefault="005B6A0C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огашение задолженности по кредитам и займам. За исключением кредитов, указанных в буллите 3 пункта 2.3. Положения;</w:t>
      </w:r>
    </w:p>
    <w:p w14:paraId="42E6757F" w14:textId="792AB20D" w:rsidR="00AD2A5D" w:rsidRPr="00F715A0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плата просроченной задолженности по договорам, заключенным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с третьими лицами;</w:t>
      </w:r>
    </w:p>
    <w:p w14:paraId="1E36581D" w14:textId="77777777" w:rsidR="005A4357" w:rsidRPr="00F715A0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любые операции с ценными бумагами;</w:t>
      </w:r>
    </w:p>
    <w:p w14:paraId="25DF153F" w14:textId="77777777" w:rsidR="005A4357" w:rsidRPr="00F715A0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редоставление займов внутри группы компаний и третьим лицам;</w:t>
      </w:r>
    </w:p>
    <w:p w14:paraId="7A3EDB03" w14:textId="77777777" w:rsidR="005A4357" w:rsidRPr="00F715A0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существление вложений (взносов) в уставные капиталы других юридических лиц</w:t>
      </w:r>
      <w:r w:rsidR="005A4357"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58650D15" w14:textId="77777777" w:rsidR="00AD2A5D" w:rsidRPr="00F715A0" w:rsidRDefault="00AD2A5D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>п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огашение лизинговых платежей, за исключением случаев, указанных в п. 2.3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настоящего Положения;</w:t>
      </w:r>
    </w:p>
    <w:p w14:paraId="37B3B65F" w14:textId="77777777" w:rsidR="00AD2A5D" w:rsidRPr="00F715A0" w:rsidRDefault="006A0AE2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риобретение подлежащих государственной регистрации судов, поднадзорных Государственной инспекции МЧС России, испо</w:t>
      </w:r>
      <w:r w:rsidR="00AD2A5D" w:rsidRPr="00F715A0">
        <w:rPr>
          <w:rFonts w:ascii="Times New Roman" w:hAnsi="Times New Roman" w:cs="Times New Roman"/>
          <w:sz w:val="23"/>
          <w:szCs w:val="23"/>
          <w:lang w:val="ru-RU"/>
        </w:rPr>
        <w:t>льзуемых в некоммерческих целях;</w:t>
      </w:r>
    </w:p>
    <w:p w14:paraId="046828E4" w14:textId="77777777" w:rsidR="00A86C62" w:rsidRPr="00F715A0" w:rsidRDefault="006A0AE2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риобретение воздушных транспортных средств.</w:t>
      </w:r>
    </w:p>
    <w:p w14:paraId="2AF56628" w14:textId="36EFAAD1" w:rsidR="00A86C62" w:rsidRPr="00F715A0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2.5. На заседании Кредитного </w:t>
      </w:r>
      <w:r w:rsidR="007862EC" w:rsidRPr="00F715A0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AD2A5D" w:rsidRPr="00F715A0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AD2A5D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ри рассмотрении заявки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запрашиваемая сумма микрозайма может быть снижена в соответствии с результатами анализа финансовых показателей деятельности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и предлагаемого обеспечения.</w:t>
      </w:r>
    </w:p>
    <w:p w14:paraId="235CD045" w14:textId="74A05BC3" w:rsidR="00A86C62" w:rsidRPr="00F715A0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2.6. В предоставлении микрозайма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="000B4078" w:rsidRPr="00F715A0">
        <w:rPr>
          <w:rFonts w:ascii="Times New Roman" w:hAnsi="Times New Roman" w:cs="Times New Roman"/>
          <w:sz w:val="23"/>
          <w:szCs w:val="23"/>
          <w:lang w:val="ru-RU"/>
        </w:rPr>
        <w:t>может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быть отказано по основаниям, предусмотренным пунктом 5 статьи 14 Федерального закона № 209-ФЗ, а также в случае, если:</w:t>
      </w:r>
    </w:p>
    <w:p w14:paraId="3AAEA256" w14:textId="77777777" w:rsidR="00872AF7" w:rsidRPr="00F715A0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не представлены документы, определенные настоящим Положением;</w:t>
      </w:r>
    </w:p>
    <w:p w14:paraId="58968AB8" w14:textId="77777777" w:rsidR="00872AF7" w:rsidRPr="00F715A0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редставлены недостоверные сведения и документы (в т.ч. со стороны учредителей, руководителя (заявителя), поручителей, залогодателей);</w:t>
      </w:r>
    </w:p>
    <w:p w14:paraId="225487A4" w14:textId="77777777" w:rsidR="00A86C62" w:rsidRPr="00F715A0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допущены нарушения порядка и условий пользования займами, микрозаймами, выданными Фондом ранее, или кредитами, полученными в других кредитных и микрофинансовых организациях, кредитных кооперативах, лизинговых организациях, в том числе руководителями, учредителями СМСП (участниками, акционерами, членами</w:t>
      </w:r>
      <w:r w:rsidR="00872AF7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 т</w:t>
      </w:r>
      <w:r w:rsidR="008F20F0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872AF7" w:rsidRPr="00F715A0">
        <w:rPr>
          <w:rFonts w:ascii="Times New Roman" w:hAnsi="Times New Roman" w:cs="Times New Roman"/>
          <w:sz w:val="23"/>
          <w:szCs w:val="23"/>
          <w:lang w:val="ru-RU"/>
        </w:rPr>
        <w:t>п. лицами (физическими, юридическими)), являющимися бенефициарными владельцами</w:t>
      </w:r>
      <w:r w:rsidR="00D97686" w:rsidRPr="00F715A0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3"/>
      </w:r>
      <w:r w:rsidR="000B4078" w:rsidRPr="00F715A0">
        <w:rPr>
          <w:rFonts w:ascii="Times New Roman" w:hAnsi="Times New Roman" w:cs="Times New Roman"/>
          <w:sz w:val="23"/>
          <w:szCs w:val="23"/>
          <w:lang w:val="ru-RU"/>
        </w:rPr>
        <w:t>, если с момента окончания таких нарушений прошло менее 3 (трех) лет</w:t>
      </w:r>
      <w:r w:rsidR="00872AF7"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1FE46D68" w14:textId="70E40834" w:rsidR="00872AF7" w:rsidRPr="00F715A0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еличина результирующего денежного потока в прогнозе движения денежных средств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на период действия микрозайма является отрицательной;</w:t>
      </w:r>
    </w:p>
    <w:p w14:paraId="1945E58E" w14:textId="0FC2AD5D" w:rsidR="00872AF7" w:rsidRPr="00F715A0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в отношении СМСП</w:t>
      </w:r>
      <w:r w:rsidR="00CC5C12" w:rsidRPr="00F715A0">
        <w:rPr>
          <w:rFonts w:ascii="Times New Roman" w:hAnsi="Times New Roman" w:cs="Times New Roman"/>
          <w:sz w:val="23"/>
          <w:szCs w:val="23"/>
          <w:lang w:val="ru-RU"/>
        </w:rPr>
        <w:t>/самозанятого,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либо руководителей, учредителей СМСП (участников, акционеров), являющихся бенефициарными владельцами, имеются: </w:t>
      </w:r>
    </w:p>
    <w:p w14:paraId="298449F6" w14:textId="77777777" w:rsidR="00872AF7" w:rsidRPr="00F715A0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ействующие исполнительные производства; </w:t>
      </w:r>
    </w:p>
    <w:p w14:paraId="53161FE2" w14:textId="77777777" w:rsidR="00872AF7" w:rsidRPr="00F715A0" w:rsidRDefault="00872AF7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судебные разбирательства;</w:t>
      </w:r>
    </w:p>
    <w:p w14:paraId="12D1FFD0" w14:textId="77777777" w:rsidR="00872AF7" w:rsidRPr="00F715A0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еисполненные в срок финансовые обязательства перед третьими лицами; </w:t>
      </w:r>
    </w:p>
    <w:p w14:paraId="1D4F98D2" w14:textId="77777777" w:rsidR="00872AF7" w:rsidRPr="00F715A0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ыданные, но не предъявленные к исполнению исполнительные документы; </w:t>
      </w:r>
    </w:p>
    <w:p w14:paraId="11A663FE" w14:textId="77777777" w:rsidR="00872AF7" w:rsidRPr="00F715A0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рочие требования, размер которых способен значительно</w:t>
      </w:r>
      <w:r w:rsidR="00D97686" w:rsidRPr="00F715A0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4"/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ухудшить их финансовое состояние.</w:t>
      </w:r>
    </w:p>
    <w:p w14:paraId="3756C77D" w14:textId="77777777" w:rsidR="00872AF7" w:rsidRPr="00F715A0" w:rsidRDefault="006A0AE2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если по действующему займу в </w:t>
      </w:r>
      <w:r w:rsidR="00872AF7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872AF7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процессе мониторинга деловой репутации и финансового состояния в отношении заемщика или группы связанных с ним компаний установлен высокий уровень риска неплатежеспособности; </w:t>
      </w:r>
    </w:p>
    <w:p w14:paraId="172FD370" w14:textId="77777777" w:rsidR="00872AF7" w:rsidRPr="00F715A0" w:rsidRDefault="00872AF7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сли при анализе деловой репутации и финансового состояния заявителя выявлен высокий уровень риска неплатежеспособности</w:t>
      </w:r>
    </w:p>
    <w:p w14:paraId="20CF3F0A" w14:textId="275D9F46" w:rsidR="00A86C62" w:rsidRPr="00F715A0" w:rsidRDefault="006A0AE2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если действующий более одного года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FC2BCA" w:rsidRPr="00F715A0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, документально подтверждающий выручку, показывает нулевую отчетность в ИФНС</w:t>
      </w:r>
      <w:r w:rsidR="00D403A1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49B223D2" w14:textId="77777777" w:rsidR="00F86AAC" w:rsidRPr="00F715A0" w:rsidRDefault="0071564A" w:rsidP="004B54A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2.7. Микрозаймы предоставляются при выполнении следующих условий:</w:t>
      </w:r>
    </w:p>
    <w:p w14:paraId="52150A2D" w14:textId="77777777" w:rsidR="002A7CAB" w:rsidRPr="00F715A0" w:rsidRDefault="00CC2787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оздание СМСП </w:t>
      </w:r>
      <w:r w:rsidR="002A7CA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ых рабочих мест: </w:t>
      </w:r>
    </w:p>
    <w:p w14:paraId="0C3446DA" w14:textId="77777777" w:rsidR="00CC2787" w:rsidRPr="00F715A0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одно рабочее место при сумме микрозайма от </w:t>
      </w:r>
      <w:r w:rsidR="00CC2787" w:rsidRPr="00F715A0">
        <w:rPr>
          <w:rFonts w:ascii="Times New Roman" w:hAnsi="Times New Roman" w:cs="Times New Roman"/>
          <w:sz w:val="23"/>
          <w:szCs w:val="23"/>
          <w:lang w:val="ru-RU"/>
        </w:rPr>
        <w:t>1 500 000 руб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 до 3 000 000 руб.</w:t>
      </w:r>
      <w:r w:rsidR="00CC2787"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4C8EDF41" w14:textId="77777777" w:rsidR="002A7CAB" w:rsidRPr="00F715A0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два рабочих места при сумме микрозайма от 3 000 000 руб. до 4 500 000 руб.;</w:t>
      </w:r>
    </w:p>
    <w:p w14:paraId="20179416" w14:textId="77777777" w:rsidR="002A7CAB" w:rsidRPr="00F715A0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три рабочих места при сумме микрозайма более 4 500 000 руб.</w:t>
      </w:r>
    </w:p>
    <w:p w14:paraId="4398D0CE" w14:textId="77777777" w:rsidR="002A7CAB" w:rsidRPr="00F715A0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ab/>
        <w:t xml:space="preserve">По количеству создаваемых рабочих мест </w:t>
      </w:r>
      <w:r w:rsidR="000C67B1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кончательное решение принимается Кредитным комитетом Фонда.  </w:t>
      </w:r>
    </w:p>
    <w:p w14:paraId="588F4D3F" w14:textId="0794AD32" w:rsidR="0071564A" w:rsidRPr="00F715A0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предоставление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EF6680" w:rsidRPr="00F715A0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B7C06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(заемщиком,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поручителями, залогодателями</w:t>
      </w:r>
      <w:r w:rsidR="001B7C06" w:rsidRPr="00F715A0">
        <w:rPr>
          <w:rFonts w:ascii="Times New Roman" w:hAnsi="Times New Roman" w:cs="Times New Roman"/>
          <w:sz w:val="23"/>
          <w:szCs w:val="23"/>
          <w:lang w:val="ru-RU"/>
        </w:rPr>
        <w:t>)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полном объеме достоверных сведений и документов согласно требованиям настоящего Положения и иных внутренних нормативных документов Фонда;</w:t>
      </w:r>
    </w:p>
    <w:p w14:paraId="0C933EA2" w14:textId="3CCB5504" w:rsidR="00872AF7" w:rsidRPr="00F715A0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аличие согласия на обработку персональных данных руководителей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EF6680" w:rsidRPr="00F715A0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, поручителей, залогодателей, а также согласия на предоставление информации о полученных в Фонде микрозаймах в органы государственной власти, бюро кредитных историй;</w:t>
      </w:r>
    </w:p>
    <w:p w14:paraId="07D6910A" w14:textId="572D2F9E" w:rsidR="0071564A" w:rsidRPr="00F715A0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аличие и достаточность доходов </w:t>
      </w:r>
      <w:bookmarkStart w:id="4" w:name="_Hlk61880201"/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bookmarkEnd w:id="4"/>
      <w:r w:rsidRPr="00F715A0">
        <w:rPr>
          <w:rFonts w:ascii="Times New Roman" w:hAnsi="Times New Roman" w:cs="Times New Roman"/>
          <w:sz w:val="23"/>
          <w:szCs w:val="23"/>
          <w:lang w:val="ru-RU"/>
        </w:rPr>
        <w:t>для осуществления платежей по микрозайму;</w:t>
      </w:r>
    </w:p>
    <w:p w14:paraId="4D86EB59" w14:textId="77777777" w:rsidR="00D22B9D" w:rsidRPr="00F715A0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наличие и достаточность обеспечения;</w:t>
      </w:r>
    </w:p>
    <w:p w14:paraId="4BFF9072" w14:textId="2F089398" w:rsidR="00D22B9D" w:rsidRPr="00F715A0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размер основного долга по договорам микрозайма, заключенным СМСП с Фондом, в сумме не превысит максимальный размер микрозайма, установленный Федеральным законом № 151-ФЗ, с учетом запрашиваемого микрозайма;</w:t>
      </w:r>
    </w:p>
    <w:p w14:paraId="77130056" w14:textId="2C0EFC7B" w:rsidR="003B4EC4" w:rsidRPr="00F715A0" w:rsidRDefault="003B4EC4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размер основного долга по договорам микрозайма, заключенным одн</w:t>
      </w:r>
      <w:r w:rsidR="00CC5C12" w:rsidRPr="00F715A0">
        <w:rPr>
          <w:rFonts w:ascii="Times New Roman" w:hAnsi="Times New Roman" w:cs="Times New Roman"/>
          <w:sz w:val="23"/>
          <w:szCs w:val="23"/>
          <w:lang w:val="ru-RU"/>
        </w:rPr>
        <w:t>и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самозанят</w:t>
      </w:r>
      <w:r w:rsidR="00CC5C12" w:rsidRPr="00F715A0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с Фондом, в сумме не превысит 1</w:t>
      </w:r>
      <w:r w:rsidR="00325240" w:rsidRPr="00F715A0">
        <w:rPr>
          <w:rFonts w:ascii="Times New Roman" w:hAnsi="Times New Roman" w:cs="Times New Roman"/>
          <w:sz w:val="23"/>
          <w:szCs w:val="23"/>
          <w:lang w:val="ru-RU"/>
        </w:rPr>
        <w:t>8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0 000 (сто </w:t>
      </w:r>
      <w:r w:rsidR="00325240" w:rsidRPr="00F715A0">
        <w:rPr>
          <w:rFonts w:ascii="Times New Roman" w:hAnsi="Times New Roman" w:cs="Times New Roman"/>
          <w:sz w:val="23"/>
          <w:szCs w:val="23"/>
          <w:lang w:val="ru-RU"/>
        </w:rPr>
        <w:t>восемьдесят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тысяч) рублей;</w:t>
      </w:r>
    </w:p>
    <w:p w14:paraId="26553A76" w14:textId="26F4ED81" w:rsidR="00455619" w:rsidRPr="00F715A0" w:rsidRDefault="00455619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размер действующих микрозаймов, выданных Фондом группе СМСП, являющихся связанными заемщиками, в сумме не может превышать</w:t>
      </w:r>
      <w:r w:rsidR="00D403A1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5D29CD" w:rsidRPr="00F715A0">
        <w:rPr>
          <w:rFonts w:ascii="Times New Roman" w:hAnsi="Times New Roman" w:cs="Times New Roman"/>
          <w:sz w:val="23"/>
          <w:szCs w:val="23"/>
          <w:lang w:val="ru-RU"/>
        </w:rPr>
        <w:t>9</w:t>
      </w:r>
      <w:r w:rsidR="00D403A1" w:rsidRPr="00F715A0">
        <w:rPr>
          <w:rFonts w:ascii="Times New Roman" w:hAnsi="Times New Roman" w:cs="Times New Roman"/>
          <w:sz w:val="23"/>
          <w:szCs w:val="23"/>
          <w:lang w:val="ru-RU"/>
        </w:rPr>
        <w:t> 000 000 (</w:t>
      </w:r>
      <w:r w:rsidR="005D29CD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евять </w:t>
      </w:r>
      <w:r w:rsidR="00D403A1" w:rsidRPr="00F715A0">
        <w:rPr>
          <w:rFonts w:ascii="Times New Roman" w:hAnsi="Times New Roman" w:cs="Times New Roman"/>
          <w:sz w:val="23"/>
          <w:szCs w:val="23"/>
          <w:lang w:val="ru-RU"/>
        </w:rPr>
        <w:t>миллионов) рубле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EB07A90" w14:textId="4A600618" w:rsidR="00D22B9D" w:rsidRPr="00F715A0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адлежащее выполнение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и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условий ранее заключенных договоров с Фондом;</w:t>
      </w:r>
      <w:r w:rsidR="005D29CD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                                                             </w:t>
      </w:r>
    </w:p>
    <w:p w14:paraId="435ABAE8" w14:textId="77777777" w:rsidR="00D22B9D" w:rsidRPr="00F715A0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наличие у Фонда средств, предназначенных для выдачи микрозаймов;</w:t>
      </w:r>
    </w:p>
    <w:p w14:paraId="0AC132E5" w14:textId="77777777" w:rsidR="00D22B9D" w:rsidRPr="00F715A0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ринятия положительного решения о предоставлении микрозайма Кредитным 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ом Фонда;</w:t>
      </w:r>
    </w:p>
    <w:p w14:paraId="30CA4226" w14:textId="77777777" w:rsidR="0071564A" w:rsidRPr="00F715A0" w:rsidRDefault="0071564A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5A58862B" w14:textId="77777777" w:rsidR="00A86C62" w:rsidRPr="00F715A0" w:rsidRDefault="006A0AE2" w:rsidP="00C94D63">
      <w:pPr>
        <w:pStyle w:val="Compact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F715A0">
        <w:rPr>
          <w:rFonts w:ascii="Times New Roman" w:hAnsi="Times New Roman" w:cs="Times New Roman"/>
          <w:b/>
          <w:sz w:val="23"/>
          <w:szCs w:val="23"/>
        </w:rPr>
        <w:t>ВИДЫ МИКРОЗАЙМОВ</w:t>
      </w:r>
    </w:p>
    <w:p w14:paraId="111FFBB6" w14:textId="77777777" w:rsidR="00D64C31" w:rsidRPr="00F715A0" w:rsidRDefault="00D64C31" w:rsidP="00C94D63">
      <w:pPr>
        <w:pStyle w:val="Compact"/>
        <w:spacing w:before="0" w:after="0"/>
        <w:ind w:left="480"/>
        <w:rPr>
          <w:rFonts w:ascii="Times New Roman" w:hAnsi="Times New Roman" w:cs="Times New Roman"/>
          <w:b/>
          <w:sz w:val="23"/>
          <w:szCs w:val="23"/>
        </w:rPr>
      </w:pPr>
    </w:p>
    <w:p w14:paraId="130831AA" w14:textId="5973751C" w:rsidR="00A86C62" w:rsidRPr="00F715A0" w:rsidRDefault="006A0AE2" w:rsidP="00C94D63">
      <w:pPr>
        <w:pStyle w:val="FirstParagraph"/>
        <w:ind w:firstLine="709"/>
      </w:pPr>
      <w:r w:rsidRPr="00F715A0">
        <w:t xml:space="preserve">3.1. Виды микрозаймов и условия их предоставления устанавливаются в зависимости от категории </w:t>
      </w:r>
      <w:r w:rsidR="003B4EC4" w:rsidRPr="00F715A0">
        <w:t>СМСП/самозанятых</w:t>
      </w:r>
      <w:r w:rsidRPr="00F715A0">
        <w:t>, целей, обеспечения и срока действия договора микрозайма.</w:t>
      </w:r>
      <w:r w:rsidR="00C42766" w:rsidRPr="00F715A0">
        <w:t xml:space="preserve"> </w:t>
      </w:r>
    </w:p>
    <w:p w14:paraId="2523E6DC" w14:textId="32C7C623" w:rsidR="00C94D63" w:rsidRPr="00F715A0" w:rsidRDefault="00C94D63" w:rsidP="00C94D63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ab/>
        <w:t>3.2. Максимальный срок предоставления микрозайма не должен превышать 3 (три) года.</w:t>
      </w:r>
    </w:p>
    <w:p w14:paraId="3509062E" w14:textId="401F0EF2" w:rsidR="00C94D63" w:rsidRPr="00F715A0" w:rsidRDefault="00C94D63" w:rsidP="00C94D63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ab/>
        <w:t xml:space="preserve">При проведении на всей территории Российской Федерации, территории субъекта Российской Федерации, или муниципального образования режима повышенной готовности или режима чрезвычайной ситуации в соответствии с Федеральным законом от 21.12.1994 г. № 68-ФЗ «О защите населения и территорий от чрезвычайных ситуаций природного и техногенного характера» (далее соответственно – режим повышенной готовности, режим чрезвычайной ситуации) максимальный срок предоставления микрозайма для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, осуществляющих деятельность на указанных территориях, в период действия одного из указанных режимов:</w:t>
      </w:r>
    </w:p>
    <w:p w14:paraId="22DD4694" w14:textId="18810F79" w:rsidR="00C94D63" w:rsidRPr="00F715A0" w:rsidRDefault="00C94D63" w:rsidP="00C94D63">
      <w:pPr>
        <w:pStyle w:val="a3"/>
        <w:spacing w:before="0" w:after="0"/>
        <w:ind w:left="142" w:firstLine="578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по действующим микрозаймам может быть увеличен и не должен превышать 5 (пять) лет;</w:t>
      </w:r>
    </w:p>
    <w:p w14:paraId="283B7418" w14:textId="77777777" w:rsidR="006A39F7" w:rsidRDefault="00C94D63" w:rsidP="006A39F7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ab/>
      </w:r>
      <w:r w:rsidR="006A39F7" w:rsidRPr="006A39F7">
        <w:rPr>
          <w:rFonts w:ascii="Times New Roman" w:hAnsi="Times New Roman" w:cs="Times New Roman"/>
          <w:sz w:val="23"/>
          <w:szCs w:val="23"/>
          <w:lang w:val="ru-RU"/>
        </w:rPr>
        <w:t>- по микрозаймам, предоставляемым СМСП/самозанятым в пределах установленного Фондом лимита на предоставление микрозаймов в соответствии с требованиями, предусмотренными п. 49 Правил предоставления и распределения субсидий из Федерального бюджета бюджетам субъектов Российской Федерации на государственную поддержку малого и среднего предпринимательства, а также физических лиц, применяющих специальный налоговый режим «Налог на профессиональный доход», в субъектах Российской Федерации, приведенных в приложении № 35 к государственной программе Российской Федерации «Экономическое развитие и инновационная экономика», руководствоваться Положением о предоставлении микрозаймов Некоммерческой организацией – Фонд «Микрокредитная компания Еврейской автономной области» в условиях режима повышенной готовности или режима чрезвычайной ситуации</w:t>
      </w:r>
      <w:r w:rsidR="006A39F7" w:rsidRPr="006A39F7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C65F13E" w14:textId="005717DF" w:rsidR="00A86C62" w:rsidRPr="00F715A0" w:rsidRDefault="006A0AE2" w:rsidP="006A39F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>3.</w:t>
      </w:r>
      <w:r w:rsidR="002901D9" w:rsidRPr="00F715A0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 В зависимости от категории заемщиков, которым предоставляется микроза</w:t>
      </w:r>
      <w:r w:rsidR="00EF6680" w:rsidRPr="00F715A0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м, применяется дифференцированный подход к определению процентной ставки за пользование микрозаймом. Процентная ставка в рамках одного вида микрозайма может отличаться для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, занятых в приоритетных и неприоритетных видах деятельности, при реализации приоритетных проектов и при наличии или отсутствии залогового обеспечения.</w:t>
      </w:r>
    </w:p>
    <w:p w14:paraId="2DE4B0FD" w14:textId="7F5A356D" w:rsidR="00A86C62" w:rsidRPr="00F715A0" w:rsidRDefault="006A0AE2" w:rsidP="004B54A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2901D9" w:rsidRPr="00F715A0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3B4EC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призна</w:t>
      </w:r>
      <w:r w:rsidR="001A761E" w:rsidRPr="00F715A0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тся осуществляющим</w:t>
      </w:r>
      <w:r w:rsidR="00083AD0" w:rsidRPr="00F715A0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риоритетный вид деятельности в случае выполнения одновременно всех следующих условий:</w:t>
      </w:r>
      <w:r w:rsidR="00676AC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966AF1B" w14:textId="77777777" w:rsidR="00A86C62" w:rsidRPr="00F715A0" w:rsidRDefault="00676AC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риоритетный вид деятельности указан у СМСП в качестве основного вида деятельности в выписке из ЕГРЮЛ (ЕГРИП);</w:t>
      </w:r>
    </w:p>
    <w:p w14:paraId="33586671" w14:textId="77777777" w:rsidR="00A86C62" w:rsidRPr="00F715A0" w:rsidRDefault="00676AC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ри фактическом осуществлении приоритетного вида деятельности;</w:t>
      </w:r>
    </w:p>
    <w:p w14:paraId="615EC967" w14:textId="01BCED1A" w:rsidR="00A86C62" w:rsidRPr="00F715A0" w:rsidRDefault="001A761E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СМСП/самозанятые </w:t>
      </w:r>
      <w:r w:rsidR="006A0AE2" w:rsidRPr="00F715A0">
        <w:rPr>
          <w:rFonts w:ascii="Times New Roman" w:hAnsi="Times New Roman" w:cs="Times New Roman"/>
          <w:b/>
          <w:bCs/>
          <w:sz w:val="23"/>
          <w:szCs w:val="23"/>
          <w:lang w:val="ru-RU"/>
        </w:rPr>
        <w:t>призна</w:t>
      </w:r>
      <w:r w:rsidRPr="00F715A0">
        <w:rPr>
          <w:rFonts w:ascii="Times New Roman" w:hAnsi="Times New Roman" w:cs="Times New Roman"/>
          <w:b/>
          <w:bCs/>
          <w:sz w:val="23"/>
          <w:szCs w:val="23"/>
          <w:lang w:val="ru-RU"/>
        </w:rPr>
        <w:t>ю</w:t>
      </w:r>
      <w:r w:rsidR="006A0AE2" w:rsidRPr="00F715A0">
        <w:rPr>
          <w:rFonts w:ascii="Times New Roman" w:hAnsi="Times New Roman" w:cs="Times New Roman"/>
          <w:b/>
          <w:bCs/>
          <w:sz w:val="23"/>
          <w:szCs w:val="23"/>
          <w:lang w:val="ru-RU"/>
        </w:rPr>
        <w:t>тся осуществляющим</w:t>
      </w:r>
      <w:r w:rsidRPr="00F715A0">
        <w:rPr>
          <w:rFonts w:ascii="Times New Roman" w:hAnsi="Times New Roman" w:cs="Times New Roman"/>
          <w:b/>
          <w:bCs/>
          <w:sz w:val="23"/>
          <w:szCs w:val="23"/>
          <w:lang w:val="ru-RU"/>
        </w:rPr>
        <w:t>и</w:t>
      </w:r>
      <w:r w:rsidR="006A0AE2" w:rsidRPr="00F715A0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приоритетный проект если он удовлетворяет одному или нескольким условиям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0EABE4FE" w14:textId="3C210135" w:rsidR="00CA3C09" w:rsidRPr="00F715A0" w:rsidRDefault="005903AA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1. </w:t>
      </w:r>
      <w:r w:rsidR="00CE6B96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 </w:t>
      </w:r>
      <w:r w:rsidR="00CA3C09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зарегистрирован и осуществляет деятельность на территориях опережающего социально-экономического развития РФ, особой экономической зоны РФ и включен в реестр резидентов таких территорий;</w:t>
      </w:r>
    </w:p>
    <w:p w14:paraId="737CA203" w14:textId="4C6FAE94" w:rsidR="00CA3C09" w:rsidRPr="00F715A0" w:rsidRDefault="005903AA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2.</w:t>
      </w:r>
      <w:r w:rsidR="00CE6B96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</w:t>
      </w:r>
      <w:r w:rsidR="00CA3C09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является резидентом промышленного (индустриального) парка, агропромышленного парка, технопарка, промышленного технопарка, бизнес-инкубатора и включен в реестр резидентов таких организаций, образующих инфраструктуру поддержки СМСП;</w:t>
      </w:r>
    </w:p>
    <w:p w14:paraId="0F6040B5" w14:textId="0C388E5C" w:rsidR="00CA3C09" w:rsidRPr="00F715A0" w:rsidRDefault="005903AA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3. </w:t>
      </w:r>
      <w:r w:rsidR="00CE6B96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   </w:t>
      </w:r>
      <w:r w:rsidR="00CA3C09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осуществляет экспортную деятельность;</w:t>
      </w:r>
    </w:p>
    <w:p w14:paraId="4543FE00" w14:textId="7039547A" w:rsidR="00CA3C09" w:rsidRPr="00F715A0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4. </w:t>
      </w:r>
      <w:r w:rsidR="00CA3C09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создан женщиной, зарегистрированной в качестве индивидуального предпринимателя или являющейся единоличным исполнительным органом юридического лица и (или) женщинами, являющимися учредителями (участниками) юридического лица, а их доля в уставном капитале общества с ограниченной ответственностью либо складочном капитале хозяйственного товарищества составляет не менее 50%, либо не менее чем 50% голосующих акций акционерного общества, а также женщины, применяющие специальный налоговый режим "Налог на профессиональный доход";</w:t>
      </w:r>
    </w:p>
    <w:p w14:paraId="5C741E0A" w14:textId="22A22619" w:rsidR="00CA3C09" w:rsidRPr="00F715A0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5. </w:t>
      </w:r>
      <w:r w:rsidR="00CA3C09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является сельскохозяйственным производственным или потребительским кооперативом или членом сельскохозяйственного потребительского кооператива - крестьянским (фермерским) хозяйством;</w:t>
      </w:r>
    </w:p>
    <w:p w14:paraId="46525A4E" w14:textId="247A199A" w:rsidR="00CA3C09" w:rsidRPr="00F715A0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bookmarkStart w:id="5" w:name="Par141"/>
      <w:bookmarkEnd w:id="5"/>
      <w:r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6.    </w:t>
      </w:r>
      <w:r w:rsidR="00CA3C09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СМСП осуществляет деятельность в сфере социального предпринимательства </w:t>
      </w:r>
      <w:r w:rsidR="005903AA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;</w:t>
      </w:r>
    </w:p>
    <w:p w14:paraId="605F4E02" w14:textId="20B52D54" w:rsidR="00CA3C09" w:rsidRPr="00F715A0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7.   </w:t>
      </w:r>
      <w:r w:rsidR="005903AA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/самозанятые</w:t>
      </w:r>
      <w:r w:rsidR="00CA3C09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, осуществля</w:t>
      </w:r>
      <w:r w:rsidR="005903AA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ющие</w:t>
      </w:r>
      <w:r w:rsidR="00CA3C09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реализацию проекта в сферах туризма, экологии или спорта;</w:t>
      </w:r>
    </w:p>
    <w:p w14:paraId="1C117730" w14:textId="0B26ABFB" w:rsidR="00CA3C09" w:rsidRPr="00F715A0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8.  </w:t>
      </w:r>
      <w:r w:rsidR="005903AA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</w:t>
      </w:r>
      <w:r w:rsidR="00CA3C09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создан физическим лицом старше 45 лет (физическое лицо старше 45 лет зарегистрировано в качестве индивидуального предпринимателя; в состав учредителей (участников) или акционеров юридического лица входит физическое лицо старше 45 лет и владеющее не менее чем 50% доли в уставном капитале общества с ограниченной ответственностью либо складочном капитале хозяйственного товарищества, либо не менее чем 50% голосующих акций акционерного общества), а также физическим лицом старше 45 лет, применяющим специальный налоговый режим "Налог на профессиональный доход", которы</w:t>
      </w:r>
      <w:r w:rsidR="00325240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й</w:t>
      </w:r>
      <w:r w:rsidR="00CA3C09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явля</w:t>
      </w:r>
      <w:r w:rsidR="00325240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е</w:t>
      </w:r>
      <w:r w:rsidR="00CA3C09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тся вновь зарегистрированным и действующим менее 1 (одного) года на момент принятия решения о предоставлении микрозайма;</w:t>
      </w:r>
    </w:p>
    <w:p w14:paraId="38FB719C" w14:textId="222CA07D" w:rsidR="00CA3C09" w:rsidRPr="00F715A0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9. </w:t>
      </w:r>
      <w:r w:rsidR="00CA3C09" w:rsidRPr="00F715A0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физическое лицо, применяющее специальный налоговый режим "Налог на профессиональный доход", является резидентом бизнес-инкубатора (за исключением бизнес-инкубаторов инновационного типа).</w:t>
      </w:r>
    </w:p>
    <w:p w14:paraId="72387E8C" w14:textId="77777777" w:rsidR="00CE6B96" w:rsidRPr="00F715A0" w:rsidRDefault="00CE6B96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b/>
          <w:bCs/>
          <w:sz w:val="23"/>
          <w:szCs w:val="23"/>
          <w:lang w:val="ru-RU"/>
        </w:rPr>
      </w:pPr>
    </w:p>
    <w:p w14:paraId="4A0293F3" w14:textId="7389380F" w:rsidR="00A86C62" w:rsidRPr="00F715A0" w:rsidRDefault="006A0AE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К социальному </w:t>
      </w:r>
      <w:r w:rsidR="00676AC2" w:rsidRPr="00F715A0">
        <w:rPr>
          <w:rFonts w:ascii="Times New Roman" w:hAnsi="Times New Roman" w:cs="Times New Roman"/>
          <w:b/>
          <w:bCs/>
          <w:sz w:val="23"/>
          <w:szCs w:val="23"/>
          <w:lang w:val="ru-RU"/>
        </w:rPr>
        <w:t>предпринимательству</w:t>
      </w:r>
      <w:r w:rsidRPr="00F715A0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относятся </w:t>
      </w:r>
      <w:r w:rsidR="007550CF" w:rsidRPr="00F715A0">
        <w:rPr>
          <w:rFonts w:ascii="Times New Roman" w:hAnsi="Times New Roman" w:cs="Times New Roman"/>
          <w:b/>
          <w:bCs/>
          <w:sz w:val="23"/>
          <w:szCs w:val="23"/>
          <w:lang w:val="ru-RU"/>
        </w:rPr>
        <w:t>СМСП</w:t>
      </w:r>
      <w:r w:rsidRPr="00F715A0">
        <w:rPr>
          <w:rFonts w:ascii="Times New Roman" w:hAnsi="Times New Roman" w:cs="Times New Roman"/>
          <w:b/>
          <w:bCs/>
          <w:sz w:val="23"/>
          <w:szCs w:val="23"/>
          <w:lang w:val="ru-RU"/>
        </w:rPr>
        <w:t>, соответствующие одному или нескольким из следующих услови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5FF2B634" w14:textId="77777777" w:rsidR="00A86C62" w:rsidRPr="00F715A0" w:rsidRDefault="006A0AE2" w:rsidP="005903AA">
      <w:pPr>
        <w:pStyle w:val="Compact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беспечение при осуществлении предпринимательской деятельности занятости социально незащищенных категорий граждан при соблюдении условий:</w:t>
      </w:r>
    </w:p>
    <w:p w14:paraId="7D44DC6D" w14:textId="77777777" w:rsidR="00676AC2" w:rsidRPr="00F715A0" w:rsidRDefault="00676AC2" w:rsidP="005903AA">
      <w:pPr>
        <w:pStyle w:val="FirstParagraph"/>
        <w:ind w:firstLine="709"/>
      </w:pPr>
      <w:r w:rsidRPr="00F715A0">
        <w:lastRenderedPageBreak/>
        <w:t>с</w:t>
      </w:r>
      <w:r w:rsidR="006A0AE2" w:rsidRPr="00F715A0">
        <w:t xml:space="preserve">реднесписочная численность социально незащищенных трудоустроенных работников не менее 50% (но не менее 2-х лиц); </w:t>
      </w:r>
    </w:p>
    <w:p w14:paraId="55C9453F" w14:textId="77777777" w:rsidR="00676AC2" w:rsidRPr="00F715A0" w:rsidRDefault="006A0AE2" w:rsidP="005903AA">
      <w:pPr>
        <w:pStyle w:val="FirstParagraph"/>
        <w:ind w:firstLine="709"/>
      </w:pPr>
      <w:r w:rsidRPr="00F715A0">
        <w:t xml:space="preserve">доля расходов на оплату труда социально незащищенных трудоустроенных работников в общем объеме ФОТ - не менее 25%; </w:t>
      </w:r>
    </w:p>
    <w:p w14:paraId="25726146" w14:textId="77777777" w:rsidR="00A86C62" w:rsidRPr="00F715A0" w:rsidRDefault="006A0AE2" w:rsidP="005903AA">
      <w:pPr>
        <w:pStyle w:val="FirstParagraph"/>
        <w:ind w:firstLine="709"/>
      </w:pPr>
      <w:r w:rsidRPr="00F715A0">
        <w:t>Для целей настоящего пункта под социально незащищенными категориями граждан понимаются:</w:t>
      </w:r>
    </w:p>
    <w:p w14:paraId="300A76AC" w14:textId="77777777" w:rsidR="00676AC2" w:rsidRPr="00F715A0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инвалиды и лица с ограниченными возможностями здоровья;</w:t>
      </w:r>
    </w:p>
    <w:p w14:paraId="1C777FD3" w14:textId="77777777" w:rsidR="00676AC2" w:rsidRPr="00F715A0" w:rsidRDefault="00676AC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динокие и (или) многодетные родители, воспитывающие несовершеннолетних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детей, в том числе детей-инвалидов;</w:t>
      </w:r>
    </w:p>
    <w:p w14:paraId="2F6F853D" w14:textId="77777777" w:rsidR="00676AC2" w:rsidRPr="00F715A0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енсионеры и граждане предпенсионного возраста (в течение 5-ти лет до наступления возраста, дающего право на страховую пенсию по старости, в т.ч. назначаемую досрочно); </w:t>
      </w:r>
    </w:p>
    <w:p w14:paraId="645748DA" w14:textId="77777777" w:rsidR="00676AC2" w:rsidRPr="00F715A0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ыпускники детских домов в возрасте до 23-х лет; </w:t>
      </w:r>
    </w:p>
    <w:p w14:paraId="0392CF48" w14:textId="77777777" w:rsidR="00676AC2" w:rsidRPr="00F715A0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лица, освобожденные из мест лишения свободы и имеющие неснятую или непогашенную судимость; </w:t>
      </w:r>
    </w:p>
    <w:p w14:paraId="3226A8D7" w14:textId="77777777" w:rsidR="00676AC2" w:rsidRPr="00F715A0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беженцы и вынужденные переселенцы; </w:t>
      </w:r>
    </w:p>
    <w:p w14:paraId="102815FA" w14:textId="77777777" w:rsidR="00676AC2" w:rsidRPr="00F715A0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малоимущие граждане; </w:t>
      </w:r>
    </w:p>
    <w:p w14:paraId="6CDFD170" w14:textId="77777777" w:rsidR="00A86C62" w:rsidRPr="00F715A0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граждане, нуждающиеся в социальном обслуживании.</w:t>
      </w:r>
    </w:p>
    <w:p w14:paraId="6172A9AD" w14:textId="77777777" w:rsidR="00A86C62" w:rsidRPr="00F715A0" w:rsidRDefault="006A0AE2" w:rsidP="00B00E2D">
      <w:pPr>
        <w:pStyle w:val="a3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беспечение реализации товаров, производимых социально незащищенными категориями граждан при соблюдении условий:</w:t>
      </w:r>
    </w:p>
    <w:p w14:paraId="06E43295" w14:textId="77777777" w:rsidR="00676AC2" w:rsidRPr="00F715A0" w:rsidRDefault="006A0AE2" w:rsidP="00B00E2D">
      <w:pPr>
        <w:pStyle w:val="a3"/>
        <w:numPr>
          <w:ilvl w:val="0"/>
          <w:numId w:val="2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оля доходов от осуществления такой деятельности </w:t>
      </w:r>
      <w:r w:rsidR="00933561" w:rsidRPr="00F715A0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о итогам года должна составлять не менее 50% в общем объеме доходов субъекта;</w:t>
      </w:r>
    </w:p>
    <w:p w14:paraId="7B7544B5" w14:textId="77777777" w:rsidR="00A86C62" w:rsidRPr="00F715A0" w:rsidRDefault="006A0AE2" w:rsidP="00B00E2D">
      <w:pPr>
        <w:pStyle w:val="a3"/>
        <w:numPr>
          <w:ilvl w:val="0"/>
          <w:numId w:val="2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</w:t>
      </w:r>
    </w:p>
    <w:p w14:paraId="5CD9D800" w14:textId="77777777" w:rsidR="00A86C62" w:rsidRPr="00F715A0" w:rsidRDefault="006A0AE2" w:rsidP="00B00E2D">
      <w:pPr>
        <w:pStyle w:val="a3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роизводство товаров, работ, услуг, предназначенных для категории социально незащищенных граждан, при соблюдении условий:</w:t>
      </w:r>
    </w:p>
    <w:p w14:paraId="2C4068C5" w14:textId="77777777" w:rsidR="00676AC2" w:rsidRPr="00F715A0" w:rsidRDefault="006A0AE2" w:rsidP="00B00E2D">
      <w:pPr>
        <w:pStyle w:val="a3"/>
        <w:numPr>
          <w:ilvl w:val="0"/>
          <w:numId w:val="30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Доля доходов от осуществления такой деятельности по итогам предыдущего года составляет не менее 50% в общем объеме доходов;</w:t>
      </w:r>
    </w:p>
    <w:p w14:paraId="3E000F34" w14:textId="77777777" w:rsidR="00A86C62" w:rsidRPr="00F715A0" w:rsidRDefault="006A0AE2" w:rsidP="00B00E2D">
      <w:pPr>
        <w:pStyle w:val="a3"/>
        <w:numPr>
          <w:ilvl w:val="0"/>
          <w:numId w:val="30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</w:t>
      </w:r>
    </w:p>
    <w:p w14:paraId="23541C3A" w14:textId="77777777" w:rsidR="00A86C62" w:rsidRPr="00F715A0" w:rsidRDefault="006A0AE2" w:rsidP="000E6C7A">
      <w:pPr>
        <w:pStyle w:val="a3"/>
        <w:spacing w:before="0" w:after="0"/>
        <w:ind w:firstLine="36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Направления деятельности социальных предприятий:</w:t>
      </w:r>
    </w:p>
    <w:p w14:paraId="6CCBAAD8" w14:textId="77777777" w:rsidR="00676AC2" w:rsidRPr="00F715A0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казание социально-бытовых услуг;</w:t>
      </w:r>
    </w:p>
    <w:p w14:paraId="5C660F23" w14:textId="77777777" w:rsidR="00676AC2" w:rsidRPr="00F715A0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казание социально-медицинских услуг;</w:t>
      </w:r>
    </w:p>
    <w:p w14:paraId="525F967E" w14:textId="77777777" w:rsidR="00676AC2" w:rsidRPr="00F715A0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казание социально-психологических услуг;</w:t>
      </w:r>
    </w:p>
    <w:p w14:paraId="381D4561" w14:textId="77777777" w:rsidR="00676AC2" w:rsidRPr="00F715A0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казание социально-педагогических услуг;</w:t>
      </w:r>
    </w:p>
    <w:p w14:paraId="55FB5967" w14:textId="77777777" w:rsidR="00676AC2" w:rsidRPr="00F715A0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казание социально-трудовых услуг;</w:t>
      </w:r>
    </w:p>
    <w:p w14:paraId="26A1A2FB" w14:textId="77777777" w:rsidR="00676AC2" w:rsidRPr="00F715A0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роизводство и (или) реализация медицинской техники, протезно-ортопедических изделий, программного обеспечения, технических средств, которые могут быть использованы исключительно для профилактики инвалидности или реабилитации (абилитации) инвалидов;</w:t>
      </w:r>
    </w:p>
    <w:p w14:paraId="21F63381" w14:textId="77777777" w:rsidR="00676AC2" w:rsidRPr="00F715A0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еятельность по организации отдыха и оздоровления инвалидов и пенсионеров; </w:t>
      </w:r>
    </w:p>
    <w:p w14:paraId="7D2297CD" w14:textId="77777777" w:rsidR="00676AC2" w:rsidRPr="00F715A0" w:rsidRDefault="00676AC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Д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еятельность по оказанию услуг в сфере дополнительного образования; </w:t>
      </w:r>
    </w:p>
    <w:p w14:paraId="33269FAA" w14:textId="77777777" w:rsidR="00433D32" w:rsidRPr="00F715A0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казание услуг по созданию условий для доступа инвалидов к объектам социальной, инженерной, транспортной инфраструктур и пользования средствами связи, транспорта и информации;</w:t>
      </w:r>
    </w:p>
    <w:p w14:paraId="6BC810E6" w14:textId="77777777" w:rsidR="00433D32" w:rsidRPr="00F715A0" w:rsidRDefault="006A0AE2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Деятельность, направленная на достижение общественно-полезных целей и способствующая решению социальных проблем о</w:t>
      </w:r>
      <w:r w:rsidR="00433D32" w:rsidRPr="00F715A0">
        <w:rPr>
          <w:rFonts w:ascii="Times New Roman" w:hAnsi="Times New Roman" w:cs="Times New Roman"/>
          <w:sz w:val="23"/>
          <w:szCs w:val="23"/>
          <w:lang w:val="ru-RU"/>
        </w:rPr>
        <w:t>бщества при соблюдении условий:</w:t>
      </w:r>
    </w:p>
    <w:p w14:paraId="753D4714" w14:textId="77777777" w:rsidR="00A86C62" w:rsidRPr="00F715A0" w:rsidRDefault="006A0AE2" w:rsidP="00B00E2D">
      <w:pPr>
        <w:pStyle w:val="a3"/>
        <w:numPr>
          <w:ilvl w:val="0"/>
          <w:numId w:val="31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>Доля доходов от осуществления такой деятельности по итогам предыдущего года составляет не менее 50% в общем объеме доходов;</w:t>
      </w:r>
    </w:p>
    <w:p w14:paraId="4ADCD076" w14:textId="77777777" w:rsidR="00433D32" w:rsidRPr="00F715A0" w:rsidRDefault="006A0AE2" w:rsidP="00B00E2D">
      <w:pPr>
        <w:pStyle w:val="a3"/>
        <w:numPr>
          <w:ilvl w:val="0"/>
          <w:numId w:val="31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 </w:t>
      </w:r>
    </w:p>
    <w:p w14:paraId="143624FF" w14:textId="77777777" w:rsidR="00A86C62" w:rsidRPr="00F715A0" w:rsidRDefault="006A0AE2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Направления деятельности:</w:t>
      </w:r>
    </w:p>
    <w:p w14:paraId="7C361437" w14:textId="77777777" w:rsidR="00433D32" w:rsidRPr="00F715A0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казание социально-педагогических услуг, направленных на укрепление семьи,</w:t>
      </w:r>
      <w:r w:rsidR="00433D3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воспитание детей, поддержку материнства и детства;</w:t>
      </w:r>
    </w:p>
    <w:p w14:paraId="41B26A0E" w14:textId="77777777" w:rsidR="00433D32" w:rsidRPr="00F715A0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рганизация отдыха и оздоровления детей;</w:t>
      </w:r>
    </w:p>
    <w:p w14:paraId="749B8076" w14:textId="77777777" w:rsidR="00433D32" w:rsidRPr="00F715A0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казание услуг в сфере дошкольного образования и общего образования,</w:t>
      </w:r>
      <w:r w:rsidR="00433D3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дополнительного образования детей;</w:t>
      </w:r>
    </w:p>
    <w:p w14:paraId="0C9C25DB" w14:textId="77777777" w:rsidR="00433D32" w:rsidRPr="00F715A0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казание психолого-педагогической, медицинской и социальной помощи обучающимся, испытывающим трудности в освоении общеобразовательных программ;</w:t>
      </w:r>
    </w:p>
    <w:p w14:paraId="5D65071E" w14:textId="77777777" w:rsidR="00433D32" w:rsidRPr="00F715A0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бучение волонтеров;</w:t>
      </w:r>
      <w:r w:rsidR="00433D3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07CEEB75" w14:textId="77777777" w:rsidR="00433D32" w:rsidRPr="00F715A0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Культурно-просветительская деятельность (частные музеи, театры, библиотеки,</w:t>
      </w:r>
      <w:r w:rsidR="00433D3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архивы, школы-студии, дома культуры, дома народного творчества,</w:t>
      </w:r>
      <w:r w:rsidR="00723DF7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ботанические и зоологические сады);</w:t>
      </w:r>
    </w:p>
    <w:p w14:paraId="282BAE03" w14:textId="77777777" w:rsidR="00433D32" w:rsidRPr="00F715A0" w:rsidRDefault="006A0AE2" w:rsidP="00B00E2D">
      <w:pPr>
        <w:pStyle w:val="a3"/>
        <w:numPr>
          <w:ilvl w:val="0"/>
          <w:numId w:val="26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казание услуг, направленных на сохранение и защиту самобытности, культуры языков и традиций народов РФ;</w:t>
      </w:r>
    </w:p>
    <w:p w14:paraId="2EBF8002" w14:textId="77777777" w:rsidR="00A86C62" w:rsidRPr="00F715A0" w:rsidRDefault="006A0AE2" w:rsidP="00B00E2D">
      <w:pPr>
        <w:pStyle w:val="a3"/>
        <w:numPr>
          <w:ilvl w:val="0"/>
          <w:numId w:val="26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Выпуск периодических изданий и книжной продукции, связанной с образованием, наукой и культурой, включенных в Перечень, утвержденный Правительством РФ;</w:t>
      </w:r>
    </w:p>
    <w:p w14:paraId="6FBE8257" w14:textId="07517FAD" w:rsidR="00826372" w:rsidRPr="00F715A0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B07124" w:rsidRPr="00F715A0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826372" w:rsidRPr="00F715A0">
        <w:rPr>
          <w:rFonts w:ascii="Times New Roman" w:hAnsi="Times New Roman" w:cs="Times New Roman"/>
          <w:sz w:val="23"/>
          <w:szCs w:val="23"/>
          <w:lang w:val="ru-RU"/>
        </w:rPr>
        <w:t>Процентная ставка по видам микрозаймов устанавливается на основании приказа Фонда.</w:t>
      </w:r>
    </w:p>
    <w:p w14:paraId="7A9B25AF" w14:textId="5D004B93" w:rsidR="000D331A" w:rsidRPr="00F715A0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B07124" w:rsidRPr="00F715A0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8F3A75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иды и условия микрозаймов, предоставляемых Фондом, приведены в Приложении </w:t>
      </w:r>
      <w:r w:rsidR="00723DF7" w:rsidRPr="00F715A0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8F3A75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</w:t>
      </w:r>
    </w:p>
    <w:p w14:paraId="2D01A1F0" w14:textId="77777777" w:rsidR="008F3A75" w:rsidRPr="00F715A0" w:rsidRDefault="008F3A7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32AE354D" w14:textId="77777777" w:rsidR="00A86C62" w:rsidRPr="00F715A0" w:rsidRDefault="006A0AE2" w:rsidP="00B00E2D">
      <w:pPr>
        <w:pStyle w:val="a3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ОБЕСПЕЧЕНИЕ МИКРОЗАЙМА</w:t>
      </w:r>
    </w:p>
    <w:p w14:paraId="603F9EE4" w14:textId="77777777" w:rsidR="00D64C31" w:rsidRPr="00F715A0" w:rsidRDefault="00D64C31" w:rsidP="00D64C31">
      <w:pPr>
        <w:pStyle w:val="a3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03BF7B75" w14:textId="355AFB81" w:rsidR="00A86C62" w:rsidRPr="00F715A0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4.1. Необходимым условием предоставления микрозайма заемщику является наличие </w:t>
      </w:r>
      <w:r w:rsidR="007B09A7" w:rsidRPr="00F715A0">
        <w:rPr>
          <w:rFonts w:ascii="Times New Roman" w:hAnsi="Times New Roman" w:cs="Times New Roman"/>
          <w:sz w:val="23"/>
          <w:szCs w:val="23"/>
          <w:lang w:val="ru-RU"/>
        </w:rPr>
        <w:t>обеспечения исполнения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обязательств заемщика по возврату микрозайма и процентов по нему, рассчитанных за период</w:t>
      </w:r>
      <w:r w:rsidR="00F33BD5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не более 12 месяцев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ользования микрозаймом.</w:t>
      </w:r>
    </w:p>
    <w:p w14:paraId="63EFD6D2" w14:textId="77777777" w:rsidR="00002780" w:rsidRPr="00F715A0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4.2. Условия, предъявляемые к обеспечению исполнения обязательств заемщика по возврату микрозайма и процентов по нему, приведены в </w:t>
      </w:r>
      <w:r w:rsidR="00002780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риложении </w:t>
      </w:r>
      <w:r w:rsidR="00020122" w:rsidRPr="00F715A0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002780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</w:t>
      </w:r>
      <w:r w:rsidR="00EB5636" w:rsidRPr="00F715A0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002780" w:rsidRPr="00F715A0">
        <w:rPr>
          <w:rFonts w:ascii="Times New Roman" w:hAnsi="Times New Roman" w:cs="Times New Roman"/>
          <w:sz w:val="23"/>
          <w:szCs w:val="23"/>
          <w:lang w:val="ru-RU"/>
        </w:rPr>
        <w:t>оложению.</w:t>
      </w:r>
    </w:p>
    <w:p w14:paraId="031133A6" w14:textId="023CAD20" w:rsidR="00A86C62" w:rsidRPr="00F715A0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5F2125" w:rsidRPr="00F715A0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Поручители должны быть платежеспособны. Платежеспособность поручителей подтверждается документально. Для поручителей-физических лиц </w:t>
      </w:r>
      <w:r w:rsidR="00433D32" w:rsidRPr="00F715A0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справкой с места работы по форме 2-НДФЛ. Справка 2-НДФЛ должна содержать информацию по расчетам за последние шесть месяцев, предшествующих дате подачи заявки на микроза</w:t>
      </w:r>
      <w:r w:rsidR="00325240" w:rsidRPr="00F715A0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м, срок действия справки — не более 30 календарных дней с даты выдачи.</w:t>
      </w:r>
    </w:p>
    <w:p w14:paraId="45F7165C" w14:textId="702B6839" w:rsidR="00A86C62" w:rsidRPr="00F715A0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5F2125" w:rsidRPr="00F715A0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Для оформления поручительства поручители представляют в </w:t>
      </w:r>
      <w:r w:rsidR="00433D3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документы, перечень которых установлен в Приложе</w:t>
      </w:r>
      <w:r w:rsidR="0002012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ии № </w:t>
      </w:r>
      <w:r w:rsidR="00DE5393" w:rsidRPr="00F715A0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 </w:t>
      </w:r>
      <w:r w:rsidR="00433D3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осуществляет проверку представленных поручителями документов, в том числе на достоверность содержащихся в них сведений.</w:t>
      </w:r>
    </w:p>
    <w:p w14:paraId="3321A3F6" w14:textId="040199EE" w:rsidR="00A86C62" w:rsidRPr="00F715A0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5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В целях обеспечения возврата суммы микрозайма с поручителем </w:t>
      </w:r>
      <w:r w:rsidR="00433D32" w:rsidRPr="00F715A0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ндивидуальны</w:t>
      </w:r>
      <w:r w:rsidR="00020122" w:rsidRPr="00F715A0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е</w:t>
      </w:r>
      <w:r w:rsidR="00020122" w:rsidRPr="00F715A0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1B5847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/или юридическим лицом</w:t>
      </w:r>
      <w:r w:rsidR="00A63C1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одлежит заключению договор поручительства, где поручитель выступает как индивидуальный предприниматель</w:t>
      </w:r>
      <w:r w:rsidR="001B5847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/или юридическое лицо</w:t>
      </w:r>
      <w:r w:rsidR="00AE69B2" w:rsidRPr="00F715A0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A63C1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а также дополнительное(-ые) соглашение(-я) к договору(-ам) банковского счета о предоставлении поручителем </w:t>
      </w:r>
      <w:r w:rsidR="00303FAB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23DF7" w:rsidRPr="00F715A0">
        <w:rPr>
          <w:rFonts w:ascii="Times New Roman" w:hAnsi="Times New Roman" w:cs="Times New Roman"/>
          <w:sz w:val="23"/>
          <w:szCs w:val="23"/>
          <w:lang w:val="ru-RU"/>
        </w:rPr>
        <w:t>у</w:t>
      </w:r>
      <w:r w:rsidR="00303FA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права спи</w:t>
      </w:r>
      <w:r w:rsidR="00723DF7" w:rsidRPr="00F715A0">
        <w:rPr>
          <w:rFonts w:ascii="Times New Roman" w:hAnsi="Times New Roman" w:cs="Times New Roman"/>
          <w:sz w:val="23"/>
          <w:szCs w:val="23"/>
          <w:lang w:val="ru-RU"/>
        </w:rPr>
        <w:t>сания</w:t>
      </w:r>
      <w:r w:rsidR="00A63C1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723DF7" w:rsidRPr="00F715A0">
        <w:rPr>
          <w:rFonts w:ascii="Times New Roman" w:hAnsi="Times New Roman" w:cs="Times New Roman"/>
          <w:sz w:val="23"/>
          <w:szCs w:val="23"/>
          <w:lang w:val="ru-RU"/>
        </w:rPr>
        <w:t>денежных средств со счета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(-ов) поручителя без дополнительного распоряжения (заранее данный акцепт)</w:t>
      </w:r>
      <w:r w:rsidR="00AE69B2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C9BEB5C" w14:textId="77777777" w:rsidR="00A86C62" w:rsidRPr="00F715A0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>4.6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В качестве обеспечения исполнения обязательств заемщика по возврату микрозайма и процентов по нему 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принимает:</w:t>
      </w:r>
    </w:p>
    <w:p w14:paraId="74A0FDD6" w14:textId="621C0266" w:rsidR="00BD7A65" w:rsidRPr="00F715A0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4.6.1. </w:t>
      </w:r>
      <w:r w:rsidR="00D07786" w:rsidRPr="00F715A0">
        <w:rPr>
          <w:rFonts w:ascii="Times New Roman" w:hAnsi="Times New Roman" w:cs="Times New Roman"/>
          <w:sz w:val="23"/>
          <w:szCs w:val="23"/>
          <w:lang w:val="ru-RU"/>
        </w:rPr>
        <w:t>Жилые / н</w:t>
      </w:r>
      <w:r w:rsidR="009E2C8A" w:rsidRPr="00F715A0">
        <w:rPr>
          <w:rFonts w:ascii="Times New Roman" w:hAnsi="Times New Roman" w:cs="Times New Roman"/>
          <w:sz w:val="23"/>
          <w:szCs w:val="23"/>
          <w:lang w:val="ru-RU"/>
        </w:rPr>
        <w:t>ежилые объекты недвижимости (офисы, торговые, складские здания</w:t>
      </w:r>
      <w:r w:rsidR="007E744D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 помещения, капитальные гаражи</w:t>
      </w:r>
      <w:r w:rsidR="009E2C8A" w:rsidRPr="00F715A0">
        <w:rPr>
          <w:rFonts w:ascii="Times New Roman" w:hAnsi="Times New Roman" w:cs="Times New Roman"/>
          <w:sz w:val="23"/>
          <w:szCs w:val="23"/>
          <w:lang w:val="ru-RU"/>
        </w:rPr>
        <w:t>, объекты производственного назнач</w:t>
      </w:r>
      <w:r w:rsidR="00626392" w:rsidRPr="00F715A0">
        <w:rPr>
          <w:rFonts w:ascii="Times New Roman" w:hAnsi="Times New Roman" w:cs="Times New Roman"/>
          <w:sz w:val="23"/>
          <w:szCs w:val="23"/>
          <w:lang w:val="ru-RU"/>
        </w:rPr>
        <w:t>ения), а также земельные участки / права аренды на земельные участки, при условии нахождения на них объектов недвижимости, находящихся в собственности залогодателя</w:t>
      </w:r>
      <w:r w:rsidR="00AE69B2" w:rsidRPr="00F715A0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1B5847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AE69B2" w:rsidRPr="00F715A0">
        <w:rPr>
          <w:rFonts w:ascii="Times New Roman" w:hAnsi="Times New Roman" w:cs="Times New Roman"/>
          <w:sz w:val="23"/>
          <w:szCs w:val="23"/>
          <w:lang w:val="ru-RU"/>
        </w:rPr>
        <w:t>з</w:t>
      </w:r>
      <w:r w:rsidR="001B5847" w:rsidRPr="00F715A0">
        <w:rPr>
          <w:rFonts w:ascii="Times New Roman" w:hAnsi="Times New Roman" w:cs="Times New Roman"/>
          <w:sz w:val="23"/>
          <w:szCs w:val="23"/>
          <w:lang w:val="ru-RU"/>
        </w:rPr>
        <w:t>емельные участки сельхозназначения, используемые в бизнесе заемщика/залогодателя.</w:t>
      </w:r>
      <w:r w:rsidR="009E2C8A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5BAD6301" w14:textId="15E86A89" w:rsidR="001C3655" w:rsidRPr="00F715A0" w:rsidRDefault="00D07786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Залог жилого помещения возможен только в случае, если для гражданина – залогодателя и членов его семьи, совместно проживающих в данном жилом помещении, оно не является единственным пригодным для постоянного проживания помещением, а также обязательным условием является отсутствие проживающих, зарегистрированных лиц в данном жилом помещении</w:t>
      </w:r>
      <w:r w:rsidR="00BC3F9C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на момент принятия в залог объекта недвижимости.</w:t>
      </w:r>
    </w:p>
    <w:p w14:paraId="25BC02D1" w14:textId="77777777" w:rsidR="00BD7A65" w:rsidRPr="00F715A0" w:rsidRDefault="009E2C8A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Залоговая стоимость предмета залога, которым является недвижимое имущество, определяется путем умножения оценочной стоимости на коэффициент дисконтирования</w:t>
      </w:r>
      <w:r w:rsidR="00BD7A65" w:rsidRPr="00F715A0">
        <w:rPr>
          <w:rFonts w:ascii="Times New Roman" w:hAnsi="Times New Roman" w:cs="Times New Roman"/>
          <w:sz w:val="23"/>
          <w:szCs w:val="23"/>
          <w:lang w:val="ru-RU"/>
        </w:rPr>
        <w:t>, принимаемый равным 0,7.</w:t>
      </w:r>
    </w:p>
    <w:p w14:paraId="38C4E385" w14:textId="77777777" w:rsidR="00D07786" w:rsidRPr="00F715A0" w:rsidRDefault="00AD6EE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Объекты недвижимости могут приниматься в залог как по оценочной стоимости, определенной независимым оценщиком, так и по кадастровой стоимости при условии согласия обеих сторон.</w:t>
      </w:r>
    </w:p>
    <w:p w14:paraId="745925C0" w14:textId="77777777" w:rsidR="00BD7A65" w:rsidRPr="00F715A0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4.6.2. </w:t>
      </w:r>
      <w:r w:rsidR="00626392" w:rsidRPr="00F715A0">
        <w:rPr>
          <w:rFonts w:ascii="Times New Roman" w:hAnsi="Times New Roman" w:cs="Times New Roman"/>
          <w:sz w:val="23"/>
          <w:szCs w:val="23"/>
          <w:lang w:val="ru-RU"/>
        </w:rPr>
        <w:t>Транспортные средства, спецтехника, оборудование и иное движим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е имущество, зарегистрированное в установленном законом порядке, фактически расположенное на территории ЕАО. </w:t>
      </w:r>
    </w:p>
    <w:p w14:paraId="1B0A3F0C" w14:textId="77777777" w:rsidR="00626392" w:rsidRPr="00F715A0" w:rsidRDefault="00B5272C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ата выпуска </w:t>
      </w:r>
      <w:r w:rsidR="00626392" w:rsidRPr="00F715A0">
        <w:rPr>
          <w:rFonts w:ascii="Times New Roman" w:hAnsi="Times New Roman" w:cs="Times New Roman"/>
          <w:sz w:val="23"/>
          <w:szCs w:val="23"/>
          <w:lang w:val="ru-RU"/>
        </w:rPr>
        <w:t>транспортных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средств (имеющих ПТС) не должна</w:t>
      </w:r>
      <w:r w:rsidR="0062639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ревышать 10 лет </w:t>
      </w:r>
      <w:r w:rsidR="00D05D94" w:rsidRPr="00F715A0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626392" w:rsidRPr="00F715A0">
        <w:rPr>
          <w:rFonts w:ascii="Times New Roman" w:hAnsi="Times New Roman" w:cs="Times New Roman"/>
          <w:sz w:val="23"/>
          <w:szCs w:val="23"/>
          <w:lang w:val="ru-RU"/>
        </w:rPr>
        <w:t>а дату окончания договора микрозайма.</w:t>
      </w:r>
    </w:p>
    <w:p w14:paraId="7321726B" w14:textId="77777777" w:rsidR="00626392" w:rsidRPr="00F715A0" w:rsidRDefault="00B5272C" w:rsidP="00626392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Дата выпуска</w:t>
      </w:r>
      <w:r w:rsidR="0062639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спе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цтехники (имеющих ПСМ) не должна</w:t>
      </w:r>
      <w:r w:rsidR="0062639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ревышать 15 лет </w:t>
      </w:r>
      <w:r w:rsidR="00D05D94" w:rsidRPr="00F715A0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626392" w:rsidRPr="00F715A0">
        <w:rPr>
          <w:rFonts w:ascii="Times New Roman" w:hAnsi="Times New Roman" w:cs="Times New Roman"/>
          <w:sz w:val="23"/>
          <w:szCs w:val="23"/>
          <w:lang w:val="ru-RU"/>
        </w:rPr>
        <w:t>а дату окончания договора микрозайма.</w:t>
      </w:r>
    </w:p>
    <w:p w14:paraId="652F6283" w14:textId="77777777" w:rsidR="009E2C8A" w:rsidRPr="00F715A0" w:rsidRDefault="00BD7A6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Залоговая стоимость предмета залога транспорта, оборудования, иного движимого имущества определяется </w:t>
      </w:r>
      <w:r w:rsidR="00723DF7" w:rsidRPr="00F715A0">
        <w:rPr>
          <w:rFonts w:ascii="Times New Roman" w:hAnsi="Times New Roman" w:cs="Times New Roman"/>
          <w:sz w:val="23"/>
          <w:szCs w:val="23"/>
          <w:lang w:val="ru-RU"/>
        </w:rPr>
        <w:t>путе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умножения оценочной стоимости на коэффициент дисконтирования:</w:t>
      </w:r>
    </w:p>
    <w:p w14:paraId="65E32E4E" w14:textId="77777777" w:rsidR="00BD7A65" w:rsidRPr="00F715A0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для транспортных средств, с момента выпуска которых прошло не более 3-х лет – 0,7, более 3-х лет – 0,5;</w:t>
      </w:r>
    </w:p>
    <w:p w14:paraId="577443B2" w14:textId="1D96CCD4" w:rsidR="00BD7A65" w:rsidRPr="00F715A0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для оборудования и иного</w:t>
      </w:r>
      <w:r w:rsidR="0062639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движимого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имущества – 0,5.</w:t>
      </w:r>
      <w:r w:rsidR="00AE69B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                                              </w:t>
      </w:r>
    </w:p>
    <w:p w14:paraId="2255E9F1" w14:textId="77777777" w:rsidR="00BD7A65" w:rsidRPr="00F715A0" w:rsidRDefault="00BD7A6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4.6.3 Фонд может принять в залог имущество, приобретаемое заемщиком за счет микрозайма. Для </w:t>
      </w:r>
      <w:r w:rsidR="001A6D3D" w:rsidRPr="00F715A0">
        <w:rPr>
          <w:rFonts w:ascii="Times New Roman" w:hAnsi="Times New Roman" w:cs="Times New Roman"/>
          <w:sz w:val="23"/>
          <w:szCs w:val="23"/>
          <w:lang w:val="ru-RU"/>
        </w:rPr>
        <w:t>принятия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решения о предоставлении микрозайма под залог приобретаемого </w:t>
      </w:r>
      <w:r w:rsidR="001A6D3D" w:rsidRPr="00F715A0">
        <w:rPr>
          <w:rFonts w:ascii="Times New Roman" w:hAnsi="Times New Roman" w:cs="Times New Roman"/>
          <w:sz w:val="23"/>
          <w:szCs w:val="23"/>
          <w:lang w:val="ru-RU"/>
        </w:rPr>
        <w:t>имуществ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заемщик предоставляет дополнительно</w:t>
      </w:r>
      <w:r w:rsidR="001A6D3D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Фонд  документы, характеризующие такое имущество, документы, подтверждающие факт заключения договора о приобретении имущества, письменные гарантии поставщика и иные документы по требованию Фонда. </w:t>
      </w:r>
      <w:r w:rsidR="001A6D3D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еречень документов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A6D3D" w:rsidRPr="00F715A0">
        <w:rPr>
          <w:rFonts w:ascii="Times New Roman" w:hAnsi="Times New Roman" w:cs="Times New Roman"/>
          <w:sz w:val="23"/>
          <w:szCs w:val="23"/>
          <w:lang w:val="ru-RU"/>
        </w:rPr>
        <w:t>определяется Фондом</w:t>
      </w:r>
      <w:r w:rsidR="00D05D9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ндивидуально</w:t>
      </w:r>
      <w:r w:rsidR="001A6D3D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зависимости от вида приобретаемого имущества.</w:t>
      </w:r>
    </w:p>
    <w:p w14:paraId="54FC9A11" w14:textId="77777777" w:rsidR="001A6D3D" w:rsidRPr="00F715A0" w:rsidRDefault="001A6D3D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ри залоге приобретаемого за счет микрозайма имущества заемщик обязан в установленный в договоре</w:t>
      </w:r>
      <w:r w:rsidR="0021040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микроза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ма срок приобрести имущество, предоставить в Фонд (представителю Фонда) оригиналы и заверенные им копии документов, подтверждающих право собственности на приобретаемое имущество</w:t>
      </w:r>
      <w:r w:rsidR="00D05D94" w:rsidRPr="00F715A0">
        <w:rPr>
          <w:rFonts w:ascii="Times New Roman" w:hAnsi="Times New Roman" w:cs="Times New Roman"/>
          <w:sz w:val="23"/>
          <w:szCs w:val="23"/>
          <w:lang w:val="ru-RU"/>
        </w:rPr>
        <w:t>, а также доку</w:t>
      </w:r>
      <w:r w:rsidR="003262E4" w:rsidRPr="00F715A0">
        <w:rPr>
          <w:rFonts w:ascii="Times New Roman" w:hAnsi="Times New Roman" w:cs="Times New Roman"/>
          <w:sz w:val="23"/>
          <w:szCs w:val="23"/>
          <w:lang w:val="ru-RU"/>
        </w:rPr>
        <w:t>менты, подтверждающие постановку</w:t>
      </w:r>
      <w:r w:rsidR="00D05D9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мущества (движимого/недвижимого) на учет/регистрацию (при условии, что данное имущество в соответствии с требованиями действующего законодательства должно пройти процедуру постановки на учет/регистрации)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79AF5E02" w14:textId="0324AE92" w:rsidR="00094CB2" w:rsidRPr="00F715A0" w:rsidRDefault="00094CB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Залоговая стоимость приобретаемого имущества </w:t>
      </w:r>
      <w:r w:rsidR="008A6D03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оставляет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85% от стоимости </w:t>
      </w:r>
      <w:r w:rsidR="008A6D03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анного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имущества, определенной договором купли-продажи</w:t>
      </w:r>
      <w:r w:rsidR="008A6D03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 подтвержденной профсуждением кредитующего подразделения</w:t>
      </w:r>
      <w:r w:rsidR="003262E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(сотрудника)</w:t>
      </w:r>
      <w:r w:rsidR="008A6D03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Фонд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7B658C7" w14:textId="77777777" w:rsidR="00002780" w:rsidRPr="00F715A0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7. Для определения стоимости залога недвижимого и/или движимого</w:t>
      </w:r>
      <w:r w:rsidR="003262E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мущества,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заемщиком привлекается независимый оценщик, расходы по оплате его услуг несет заемщик.</w:t>
      </w:r>
    </w:p>
    <w:p w14:paraId="0978B36C" w14:textId="77777777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>4.</w:t>
      </w:r>
      <w:r w:rsidR="00002780" w:rsidRPr="00F715A0">
        <w:rPr>
          <w:rFonts w:ascii="Times New Roman" w:hAnsi="Times New Roman" w:cs="Times New Roman"/>
          <w:sz w:val="23"/>
          <w:szCs w:val="23"/>
          <w:lang w:val="ru-RU"/>
        </w:rPr>
        <w:t>8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 Залог может быть предоставлен самим заемщиком, а также залогодателями — третьими лицами. Договор залога заключается с залогодателем, являющимся собственником имущества.</w:t>
      </w:r>
    </w:p>
    <w:p w14:paraId="7687E3A3" w14:textId="77777777" w:rsidR="006B2F1B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F715A0">
        <w:rPr>
          <w:rFonts w:ascii="Times New Roman" w:hAnsi="Times New Roman" w:cs="Times New Roman"/>
          <w:sz w:val="23"/>
          <w:szCs w:val="23"/>
          <w:lang w:val="ru-RU"/>
        </w:rPr>
        <w:t>9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 Залоговое обеспечение подлежит обязательному страхованию до момента выдачи микрозайма</w:t>
      </w:r>
      <w:r w:rsidR="008A6D03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(Транспортные средства (имеющие ПТС) должны быть застрахованы КАСКО, иное имущество страхуются от рисков утраты и повреждения)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5634E743" w14:textId="77777777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F715A0">
        <w:rPr>
          <w:rFonts w:ascii="Times New Roman" w:hAnsi="Times New Roman" w:cs="Times New Roman"/>
          <w:sz w:val="23"/>
          <w:szCs w:val="23"/>
          <w:lang w:val="ru-RU"/>
        </w:rPr>
        <w:t>10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 В качестве выгодоприобретателя при страховании предмета залога в договоре</w:t>
      </w:r>
      <w:r w:rsidR="00DA1DCF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05078" w:rsidRPr="00F715A0">
        <w:rPr>
          <w:rFonts w:ascii="Times New Roman" w:hAnsi="Times New Roman" w:cs="Times New Roman"/>
          <w:sz w:val="23"/>
          <w:szCs w:val="23"/>
          <w:lang w:val="ru-RU"/>
        </w:rPr>
        <w:t>страхования (страховом полисе) з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аемщик указывает 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4698E9B4" w14:textId="2234B822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002780" w:rsidRPr="00F715A0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AE69B2" w:rsidRPr="00F715A0">
        <w:rPr>
          <w:rFonts w:ascii="Times New Roman" w:hAnsi="Times New Roman" w:cs="Times New Roman"/>
          <w:sz w:val="23"/>
          <w:szCs w:val="23"/>
          <w:lang w:val="ru-RU"/>
        </w:rPr>
        <w:t>Общая с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траховая сумма должна быть не ниже </w:t>
      </w:r>
      <w:r w:rsidR="00AE69B2" w:rsidRPr="00F715A0">
        <w:rPr>
          <w:rFonts w:ascii="Times New Roman" w:hAnsi="Times New Roman" w:cs="Times New Roman"/>
          <w:sz w:val="23"/>
          <w:szCs w:val="23"/>
          <w:lang w:val="ru-RU"/>
        </w:rPr>
        <w:t>остатка задолженности по договору микрозайма на период страхования</w:t>
      </w:r>
      <w:r w:rsidR="009D251E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34A7B99" w14:textId="77777777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002780" w:rsidRPr="00F715A0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 Учет залога движимого имущества осуществляется посредством регистрации уведомлений о залогах движимого имущества и внесении соответствующих сведений в реестр о залоге движимого имущества (далее — Реестр), где уведомлению присваивается индивидуальный регистрационный номер, который также отображается в выдаваемом свидетельстве о регистрации.</w:t>
      </w:r>
    </w:p>
    <w:p w14:paraId="0B749B4A" w14:textId="76491CD9" w:rsidR="008A5188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F715A0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="0021040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е расходы, связанные с государственной регистрацией </w:t>
      </w:r>
      <w:r w:rsidR="007B09A7" w:rsidRPr="00F715A0">
        <w:rPr>
          <w:rFonts w:ascii="Times New Roman" w:hAnsi="Times New Roman" w:cs="Times New Roman"/>
          <w:sz w:val="23"/>
          <w:szCs w:val="23"/>
          <w:lang w:val="ru-RU"/>
        </w:rPr>
        <w:t>залога недвижимого имущества,</w:t>
      </w:r>
      <w:r w:rsidR="008A518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озмещаются заемщиком Фонду. </w:t>
      </w:r>
    </w:p>
    <w:p w14:paraId="13761F5B" w14:textId="0A635DFE" w:rsidR="00210404" w:rsidRPr="00F715A0" w:rsidRDefault="008A51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Все расходы, связанные</w:t>
      </w:r>
      <w:r w:rsidR="0021040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B3480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 </w:t>
      </w:r>
      <w:r w:rsidR="0021040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отариальной регистрацией уведомления о залоге движимого имущества, несет заемщик.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1040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59DA5C0" w14:textId="77777777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F715A0">
        <w:rPr>
          <w:rFonts w:ascii="Times New Roman" w:hAnsi="Times New Roman" w:cs="Times New Roman"/>
          <w:sz w:val="23"/>
          <w:szCs w:val="23"/>
          <w:lang w:val="ru-RU"/>
        </w:rPr>
        <w:t>4</w:t>
      </w:r>
      <w:r w:rsidR="00BF6418" w:rsidRPr="00F715A0">
        <w:rPr>
          <w:rFonts w:ascii="Times New Roman" w:hAnsi="Times New Roman" w:cs="Times New Roman"/>
          <w:sz w:val="23"/>
          <w:szCs w:val="23"/>
          <w:lang w:val="ru-RU"/>
        </w:rPr>
        <w:t>. В залог не принимаются:</w:t>
      </w:r>
    </w:p>
    <w:p w14:paraId="7BEC795C" w14:textId="77777777" w:rsidR="00A86C62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объекты, в отношении которых действующим законодательством Российской Федерации установлен запрет на их залог и/или отчуждение (в том числе имущество, на которое не может быть обращено взыскание по исполнительным документам);</w:t>
      </w:r>
    </w:p>
    <w:p w14:paraId="39F8AA9E" w14:textId="77777777" w:rsidR="00A86C62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имущество, изъятое из оборота в соответствии с действующим законодательством Российской Федерации (оружие, наркотические, радиоактивные, взрывчатые вещества и т.п.);</w:t>
      </w:r>
    </w:p>
    <w:p w14:paraId="13B65454" w14:textId="77777777" w:rsidR="00A86C62" w:rsidRPr="00F715A0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товары в обороте;</w:t>
      </w:r>
    </w:p>
    <w:p w14:paraId="54CDE7B1" w14:textId="77777777" w:rsidR="00A86C62" w:rsidRPr="00F715A0" w:rsidRDefault="006B2F1B" w:rsidP="00BF6418">
      <w:pPr>
        <w:pStyle w:val="FirstParagraph"/>
        <w:ind w:firstLine="709"/>
      </w:pPr>
      <w:r w:rsidRPr="00F715A0">
        <w:t xml:space="preserve">- </w:t>
      </w:r>
      <w:r w:rsidR="006A0AE2" w:rsidRPr="00F715A0">
        <w:t>предметы искусства, ремесленные изделия, предметы антиквариата, объекты интеллектуальной собственности;</w:t>
      </w:r>
    </w:p>
    <w:p w14:paraId="7A3E4E95" w14:textId="77777777" w:rsidR="00A86C62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опытные образцы промышленных изделий;</w:t>
      </w:r>
    </w:p>
    <w:p w14:paraId="4359AFCD" w14:textId="77777777" w:rsidR="00A86C62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оборудование, произведенное по заказу, уникальное оборудование;</w:t>
      </w:r>
    </w:p>
    <w:p w14:paraId="62BA271C" w14:textId="77777777" w:rsidR="00A86C62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права, неразрывно связанные с личностью кредитора (такие как: требования об алиментах, о возмещении вреда, причиненного жизни или здоровью, и иные права, уступка которых другому лицу запрещена законом);</w:t>
      </w:r>
    </w:p>
    <w:p w14:paraId="1A7B3CA2" w14:textId="77777777" w:rsidR="00A86C62" w:rsidRPr="00F715A0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ценные бумаги;</w:t>
      </w:r>
    </w:p>
    <w:p w14:paraId="04D1D611" w14:textId="77777777" w:rsidR="00A86C62" w:rsidRPr="00F715A0" w:rsidRDefault="006B2F1B" w:rsidP="00BF6418">
      <w:pPr>
        <w:pStyle w:val="FirstParagraph"/>
        <w:ind w:firstLine="709"/>
      </w:pPr>
      <w:r w:rsidRPr="00F715A0">
        <w:t xml:space="preserve">- </w:t>
      </w:r>
      <w:r w:rsidR="006A0AE2" w:rsidRPr="00F715A0">
        <w:t>призы, государственные награды, почетные и памятные знаки, которыми награжден залогодатель — физическое лицо;</w:t>
      </w:r>
    </w:p>
    <w:p w14:paraId="106425DF" w14:textId="77777777" w:rsidR="00A86C62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имущество, на котором не имеется информационной таблички</w:t>
      </w:r>
      <w:r w:rsidR="00054EC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на неотделимых частях имущества/оборудования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, содержащей сведения, нанесенные нестираемым способом, индивидуально определяющие указанное имущество/оборудование, в том числе идентификационный (заводской, серийный, инвентарный) номер, нет сведений о марке, модели, дате выпуска, а также отсутствует паспорт, техническая и иная документация;</w:t>
      </w:r>
    </w:p>
    <w:p w14:paraId="6D0D85D2" w14:textId="77777777" w:rsidR="00F33BD5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98226B" w:rsidRPr="00F715A0">
        <w:rPr>
          <w:rFonts w:ascii="Times New Roman" w:hAnsi="Times New Roman" w:cs="Times New Roman"/>
          <w:sz w:val="23"/>
          <w:szCs w:val="23"/>
          <w:lang w:val="ru-RU"/>
        </w:rPr>
        <w:t>тран</w:t>
      </w:r>
      <w:r w:rsidR="00054EC8" w:rsidRPr="00F715A0">
        <w:rPr>
          <w:rFonts w:ascii="Times New Roman" w:hAnsi="Times New Roman" w:cs="Times New Roman"/>
          <w:sz w:val="23"/>
          <w:szCs w:val="23"/>
          <w:lang w:val="ru-RU"/>
        </w:rPr>
        <w:t>спортные средства (имеющие ПТС), дата выпуска которых больше</w:t>
      </w:r>
      <w:r w:rsidR="0098226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10 лет на дату окончания договора микрозайма</w:t>
      </w:r>
      <w:r w:rsidR="00F33BD5"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AD3BC44" w14:textId="77777777" w:rsidR="00A86C62" w:rsidRPr="00F715A0" w:rsidRDefault="00F33BD5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98226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пецтехника и прочие транспортные средства </w:t>
      </w:r>
      <w:r w:rsidR="00EC0B7C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(имеющие ПСМ) </w:t>
      </w:r>
      <w:r w:rsidR="00054EC8" w:rsidRPr="00F715A0">
        <w:rPr>
          <w:rFonts w:ascii="Times New Roman" w:hAnsi="Times New Roman" w:cs="Times New Roman"/>
          <w:sz w:val="23"/>
          <w:szCs w:val="23"/>
          <w:lang w:val="ru-RU"/>
        </w:rPr>
        <w:t>дата выпуска которых больше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15 лет </w:t>
      </w:r>
      <w:r w:rsidR="00EC0B7C" w:rsidRPr="00F715A0">
        <w:rPr>
          <w:rFonts w:ascii="Times New Roman" w:hAnsi="Times New Roman" w:cs="Times New Roman"/>
          <w:sz w:val="23"/>
          <w:szCs w:val="23"/>
          <w:lang w:val="ru-RU"/>
        </w:rPr>
        <w:t>на дату окончания договора микрозайма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67EA5F62" w14:textId="77777777" w:rsidR="00A86C62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транспортные средства — «конструкторы»;</w:t>
      </w:r>
    </w:p>
    <w:p w14:paraId="255A14E9" w14:textId="77777777" w:rsidR="00EC0B7C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роизводственное, торговое, медицинское и прочее оборудование </w:t>
      </w:r>
      <w:r w:rsidR="00054EC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ата выпуска которого больше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10 лет </w:t>
      </w:r>
      <w:r w:rsidR="00EC0B7C" w:rsidRPr="00F715A0">
        <w:rPr>
          <w:rFonts w:ascii="Times New Roman" w:hAnsi="Times New Roman" w:cs="Times New Roman"/>
          <w:sz w:val="23"/>
          <w:szCs w:val="23"/>
          <w:lang w:val="ru-RU"/>
        </w:rPr>
        <w:t>на дату окончания договора микрозайма;</w:t>
      </w:r>
    </w:p>
    <w:p w14:paraId="0BE0EE1D" w14:textId="77777777" w:rsidR="00A86C62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недвижимое имущество, на которое в соответствии с действующим законодательством Российской Федерации не может быть обращено взыскание;</w:t>
      </w:r>
    </w:p>
    <w:p w14:paraId="4F1B7C3E" w14:textId="77777777" w:rsidR="00A86C62" w:rsidRPr="00F715A0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строения, признанные в установленном порядке непригодными для пользования; (аварийные, поврежденные по причине стихийных бедствий или пожара);</w:t>
      </w:r>
    </w:p>
    <w:p w14:paraId="6C7A28B8" w14:textId="77777777" w:rsidR="00A86C62" w:rsidRPr="00F715A0" w:rsidRDefault="006B2F1B" w:rsidP="00BF6418">
      <w:pPr>
        <w:pStyle w:val="FirstParagraph"/>
        <w:ind w:firstLine="709"/>
      </w:pPr>
      <w:r w:rsidRPr="00F715A0">
        <w:t xml:space="preserve">- </w:t>
      </w:r>
      <w:r w:rsidR="006A0AE2" w:rsidRPr="00F715A0">
        <w:t>объекты недвижимости, состояние которых оценивается как неудовлетворительное (нарушение прочности и/или разрушение конструктивных элементов, отсутствие отдельных конструктивных элементов);</w:t>
      </w:r>
    </w:p>
    <w:p w14:paraId="2578FEA6" w14:textId="77777777" w:rsidR="00A86C62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здания/сооружения, комплексы зданий/сооружений, помещения в зданиях с износом более 50%;</w:t>
      </w:r>
    </w:p>
    <w:p w14:paraId="2DCDFE0C" w14:textId="77777777" w:rsidR="00A86C62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самовольно возведенные и бесхозные объекты;</w:t>
      </w:r>
    </w:p>
    <w:p w14:paraId="5297E0BC" w14:textId="77777777" w:rsidR="00A86C62" w:rsidRPr="00F715A0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строения, расположенные на земельных участках, право пользования, аренды или собственности на которые не подтверждается правоустанавливающими документами;</w:t>
      </w:r>
    </w:p>
    <w:p w14:paraId="279565FD" w14:textId="77777777" w:rsidR="00A86C62" w:rsidRPr="00F715A0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строения, не прошедшие государственную регистрацию в установленном порядке;</w:t>
      </w:r>
    </w:p>
    <w:p w14:paraId="29765EA6" w14:textId="77777777" w:rsidR="00A86C62" w:rsidRPr="00F715A0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объекты незавершенного строительства;</w:t>
      </w:r>
    </w:p>
    <w:p w14:paraId="3D19C193" w14:textId="77777777" w:rsidR="00A86C62" w:rsidRPr="00F715A0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земельные участки, сведения о границах которых носят временный характер либо границы которых не установлены в соответствии с действующим законодательством.</w:t>
      </w:r>
    </w:p>
    <w:p w14:paraId="721BB700" w14:textId="732151D8" w:rsidR="00AE69B2" w:rsidRPr="00F715A0" w:rsidRDefault="00AE69B2" w:rsidP="00AE69B2">
      <w:pPr>
        <w:pStyle w:val="FirstParagraph"/>
        <w:ind w:firstLine="709"/>
      </w:pPr>
      <w:r w:rsidRPr="00F715A0">
        <w:t>- жилые и нежилые помещения (здания, строения, сооружения), в которых произведены незаконная перепланировка или переустройство.</w:t>
      </w:r>
    </w:p>
    <w:p w14:paraId="2023F1E1" w14:textId="77777777" w:rsidR="005F2125" w:rsidRPr="00F715A0" w:rsidRDefault="00E63388" w:rsidP="00BF6418">
      <w:pPr>
        <w:pStyle w:val="FirstParagraph"/>
        <w:ind w:firstLine="709"/>
        <w:rPr>
          <w:b/>
          <w:bCs/>
        </w:rPr>
      </w:pPr>
      <w:r w:rsidRPr="00F715A0">
        <w:rPr>
          <w:b/>
          <w:bCs/>
        </w:rPr>
        <w:t xml:space="preserve">Фонд </w:t>
      </w:r>
      <w:r w:rsidR="006B2F1B" w:rsidRPr="00F715A0">
        <w:rPr>
          <w:b/>
          <w:bCs/>
        </w:rPr>
        <w:t xml:space="preserve"> </w:t>
      </w:r>
      <w:r w:rsidR="006A0AE2" w:rsidRPr="00F715A0">
        <w:rPr>
          <w:b/>
          <w:bCs/>
        </w:rPr>
        <w:t>вправе не принимать в залог</w:t>
      </w:r>
      <w:r w:rsidR="005F2125" w:rsidRPr="00F715A0">
        <w:rPr>
          <w:b/>
          <w:bCs/>
        </w:rPr>
        <w:t>:</w:t>
      </w:r>
    </w:p>
    <w:p w14:paraId="77AAB197" w14:textId="77777777" w:rsidR="005F2125" w:rsidRPr="00F715A0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ветхие здания, строения, сооружения;</w:t>
      </w:r>
    </w:p>
    <w:p w14:paraId="6A6BF15A" w14:textId="77777777" w:rsidR="005F2125" w:rsidRPr="00F715A0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жилые и нежилые помещения (здания, строения, сооружения), внутренняя отделка которых отсутствует либо требует восстановления.</w:t>
      </w:r>
    </w:p>
    <w:p w14:paraId="4A170181" w14:textId="77777777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F715A0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 Предмет залога не должен находиться под арестом, а также быть обремененным иными обязательствами (залог, сервитут)</w:t>
      </w:r>
      <w:r w:rsidR="00DA1DCF" w:rsidRPr="00F715A0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5"/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FA19CB5" w14:textId="3CB880B3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F715A0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Заявители/залогодатели предоставляют в 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оригиналы до</w:t>
      </w:r>
      <w:r w:rsidR="00020122" w:rsidRPr="00F715A0">
        <w:rPr>
          <w:rFonts w:ascii="Times New Roman" w:hAnsi="Times New Roman" w:cs="Times New Roman"/>
          <w:sz w:val="23"/>
          <w:szCs w:val="23"/>
          <w:lang w:val="ru-RU"/>
        </w:rPr>
        <w:t>кументов согласно Приложени</w:t>
      </w:r>
      <w:r w:rsidR="00F650A8" w:rsidRPr="00F715A0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02012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№ </w:t>
      </w:r>
      <w:r w:rsidR="00F650A8" w:rsidRPr="00F715A0">
        <w:rPr>
          <w:rFonts w:ascii="Times New Roman" w:hAnsi="Times New Roman" w:cs="Times New Roman"/>
          <w:sz w:val="23"/>
          <w:szCs w:val="23"/>
          <w:lang w:val="ru-RU"/>
        </w:rPr>
        <w:t>3, 4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 Сотрудник 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копирует документы, заверяет копии и возвращает оригиналы заявителю/залогодателю.</w:t>
      </w:r>
    </w:p>
    <w:p w14:paraId="2605CCB5" w14:textId="32678400" w:rsidR="00A86C62" w:rsidRPr="00F715A0" w:rsidRDefault="00E633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ринятые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в составе заявки на микроза</w:t>
      </w:r>
      <w:r w:rsidR="00325240" w:rsidRPr="00F715A0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м документы не возвращаются.</w:t>
      </w:r>
    </w:p>
    <w:p w14:paraId="3B839404" w14:textId="77777777" w:rsidR="00A86C62" w:rsidRPr="00F715A0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F715A0">
        <w:rPr>
          <w:rFonts w:ascii="Times New Roman" w:hAnsi="Times New Roman" w:cs="Times New Roman"/>
          <w:sz w:val="23"/>
          <w:szCs w:val="23"/>
          <w:lang w:val="ru-RU"/>
        </w:rPr>
        <w:t>7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осуществляет проверку представленных заемщиком документов и содержащихся в них сведений, права собственности залогодателя на предмет залога и иных сведений в отношении предмета залога.</w:t>
      </w:r>
    </w:p>
    <w:p w14:paraId="41D22B4E" w14:textId="77777777" w:rsidR="00A86C62" w:rsidRPr="00F715A0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9766B9" w:rsidRPr="00F715A0">
        <w:rPr>
          <w:rFonts w:ascii="Times New Roman" w:hAnsi="Times New Roman" w:cs="Times New Roman"/>
          <w:sz w:val="23"/>
          <w:szCs w:val="23"/>
          <w:lang w:val="ru-RU"/>
        </w:rPr>
        <w:t>8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При приеме в залог движимого и недвижимого имущества осуществляется выезд представителей 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к залогодателю для осмотра предмета залога и установления соответствия данных в представленных на предмет залога документах фактическому состоянию предмета залога.</w:t>
      </w:r>
    </w:p>
    <w:p w14:paraId="36D41E9C" w14:textId="501A37C3" w:rsidR="00A86C62" w:rsidRPr="00F715A0" w:rsidRDefault="009766B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19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Кредитным </w:t>
      </w:r>
      <w:r w:rsidR="008D75A0" w:rsidRPr="00F715A0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>ом 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может быть принято решение о необходимости предоставления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F715A0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ого обеспечения исполнения обязательств по возврату микрозайма и процентов по нему в случаях, определенных в соответствии с внутренними документами, утвержденными </w:t>
      </w:r>
      <w:r w:rsidR="00303FAB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, с учетом действующих финансовых обязательств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F715A0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02A72742" w14:textId="0A7AA6B4" w:rsidR="00893F98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2</w:t>
      </w:r>
      <w:r w:rsidR="009766B9" w:rsidRPr="00F715A0">
        <w:rPr>
          <w:rFonts w:ascii="Times New Roman" w:hAnsi="Times New Roman" w:cs="Times New Roman"/>
          <w:sz w:val="23"/>
          <w:szCs w:val="23"/>
          <w:lang w:val="ru-RU"/>
        </w:rPr>
        <w:t>0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Помимо поручительства и залога по решению Кредитного </w:t>
      </w:r>
      <w:r w:rsidR="008D75A0" w:rsidRPr="00F715A0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возможно принятие иных видов обеспечения, предусмотренных действующим законодательством Российской Федерации.</w:t>
      </w:r>
    </w:p>
    <w:p w14:paraId="6199C79F" w14:textId="77777777" w:rsidR="00893F98" w:rsidRPr="00F715A0" w:rsidRDefault="00CF088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4.2</w:t>
      </w:r>
      <w:r w:rsidR="009766B9" w:rsidRPr="00F715A0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 Расчет су</w:t>
      </w:r>
      <w:r w:rsidR="004C2BBA" w:rsidRPr="00F715A0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мы обеспеченных поручителем обязательств (для поручителей физических лиц) производится путем определения фин</w:t>
      </w:r>
      <w:r w:rsidR="00893F98" w:rsidRPr="00F715A0">
        <w:rPr>
          <w:rFonts w:ascii="Times New Roman" w:hAnsi="Times New Roman" w:cs="Times New Roman"/>
          <w:sz w:val="23"/>
          <w:szCs w:val="23"/>
          <w:lang w:val="ru-RU"/>
        </w:rPr>
        <w:t>ансовых возможностей поручителя, определенных в соответствии с Порядком по работе с обеспечением в Фонде.</w:t>
      </w:r>
    </w:p>
    <w:p w14:paraId="638C04E4" w14:textId="0BE18B66" w:rsidR="006A39F7" w:rsidRDefault="006A39F7">
      <w:pPr>
        <w:rPr>
          <w:rFonts w:ascii="Times New Roman" w:hAnsi="Times New Roman" w:cs="Times New Roman"/>
          <w:sz w:val="23"/>
          <w:szCs w:val="23"/>
          <w:lang w:val="ru-RU"/>
        </w:rPr>
      </w:pPr>
      <w:r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0DA47F6A" w14:textId="77777777" w:rsidR="00940462" w:rsidRPr="00F715A0" w:rsidRDefault="006A0AE2" w:rsidP="00B00E2D">
      <w:pPr>
        <w:pStyle w:val="Compact"/>
        <w:numPr>
          <w:ilvl w:val="0"/>
          <w:numId w:val="5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ПОРЯДОК ПОДАЧИ И РАССМОТРЕНИЯ ЗАЯВКИ НА ПРЕДОСТАВЛЕНИЕ</w:t>
      </w:r>
      <w:r w:rsidR="00C74255" w:rsidRPr="00F715A0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МИКРОЗАЙМА</w:t>
      </w:r>
    </w:p>
    <w:p w14:paraId="7AB8BE26" w14:textId="77777777" w:rsidR="00D64C31" w:rsidRPr="00F715A0" w:rsidRDefault="00D64C31" w:rsidP="00B07124">
      <w:pPr>
        <w:pStyle w:val="Compact"/>
        <w:spacing w:before="0" w:after="0"/>
        <w:ind w:left="48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1C63C44C" w14:textId="3DA0B3C8" w:rsidR="00A86C62" w:rsidRPr="00F715A0" w:rsidRDefault="00940462" w:rsidP="00B07124">
      <w:pPr>
        <w:pStyle w:val="FirstParagraph"/>
        <w:ind w:firstLine="709"/>
      </w:pPr>
      <w:r w:rsidRPr="00F715A0">
        <w:t>5.1.</w:t>
      </w:r>
      <w:r w:rsidR="006A0AE2" w:rsidRPr="00F715A0">
        <w:t xml:space="preserve"> Заявка на микроза</w:t>
      </w:r>
      <w:r w:rsidR="007E32CD" w:rsidRPr="00F715A0">
        <w:t>й</w:t>
      </w:r>
      <w:r w:rsidR="006A0AE2" w:rsidRPr="00F715A0">
        <w:t xml:space="preserve">м подается в </w:t>
      </w:r>
      <w:r w:rsidRPr="00F715A0">
        <w:t xml:space="preserve">Фонд </w:t>
      </w:r>
      <w:r w:rsidR="006A0AE2" w:rsidRPr="00F715A0">
        <w:t xml:space="preserve">(представителю </w:t>
      </w:r>
      <w:r w:rsidRPr="00F715A0">
        <w:t>Фонд</w:t>
      </w:r>
      <w:r w:rsidR="00E63388" w:rsidRPr="00F715A0">
        <w:t>а</w:t>
      </w:r>
      <w:r w:rsidR="006A0AE2" w:rsidRPr="00F715A0">
        <w:t xml:space="preserve">) в виде комплекта документов, подготовленного согласно Приложениям № </w:t>
      </w:r>
      <w:r w:rsidR="00020122" w:rsidRPr="00F715A0">
        <w:t>3,4</w:t>
      </w:r>
      <w:r w:rsidR="006A0AE2" w:rsidRPr="00F715A0">
        <w:t xml:space="preserve"> к настоящему</w:t>
      </w:r>
      <w:r w:rsidRPr="00F715A0">
        <w:t xml:space="preserve"> </w:t>
      </w:r>
      <w:r w:rsidR="006A0AE2" w:rsidRPr="00F715A0">
        <w:t>Положению.</w:t>
      </w:r>
      <w:r w:rsidR="000B16F2" w:rsidRPr="00F715A0">
        <w:t xml:space="preserve"> </w:t>
      </w:r>
    </w:p>
    <w:p w14:paraId="590076D2" w14:textId="79BEB90E" w:rsidR="00B07124" w:rsidRPr="00F715A0" w:rsidRDefault="00B07124" w:rsidP="00B07124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ab/>
        <w:t xml:space="preserve">В условиях режима повышенной готовности, режима чрезвычайной ситуации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предоставля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т в Фонд комплект документов, подготовленный согласно Приложению № 3Б к настоящему Положению.</w:t>
      </w:r>
    </w:p>
    <w:p w14:paraId="3A6E6144" w14:textId="2B412A4F" w:rsidR="00A86C62" w:rsidRPr="00F715A0" w:rsidRDefault="006A0AE2" w:rsidP="00B07124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случае обращения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F715A0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 новым заявлением о предоставлении микрозайма в течение 6 месяцев со дня предоставления микрозайма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праве предоставить сокращенный комплект документов, указанный в Приложении № </w:t>
      </w:r>
      <w:r w:rsidR="00020122" w:rsidRPr="00F715A0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А настоящего Положения.</w:t>
      </w:r>
      <w:r w:rsidR="00B0712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условиях режима повышенной готовности, режима чрезвычайной ситуации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="00B07124" w:rsidRPr="00F715A0">
        <w:rPr>
          <w:rFonts w:ascii="Times New Roman" w:hAnsi="Times New Roman" w:cs="Times New Roman"/>
          <w:sz w:val="23"/>
          <w:szCs w:val="23"/>
          <w:lang w:val="ru-RU"/>
        </w:rPr>
        <w:t>предоставля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="00B07124" w:rsidRPr="00F715A0">
        <w:rPr>
          <w:rFonts w:ascii="Times New Roman" w:hAnsi="Times New Roman" w:cs="Times New Roman"/>
          <w:sz w:val="23"/>
          <w:szCs w:val="23"/>
          <w:lang w:val="ru-RU"/>
        </w:rPr>
        <w:t>т в Фонд комплект документов, подготовленный согласно Приложению № 3В к настоящему Положению.</w:t>
      </w:r>
    </w:p>
    <w:p w14:paraId="37963662" w14:textId="138D23B2" w:rsidR="00A86C62" w:rsidRPr="00F715A0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5.2. Ответственность за правильность оформления документов в составе заявки, за достоверность и полноту сведений, в них содержащихся, несет заявитель (СМСП</w:t>
      </w:r>
      <w:r w:rsidR="00CC5C12" w:rsidRPr="00F715A0">
        <w:rPr>
          <w:rFonts w:ascii="Times New Roman" w:hAnsi="Times New Roman" w:cs="Times New Roman"/>
          <w:sz w:val="23"/>
          <w:szCs w:val="23"/>
          <w:lang w:val="ru-RU"/>
        </w:rPr>
        <w:t>/самозаняты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).</w:t>
      </w:r>
    </w:p>
    <w:p w14:paraId="18B12EC9" w14:textId="77777777" w:rsidR="00A86C62" w:rsidRPr="00F715A0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5.3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оступившая заявка проверяется на правильность оформления и комплектность документов.</w:t>
      </w:r>
    </w:p>
    <w:p w14:paraId="605C9F0C" w14:textId="77777777" w:rsidR="00940462" w:rsidRPr="00F715A0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5.4. Заявка, не соответствующая требованиям настоящего Положения, не регистрируется и возвращается заявителю на доработку.</w:t>
      </w:r>
    </w:p>
    <w:p w14:paraId="5C4E7AE1" w14:textId="77777777" w:rsidR="00A86C62" w:rsidRPr="00F715A0" w:rsidRDefault="0094046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5.5.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Заявка, соответствующая требованиям настоящего Положения, принимается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Фондом</w:t>
      </w:r>
      <w:r w:rsidR="00303FA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и регистрируется в журнале регистрации заявок. Запись регистрации включает в себя номер заявки, дату поступления заявки.</w:t>
      </w:r>
      <w:r w:rsidR="00732B8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Журнал регистрации заявок ведется в электронном виде.</w:t>
      </w:r>
    </w:p>
    <w:p w14:paraId="49CCFCAE" w14:textId="6895839C" w:rsidR="00A86C62" w:rsidRPr="00F715A0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5.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303FA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рассматривает заявку на предоставление микрозайма</w:t>
      </w:r>
      <w:r w:rsidR="00BB03B0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методиками, утвержденными </w:t>
      </w:r>
      <w:r w:rsidR="006B2B6A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генеральным </w:t>
      </w:r>
      <w:r w:rsidR="00BB03B0" w:rsidRPr="00F715A0">
        <w:rPr>
          <w:rFonts w:ascii="Times New Roman" w:hAnsi="Times New Roman" w:cs="Times New Roman"/>
          <w:sz w:val="23"/>
          <w:szCs w:val="23"/>
          <w:lang w:val="ru-RU"/>
        </w:rPr>
        <w:t>директором Фонд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 готовит экспертное заключение для Кредитного </w:t>
      </w:r>
      <w:r w:rsidR="008D75A0" w:rsidRPr="00F715A0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срок, не превышающий 10 рабочих дней со дня </w:t>
      </w:r>
      <w:r w:rsidR="00C05C29" w:rsidRPr="00F715A0">
        <w:rPr>
          <w:rFonts w:ascii="Times New Roman" w:hAnsi="Times New Roman" w:cs="Times New Roman"/>
          <w:sz w:val="23"/>
          <w:szCs w:val="23"/>
          <w:lang w:val="ru-RU"/>
        </w:rPr>
        <w:t>следующ</w:t>
      </w:r>
      <w:r w:rsidR="007E32CD" w:rsidRPr="00F715A0">
        <w:rPr>
          <w:rFonts w:ascii="Times New Roman" w:hAnsi="Times New Roman" w:cs="Times New Roman"/>
          <w:sz w:val="23"/>
          <w:szCs w:val="23"/>
          <w:lang w:val="ru-RU"/>
        </w:rPr>
        <w:t>его</w:t>
      </w:r>
      <w:r w:rsidR="00C05C2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за днем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регистрации заявки, при условии предоставления заявителем всех необходимых документов.</w:t>
      </w:r>
    </w:p>
    <w:p w14:paraId="58066B1D" w14:textId="1F7CF777" w:rsidR="00A86C62" w:rsidRPr="00F715A0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5.7.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ри наличии замечаний по представленным в заявке документам (необходимости замены неправильно оформленных документов или предоставления дополнительных документов), а равно замечаний по предоставленному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и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беспечению исполнения обязательств по возврату микрозайма и процентов по нему,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в течение 5 рабочих дней со дня его уведомления о наличии замечаний по заявке принима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т меры к их устранению (представить надлежаще оформленные документы, дополнительно запрашиваемые документы, заменить обеспечение либо устранить причины, препятствующие принятию обеспечения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).</w:t>
      </w:r>
    </w:p>
    <w:p w14:paraId="09481174" w14:textId="246CA69A" w:rsidR="00A86C62" w:rsidRPr="00F715A0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Уведомление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D525F1" w:rsidRPr="00F715A0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 необходимости устранить замечания по заявке осуществляется посредством телефонной связи, а также путем направления письма на электронную почту, указанную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F715A0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в заявке.</w:t>
      </w:r>
    </w:p>
    <w:p w14:paraId="2CD2416B" w14:textId="2C2E4117" w:rsidR="005F2125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Днем уведомления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F715A0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 необходимости устранить замечания по заявке считается: </w:t>
      </w:r>
    </w:p>
    <w:p w14:paraId="19247B24" w14:textId="77777777" w:rsidR="00940462" w:rsidRPr="00F715A0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ри уведомлении посредством телефонной связи — день звонка; </w:t>
      </w:r>
    </w:p>
    <w:p w14:paraId="2794E2AE" w14:textId="4DC53E2F" w:rsidR="00A86C62" w:rsidRPr="00F715A0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ри уведомлении по электронной почте — день отправки уведомления на электронную почту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ого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15C8F572" w14:textId="1DE1E16D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5.8. В случае не устранения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F715A0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замечаний в установленный п. 5.7 настоящего Положения срок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озобновляет рассмотрение заявки и предупреждает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F715A0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о возможном отказе в предоставлении микрозайма по решению Кредитного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32C04" w:rsidRPr="00F715A0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97CCDC9" w14:textId="4270D79F" w:rsidR="00A86C62" w:rsidRPr="00F715A0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5.9.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случае невозможности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F715A0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ить дополнительное обеспечение исполнения обязательств по возврату микрозайма и процентов по нему, либо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заменить предложенное по заявке обеспечение на иное,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праве снизить сумму запрашиваемого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D74D2B" w:rsidRPr="00F715A0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микрозайма.</w:t>
      </w:r>
    </w:p>
    <w:p w14:paraId="23EF7AC7" w14:textId="482435BB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5.10. Срок рассмотрения заявки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F715A0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а получение микрозайма приостанавливается на период, предоставленный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F715A0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в соответствии с п. 5.7 настоящего Положения на устранение выявленных замечаний.</w:t>
      </w:r>
    </w:p>
    <w:p w14:paraId="3545E734" w14:textId="77777777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5.11. В целях проверки достоверности сведений, содержащихся в заявке, а также в целях исполнения требований Федерального </w:t>
      </w:r>
      <w:r w:rsidR="006F7D38" w:rsidRPr="00F715A0">
        <w:rPr>
          <w:rFonts w:ascii="Times New Roman" w:hAnsi="Times New Roman" w:cs="Times New Roman"/>
          <w:sz w:val="23"/>
          <w:szCs w:val="23"/>
          <w:lang w:val="ru-RU"/>
        </w:rPr>
        <w:t>закона от 07.08.2001 № 115-ФЗ «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ротиводействии легализации (отмыванию) доходов, полученных преступным путем, и финансированию терроризма» (далее — Федеральный закон № 115-ФЗ), </w:t>
      </w:r>
      <w:r w:rsidR="00303FA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имеет право запрашивать и получать дополнительные документы и информацию у заявителя и третьих лиц, посещать места осуществления предпринимательской деятельности заявителя, места нахождения предметов залога.</w:t>
      </w:r>
    </w:p>
    <w:p w14:paraId="55C39799" w14:textId="0FD7BF87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5F2125" w:rsidRPr="00F715A0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соответствии с утвержденными внутренними документами, регламентирующими порядок оценки финансового состояния и кредитоспособности заемщика, проводит оценку и формирует экспертное заключение по заявке, которое направляется на рассмотрение Кредитного </w:t>
      </w:r>
      <w:r w:rsidR="00F32C04" w:rsidRPr="00F715A0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F715A0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.</w:t>
      </w:r>
    </w:p>
    <w:p w14:paraId="2BE3E438" w14:textId="68207955" w:rsidR="00A86C62" w:rsidRPr="00F715A0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F715A0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. Кредитный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рассматривает экспертное заключение по заявке и принимает решение о выдаче микрозайма или об отказе в выдаче микрозайма.</w:t>
      </w:r>
    </w:p>
    <w:p w14:paraId="60B7078B" w14:textId="4485A13F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F715A0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 Решение Кредитного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32C04" w:rsidRPr="00F715A0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не позднее одного рабочего дня, следующего за днем принятия решения, сообщается заявителю (устно и</w:t>
      </w:r>
      <w:r w:rsidR="00F32C04" w:rsidRPr="00F715A0">
        <w:rPr>
          <w:rFonts w:ascii="Times New Roman" w:hAnsi="Times New Roman" w:cs="Times New Roman"/>
          <w:sz w:val="23"/>
          <w:szCs w:val="23"/>
          <w:lang w:val="ru-RU"/>
        </w:rPr>
        <w:t>/ил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исьменно).</w:t>
      </w:r>
    </w:p>
    <w:p w14:paraId="68A9391C" w14:textId="5245BBED" w:rsidR="00A86C62" w:rsidRPr="00F715A0" w:rsidRDefault="000C6AC9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  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F715A0">
        <w:rPr>
          <w:rFonts w:ascii="Times New Roman" w:hAnsi="Times New Roman" w:cs="Times New Roman"/>
          <w:sz w:val="23"/>
          <w:szCs w:val="23"/>
          <w:lang w:val="ru-RU"/>
        </w:rPr>
        <w:t>5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В случае принятия Кредитным 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ом 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трицательного решения </w:t>
      </w:r>
      <w:r w:rsidR="006F7D38" w:rsidRPr="00F715A0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 заявке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а выдачу микрозайма, </w:t>
      </w:r>
      <w:r w:rsidR="000B16F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й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имеет право повторно обратиться в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с новой заявкой не ранее, чем через 3 месяца после принятия такого решения. Указанное правило не применяется в случае, если в предоставлении микрозайма отказано в соответствии с п. 6.2 настоящего Положения.</w:t>
      </w:r>
    </w:p>
    <w:p w14:paraId="3F00CA4D" w14:textId="77777777" w:rsidR="00C74255" w:rsidRPr="00F715A0" w:rsidRDefault="00C74255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1C5DD1BA" w14:textId="77777777" w:rsidR="00A86C62" w:rsidRPr="00F715A0" w:rsidRDefault="006A0AE2" w:rsidP="00B00E2D">
      <w:pPr>
        <w:pStyle w:val="Compact"/>
        <w:numPr>
          <w:ilvl w:val="0"/>
          <w:numId w:val="7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ПОРЯДОК ЗАКЛЮЧЕНИЯ И ИСПОЛНЕНИЯ ДОГОВОРА МИКРОЗАЙМА</w:t>
      </w:r>
    </w:p>
    <w:p w14:paraId="564399AC" w14:textId="77777777" w:rsidR="00D64C31" w:rsidRPr="00F715A0" w:rsidRDefault="00D64C31" w:rsidP="00D64C31">
      <w:pPr>
        <w:pStyle w:val="Compact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A6B31CC" w14:textId="54061426" w:rsidR="000C6AC9" w:rsidRPr="00F715A0" w:rsidRDefault="000C6AC9" w:rsidP="001758A6">
      <w:pPr>
        <w:pStyle w:val="FirstParagraph"/>
        <w:ind w:firstLine="709"/>
      </w:pPr>
      <w:r w:rsidRPr="00F715A0">
        <w:t>6</w:t>
      </w:r>
      <w:r w:rsidR="006A0AE2" w:rsidRPr="00F715A0">
        <w:t>.1. Положительное решение Кредитного</w:t>
      </w:r>
      <w:r w:rsidRPr="00F715A0">
        <w:t xml:space="preserve"> </w:t>
      </w:r>
      <w:r w:rsidR="001758A6" w:rsidRPr="00F715A0">
        <w:t>комитет</w:t>
      </w:r>
      <w:r w:rsidRPr="00F715A0">
        <w:t>а</w:t>
      </w:r>
      <w:r w:rsidR="006A0AE2" w:rsidRPr="00F715A0">
        <w:t xml:space="preserve"> </w:t>
      </w:r>
      <w:r w:rsidRPr="00F715A0">
        <w:t>Фонд</w:t>
      </w:r>
      <w:r w:rsidR="00E63388" w:rsidRPr="00F715A0">
        <w:t>а</w:t>
      </w:r>
      <w:r w:rsidRPr="00F715A0">
        <w:t xml:space="preserve"> </w:t>
      </w:r>
      <w:r w:rsidR="006A0AE2" w:rsidRPr="00F715A0">
        <w:t xml:space="preserve">по заявке </w:t>
      </w:r>
      <w:r w:rsidR="002C6EAF" w:rsidRPr="00F715A0">
        <w:t xml:space="preserve">СМСП/самозанятого </w:t>
      </w:r>
      <w:r w:rsidR="006A0AE2" w:rsidRPr="00F715A0">
        <w:t xml:space="preserve">на получение микрозайма действительно в течение </w:t>
      </w:r>
      <w:r w:rsidR="00C05C29" w:rsidRPr="00F715A0">
        <w:t xml:space="preserve">30 </w:t>
      </w:r>
      <w:r w:rsidRPr="00F715A0">
        <w:t xml:space="preserve">календарных дней </w:t>
      </w:r>
      <w:r w:rsidR="006A0AE2" w:rsidRPr="00F715A0">
        <w:t xml:space="preserve"> с момента его принятия</w:t>
      </w:r>
      <w:r w:rsidR="001C3655" w:rsidRPr="00F715A0">
        <w:t xml:space="preserve"> (за исключением случаев, когда финансирование не может быть осуществлено по причине недостаточности средств Фонда для микрозаймов)</w:t>
      </w:r>
      <w:r w:rsidR="006A0AE2" w:rsidRPr="00F715A0">
        <w:t xml:space="preserve">. </w:t>
      </w:r>
    </w:p>
    <w:p w14:paraId="7D6268E6" w14:textId="083FCA07" w:rsidR="00A86C62" w:rsidRPr="00F715A0" w:rsidRDefault="006A0AE2" w:rsidP="001758A6">
      <w:pPr>
        <w:pStyle w:val="FirstParagraph"/>
        <w:ind w:firstLine="709"/>
      </w:pPr>
      <w:r w:rsidRPr="00F715A0">
        <w:t xml:space="preserve">6.2. Не подписание заявителем </w:t>
      </w:r>
      <w:r w:rsidR="000C6AC9" w:rsidRPr="00F715A0">
        <w:t xml:space="preserve">договора микрозайма в течение </w:t>
      </w:r>
      <w:r w:rsidR="00C05C29" w:rsidRPr="00F715A0">
        <w:t xml:space="preserve">30 </w:t>
      </w:r>
      <w:r w:rsidR="000C6AC9" w:rsidRPr="00F715A0">
        <w:t>календарных</w:t>
      </w:r>
      <w:r w:rsidRPr="00F715A0">
        <w:t xml:space="preserve"> дней со</w:t>
      </w:r>
      <w:r w:rsidR="000C6AC9" w:rsidRPr="00F715A0">
        <w:t xml:space="preserve"> </w:t>
      </w:r>
      <w:r w:rsidRPr="00F715A0">
        <w:t xml:space="preserve">дня принятия Кредитным </w:t>
      </w:r>
      <w:r w:rsidR="001758A6" w:rsidRPr="00F715A0">
        <w:t>комитет</w:t>
      </w:r>
      <w:r w:rsidR="00E63388" w:rsidRPr="00F715A0">
        <w:t>ом</w:t>
      </w:r>
      <w:r w:rsidR="000C6AC9" w:rsidRPr="00F715A0">
        <w:t xml:space="preserve"> Фонд</w:t>
      </w:r>
      <w:r w:rsidR="00E63388" w:rsidRPr="00F715A0">
        <w:t>а</w:t>
      </w:r>
      <w:r w:rsidR="000C6AC9" w:rsidRPr="00F715A0">
        <w:t xml:space="preserve"> </w:t>
      </w:r>
      <w:r w:rsidRPr="00F715A0">
        <w:t xml:space="preserve">решения о предоставлении микрозайма по причинам, зависящим от него, в том числе по причине не предоставления им дополнительного обеспечения исполнения обязательств по возврату микрозайма и процентов по нему, запрошенного Кредитным </w:t>
      </w:r>
      <w:r w:rsidR="001758A6" w:rsidRPr="00F715A0">
        <w:t>комитет</w:t>
      </w:r>
      <w:r w:rsidR="000C6AC9" w:rsidRPr="00F715A0">
        <w:t>ом Фонд</w:t>
      </w:r>
      <w:r w:rsidR="00E63388" w:rsidRPr="00F715A0">
        <w:t>а</w:t>
      </w:r>
      <w:r w:rsidRPr="00F715A0">
        <w:t xml:space="preserve">, документов и/или не заключения договоров поручительства и/или залога, </w:t>
      </w:r>
      <w:r w:rsidR="000C6AC9" w:rsidRPr="00F715A0">
        <w:t xml:space="preserve">Фонд </w:t>
      </w:r>
      <w:r w:rsidRPr="00F715A0">
        <w:t xml:space="preserve">вправе считать отказом </w:t>
      </w:r>
      <w:r w:rsidR="002C6EAF" w:rsidRPr="00F715A0">
        <w:t xml:space="preserve">СМСП/самозанятого </w:t>
      </w:r>
      <w:r w:rsidRPr="00F715A0">
        <w:t>от получения микрозайма.</w:t>
      </w:r>
    </w:p>
    <w:p w14:paraId="435F4141" w14:textId="29731019" w:rsidR="00A86C62" w:rsidRPr="00F715A0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о письменному заявлению </w:t>
      </w:r>
      <w:r w:rsidR="002C6EAF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ог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, поступившему в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е позднее последнего дня срока, указанного в </w:t>
      </w:r>
      <w:r w:rsidR="00305CA1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ервом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абзаце настоящего пункта, срок подписания договора микрозайма может быть продлен не более чем на 5 рабочих дней.</w:t>
      </w:r>
    </w:p>
    <w:p w14:paraId="385744A3" w14:textId="12362851" w:rsidR="00A86C62" w:rsidRPr="00F715A0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опуска сроков, предусмотренных абзацем первым и вторым настоящего пункта, </w:t>
      </w:r>
      <w:r w:rsidR="002C6EAF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й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праве вновь обратиться в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с заявкой на предоставление микрозайма, представив документы согласно п. 5.1 настоящего Положения.</w:t>
      </w:r>
    </w:p>
    <w:p w14:paraId="06F0FBE2" w14:textId="77777777" w:rsidR="00A86C62" w:rsidRPr="00F715A0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6.3. 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бязан до выдачи микрозайма проинформировать заявителя об условиях договора микрозайма, договоров залога и/или поручительства, о возможности и порядке изменения условий договора микрозайма по инициативе 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и заемщика, о перечне и размере всех платежей, связанных с получением, обслуживанием и возвратом микрозайма, а также с нарушением условий договора микрозайма.</w:t>
      </w:r>
    </w:p>
    <w:p w14:paraId="65FBB855" w14:textId="6FC47DF9" w:rsidR="00A86C62" w:rsidRPr="00F715A0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6.4. </w:t>
      </w:r>
      <w:r w:rsidR="002C6EAF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ый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, по заявке которого было принято положительное решение, обязан обеспечить заключение договоров поручительства и/или залога при подписании договора микрозайма.</w:t>
      </w:r>
    </w:p>
    <w:p w14:paraId="04DB8DAB" w14:textId="77777777" w:rsidR="00A86C62" w:rsidRPr="00F715A0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6.5. Договоры микрозайма, поручительства и залога подготавливаются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отрудником 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соответствии с типовыми формами, утвержденными 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 Одновременно с договором микрозайма формируется график платежей по договору микрозайма, который выдается заемщику при подписании договора микрозайма.</w:t>
      </w:r>
    </w:p>
    <w:p w14:paraId="75D6851A" w14:textId="77777777" w:rsidR="000C6AC9" w:rsidRPr="00F715A0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6.6. Вышеуказанные договоры подписываются в присутствии сотрудника 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я 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)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41BD2830" w14:textId="77777777" w:rsidR="00A86C62" w:rsidRPr="00F715A0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6.7. При подписании вышеуказанных договоров представитель заемщика, залогодатели и поручители обязаны предоставить в 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ю 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Ф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>онд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) документы, подтверждающие личность.</w:t>
      </w:r>
    </w:p>
    <w:p w14:paraId="10BB8917" w14:textId="77777777" w:rsidR="000C6AC9" w:rsidRPr="00F715A0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6.8. В случае обеспечения микрозайма залогом недвижимого имущества, в том числе земельных участков, производится государственная регистрация ипотеки. </w:t>
      </w:r>
    </w:p>
    <w:p w14:paraId="0586EE0F" w14:textId="4348B29E" w:rsidR="00A86C62" w:rsidRPr="00F715A0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6.9. Залогодатель при подписании договора залога недвижимого имущества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бязан предоставить в 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ю 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) копии и оригиналы документов, которые требуются при государственной регистрации ипотеки</w:t>
      </w:r>
      <w:r w:rsidR="00C05C29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467597E" w14:textId="2E1CC2C7" w:rsidR="00A86C62" w:rsidRPr="00F715A0" w:rsidRDefault="000C6AC9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6.10. </w:t>
      </w:r>
      <w:bookmarkStart w:id="6" w:name="_Hlk66869770"/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В случае, когда в залог передается недвижимое имущество, приобретаемое за счет средств микрозайма, микроза</w:t>
      </w:r>
      <w:r w:rsidR="00F32C04" w:rsidRPr="00F715A0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м предоставляется </w:t>
      </w:r>
      <w:r w:rsidR="00275CBE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F715A0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="00275CB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осле получения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F715A0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копии </w:t>
      </w:r>
      <w:r w:rsidR="000E3ACD" w:rsidRPr="00F715A0">
        <w:rPr>
          <w:rFonts w:ascii="Times New Roman" w:hAnsi="Times New Roman" w:cs="Times New Roman"/>
          <w:sz w:val="23"/>
          <w:szCs w:val="23"/>
          <w:lang w:val="ru-RU"/>
        </w:rPr>
        <w:t>зарегистрированного Договора купли-продажи недвижимости и выписки из Единого государственного реестра недвижимости об основных характеристиках и зарегистрированных правах на объект недвижимости, подтверждающей ограничение прав в виде ипотеки в силу закона в пользу Фонда</w:t>
      </w:r>
      <w:bookmarkEnd w:id="6"/>
      <w:r w:rsidR="000E3ACD"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BE0F86A" w14:textId="77777777" w:rsidR="00A86C62" w:rsidRPr="00F715A0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6.11. Предоставление микрозайма осуществляется путем безналичного перечисления денежных средств в валюте Российской Федерации на расчетный счет заемщика, указанный в договоре микрозайма. Днем предоставления микрозайма считается день списания средств с расчетного счета 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0A6B27A" w14:textId="39BB079F" w:rsidR="00A86C62" w:rsidRPr="00F715A0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6.12. Заемщик в сроки и в порядке, определенные договором микрозайма, не позднее 90 календарных дней после выдачи микрозайма, обязан подтвердить целевое использование полученного микрозайма, представив заверенны</w:t>
      </w:r>
      <w:r w:rsidR="004A5DDE" w:rsidRPr="00F715A0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установленном порядке копи</w:t>
      </w:r>
      <w:r w:rsidR="004A5DDE" w:rsidRPr="00F715A0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документов, подтверждающих расходование средств (договоры, счета, товарно-транспортные накладные, акты приема-передачи товарно</w:t>
      </w:r>
      <w:r w:rsidR="007D2C5C" w:rsidRPr="00F715A0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материальных ценностей, акты выполненных работ и услуг, платежные поручения, фискальные и товарные чеки и т.п.).</w:t>
      </w:r>
    </w:p>
    <w:p w14:paraId="4619E676" w14:textId="0EA44892" w:rsidR="001A6D3D" w:rsidRPr="00F715A0" w:rsidRDefault="001A6D3D" w:rsidP="000E6C7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При предоставлении микрозайма для целей рефинансирования </w:t>
      </w:r>
      <w:r w:rsidR="00D74D2B" w:rsidRPr="00F715A0">
        <w:rPr>
          <w:rFonts w:ascii="Times New Roman" w:hAnsi="Times New Roman" w:cs="Times New Roman"/>
          <w:sz w:val="23"/>
          <w:szCs w:val="23"/>
          <w:lang w:val="ru-RU"/>
        </w:rPr>
        <w:t>з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аемщик в сроки и в порядке, определенные договором микрозайма, не позднее 30 календарных дней после выдачи микрозайма, обязан подтвердить целевое использование полученного микрозайма, представив документ</w:t>
      </w:r>
      <w:r w:rsidR="004A5DDE" w:rsidRPr="00F715A0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, подтверждающи</w:t>
      </w:r>
      <w:r w:rsidR="004A5DDE" w:rsidRPr="00F715A0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расходование средств (платежное поручение о перечислении суммы микрозайма в счет погашения основного долга по кредитному договору/ договору микрозайма/займа/лизинга, справку об отсутствии задолженности по основному долгу).</w:t>
      </w:r>
    </w:p>
    <w:p w14:paraId="6AAB0552" w14:textId="77777777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иобретения за счет средств микрозайма </w:t>
      </w:r>
      <w:r w:rsidR="001A6D3D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недвижимого и/или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движимого имущества (транспортных средств, спецтехники, иного движимого имущества), которое в соответствии с требованиями действующего законодательства должно пройти процедуру постановки на учет (регистрации), к документам, подтверждающим приобретение указанного имущества, должны прилагаться документы, подтверждающие постановку имущества на учет (регистрацию).</w:t>
      </w:r>
    </w:p>
    <w:p w14:paraId="3DF80D6E" w14:textId="113B5B6F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6.13. Условия, определяющие права и обязанности 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а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и </w:t>
      </w:r>
      <w:r w:rsidR="00275CBE" w:rsidRPr="00F715A0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F715A0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275CB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по договору микрозайма, устанавливаются договором микрозайма.</w:t>
      </w:r>
    </w:p>
    <w:p w14:paraId="70280B5A" w14:textId="77777777" w:rsidR="00210404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6.14. </w:t>
      </w:r>
      <w:r w:rsidR="00210404" w:rsidRPr="00F715A0">
        <w:rPr>
          <w:rFonts w:ascii="Times New Roman" w:hAnsi="Times New Roman" w:cs="Times New Roman"/>
          <w:sz w:val="23"/>
          <w:szCs w:val="23"/>
          <w:lang w:val="ru-RU"/>
        </w:rPr>
        <w:t>Возврат суммы микрозайма осуществляется дифференцированным</w:t>
      </w:r>
      <w:r w:rsidR="002943C7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латежом, ли</w:t>
      </w:r>
      <w:r w:rsidR="00210404" w:rsidRPr="00F715A0">
        <w:rPr>
          <w:rFonts w:ascii="Times New Roman" w:hAnsi="Times New Roman" w:cs="Times New Roman"/>
          <w:sz w:val="23"/>
          <w:szCs w:val="23"/>
          <w:lang w:val="ru-RU"/>
        </w:rPr>
        <w:t>бо по индивидуальному графику с учетом сезонности деятельности заемщика</w:t>
      </w:r>
      <w:r w:rsidR="002943C7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размерах и в сроки, установленные договором микрозайма</w:t>
      </w:r>
      <w:r w:rsidR="00210404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 </w:t>
      </w:r>
    </w:p>
    <w:p w14:paraId="4B486618" w14:textId="77777777" w:rsidR="00A86C62" w:rsidRPr="00F715A0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6.15.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Досрочное погашение микрозайма или его части допускается с пересчетом подлежащих уплате процентов исходя из фактического остатка основного долга по микрозайму на дату погашения.</w:t>
      </w:r>
    </w:p>
    <w:p w14:paraId="33817DDD" w14:textId="77777777" w:rsidR="002943C7" w:rsidRPr="00F715A0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6.16. Проценты за пользование микрозаймом начисляются на сумму фактической задолженности по микрозайму, начиная со дня, следующего за д</w:t>
      </w:r>
      <w:r w:rsidR="00E733F0" w:rsidRPr="00F715A0">
        <w:rPr>
          <w:rFonts w:ascii="Times New Roman" w:hAnsi="Times New Roman" w:cs="Times New Roman"/>
          <w:sz w:val="23"/>
          <w:szCs w:val="23"/>
          <w:lang w:val="ru-RU"/>
        </w:rPr>
        <w:t>нем предоставления микрозайма, д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 дня полного возврата суммы микрозайма включительно и уплачиваются заемщиком ежемесячно в сроки, установленные в договоре микрозайма. </w:t>
      </w:r>
    </w:p>
    <w:p w14:paraId="09C64448" w14:textId="77777777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6.1</w:t>
      </w:r>
      <w:r w:rsidR="00E733F0" w:rsidRPr="00F715A0">
        <w:rPr>
          <w:rFonts w:ascii="Times New Roman" w:hAnsi="Times New Roman" w:cs="Times New Roman"/>
          <w:sz w:val="23"/>
          <w:szCs w:val="23"/>
          <w:lang w:val="ru-RU"/>
        </w:rPr>
        <w:t>7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0C6AC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течение действия договора микрозайма осуществляет контроль финансового состояния заемщика, сохранности предметов залога, а также достижение заявленных показателей ожидаемого социально-значимого эффекта в деятельности заемщика от привлечения заемных средств, для чего </w:t>
      </w:r>
      <w:r w:rsidR="00086F7C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имеет право запрашивать у заемщика необходимую информацию, а также посещать места осуществления предпринимательской деятельности заемщика и/или нахождения предметов залога (при необходимости).</w:t>
      </w:r>
    </w:p>
    <w:p w14:paraId="16362C17" w14:textId="6CC7DFC2" w:rsidR="00A86C62" w:rsidRPr="00F715A0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6.18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Заемщик </w:t>
      </w:r>
      <w:r w:rsidR="00086F7C" w:rsidRPr="00F715A0">
        <w:rPr>
          <w:rFonts w:ascii="Times New Roman" w:hAnsi="Times New Roman" w:cs="Times New Roman"/>
          <w:sz w:val="23"/>
          <w:szCs w:val="23"/>
          <w:lang w:val="ru-RU"/>
        </w:rPr>
        <w:t>на протяжении всего срока кредитования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обязан предоставлять в </w:t>
      </w:r>
      <w:r w:rsidR="007D2C5C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123CE0" w:rsidRPr="00F715A0">
        <w:rPr>
          <w:rFonts w:ascii="Times New Roman" w:hAnsi="Times New Roman" w:cs="Times New Roman"/>
          <w:sz w:val="23"/>
          <w:szCs w:val="23"/>
          <w:lang w:val="ru-RU"/>
        </w:rPr>
        <w:t>бухгалтерскую (финансовую) отчетность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, предусмотренн</w:t>
      </w:r>
      <w:r w:rsidR="00123CE0" w:rsidRPr="00F715A0">
        <w:rPr>
          <w:rFonts w:ascii="Times New Roman" w:hAnsi="Times New Roman" w:cs="Times New Roman"/>
          <w:sz w:val="23"/>
          <w:szCs w:val="23"/>
          <w:lang w:val="ru-RU"/>
        </w:rPr>
        <w:t>ую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договором микрозайма.</w:t>
      </w:r>
    </w:p>
    <w:p w14:paraId="37462F18" w14:textId="4ADFFEAD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6.1</w:t>
      </w:r>
      <w:r w:rsidR="00E733F0" w:rsidRPr="00F715A0">
        <w:rPr>
          <w:rFonts w:ascii="Times New Roman" w:hAnsi="Times New Roman" w:cs="Times New Roman"/>
          <w:sz w:val="23"/>
          <w:szCs w:val="23"/>
          <w:lang w:val="ru-RU"/>
        </w:rPr>
        <w:t>9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7D2C5C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вправе запрашивать дополнительную информацию у заемщика, поручителя, залогодателя в целях исполнения требований Федерального закона № 115-ФЗ.</w:t>
      </w:r>
    </w:p>
    <w:p w14:paraId="1A89832A" w14:textId="77777777" w:rsidR="00E733F0" w:rsidRPr="00F715A0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6.19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. Договор микрозайма считается полностью исполненным с момента погашения основного долга, уплаты процентов, иных платежей, начисленных в соответствии</w:t>
      </w:r>
      <w:r w:rsidR="006F7D3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715A0">
        <w:rPr>
          <w:rFonts w:ascii="Times New Roman" w:hAnsi="Times New Roman" w:cs="Times New Roman"/>
          <w:sz w:val="23"/>
          <w:szCs w:val="23"/>
          <w:lang w:val="ru-RU"/>
        </w:rPr>
        <w:t>с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условиями договора микрозайма.</w:t>
      </w:r>
    </w:p>
    <w:p w14:paraId="287994C3" w14:textId="77777777" w:rsidR="00E733F0" w:rsidRPr="00F715A0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6.20. Фонд за 3 рабочих дня до срока платеж</w:t>
      </w:r>
      <w:r w:rsidR="00CA7BBE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нформирует заемщика об очередном платеже по микрозайму, контролирует поступление платежа по договору микрозайма.</w:t>
      </w:r>
    </w:p>
    <w:p w14:paraId="5B4CC0A6" w14:textId="64280C0E" w:rsidR="006554B6" w:rsidRPr="00F715A0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6.21. П</w:t>
      </w:r>
      <w:r w:rsidR="00E733F0" w:rsidRPr="00F715A0">
        <w:rPr>
          <w:rFonts w:ascii="Times New Roman" w:hAnsi="Times New Roman" w:cs="Times New Roman"/>
          <w:sz w:val="23"/>
          <w:szCs w:val="23"/>
          <w:lang w:val="ru-RU"/>
        </w:rPr>
        <w:t>ри несвоевременном поступлении платежа по возврату сумм</w:t>
      </w:r>
      <w:r w:rsidR="004A5DDE" w:rsidRPr="00F715A0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="00E733F0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макорозайма и процентов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за пользование микрозаймом Фонд</w:t>
      </w:r>
      <w:r w:rsidR="006554B6" w:rsidRPr="00F715A0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2A8788E8" w14:textId="77777777" w:rsidR="006554B6" w:rsidRPr="00F715A0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077EAF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начисляет заемщику неустойку в размере 0,</w:t>
      </w:r>
      <w:r w:rsidR="00E63388" w:rsidRPr="00F715A0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077EAF" w:rsidRPr="00F715A0">
        <w:rPr>
          <w:rFonts w:ascii="Times New Roman" w:hAnsi="Times New Roman" w:cs="Times New Roman"/>
          <w:sz w:val="23"/>
          <w:szCs w:val="23"/>
          <w:lang w:val="ru-RU"/>
        </w:rPr>
        <w:t>% от суммы просроченного платежа за каждый день просрочк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период с даты возникновения просроченной задолженности (не включая эту дату) по дату полного погашения просроченной задолженности (включительно);</w:t>
      </w:r>
    </w:p>
    <w:p w14:paraId="2C9BF5A3" w14:textId="77777777" w:rsidR="006554B6" w:rsidRPr="00F715A0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информирует заемщика;</w:t>
      </w:r>
      <w:r w:rsidR="00077EAF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762B4162" w14:textId="77777777" w:rsidR="00E733F0" w:rsidRPr="00F715A0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077EAF" w:rsidRPr="00F715A0">
        <w:rPr>
          <w:rFonts w:ascii="Times New Roman" w:hAnsi="Times New Roman" w:cs="Times New Roman"/>
          <w:sz w:val="23"/>
          <w:szCs w:val="23"/>
          <w:lang w:val="ru-RU"/>
        </w:rPr>
        <w:t>осуществляет резервирование финансовых средств в соответствии с утвержденным порядком формирования резервов по микрозаймам.</w:t>
      </w:r>
    </w:p>
    <w:p w14:paraId="74783E44" w14:textId="2FC2C83C" w:rsidR="00077EAF" w:rsidRPr="00F715A0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6.22. Возврат микрозайма, уплата процентов, </w:t>
      </w:r>
      <w:r w:rsidR="008B49DB" w:rsidRPr="00F715A0">
        <w:rPr>
          <w:rFonts w:ascii="Times New Roman" w:hAnsi="Times New Roman" w:cs="Times New Roman"/>
          <w:sz w:val="23"/>
          <w:szCs w:val="23"/>
          <w:lang w:val="ru-RU"/>
        </w:rPr>
        <w:t>уплата неустойк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роизводится перечислением заемщиком</w:t>
      </w:r>
      <w:r w:rsidR="00C05C29" w:rsidRPr="00F715A0">
        <w:rPr>
          <w:rFonts w:ascii="Times New Roman" w:hAnsi="Times New Roman" w:cs="Times New Roman"/>
          <w:sz w:val="23"/>
          <w:szCs w:val="23"/>
          <w:lang w:val="ru-RU"/>
        </w:rPr>
        <w:t>/поручителем/залогодателе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безналичных денежных средств в валюте РФ на расчетный счет Фонда, указанный в договоре микрозайма.  Днем платежа по договору микрозайма является день зачисления средств на расчетный счет Фонда, указанный в договоре микрозайма.</w:t>
      </w:r>
    </w:p>
    <w:p w14:paraId="43F9A5AC" w14:textId="6F6369BF" w:rsidR="00077EAF" w:rsidRPr="00F715A0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6.23. В случаях выявления Фондом факторов предоставления заемщиком недостоверных сведений в составе заявки, на основании которой предоставлен микрозайм, и/или </w:t>
      </w:r>
      <w:r w:rsidR="009E1F88" w:rsidRPr="00F715A0">
        <w:rPr>
          <w:rFonts w:ascii="Times New Roman" w:hAnsi="Times New Roman" w:cs="Times New Roman"/>
          <w:sz w:val="23"/>
          <w:szCs w:val="23"/>
          <w:lang w:val="ru-RU"/>
        </w:rPr>
        <w:t>нарушения заемщиком обязательств, предусмотренных договором микрозайма, в том числе несоблюдение целевого использования суммы микрозайма, невыполнение обязанности по приобретен</w:t>
      </w:r>
      <w:r w:rsidR="0068380A" w:rsidRPr="00F715A0">
        <w:rPr>
          <w:rFonts w:ascii="Times New Roman" w:hAnsi="Times New Roman" w:cs="Times New Roman"/>
          <w:sz w:val="23"/>
          <w:szCs w:val="23"/>
          <w:lang w:val="ru-RU"/>
        </w:rPr>
        <w:t>ию имущества, являющегося предме</w:t>
      </w:r>
      <w:r w:rsidR="009E1F8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том залога по договору залога приобретаемого имущества </w:t>
      </w:r>
      <w:r w:rsidR="004A5DDE" w:rsidRPr="00F715A0">
        <w:rPr>
          <w:rFonts w:ascii="Times New Roman" w:hAnsi="Times New Roman" w:cs="Times New Roman"/>
          <w:sz w:val="23"/>
          <w:szCs w:val="23"/>
          <w:lang w:val="ru-RU"/>
        </w:rPr>
        <w:br/>
      </w:r>
      <w:r w:rsidR="009E1F88" w:rsidRPr="00F715A0">
        <w:rPr>
          <w:rFonts w:ascii="Times New Roman" w:hAnsi="Times New Roman" w:cs="Times New Roman"/>
          <w:sz w:val="23"/>
          <w:szCs w:val="23"/>
          <w:lang w:val="ru-RU"/>
        </w:rPr>
        <w:t>(п. 4.6.3. Положения), в случаях утрат</w:t>
      </w:r>
      <w:r w:rsidR="00CA7BBE" w:rsidRPr="00F715A0">
        <w:rPr>
          <w:rFonts w:ascii="Times New Roman" w:hAnsi="Times New Roman" w:cs="Times New Roman"/>
          <w:sz w:val="23"/>
          <w:szCs w:val="23"/>
          <w:lang w:val="ru-RU"/>
        </w:rPr>
        <w:t>ы или ухудшения предмета залога</w:t>
      </w:r>
      <w:r w:rsidR="009E1F88" w:rsidRPr="00F715A0">
        <w:rPr>
          <w:rFonts w:ascii="Times New Roman" w:hAnsi="Times New Roman" w:cs="Times New Roman"/>
          <w:sz w:val="23"/>
          <w:szCs w:val="23"/>
          <w:lang w:val="ru-RU"/>
        </w:rPr>
        <w:t>, в случаях предусмотренных статьей 7 Федерального закона 115-ФЗ, а также в иных случаях</w:t>
      </w:r>
      <w:r w:rsidR="00CA7BBE" w:rsidRPr="00F715A0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9E1F8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A7BBE" w:rsidRPr="00F715A0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9E1F88" w:rsidRPr="00F715A0">
        <w:rPr>
          <w:rFonts w:ascii="Times New Roman" w:hAnsi="Times New Roman" w:cs="Times New Roman"/>
          <w:sz w:val="23"/>
          <w:szCs w:val="23"/>
          <w:lang w:val="ru-RU"/>
        </w:rPr>
        <w:t>ер</w:t>
      </w:r>
      <w:r w:rsidR="0050329F" w:rsidRPr="00F715A0">
        <w:rPr>
          <w:rFonts w:ascii="Times New Roman" w:hAnsi="Times New Roman" w:cs="Times New Roman"/>
          <w:sz w:val="23"/>
          <w:szCs w:val="23"/>
          <w:lang w:val="ru-RU"/>
        </w:rPr>
        <w:t>ечисленных договором микрозайма,</w:t>
      </w:r>
      <w:r w:rsidR="009E1F88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Фонд вправе требовать от заемщика уплаты суммы просроченного платежа и/или досрочного возврата микрозайма, уплаты процентов и неустойки, предусмотренной договором микрозайма, а заемщик обязан удовлетворить данное требование. </w:t>
      </w:r>
    </w:p>
    <w:p w14:paraId="5B5591C6" w14:textId="77777777" w:rsidR="009E1F88" w:rsidRPr="00F715A0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6.24. В случаях не удовлетворения заемщиком требований по досрочному возврату микрозайма, уплате процентов и неустойки, Фонд принимает </w:t>
      </w:r>
      <w:r w:rsidR="0068380A" w:rsidRPr="00F715A0">
        <w:rPr>
          <w:rFonts w:ascii="Times New Roman" w:hAnsi="Times New Roman" w:cs="Times New Roman"/>
          <w:sz w:val="23"/>
          <w:szCs w:val="23"/>
          <w:lang w:val="ru-RU"/>
        </w:rPr>
        <w:t>меры в целях получения от заемщ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ка невозвращенной суммы основного долга (суммы займа) и процентов на не</w:t>
      </w:r>
      <w:r w:rsidR="00FF5A58" w:rsidRPr="00F715A0">
        <w:rPr>
          <w:rFonts w:ascii="Times New Roman" w:hAnsi="Times New Roman" w:cs="Times New Roman"/>
          <w:sz w:val="23"/>
          <w:szCs w:val="23"/>
          <w:lang w:val="ru-RU"/>
        </w:rPr>
        <w:t>е, исполнения иных обязательств,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F5A58" w:rsidRPr="00F715A0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редусмотренных договором микрозайма, в том числе путем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>обращения взыскания на предмет залога, предъявления требования по поручительствам третьих лиц, заключения соглашения о реструктуризации микрозайма, обращения в суд.</w:t>
      </w:r>
    </w:p>
    <w:p w14:paraId="7CC62E0B" w14:textId="6DD0324D" w:rsidR="009E1F88" w:rsidRPr="00F715A0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6.25. Реструктуризация микрозайма (пролонгация</w:t>
      </w:r>
      <w:r w:rsidR="00A17803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договор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) возможна </w:t>
      </w:r>
      <w:r w:rsidR="00A17803" w:rsidRPr="00F715A0">
        <w:rPr>
          <w:rFonts w:ascii="Times New Roman" w:hAnsi="Times New Roman" w:cs="Times New Roman"/>
          <w:sz w:val="23"/>
          <w:szCs w:val="23"/>
          <w:lang w:val="ru-RU"/>
        </w:rPr>
        <w:t>при наличии обстоятельств, которые свидетельствуют о том, что заемщик по объективным причинам в данный момент не имеет возможности выполнять обязательства по догов</w:t>
      </w:r>
      <w:r w:rsidR="0068380A" w:rsidRPr="00F715A0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="00A17803" w:rsidRPr="00F715A0">
        <w:rPr>
          <w:rFonts w:ascii="Times New Roman" w:hAnsi="Times New Roman" w:cs="Times New Roman"/>
          <w:sz w:val="23"/>
          <w:szCs w:val="23"/>
          <w:lang w:val="ru-RU"/>
        </w:rPr>
        <w:t>ру микрозайма, но в дальнейшем у него появится такая возможность.</w:t>
      </w:r>
    </w:p>
    <w:p w14:paraId="59E16962" w14:textId="77777777" w:rsidR="00A17803" w:rsidRPr="00F715A0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Решение о реструктуризации принимается Кредитным 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ом Фонда по письменному заявлению заемщика, поданному лично в Фонд (представителю Фонда) с приложением заверенных копий документов</w:t>
      </w:r>
      <w:r w:rsidR="00FF5A58" w:rsidRPr="00F715A0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F5A58" w:rsidRPr="00F715A0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дтверждающих наличие указанных в настоящем пункте обстоятельств. </w:t>
      </w:r>
    </w:p>
    <w:p w14:paraId="3794CB83" w14:textId="77777777" w:rsidR="00C74255" w:rsidRPr="00F715A0" w:rsidRDefault="00C7425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овторная реструктуризация микрозайма (пролонгация договора микрозайма) не допускается.</w:t>
      </w:r>
    </w:p>
    <w:p w14:paraId="6250448B" w14:textId="05DC9C66" w:rsidR="00A17803" w:rsidRPr="00F715A0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6.26. Решение о реструктуризации микрозайма принимается Кредитным </w:t>
      </w:r>
      <w:r w:rsidR="001758A6" w:rsidRPr="00F715A0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м </w:t>
      </w:r>
      <w:r w:rsidR="004A5DD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Фонда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течении </w:t>
      </w:r>
      <w:r w:rsidR="005C06A2" w:rsidRPr="00F715A0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-х рабочих дней со дня получения письменного заявления заемщика.</w:t>
      </w:r>
    </w:p>
    <w:p w14:paraId="3C626E2D" w14:textId="36FA0C55" w:rsidR="00A17803" w:rsidRPr="00F715A0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 принятом решении заявитель информируется в течение </w:t>
      </w:r>
      <w:r w:rsidR="00C05C2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1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рабочего дня</w:t>
      </w:r>
      <w:r w:rsidR="00C05C29" w:rsidRPr="00F715A0">
        <w:rPr>
          <w:rFonts w:ascii="Times New Roman" w:hAnsi="Times New Roman" w:cs="Times New Roman"/>
          <w:sz w:val="23"/>
          <w:szCs w:val="23"/>
          <w:lang w:val="ru-RU"/>
        </w:rPr>
        <w:t>, следующим за днем принятия решения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7297A7B" w14:textId="30C74181" w:rsidR="001F40BA" w:rsidRPr="00F715A0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Положительно</w:t>
      </w:r>
      <w:r w:rsidR="0068380A" w:rsidRPr="00F715A0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решение о реструктуризации действительно в течение 5 рабочих дней, в течение которых заявитель должен обратиться в Фонд (к представителю Фонда) для заключения дополнительн</w:t>
      </w:r>
      <w:r w:rsidR="0015450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го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соглашения о реструктуризации микрозайма к договору микрозайма. Не подписание дополнительного соглашения о реструктуризации микрозайма в течение указанного срока считается отказом заемщика от реструктуризации микрозайма.</w:t>
      </w:r>
    </w:p>
    <w:p w14:paraId="7D4C9B1E" w14:textId="77777777" w:rsidR="007F79B7" w:rsidRPr="00F715A0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1F3C1D5D" w14:textId="77777777" w:rsidR="007F79B7" w:rsidRPr="00F715A0" w:rsidRDefault="007F79B7" w:rsidP="00B00E2D">
      <w:pPr>
        <w:pStyle w:val="a3"/>
        <w:numPr>
          <w:ilvl w:val="0"/>
          <w:numId w:val="7"/>
        </w:numPr>
        <w:spacing w:before="0"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3"/>
          <w:szCs w:val="23"/>
          <w:lang w:val="ru-RU"/>
        </w:rPr>
        <w:t>Порядок проведения мониторинга кредитного портфеля</w:t>
      </w:r>
    </w:p>
    <w:p w14:paraId="603F31A7" w14:textId="77777777" w:rsidR="00D64C31" w:rsidRPr="00F715A0" w:rsidRDefault="00D64C31" w:rsidP="00D64C31">
      <w:pPr>
        <w:pStyle w:val="a3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360CEB3" w14:textId="77777777" w:rsidR="007F79B7" w:rsidRPr="00F715A0" w:rsidRDefault="00FC6FB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7.1. О</w:t>
      </w:r>
      <w:r w:rsidR="007F79B7" w:rsidRPr="00F715A0">
        <w:rPr>
          <w:rFonts w:ascii="Times New Roman" w:hAnsi="Times New Roman" w:cs="Times New Roman"/>
          <w:sz w:val="23"/>
          <w:szCs w:val="23"/>
          <w:lang w:val="ru-RU"/>
        </w:rPr>
        <w:t>сновными целями мониторинга кредитного портфеля являются:</w:t>
      </w:r>
    </w:p>
    <w:p w14:paraId="63E68C9B" w14:textId="77777777" w:rsidR="007F79B7" w:rsidRPr="00F715A0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соблюдение принципов кредитования (возвратности, целевой направленности, обеспеченности, срочности и др.);</w:t>
      </w:r>
    </w:p>
    <w:p w14:paraId="1EACFF96" w14:textId="273D2CCD" w:rsidR="007F79B7" w:rsidRPr="00F715A0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контроль выполнения условий договор</w:t>
      </w:r>
      <w:r w:rsidR="0015450E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</w:t>
      </w:r>
      <w:r w:rsidR="00446B79" w:rsidRPr="00F715A0">
        <w:rPr>
          <w:rFonts w:ascii="Times New Roman" w:hAnsi="Times New Roman" w:cs="Times New Roman"/>
          <w:sz w:val="23"/>
          <w:szCs w:val="23"/>
          <w:lang w:val="ru-RU"/>
        </w:rPr>
        <w:t>, а также условий договоров, заключенных в целях обеспечения исполнения обязательств по договорам микрозайма (договоров поручительства, договоров залога и других);</w:t>
      </w:r>
    </w:p>
    <w:p w14:paraId="6DD5D8D5" w14:textId="77777777" w:rsidR="00446B79" w:rsidRPr="00F715A0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выявление признаков невозвратности микрозаймов и своевременное принятие мер по предупреждению образования просроченной задолженности.</w:t>
      </w:r>
    </w:p>
    <w:p w14:paraId="3FEC5E30" w14:textId="77777777" w:rsidR="003E0BB5" w:rsidRPr="00F715A0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7.2.</w:t>
      </w:r>
      <w:r w:rsidR="003E0BB5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целях надлежащего выполнения заемщиками обязательств по договорам микрозайма, а также условий договоров, заключенных в целях обеспечения исполнения обязательств по договорам микрозайма,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Ф</w:t>
      </w:r>
      <w:r w:rsidR="003E0BB5" w:rsidRPr="00F715A0">
        <w:rPr>
          <w:rFonts w:ascii="Times New Roman" w:hAnsi="Times New Roman" w:cs="Times New Roman"/>
          <w:sz w:val="23"/>
          <w:szCs w:val="23"/>
          <w:lang w:val="ru-RU"/>
        </w:rPr>
        <w:t>онд осуществляет мониторинг по следующим направлениям:</w:t>
      </w:r>
    </w:p>
    <w:p w14:paraId="69E6262F" w14:textId="77777777" w:rsidR="003E0BB5" w:rsidRPr="00F715A0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мониторинг платежной дисциплины заемщика;</w:t>
      </w:r>
    </w:p>
    <w:p w14:paraId="3D53D59B" w14:textId="3C141C25" w:rsidR="003E0BB5" w:rsidRPr="00F715A0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мониторинг финансово</w:t>
      </w:r>
      <w:r w:rsidR="0015450E" w:rsidRPr="00F715A0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хозяйственной деятельности заемщика;</w:t>
      </w:r>
    </w:p>
    <w:p w14:paraId="543670CD" w14:textId="77777777" w:rsidR="003E0BB5" w:rsidRPr="00F715A0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мон</w:t>
      </w:r>
      <w:r w:rsidR="00CD481A" w:rsidRPr="00F715A0">
        <w:rPr>
          <w:rFonts w:ascii="Times New Roman" w:hAnsi="Times New Roman" w:cs="Times New Roman"/>
          <w:sz w:val="23"/>
          <w:szCs w:val="23"/>
          <w:lang w:val="ru-RU"/>
        </w:rPr>
        <w:t>иторинг залогового обеспечения;</w:t>
      </w:r>
    </w:p>
    <w:p w14:paraId="47924BFA" w14:textId="77777777" w:rsidR="00CD481A" w:rsidRPr="00F715A0" w:rsidRDefault="00CD481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- мониторинг выполнения условий договора микрозайма по созданию дополнительных рабочих мест. </w:t>
      </w:r>
    </w:p>
    <w:p w14:paraId="5279980D" w14:textId="1C59A291" w:rsidR="003E0BB5" w:rsidRPr="00F715A0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7.3.</w:t>
      </w:r>
      <w:r w:rsidR="003E0BB5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Мониторинг платежеспособной дисциплины заемщика начинается сразу после предоставления заемщику микрозайма и носит регулярны (постоянный) характер. Контроль за поступлением от заемщиков ежемесячных платежей и процентов за пользование микрозайм</w:t>
      </w:r>
      <w:r w:rsidR="0015450E" w:rsidRPr="00F715A0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3E0BB5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условиями договор</w:t>
      </w:r>
      <w:r w:rsidR="0015450E"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3E0BB5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 осуществляется Фондом в течение всего срока действия договора микрозайма.</w:t>
      </w:r>
    </w:p>
    <w:p w14:paraId="1DCB0996" w14:textId="77777777" w:rsidR="003E0BB5" w:rsidRPr="00F715A0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се необходимые сведения о заемщиках, условиях договора микрозайма, данные о возврате основного долга и уплате процентов отражаются в соответствующей компьютерной базе данных аналитического учета </w:t>
      </w:r>
      <w:r w:rsidR="00B768D8" w:rsidRPr="00F715A0">
        <w:rPr>
          <w:rFonts w:ascii="Times New Roman" w:hAnsi="Times New Roman" w:cs="Times New Roman"/>
          <w:sz w:val="23"/>
          <w:szCs w:val="23"/>
          <w:lang w:val="ru-RU"/>
        </w:rPr>
        <w:t>по выданным микрозаймам в день изменения задолженности по договорам микрозайма.</w:t>
      </w:r>
    </w:p>
    <w:p w14:paraId="113B7153" w14:textId="77777777" w:rsidR="00B768D8" w:rsidRPr="00F715A0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lastRenderedPageBreak/>
        <w:t>7.4</w:t>
      </w:r>
      <w:r w:rsidR="00B768D8" w:rsidRPr="00F715A0">
        <w:rPr>
          <w:rFonts w:ascii="Times New Roman" w:hAnsi="Times New Roman" w:cs="Times New Roman"/>
          <w:sz w:val="23"/>
          <w:szCs w:val="23"/>
          <w:lang w:val="ru-RU"/>
        </w:rPr>
        <w:t>. Мониторинг финансово-хозяйственной деятельности заемщика носит периодический характер и осуществляется Фоном по двум направлениям:</w:t>
      </w:r>
    </w:p>
    <w:p w14:paraId="3077289D" w14:textId="77777777" w:rsidR="00B768D8" w:rsidRPr="00F715A0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Плановый мониторинг – осуществляется Фондом согласно условиям договоров микрозайма;</w:t>
      </w:r>
    </w:p>
    <w:p w14:paraId="665DCFFF" w14:textId="77777777" w:rsidR="00B768D8" w:rsidRPr="00F715A0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Внеплановый мониторинг – осуществляется Фоном в отношении заемщиков в следующих случаях:</w:t>
      </w:r>
    </w:p>
    <w:p w14:paraId="380155FC" w14:textId="77777777" w:rsidR="00B768D8" w:rsidRPr="00F715A0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B768D8" w:rsidRPr="00F715A0">
        <w:rPr>
          <w:rFonts w:ascii="Times New Roman" w:hAnsi="Times New Roman" w:cs="Times New Roman"/>
          <w:sz w:val="23"/>
          <w:szCs w:val="23"/>
          <w:lang w:val="ru-RU"/>
        </w:rPr>
        <w:t>) предоставления заемщиком заявления о внесении изменений в условия договора микрозайма (реструктуризация  задолженности, пролонгация договора микрозайма);</w:t>
      </w:r>
    </w:p>
    <w:p w14:paraId="264C710D" w14:textId="77777777" w:rsidR="00B768D8" w:rsidRPr="00F715A0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B768D8" w:rsidRPr="00F715A0">
        <w:rPr>
          <w:rFonts w:ascii="Times New Roman" w:hAnsi="Times New Roman" w:cs="Times New Roman"/>
          <w:sz w:val="23"/>
          <w:szCs w:val="23"/>
          <w:lang w:val="ru-RU"/>
        </w:rPr>
        <w:t>) возникновения факторов нарушения платежной дисциплины со стороны заемщика более чем на 30 дней (наличие просроченной задолженности), неудовлетворительное качество выполнения заемщиком своих обязательств по договору микрозайма.</w:t>
      </w:r>
    </w:p>
    <w:p w14:paraId="5D99C4A8" w14:textId="77777777" w:rsidR="00B768D8" w:rsidRPr="00F715A0" w:rsidRDefault="00D9660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Мониторинг финансово-хозяйственной деятельности заемщика может предусматривать следующие мероприятия:</w:t>
      </w:r>
    </w:p>
    <w:p w14:paraId="6F1A3F10" w14:textId="77777777" w:rsidR="00D96609" w:rsidRPr="00F715A0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D9660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) выезд представителя Фонда на место ведения бизнес с целью получения </w:t>
      </w:r>
      <w:r w:rsidR="00FF54CF" w:rsidRPr="00F715A0">
        <w:rPr>
          <w:rFonts w:ascii="Times New Roman" w:hAnsi="Times New Roman" w:cs="Times New Roman"/>
          <w:sz w:val="23"/>
          <w:szCs w:val="23"/>
          <w:lang w:val="ru-RU"/>
        </w:rPr>
        <w:t>представления о текущем состоянии дел заемщика (в случае внепланового мониторинга);</w:t>
      </w:r>
    </w:p>
    <w:p w14:paraId="5CF24771" w14:textId="77777777" w:rsidR="00FF54CF" w:rsidRPr="00F715A0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FF54CF" w:rsidRPr="00F715A0">
        <w:rPr>
          <w:rFonts w:ascii="Times New Roman" w:hAnsi="Times New Roman" w:cs="Times New Roman"/>
          <w:sz w:val="23"/>
          <w:szCs w:val="23"/>
          <w:lang w:val="ru-RU"/>
        </w:rPr>
        <w:t>) направление заемщику форм мониторинга для отражения фактических показателей финансово-хозяйственной деятельности заемщика;</w:t>
      </w:r>
    </w:p>
    <w:p w14:paraId="55AB92FD" w14:textId="77777777" w:rsidR="00FF54CF" w:rsidRPr="00F715A0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="00FF54CF" w:rsidRPr="00F715A0">
        <w:rPr>
          <w:rFonts w:ascii="Times New Roman" w:hAnsi="Times New Roman" w:cs="Times New Roman"/>
          <w:sz w:val="23"/>
          <w:szCs w:val="23"/>
          <w:lang w:val="ru-RU"/>
        </w:rPr>
        <w:t>) осуществление выборочной проверки показателей финансово-хозяйственной деятельности заемщика представителем Фонд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FF54CF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на основании подтверждающих документов, в качестве которых могут быть:</w:t>
      </w:r>
    </w:p>
    <w:p w14:paraId="3232E50E" w14:textId="77777777" w:rsidR="00FF54CF" w:rsidRPr="00F715A0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выписки с расшифровкой оборотов по расчетным счетам (карточка счета);</w:t>
      </w:r>
    </w:p>
    <w:p w14:paraId="658A0833" w14:textId="77777777" w:rsidR="00FF54CF" w:rsidRPr="00F715A0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копии кассовых книг, книг учета доходов и расходов;</w:t>
      </w:r>
    </w:p>
    <w:p w14:paraId="7B697C9E" w14:textId="60784B1D" w:rsidR="00FF54CF" w:rsidRPr="00F715A0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копии платежных поручений с отметкой банка, подтверждающие оплату НДФЛ. Налога на прибыль, НДС, транспортного налога, налога  на имуществ</w:t>
      </w:r>
      <w:r w:rsidR="0015450E" w:rsidRPr="00F715A0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 др.;</w:t>
      </w:r>
    </w:p>
    <w:p w14:paraId="18DEAF6A" w14:textId="02E866E9" w:rsidR="00FF54CF" w:rsidRPr="00F715A0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копии налоговых деклараций на последнюю отчетную дату, подтверждающие оплату налога на прибыль, НДС, транспортного налога, налога  на имуществ</w:t>
      </w:r>
      <w:r w:rsidR="0015450E" w:rsidRPr="00F715A0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и др.;</w:t>
      </w:r>
    </w:p>
    <w:p w14:paraId="31FC2C48" w14:textId="77777777" w:rsidR="00FF54CF" w:rsidRPr="00F715A0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справка о среднесписочной численности работников, заверенная заемщиком;</w:t>
      </w:r>
    </w:p>
    <w:p w14:paraId="323B9788" w14:textId="19F41661" w:rsidR="00FF54CF" w:rsidRPr="00F715A0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официальна</w:t>
      </w:r>
      <w:r w:rsidR="0015450E" w:rsidRPr="00F715A0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отчетность, направленная в ФНС;</w:t>
      </w:r>
    </w:p>
    <w:p w14:paraId="3330F9EC" w14:textId="1137019C" w:rsidR="00EB5636" w:rsidRPr="00F715A0" w:rsidRDefault="00446B79" w:rsidP="00506C9C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7.5</w:t>
      </w:r>
      <w:r w:rsidR="00FF54CF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4F05E7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Мониторинг залогового обеспечения включает проверку залогового имущества по обеспечению обязательств заемщика по договору микрозайма. Мониторинг залога осуществляется в соответствии </w:t>
      </w:r>
      <w:r w:rsidR="00C05C29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 </w:t>
      </w:r>
      <w:r w:rsidR="004F05E7" w:rsidRPr="00F715A0">
        <w:rPr>
          <w:rFonts w:ascii="Times New Roman" w:hAnsi="Times New Roman" w:cs="Times New Roman"/>
          <w:sz w:val="23"/>
          <w:szCs w:val="23"/>
          <w:lang w:val="ru-RU"/>
        </w:rPr>
        <w:t>правилами, изложенными</w:t>
      </w:r>
      <w:r w:rsidR="00274505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в</w:t>
      </w:r>
      <w:r w:rsidR="004F05E7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Порядке по работе с обеспечением в НКО Фонд «МКК ЕАО</w:t>
      </w:r>
      <w:r w:rsidR="00275CBE" w:rsidRPr="00F715A0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="004F05E7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78F0B171" w14:textId="309C5909" w:rsidR="00CD481A" w:rsidRPr="00F715A0" w:rsidRDefault="00CD481A" w:rsidP="00506C9C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7.6. </w:t>
      </w:r>
      <w:r w:rsidR="006738E8" w:rsidRPr="00F715A0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ониторинг выполнения условий договора микрозайма по созданию дополнительных рабочих мест осуществляется кредитующим подразделением Фонда не позднее 30 календарных дней после истечения срока, установленного для выполнения данного условия договором микрозайма, и включает в </w:t>
      </w:r>
      <w:r w:rsidR="008B49DB" w:rsidRPr="00F715A0">
        <w:rPr>
          <w:rFonts w:ascii="Times New Roman" w:hAnsi="Times New Roman" w:cs="Times New Roman"/>
          <w:sz w:val="23"/>
          <w:szCs w:val="23"/>
          <w:lang w:val="ru-RU"/>
        </w:rPr>
        <w:t>себя следующее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44D42CAB" w14:textId="0703B139" w:rsidR="00CD481A" w:rsidRPr="00F715A0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 - запрос у заемщика сведений об исполнении условия договора </w:t>
      </w:r>
      <w:r w:rsidR="008B49DB" w:rsidRPr="00F715A0">
        <w:rPr>
          <w:rFonts w:ascii="Times New Roman" w:hAnsi="Times New Roman" w:cs="Times New Roman"/>
          <w:sz w:val="23"/>
          <w:szCs w:val="23"/>
          <w:lang w:val="ru-RU"/>
        </w:rPr>
        <w:t>микрозайма по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созданию дополнительных рабочих мест с приложением подтверждающих документов;</w:t>
      </w:r>
    </w:p>
    <w:p w14:paraId="1AC27643" w14:textId="77777777" w:rsidR="00CD481A" w:rsidRPr="00F715A0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- проверка кредитующим подразделением Фонда</w:t>
      </w:r>
      <w:r w:rsidR="00D64C31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предоставленных документов</w:t>
      </w:r>
      <w:r w:rsidR="00D64C31" w:rsidRPr="00F715A0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13FAF86" w14:textId="77777777" w:rsidR="00D64C31" w:rsidRPr="00F715A0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Документами, подтверждающими проведение мониторинга выполнения условий договора микрозайма по созданию дополнительных рабочих мест, являются:</w:t>
      </w:r>
    </w:p>
    <w:p w14:paraId="733D7095" w14:textId="77777777" w:rsidR="00D64C31" w:rsidRPr="00F715A0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Форма по КНД 1110018 «Сведения о среднесписочной численности работников за предшествующий календарный год» (приказ ФНС РФ от 29 марта 2007г. № ММ-3-25/174);</w:t>
      </w:r>
    </w:p>
    <w:p w14:paraId="1714FA38" w14:textId="77777777" w:rsidR="00D64C31" w:rsidRPr="00F715A0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Форма СЗВ-М «Сведения о застрахованных лицах» (утверждено Постановлением Правления ПФР от 01.02.2016 № 83п);</w:t>
      </w:r>
    </w:p>
    <w:p w14:paraId="1ACFF403" w14:textId="77777777" w:rsidR="00D64C31" w:rsidRPr="00F715A0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Корпии приказов о приеме на работу.</w:t>
      </w:r>
    </w:p>
    <w:p w14:paraId="36D0DD60" w14:textId="77777777" w:rsidR="00CD481A" w:rsidRPr="00F715A0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  <w:sectPr w:rsidR="00CD481A" w:rsidRPr="00F715A0" w:rsidSect="000351BF">
          <w:headerReference w:type="default" r:id="rId8"/>
          <w:pgSz w:w="12240" w:h="15840"/>
          <w:pgMar w:top="1134" w:right="850" w:bottom="1134" w:left="1701" w:header="720" w:footer="720" w:gutter="0"/>
          <w:cols w:space="720"/>
          <w:titlePg/>
          <w:docGrid w:linePitch="326"/>
        </w:sect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05C96DE4" w14:textId="77777777" w:rsidR="002C4953" w:rsidRPr="00F715A0" w:rsidRDefault="0050329F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lastRenderedPageBreak/>
        <w:t>Приложение 1</w:t>
      </w:r>
    </w:p>
    <w:p w14:paraId="1B897848" w14:textId="77777777" w:rsidR="002C4953" w:rsidRPr="00F715A0" w:rsidRDefault="002C4953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03D81B55" w14:textId="77777777" w:rsidR="002C4953" w:rsidRPr="00F715A0" w:rsidRDefault="002C4953" w:rsidP="00B96526">
      <w:pPr>
        <w:pStyle w:val="a3"/>
        <w:spacing w:before="0" w:after="0"/>
        <w:ind w:left="936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 xml:space="preserve">микрозаймов </w:t>
      </w:r>
      <w:r w:rsidR="00B96526" w:rsidRPr="00F715A0">
        <w:rPr>
          <w:rFonts w:ascii="Times New Roman" w:hAnsi="Times New Roman" w:cs="Times New Roman"/>
          <w:b/>
          <w:sz w:val="22"/>
          <w:szCs w:val="23"/>
          <w:lang w:val="ru-RU"/>
        </w:rPr>
        <w:t>НКО Фонд «МКК ЕАО»</w:t>
      </w:r>
    </w:p>
    <w:p w14:paraId="149D2FB3" w14:textId="77777777" w:rsidR="00A67EB8" w:rsidRPr="00F715A0" w:rsidRDefault="00F24E39" w:rsidP="000E6C7A">
      <w:pPr>
        <w:spacing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>Виды микрозаймов Фонда</w:t>
      </w: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1384"/>
        <w:gridCol w:w="1418"/>
        <w:gridCol w:w="1701"/>
        <w:gridCol w:w="1701"/>
        <w:gridCol w:w="2693"/>
        <w:gridCol w:w="1701"/>
        <w:gridCol w:w="1701"/>
        <w:gridCol w:w="1489"/>
      </w:tblGrid>
      <w:tr w:rsidR="00230AC4" w:rsidRPr="00F715A0" w14:paraId="47CE16D8" w14:textId="77777777" w:rsidTr="00155BD9">
        <w:tc>
          <w:tcPr>
            <w:tcW w:w="1384" w:type="dxa"/>
          </w:tcPr>
          <w:p w14:paraId="6D3B92C2" w14:textId="77777777" w:rsidR="00F24E39" w:rsidRPr="00F715A0" w:rsidRDefault="00F24E39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Вид микрозайма</w:t>
            </w:r>
          </w:p>
        </w:tc>
        <w:tc>
          <w:tcPr>
            <w:tcW w:w="1418" w:type="dxa"/>
          </w:tcPr>
          <w:p w14:paraId="217A072D" w14:textId="77777777" w:rsidR="00F24E39" w:rsidRPr="00F715A0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рок ведения хозяйственной деятельности</w:t>
            </w:r>
          </w:p>
        </w:tc>
        <w:tc>
          <w:tcPr>
            <w:tcW w:w="1701" w:type="dxa"/>
          </w:tcPr>
          <w:p w14:paraId="617215FF" w14:textId="77777777" w:rsidR="00F24E39" w:rsidRPr="00F715A0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Категория заемщика</w:t>
            </w:r>
          </w:p>
        </w:tc>
        <w:tc>
          <w:tcPr>
            <w:tcW w:w="1701" w:type="dxa"/>
          </w:tcPr>
          <w:p w14:paraId="70C2D0DE" w14:textId="77777777" w:rsidR="00F24E39" w:rsidRPr="00F715A0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азмер микрозайма</w:t>
            </w:r>
          </w:p>
        </w:tc>
        <w:tc>
          <w:tcPr>
            <w:tcW w:w="2693" w:type="dxa"/>
          </w:tcPr>
          <w:p w14:paraId="7CD3D0CD" w14:textId="77777777" w:rsidR="00F24E39" w:rsidRPr="00F715A0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Срок микрозайма и отсрочка уплаты основного долга </w:t>
            </w:r>
          </w:p>
        </w:tc>
        <w:tc>
          <w:tcPr>
            <w:tcW w:w="1701" w:type="dxa"/>
          </w:tcPr>
          <w:p w14:paraId="64FE47EC" w14:textId="77777777" w:rsidR="00F24E39" w:rsidRPr="00F715A0" w:rsidRDefault="00230AC4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Процентная </w:t>
            </w:r>
            <w:r w:rsidR="00F24E39"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</w:t>
            </w: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т</w:t>
            </w:r>
            <w:r w:rsidR="00F24E39"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авка</w:t>
            </w:r>
          </w:p>
        </w:tc>
        <w:tc>
          <w:tcPr>
            <w:tcW w:w="1701" w:type="dxa"/>
          </w:tcPr>
          <w:p w14:paraId="0A1A27E4" w14:textId="77777777" w:rsidR="00F24E39" w:rsidRPr="00F715A0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График погашения </w:t>
            </w:r>
          </w:p>
        </w:tc>
        <w:tc>
          <w:tcPr>
            <w:tcW w:w="1489" w:type="dxa"/>
          </w:tcPr>
          <w:p w14:paraId="287912AC" w14:textId="77777777" w:rsidR="00F24E39" w:rsidRPr="00F715A0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Обеспечение </w:t>
            </w:r>
          </w:p>
        </w:tc>
      </w:tr>
      <w:tr w:rsidR="0011379B" w:rsidRPr="00F715A0" w14:paraId="7EC1E161" w14:textId="77777777" w:rsidTr="00155BD9">
        <w:tc>
          <w:tcPr>
            <w:tcW w:w="1384" w:type="dxa"/>
          </w:tcPr>
          <w:p w14:paraId="484F2573" w14:textId="77777777" w:rsidR="0011379B" w:rsidRPr="00F715A0" w:rsidRDefault="0011379B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тарт»</w:t>
            </w:r>
          </w:p>
        </w:tc>
        <w:tc>
          <w:tcPr>
            <w:tcW w:w="1418" w:type="dxa"/>
          </w:tcPr>
          <w:p w14:paraId="1F5C8379" w14:textId="77777777" w:rsidR="0011379B" w:rsidRPr="00F715A0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енее 12 мес.</w:t>
            </w:r>
          </w:p>
        </w:tc>
        <w:tc>
          <w:tcPr>
            <w:tcW w:w="1701" w:type="dxa"/>
          </w:tcPr>
          <w:p w14:paraId="3B2C7281" w14:textId="41017CDE" w:rsidR="0011379B" w:rsidRPr="00F715A0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СПоК, СПК, ИП, ИП ГКФХ, в том числе расположенные в </w:t>
            </w:r>
            <w:r w:rsidR="00F444A6"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оногородах</w:t>
            </w:r>
          </w:p>
        </w:tc>
        <w:tc>
          <w:tcPr>
            <w:tcW w:w="1701" w:type="dxa"/>
          </w:tcPr>
          <w:p w14:paraId="33318586" w14:textId="77777777" w:rsidR="0011379B" w:rsidRPr="00F715A0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0DDC242C" w14:textId="77777777" w:rsidR="0011379B" w:rsidRPr="00F715A0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 млн. руб.</w:t>
            </w:r>
          </w:p>
        </w:tc>
        <w:tc>
          <w:tcPr>
            <w:tcW w:w="2693" w:type="dxa"/>
          </w:tcPr>
          <w:p w14:paraId="51647231" w14:textId="77777777" w:rsidR="0011379B" w:rsidRPr="00F715A0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157DA336" w14:textId="77777777" w:rsidR="0011379B" w:rsidRPr="00F715A0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0FEB0731" w14:textId="77777777" w:rsidR="0011379B" w:rsidRPr="00F715A0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467F9B99" w14:textId="77777777" w:rsidR="0011379B" w:rsidRPr="00F715A0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8810A49" w14:textId="77777777" w:rsidR="0011379B" w:rsidRPr="00F715A0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797453DB" w14:textId="77777777" w:rsidR="0011379B" w:rsidRPr="00F715A0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3525C0" w:rsidRPr="00F715A0" w14:paraId="0F837454" w14:textId="77777777" w:rsidTr="00155BD9">
        <w:tc>
          <w:tcPr>
            <w:tcW w:w="1384" w:type="dxa"/>
          </w:tcPr>
          <w:p w14:paraId="6EF04AEF" w14:textId="77777777" w:rsidR="003525C0" w:rsidRPr="00F715A0" w:rsidRDefault="003525C0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тандарт»</w:t>
            </w:r>
          </w:p>
        </w:tc>
        <w:tc>
          <w:tcPr>
            <w:tcW w:w="1418" w:type="dxa"/>
          </w:tcPr>
          <w:p w14:paraId="1377A70B" w14:textId="77777777" w:rsidR="003525C0" w:rsidRPr="00F715A0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12 мес. </w:t>
            </w:r>
          </w:p>
        </w:tc>
        <w:tc>
          <w:tcPr>
            <w:tcW w:w="1701" w:type="dxa"/>
          </w:tcPr>
          <w:p w14:paraId="704FF9FB" w14:textId="77777777" w:rsidR="003525C0" w:rsidRPr="00F715A0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ЮЛ, ИП</w:t>
            </w:r>
          </w:p>
        </w:tc>
        <w:tc>
          <w:tcPr>
            <w:tcW w:w="1701" w:type="dxa"/>
          </w:tcPr>
          <w:p w14:paraId="4735F9BC" w14:textId="77777777" w:rsidR="003525C0" w:rsidRPr="00F715A0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7CBA7C55" w14:textId="77777777" w:rsidR="003525C0" w:rsidRPr="00F715A0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1940BD52" w14:textId="77777777" w:rsidR="003525C0" w:rsidRPr="00F715A0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63ABB0C1" w14:textId="77777777" w:rsidR="003525C0" w:rsidRPr="00F715A0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4CA8BE45" w14:textId="77777777" w:rsidR="003525C0" w:rsidRPr="00F715A0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009834F6" w14:textId="77777777" w:rsidR="003525C0" w:rsidRPr="00F715A0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6A347750" w14:textId="77777777" w:rsidR="003525C0" w:rsidRPr="00F715A0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79D22FDF" w14:textId="77777777" w:rsidR="003525C0" w:rsidRPr="00F715A0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2145F" w:rsidRPr="00F715A0" w14:paraId="12511A68" w14:textId="77777777" w:rsidTr="00155BD9">
        <w:tc>
          <w:tcPr>
            <w:tcW w:w="1384" w:type="dxa"/>
          </w:tcPr>
          <w:p w14:paraId="411266CC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Моногород»</w:t>
            </w:r>
          </w:p>
        </w:tc>
        <w:tc>
          <w:tcPr>
            <w:tcW w:w="1418" w:type="dxa"/>
          </w:tcPr>
          <w:p w14:paraId="79FE875B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менее 12 мес.</w:t>
            </w:r>
          </w:p>
        </w:tc>
        <w:tc>
          <w:tcPr>
            <w:tcW w:w="1701" w:type="dxa"/>
          </w:tcPr>
          <w:p w14:paraId="349BB9CD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ЮЛ, СПоК, СПК, ИП, ИП ГКФХ, расположенные в моногородах</w:t>
            </w:r>
          </w:p>
        </w:tc>
        <w:tc>
          <w:tcPr>
            <w:tcW w:w="1701" w:type="dxa"/>
          </w:tcPr>
          <w:p w14:paraId="5533BE2B" w14:textId="77777777" w:rsidR="0012145F" w:rsidRPr="00F715A0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3D136983" w14:textId="77777777" w:rsidR="0012145F" w:rsidRPr="00F715A0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2CC3A407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6878676C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6E2493FE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0C4E577C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347EEC37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0438CE5B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2145F" w:rsidRPr="00F715A0" w14:paraId="4845474A" w14:textId="77777777" w:rsidTr="00155BD9">
        <w:tc>
          <w:tcPr>
            <w:tcW w:w="1384" w:type="dxa"/>
          </w:tcPr>
          <w:p w14:paraId="4C6EB4BD" w14:textId="440B4D73" w:rsidR="0012145F" w:rsidRPr="00F715A0" w:rsidRDefault="0012145F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ельскохо</w:t>
            </w:r>
            <w:r w:rsidR="0015450E"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зяйственный»</w:t>
            </w:r>
          </w:p>
        </w:tc>
        <w:tc>
          <w:tcPr>
            <w:tcW w:w="1418" w:type="dxa"/>
          </w:tcPr>
          <w:p w14:paraId="4E188FE6" w14:textId="00519659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менее 12 мес</w:t>
            </w:r>
            <w:r w:rsidR="00982620"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.</w:t>
            </w:r>
          </w:p>
        </w:tc>
        <w:tc>
          <w:tcPr>
            <w:tcW w:w="1701" w:type="dxa"/>
          </w:tcPr>
          <w:p w14:paraId="1F555135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, СПК, ИП ГКФХ</w:t>
            </w:r>
          </w:p>
        </w:tc>
        <w:tc>
          <w:tcPr>
            <w:tcW w:w="1701" w:type="dxa"/>
          </w:tcPr>
          <w:p w14:paraId="27193240" w14:textId="77777777" w:rsidR="0012145F" w:rsidRPr="00F715A0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0CA98C7B" w14:textId="77777777" w:rsidR="0012145F" w:rsidRPr="00F715A0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5F7F0C3F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2805A441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7B7B2382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3E0E2085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3F02768B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5C8A7F5F" w14:textId="77777777" w:rsidR="0012145F" w:rsidRPr="00F715A0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282190" w:rsidRPr="00F715A0" w14:paraId="76B7C05E" w14:textId="77777777" w:rsidTr="00155BD9">
        <w:tc>
          <w:tcPr>
            <w:tcW w:w="1384" w:type="dxa"/>
          </w:tcPr>
          <w:p w14:paraId="24CCAB51" w14:textId="00A706D4" w:rsidR="00282190" w:rsidRPr="00F715A0" w:rsidRDefault="00282190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Рефинанс</w:t>
            </w:r>
            <w:r w:rsidR="00D968F0"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и</w:t>
            </w:r>
            <w:r w:rsidR="0015450E"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="00D968F0"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ование</w:t>
            </w: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5AD4F633" w14:textId="77777777" w:rsidR="00282190" w:rsidRPr="00F715A0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менее 12 мес.</w:t>
            </w:r>
          </w:p>
        </w:tc>
        <w:tc>
          <w:tcPr>
            <w:tcW w:w="1701" w:type="dxa"/>
          </w:tcPr>
          <w:p w14:paraId="36F5F013" w14:textId="79A5B1CA" w:rsidR="00282190" w:rsidRPr="00F715A0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ЮЛ, С</w:t>
            </w:r>
            <w:r w:rsidR="00982620"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К, СПК, ИП, ИП ГКФХ (в том числе расположенные в моногородах)</w:t>
            </w:r>
          </w:p>
        </w:tc>
        <w:tc>
          <w:tcPr>
            <w:tcW w:w="1701" w:type="dxa"/>
          </w:tcPr>
          <w:p w14:paraId="1407D1D0" w14:textId="77777777" w:rsidR="00282190" w:rsidRPr="00F715A0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0B08C1ED" w14:textId="77777777" w:rsidR="00282190" w:rsidRPr="00F715A0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6A045EC3" w14:textId="77777777" w:rsidR="00282190" w:rsidRPr="00F715A0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</w:t>
            </w:r>
          </w:p>
          <w:p w14:paraId="44B44B7C" w14:textId="77777777" w:rsidR="00282190" w:rsidRPr="00F715A0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Без отсрочки платежа</w:t>
            </w:r>
          </w:p>
        </w:tc>
        <w:tc>
          <w:tcPr>
            <w:tcW w:w="1701" w:type="dxa"/>
          </w:tcPr>
          <w:p w14:paraId="53C0BC6C" w14:textId="77777777" w:rsidR="00282190" w:rsidRPr="00F715A0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409560D" w14:textId="77777777" w:rsidR="00282190" w:rsidRPr="00F715A0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1536E9E5" w14:textId="77777777" w:rsidR="00282190" w:rsidRPr="00F715A0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55BD9" w:rsidRPr="00F715A0" w14:paraId="098DB2D3" w14:textId="77777777" w:rsidTr="00155BD9">
        <w:tc>
          <w:tcPr>
            <w:tcW w:w="1384" w:type="dxa"/>
          </w:tcPr>
          <w:p w14:paraId="025BCF9C" w14:textId="77777777" w:rsidR="00155BD9" w:rsidRPr="00F715A0" w:rsidRDefault="00155BD9" w:rsidP="00155BD9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оциально-значимый»</w:t>
            </w:r>
          </w:p>
        </w:tc>
        <w:tc>
          <w:tcPr>
            <w:tcW w:w="1418" w:type="dxa"/>
          </w:tcPr>
          <w:p w14:paraId="17385816" w14:textId="77777777" w:rsidR="00155BD9" w:rsidRPr="00F715A0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менее 12 мес.</w:t>
            </w:r>
          </w:p>
        </w:tc>
        <w:tc>
          <w:tcPr>
            <w:tcW w:w="1701" w:type="dxa"/>
          </w:tcPr>
          <w:p w14:paraId="6797F140" w14:textId="77777777" w:rsidR="00155BD9" w:rsidRPr="00F715A0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ЮЛ, ИП</w:t>
            </w:r>
          </w:p>
        </w:tc>
        <w:tc>
          <w:tcPr>
            <w:tcW w:w="1701" w:type="dxa"/>
          </w:tcPr>
          <w:p w14:paraId="4B0F0A01" w14:textId="77777777" w:rsidR="00155BD9" w:rsidRPr="00F715A0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1AFF9578" w14:textId="77777777" w:rsidR="00155BD9" w:rsidRPr="00F715A0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5A15CC8C" w14:textId="77777777" w:rsidR="00155BD9" w:rsidRPr="00F715A0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1154FA4B" w14:textId="77777777" w:rsidR="00155BD9" w:rsidRPr="00F715A0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0412C426" w14:textId="77777777" w:rsidR="00155BD9" w:rsidRPr="00F715A0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5EFBA26C" w14:textId="77777777" w:rsidR="00155BD9" w:rsidRPr="00F715A0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7692E10C" w14:textId="77777777" w:rsidR="00155BD9" w:rsidRPr="00F715A0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Дифференцированный платеж </w:t>
            </w:r>
          </w:p>
        </w:tc>
        <w:tc>
          <w:tcPr>
            <w:tcW w:w="1489" w:type="dxa"/>
          </w:tcPr>
          <w:p w14:paraId="7BD08510" w14:textId="77777777" w:rsidR="00155BD9" w:rsidRPr="00F715A0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D968F0" w:rsidRPr="00F715A0" w14:paraId="3A9D3D2A" w14:textId="77777777" w:rsidTr="00155BD9">
        <w:tc>
          <w:tcPr>
            <w:tcW w:w="1384" w:type="dxa"/>
          </w:tcPr>
          <w:p w14:paraId="13C36FAF" w14:textId="22BDA286" w:rsidR="00D968F0" w:rsidRPr="00F715A0" w:rsidRDefault="00D968F0" w:rsidP="00D968F0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амозаня</w:t>
            </w:r>
            <w:r w:rsidR="0015450E"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Pr="00F715A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тый»</w:t>
            </w:r>
          </w:p>
        </w:tc>
        <w:tc>
          <w:tcPr>
            <w:tcW w:w="1418" w:type="dxa"/>
          </w:tcPr>
          <w:p w14:paraId="4BA03B7B" w14:textId="49EFEF65" w:rsidR="00D968F0" w:rsidRPr="00F715A0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</w:t>
            </w:r>
            <w:r w:rsidR="00C05C29"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т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ограничен</w:t>
            </w:r>
            <w:r w:rsidR="00C05C29"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й</w:t>
            </w:r>
          </w:p>
        </w:tc>
        <w:tc>
          <w:tcPr>
            <w:tcW w:w="1701" w:type="dxa"/>
          </w:tcPr>
          <w:p w14:paraId="5D16AC48" w14:textId="7839A81A" w:rsidR="00D968F0" w:rsidRPr="00F715A0" w:rsidRDefault="00C05C29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Ф</w:t>
            </w:r>
            <w:r w:rsidR="004B6FBD"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Л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не являющиеся индивидуальными предпринимателя</w:t>
            </w:r>
            <w:r w:rsidR="00937EA1"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ми и применяющие специальный налоговый режим 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lastRenderedPageBreak/>
              <w:t xml:space="preserve">"Налог на профессиональный доход"   </w:t>
            </w:r>
          </w:p>
        </w:tc>
        <w:tc>
          <w:tcPr>
            <w:tcW w:w="1701" w:type="dxa"/>
          </w:tcPr>
          <w:p w14:paraId="2EE6E9A8" w14:textId="62463ACF" w:rsidR="00D968F0" w:rsidRPr="00F715A0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in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0 тыс. руб.</w:t>
            </w:r>
          </w:p>
          <w:p w14:paraId="49DC34C0" w14:textId="7A156B19" w:rsidR="00D968F0" w:rsidRPr="00F715A0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</w:t>
            </w:r>
            <w:r w:rsidR="0015450E"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8</w:t>
            </w: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0 тыс.руб.</w:t>
            </w:r>
          </w:p>
        </w:tc>
        <w:tc>
          <w:tcPr>
            <w:tcW w:w="2693" w:type="dxa"/>
          </w:tcPr>
          <w:p w14:paraId="6C644E6C" w14:textId="77777777" w:rsidR="00C05C29" w:rsidRPr="00F715A0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До 36 мес. </w:t>
            </w:r>
          </w:p>
          <w:p w14:paraId="61F0BA8B" w14:textId="1FC49C95" w:rsidR="00D968F0" w:rsidRPr="00F715A0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тсрочка: до 3 мес. (вкл.)</w:t>
            </w:r>
          </w:p>
          <w:p w14:paraId="1FE0877D" w14:textId="3245092E" w:rsidR="00D968F0" w:rsidRPr="00F715A0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</w:p>
        </w:tc>
        <w:tc>
          <w:tcPr>
            <w:tcW w:w="1701" w:type="dxa"/>
          </w:tcPr>
          <w:p w14:paraId="03BA82CE" w14:textId="5C610AB2" w:rsidR="00D968F0" w:rsidRPr="00F715A0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538DBC0" w14:textId="11E43BD6" w:rsidR="00D968F0" w:rsidRPr="00F715A0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11531019" w14:textId="7BD84D2A" w:rsidR="00D968F0" w:rsidRPr="00F715A0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</w:tbl>
    <w:p w14:paraId="1C11ED72" w14:textId="77777777" w:rsidR="00946ACF" w:rsidRPr="00F715A0" w:rsidRDefault="00946ACF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6CEE901" w14:textId="3D3E1189" w:rsidR="002C4953" w:rsidRPr="00F715A0" w:rsidRDefault="002C4953" w:rsidP="00AC4423">
      <w:pPr>
        <w:pStyle w:val="a3"/>
        <w:spacing w:before="0" w:after="0"/>
        <w:ind w:firstLine="426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В случае, если </w:t>
      </w:r>
      <w:r w:rsidR="00275CB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зарегистрирован более 12-ти месяцев, но фактически не осуществляет деятельность, либо период осуществления непрерывной хозяйственной деятельности составляет менее </w:t>
      </w:r>
      <w:r w:rsidR="007A4D4D" w:rsidRPr="00F715A0">
        <w:rPr>
          <w:rFonts w:ascii="Times New Roman" w:hAnsi="Times New Roman" w:cs="Times New Roman"/>
          <w:sz w:val="23"/>
          <w:szCs w:val="23"/>
          <w:lang w:val="ru-RU"/>
        </w:rPr>
        <w:t>12-ти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месяцев (на дату подачи заявки на получение микрозайма), то для целей получения микрозайма он рассматривается как начинающий </w:t>
      </w:r>
      <w:r w:rsidR="00275CBE" w:rsidRPr="00F715A0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ACDCD36" w14:textId="77777777" w:rsidR="002C4953" w:rsidRPr="00F715A0" w:rsidRDefault="002C4953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  <w:sectPr w:rsidR="002C4953" w:rsidRPr="00F715A0" w:rsidSect="002C4953">
          <w:pgSz w:w="15840" w:h="12240" w:orient="landscape"/>
          <w:pgMar w:top="1701" w:right="1134" w:bottom="851" w:left="1134" w:header="720" w:footer="720" w:gutter="0"/>
          <w:cols w:space="720"/>
          <w:titlePg/>
          <w:docGrid w:linePitch="326"/>
        </w:sectPr>
      </w:pPr>
    </w:p>
    <w:p w14:paraId="44468894" w14:textId="77777777" w:rsidR="00B12356" w:rsidRPr="00F715A0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lastRenderedPageBreak/>
        <w:t>Приложение 2</w:t>
      </w:r>
    </w:p>
    <w:p w14:paraId="60F26843" w14:textId="77777777" w:rsidR="00B12356" w:rsidRPr="00F715A0" w:rsidRDefault="00B1235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E96ABA7" w14:textId="77777777" w:rsidR="00B12356" w:rsidRPr="00F715A0" w:rsidRDefault="00B1235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 xml:space="preserve">микрозаймов </w:t>
      </w:r>
      <w:r w:rsidR="00B96526" w:rsidRPr="00F715A0">
        <w:rPr>
          <w:rFonts w:ascii="Times New Roman" w:hAnsi="Times New Roman" w:cs="Times New Roman"/>
          <w:b/>
          <w:sz w:val="22"/>
          <w:szCs w:val="23"/>
          <w:lang w:val="ru-RU"/>
        </w:rPr>
        <w:t>НКО Фонд «МКК ЕАО»</w:t>
      </w:r>
    </w:p>
    <w:p w14:paraId="0544134B" w14:textId="77777777" w:rsidR="00B12356" w:rsidRPr="00F715A0" w:rsidRDefault="00B12356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3"/>
          <w:lang w:val="ru-RU"/>
        </w:rPr>
      </w:pPr>
    </w:p>
    <w:p w14:paraId="1FA4CDC2" w14:textId="77777777" w:rsidR="006667D9" w:rsidRPr="00F715A0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</w:p>
    <w:p w14:paraId="10765715" w14:textId="77777777" w:rsidR="006667D9" w:rsidRPr="00F715A0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>Обеспечение по микрозаймам</w:t>
      </w:r>
    </w:p>
    <w:p w14:paraId="26F77EAC" w14:textId="77777777" w:rsidR="006667D9" w:rsidRPr="00F715A0" w:rsidRDefault="006667D9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1809"/>
        <w:gridCol w:w="142"/>
        <w:gridCol w:w="1485"/>
        <w:gridCol w:w="216"/>
        <w:gridCol w:w="3014"/>
        <w:gridCol w:w="3239"/>
      </w:tblGrid>
      <w:tr w:rsidR="00002780" w:rsidRPr="00F715A0" w14:paraId="3F8D5483" w14:textId="77777777" w:rsidTr="00EB2B8B">
        <w:tc>
          <w:tcPr>
            <w:tcW w:w="3436" w:type="dxa"/>
            <w:gridSpan w:val="3"/>
          </w:tcPr>
          <w:p w14:paraId="7FC34F3E" w14:textId="77777777" w:rsidR="00002780" w:rsidRPr="00F715A0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Условие</w:t>
            </w:r>
          </w:p>
        </w:tc>
        <w:tc>
          <w:tcPr>
            <w:tcW w:w="3230" w:type="dxa"/>
            <w:gridSpan w:val="2"/>
          </w:tcPr>
          <w:p w14:paraId="02C3F7A9" w14:textId="77777777" w:rsidR="00002780" w:rsidRPr="00F715A0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ля юридических лиц</w:t>
            </w:r>
          </w:p>
        </w:tc>
        <w:tc>
          <w:tcPr>
            <w:tcW w:w="3239" w:type="dxa"/>
          </w:tcPr>
          <w:p w14:paraId="3300C4DE" w14:textId="05DDA564" w:rsidR="00002780" w:rsidRPr="00F715A0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ля индивидуальных предпринимателей</w:t>
            </w:r>
            <w:r w:rsidR="00DC0489"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, самозанятых</w:t>
            </w:r>
          </w:p>
        </w:tc>
      </w:tr>
      <w:tr w:rsidR="00002780" w:rsidRPr="00F715A0" w14:paraId="32D33D5D" w14:textId="77777777" w:rsidTr="00EB2B8B">
        <w:tc>
          <w:tcPr>
            <w:tcW w:w="9905" w:type="dxa"/>
            <w:gridSpan w:val="6"/>
          </w:tcPr>
          <w:p w14:paraId="2BF00A98" w14:textId="77777777" w:rsidR="00002780" w:rsidRPr="00F715A0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Обязательное обеспечение</w:t>
            </w:r>
          </w:p>
        </w:tc>
      </w:tr>
      <w:tr w:rsidR="00002780" w:rsidRPr="009F19F4" w14:paraId="786C06C5" w14:textId="77777777" w:rsidTr="00EB2B8B">
        <w:tc>
          <w:tcPr>
            <w:tcW w:w="3436" w:type="dxa"/>
            <w:gridSpan w:val="3"/>
          </w:tcPr>
          <w:p w14:paraId="6CE5F1F3" w14:textId="77777777" w:rsidR="00002780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не зависимости от вида и суммы займа</w:t>
            </w:r>
          </w:p>
        </w:tc>
        <w:tc>
          <w:tcPr>
            <w:tcW w:w="3230" w:type="dxa"/>
            <w:gridSpan w:val="2"/>
          </w:tcPr>
          <w:p w14:paraId="4C7FD6F6" w14:textId="77777777" w:rsidR="00002780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ручительство всех учредителей ЮЛ</w:t>
            </w:r>
            <w:r w:rsidRPr="00F715A0">
              <w:rPr>
                <w:rStyle w:val="af5"/>
                <w:rFonts w:ascii="Times New Roman" w:hAnsi="Times New Roman" w:cs="Times New Roman"/>
                <w:sz w:val="20"/>
                <w:szCs w:val="20"/>
                <w:lang w:val="ru-RU"/>
              </w:rPr>
              <w:footnoteReference w:id="6"/>
            </w:r>
          </w:p>
        </w:tc>
        <w:tc>
          <w:tcPr>
            <w:tcW w:w="3239" w:type="dxa"/>
          </w:tcPr>
          <w:p w14:paraId="5F66738E" w14:textId="77777777" w:rsidR="00002780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ру</w:t>
            </w:r>
            <w:r w:rsidR="00EB2B8B"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чительство супруга/супруги ИП (в том числе не работающего</w:t>
            </w:r>
            <w:r w:rsidR="000F73FB"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</w:p>
        </w:tc>
      </w:tr>
      <w:tr w:rsidR="00002780" w:rsidRPr="00F715A0" w14:paraId="0CDF0941" w14:textId="77777777" w:rsidTr="00EB2B8B">
        <w:tc>
          <w:tcPr>
            <w:tcW w:w="9905" w:type="dxa"/>
            <w:gridSpan w:val="6"/>
          </w:tcPr>
          <w:p w14:paraId="634C9AE4" w14:textId="6F0818AF" w:rsidR="00002780" w:rsidRPr="00F715A0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бенефициарного владельца </w:t>
            </w:r>
          </w:p>
        </w:tc>
      </w:tr>
      <w:tr w:rsidR="00002780" w:rsidRPr="00F715A0" w14:paraId="41CC0D05" w14:textId="77777777" w:rsidTr="00EB2B8B">
        <w:tc>
          <w:tcPr>
            <w:tcW w:w="9905" w:type="dxa"/>
            <w:gridSpan w:val="6"/>
          </w:tcPr>
          <w:p w14:paraId="6372AFB8" w14:textId="77777777" w:rsidR="00002780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02780" w:rsidRPr="009F19F4" w14:paraId="764B20D0" w14:textId="77777777" w:rsidTr="00EB2B8B">
        <w:tc>
          <w:tcPr>
            <w:tcW w:w="9905" w:type="dxa"/>
            <w:gridSpan w:val="6"/>
          </w:tcPr>
          <w:p w14:paraId="4C1C573A" w14:textId="77777777" w:rsidR="00002780" w:rsidRPr="00F715A0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Виды обеспечения, предоставляемые в зависимости от вида и суммы микрозайма</w:t>
            </w:r>
          </w:p>
        </w:tc>
      </w:tr>
      <w:tr w:rsidR="00002780" w:rsidRPr="009F19F4" w14:paraId="3CF53567" w14:textId="77777777" w:rsidTr="00EB2B8B">
        <w:tc>
          <w:tcPr>
            <w:tcW w:w="9905" w:type="dxa"/>
            <w:gridSpan w:val="6"/>
          </w:tcPr>
          <w:p w14:paraId="3B36B61C" w14:textId="77777777" w:rsidR="00002780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02780" w:rsidRPr="009F19F4" w14:paraId="0FD24FF8" w14:textId="77777777" w:rsidTr="00895652">
        <w:tc>
          <w:tcPr>
            <w:tcW w:w="1809" w:type="dxa"/>
            <w:vMerge w:val="restart"/>
          </w:tcPr>
          <w:p w14:paraId="260E731B" w14:textId="77777777" w:rsidR="00002780" w:rsidRPr="00F715A0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3629F9D" w14:textId="77777777" w:rsidR="00002780" w:rsidRPr="00F715A0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 «СТАРТ»</w:t>
            </w:r>
          </w:p>
        </w:tc>
        <w:tc>
          <w:tcPr>
            <w:tcW w:w="1843" w:type="dxa"/>
            <w:gridSpan w:val="3"/>
          </w:tcPr>
          <w:p w14:paraId="4992047B" w14:textId="77777777" w:rsidR="00002780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умма до 500 000 рублей (включительно)</w:t>
            </w:r>
          </w:p>
        </w:tc>
        <w:tc>
          <w:tcPr>
            <w:tcW w:w="6253" w:type="dxa"/>
            <w:gridSpan w:val="2"/>
          </w:tcPr>
          <w:p w14:paraId="01C2B03D" w14:textId="77777777" w:rsidR="00002780" w:rsidRPr="00F715A0" w:rsidRDefault="00002780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24EFC790" w14:textId="77777777" w:rsidR="00455D7B" w:rsidRPr="00F715A0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1DC7AA05" w14:textId="77777777" w:rsidR="00455D7B" w:rsidRPr="00F715A0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002780" w:rsidRPr="009F19F4" w14:paraId="1F79638F" w14:textId="77777777" w:rsidTr="00895652">
        <w:tc>
          <w:tcPr>
            <w:tcW w:w="1809" w:type="dxa"/>
            <w:vMerge/>
          </w:tcPr>
          <w:p w14:paraId="1252A1E2" w14:textId="77777777" w:rsidR="00002780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071904D7" w14:textId="77777777" w:rsidR="00895652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65DB663F" w14:textId="77777777" w:rsidR="00895652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500 000 до </w:t>
            </w:r>
          </w:p>
          <w:p w14:paraId="2CEE7D4B" w14:textId="77777777" w:rsidR="00002780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 (включительно)</w:t>
            </w:r>
          </w:p>
        </w:tc>
        <w:tc>
          <w:tcPr>
            <w:tcW w:w="6253" w:type="dxa"/>
            <w:gridSpan w:val="2"/>
          </w:tcPr>
          <w:p w14:paraId="54496A21" w14:textId="77777777" w:rsidR="00002780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сумму не менее 80% </w:t>
            </w:r>
            <w:r w:rsidR="00603CF8"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(85% под залог приобретаемого имущества) </w:t>
            </w: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 суммы микрозайма и процентов по нему, рассчитанных</w:t>
            </w:r>
            <w:r w:rsidR="00F33BD5"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за</w:t>
            </w: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="00F33BD5"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ериод не более 12 мес. </w:t>
            </w: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льзования микрозаймом</w:t>
            </w:r>
          </w:p>
        </w:tc>
      </w:tr>
      <w:tr w:rsidR="00002780" w:rsidRPr="009F19F4" w14:paraId="3B78209F" w14:textId="77777777" w:rsidTr="00EB2B8B">
        <w:tc>
          <w:tcPr>
            <w:tcW w:w="9905" w:type="dxa"/>
            <w:gridSpan w:val="6"/>
          </w:tcPr>
          <w:p w14:paraId="0EED2A30" w14:textId="519FDF2D" w:rsidR="00002780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При повторном и последующих обращениях </w:t>
            </w:r>
            <w:r w:rsidR="00275CBE" w:rsidRPr="00F715A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>СМСП/самозанятого</w:t>
            </w:r>
            <w:r w:rsidR="00275CBE"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за предоставлением микрозайма в рамках программы «Старт» совокупный размер обязательств </w:t>
            </w:r>
            <w:r w:rsidR="00275CBE"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СМСП/самозанятого </w:t>
            </w: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перед Фондом по заключенному(ым) договору(ам) микрозайма, обеспечение залогом которых не требуется, не должен превышать 500 000 рублей (учитывается только основной</w:t>
            </w:r>
            <w:r w:rsidR="00EB2B8B"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олг)</w:t>
            </w:r>
          </w:p>
        </w:tc>
      </w:tr>
      <w:tr w:rsidR="00002780" w:rsidRPr="009F19F4" w14:paraId="27611DC9" w14:textId="77777777" w:rsidTr="00EB2B8B">
        <w:tc>
          <w:tcPr>
            <w:tcW w:w="9905" w:type="dxa"/>
            <w:gridSpan w:val="6"/>
          </w:tcPr>
          <w:p w14:paraId="0A883B8C" w14:textId="77777777" w:rsidR="00002780" w:rsidRPr="00F715A0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9F19F4" w14:paraId="74446929" w14:textId="77777777" w:rsidTr="00895652">
        <w:tc>
          <w:tcPr>
            <w:tcW w:w="1809" w:type="dxa"/>
            <w:vMerge w:val="restart"/>
          </w:tcPr>
          <w:p w14:paraId="53C07D23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A8D8EBE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3A9DF7F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66EFE81F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CA8D710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44F4693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 «СТАНДАРТ»</w:t>
            </w:r>
          </w:p>
        </w:tc>
        <w:tc>
          <w:tcPr>
            <w:tcW w:w="1843" w:type="dxa"/>
            <w:gridSpan w:val="3"/>
          </w:tcPr>
          <w:p w14:paraId="40532D00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51F22A4C" w14:textId="77777777" w:rsidR="001224DD" w:rsidRPr="00F715A0" w:rsidRDefault="001224DD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524D8285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2950B27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2AD97AB0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 </w:t>
            </w:r>
          </w:p>
        </w:tc>
      </w:tr>
      <w:tr w:rsidR="0066224C" w:rsidRPr="009F19F4" w14:paraId="1C5E58BC" w14:textId="77777777" w:rsidTr="0066224C">
        <w:trPr>
          <w:trHeight w:val="964"/>
        </w:trPr>
        <w:tc>
          <w:tcPr>
            <w:tcW w:w="1809" w:type="dxa"/>
            <w:vMerge/>
          </w:tcPr>
          <w:p w14:paraId="7F8335B6" w14:textId="77777777" w:rsidR="0066224C" w:rsidRPr="00F715A0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67B09601" w14:textId="77777777" w:rsidR="0066224C" w:rsidRPr="00F715A0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7C778D2F" w14:textId="77777777" w:rsidR="0066224C" w:rsidRPr="00F715A0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 000 до </w:t>
            </w:r>
          </w:p>
          <w:p w14:paraId="117048B3" w14:textId="25305922" w:rsidR="0066224C" w:rsidRPr="00F715A0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 000 рублей</w:t>
            </w:r>
          </w:p>
          <w:p w14:paraId="1BA1C1FD" w14:textId="77777777" w:rsidR="0066224C" w:rsidRPr="00F715A0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включительно)</w:t>
            </w:r>
          </w:p>
        </w:tc>
        <w:tc>
          <w:tcPr>
            <w:tcW w:w="6253" w:type="dxa"/>
            <w:gridSpan w:val="2"/>
          </w:tcPr>
          <w:p w14:paraId="279BBAEA" w14:textId="77777777" w:rsidR="0066224C" w:rsidRPr="00F715A0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9F19F4" w14:paraId="3033CD46" w14:textId="77777777" w:rsidTr="00EB2B8B">
        <w:tc>
          <w:tcPr>
            <w:tcW w:w="9905" w:type="dxa"/>
            <w:gridSpan w:val="6"/>
          </w:tcPr>
          <w:p w14:paraId="4228BEFD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9F19F4" w14:paraId="39583A59" w14:textId="77777777" w:rsidTr="00DC0489">
        <w:trPr>
          <w:trHeight w:val="984"/>
        </w:trPr>
        <w:tc>
          <w:tcPr>
            <w:tcW w:w="1809" w:type="dxa"/>
            <w:vMerge w:val="restart"/>
          </w:tcPr>
          <w:p w14:paraId="4E56B658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204FCEDE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30BFE43B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CA36D25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 «МОНОГОРОД»</w:t>
            </w:r>
          </w:p>
        </w:tc>
        <w:tc>
          <w:tcPr>
            <w:tcW w:w="1843" w:type="dxa"/>
            <w:gridSpan w:val="3"/>
          </w:tcPr>
          <w:p w14:paraId="349F09BF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5445AE0A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1032A4AE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1E46209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или </w:t>
            </w:r>
          </w:p>
          <w:p w14:paraId="319196F0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DC0489" w:rsidRPr="009F19F4" w14:paraId="488E8193" w14:textId="77777777" w:rsidTr="007D431C">
        <w:trPr>
          <w:trHeight w:val="1160"/>
        </w:trPr>
        <w:tc>
          <w:tcPr>
            <w:tcW w:w="1809" w:type="dxa"/>
            <w:vMerge/>
          </w:tcPr>
          <w:p w14:paraId="08C34BEA" w14:textId="77777777" w:rsidR="00DC0489" w:rsidRPr="00F715A0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474412D8" w14:textId="77777777" w:rsidR="00DC0489" w:rsidRPr="00F715A0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1993C336" w14:textId="77777777" w:rsidR="00DC0489" w:rsidRPr="00F715A0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 000 до </w:t>
            </w:r>
          </w:p>
          <w:p w14:paraId="54B4A0D1" w14:textId="6244C19B" w:rsidR="00DC0489" w:rsidRPr="00F715A0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 000 рублей (включительно)</w:t>
            </w:r>
          </w:p>
        </w:tc>
        <w:tc>
          <w:tcPr>
            <w:tcW w:w="6253" w:type="dxa"/>
            <w:gridSpan w:val="2"/>
          </w:tcPr>
          <w:p w14:paraId="308A6697" w14:textId="77777777" w:rsidR="00DC0489" w:rsidRPr="00F715A0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9F19F4" w14:paraId="49FF2676" w14:textId="77777777" w:rsidTr="002C3A57">
        <w:tc>
          <w:tcPr>
            <w:tcW w:w="9905" w:type="dxa"/>
            <w:gridSpan w:val="6"/>
          </w:tcPr>
          <w:p w14:paraId="4095B2F5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9F19F4" w14:paraId="2CE1C3A2" w14:textId="77777777" w:rsidTr="00A558FB">
        <w:tc>
          <w:tcPr>
            <w:tcW w:w="1951" w:type="dxa"/>
            <w:gridSpan w:val="2"/>
            <w:vMerge w:val="restart"/>
          </w:tcPr>
          <w:p w14:paraId="5C736551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202B635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D14EAAA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367B6CAD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 «СЕЛЬСКОХО-ЗЯЙСТВЕННЫЙ»</w:t>
            </w:r>
          </w:p>
        </w:tc>
        <w:tc>
          <w:tcPr>
            <w:tcW w:w="1701" w:type="dxa"/>
            <w:gridSpan w:val="2"/>
          </w:tcPr>
          <w:p w14:paraId="3804F86C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31BB1D54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00 000 рублей (включительно)</w:t>
            </w:r>
          </w:p>
        </w:tc>
        <w:tc>
          <w:tcPr>
            <w:tcW w:w="6253" w:type="dxa"/>
            <w:gridSpan w:val="2"/>
          </w:tcPr>
          <w:p w14:paraId="7260EE0A" w14:textId="77777777" w:rsidR="001224DD" w:rsidRPr="00F715A0" w:rsidRDefault="001224DD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B98DD43" w14:textId="77777777" w:rsidR="00455D7B" w:rsidRPr="00F715A0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26D0EE9" w14:textId="77777777" w:rsidR="00455D7B" w:rsidRPr="00F715A0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9F19F4" w14:paraId="64232B7A" w14:textId="77777777" w:rsidTr="00E623E3">
        <w:trPr>
          <w:trHeight w:val="1080"/>
        </w:trPr>
        <w:tc>
          <w:tcPr>
            <w:tcW w:w="1951" w:type="dxa"/>
            <w:gridSpan w:val="2"/>
            <w:vMerge/>
          </w:tcPr>
          <w:p w14:paraId="6C1AE02A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5E169295" w14:textId="77777777" w:rsidR="001B167C" w:rsidRPr="00F715A0" w:rsidRDefault="001224DD" w:rsidP="001B167C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умма свыше 500 000 до</w:t>
            </w:r>
          </w:p>
          <w:p w14:paraId="23024A8D" w14:textId="77777777" w:rsidR="001224DD" w:rsidRPr="00F715A0" w:rsidRDefault="001224DD" w:rsidP="001B167C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 000 000 рублей (включительно)</w:t>
            </w:r>
          </w:p>
        </w:tc>
        <w:tc>
          <w:tcPr>
            <w:tcW w:w="6253" w:type="dxa"/>
            <w:gridSpan w:val="2"/>
          </w:tcPr>
          <w:p w14:paraId="29F2D6B2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9F19F4" w14:paraId="40796BAE" w14:textId="77777777" w:rsidTr="002C3A57">
        <w:tc>
          <w:tcPr>
            <w:tcW w:w="9905" w:type="dxa"/>
            <w:gridSpan w:val="6"/>
          </w:tcPr>
          <w:p w14:paraId="3447C5BB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9F19F4" w14:paraId="2F460EEB" w14:textId="77777777" w:rsidTr="00492419">
        <w:tc>
          <w:tcPr>
            <w:tcW w:w="1951" w:type="dxa"/>
            <w:gridSpan w:val="2"/>
            <w:vMerge w:val="restart"/>
          </w:tcPr>
          <w:p w14:paraId="0D24B666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47625C5" w14:textId="77777777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393D1AE" w14:textId="7887A674" w:rsidR="001224DD" w:rsidRPr="00F715A0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 «РЕФИНАНС</w:t>
            </w:r>
            <w:r w:rsidR="007829C6"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И-РОВАНИЕ</w:t>
            </w: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»</w:t>
            </w:r>
          </w:p>
        </w:tc>
        <w:tc>
          <w:tcPr>
            <w:tcW w:w="1701" w:type="dxa"/>
            <w:gridSpan w:val="2"/>
          </w:tcPr>
          <w:p w14:paraId="68DFD541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6E04FEAB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50AAE114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468998F4" w14:textId="77777777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или </w:t>
            </w:r>
          </w:p>
          <w:p w14:paraId="27BD9691" w14:textId="04966568" w:rsidR="001224DD" w:rsidRPr="00F715A0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</w:t>
            </w:r>
            <w:r w:rsidR="006A13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не менее 90% от суммы</w:t>
            </w: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икрозайма и процентов по нему, рассчитанных за период не более 12 мес. пользования микрозаймом</w:t>
            </w:r>
          </w:p>
        </w:tc>
      </w:tr>
      <w:tr w:rsidR="00DC0489" w:rsidRPr="009F19F4" w14:paraId="73660FB8" w14:textId="77777777" w:rsidTr="007D431C">
        <w:trPr>
          <w:trHeight w:val="920"/>
        </w:trPr>
        <w:tc>
          <w:tcPr>
            <w:tcW w:w="1951" w:type="dxa"/>
            <w:gridSpan w:val="2"/>
            <w:vMerge/>
          </w:tcPr>
          <w:p w14:paraId="2DB729D6" w14:textId="77777777" w:rsidR="00DC0489" w:rsidRPr="00F715A0" w:rsidRDefault="00DC048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66CCAFC3" w14:textId="77777777" w:rsidR="00DC0489" w:rsidRPr="00F715A0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557FAE72" w14:textId="77777777" w:rsidR="00DC0489" w:rsidRPr="00F715A0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 000 до </w:t>
            </w:r>
          </w:p>
          <w:p w14:paraId="1E5426C1" w14:textId="173861B3" w:rsidR="00DC0489" w:rsidRPr="00F715A0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 000 рублей (включительно)</w:t>
            </w:r>
          </w:p>
        </w:tc>
        <w:tc>
          <w:tcPr>
            <w:tcW w:w="6253" w:type="dxa"/>
            <w:gridSpan w:val="2"/>
          </w:tcPr>
          <w:p w14:paraId="1D5F7DB3" w14:textId="387569AE" w:rsidR="00DC0489" w:rsidRPr="00F715A0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</w:t>
            </w:r>
            <w:r w:rsidR="006A139F" w:rsidRPr="006A139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у не менее 90% от суммы </w:t>
            </w: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микрозайма и процентов по нему, рассчитанных за период не более 12 мес. пользования микрозаймом </w:t>
            </w:r>
          </w:p>
        </w:tc>
      </w:tr>
      <w:tr w:rsidR="003C687B" w:rsidRPr="009F19F4" w14:paraId="440A16EC" w14:textId="77777777" w:rsidTr="00337D9B">
        <w:tc>
          <w:tcPr>
            <w:tcW w:w="9905" w:type="dxa"/>
            <w:gridSpan w:val="6"/>
          </w:tcPr>
          <w:p w14:paraId="3A3FFE43" w14:textId="77777777" w:rsidR="003C687B" w:rsidRPr="00F715A0" w:rsidRDefault="003C687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C687B" w:rsidRPr="009F19F4" w14:paraId="2F598C39" w14:textId="77777777" w:rsidTr="00492419">
        <w:tc>
          <w:tcPr>
            <w:tcW w:w="1951" w:type="dxa"/>
            <w:gridSpan w:val="2"/>
            <w:vMerge w:val="restart"/>
          </w:tcPr>
          <w:p w14:paraId="521E399E" w14:textId="77777777" w:rsidR="003C687B" w:rsidRPr="00F715A0" w:rsidRDefault="003C687B" w:rsidP="003C687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 «Социально-</w:t>
            </w:r>
            <w:r w:rsidR="00BE4921"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значимый</w:t>
            </w: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»</w:t>
            </w:r>
          </w:p>
        </w:tc>
        <w:tc>
          <w:tcPr>
            <w:tcW w:w="1701" w:type="dxa"/>
            <w:gridSpan w:val="2"/>
          </w:tcPr>
          <w:p w14:paraId="6C955317" w14:textId="77777777" w:rsidR="003C687B" w:rsidRPr="00F715A0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</w:rPr>
              <w:t>Сумма до</w:t>
            </w:r>
          </w:p>
          <w:p w14:paraId="37A17A63" w14:textId="77777777" w:rsidR="003C687B" w:rsidRPr="00F715A0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</w:rPr>
              <w:t>500 000 рублей</w:t>
            </w:r>
          </w:p>
        </w:tc>
        <w:tc>
          <w:tcPr>
            <w:tcW w:w="6253" w:type="dxa"/>
            <w:gridSpan w:val="2"/>
          </w:tcPr>
          <w:p w14:paraId="48E10A7F" w14:textId="77777777" w:rsidR="003C687B" w:rsidRPr="00F715A0" w:rsidRDefault="003C687B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7C5C7E81" w14:textId="77777777" w:rsidR="003C687B" w:rsidRPr="00F715A0" w:rsidRDefault="003C687B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36E08F0" w14:textId="77777777" w:rsidR="003C687B" w:rsidRPr="00F715A0" w:rsidRDefault="003C687B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3C687B" w:rsidRPr="009F19F4" w14:paraId="6418CD6F" w14:textId="77777777" w:rsidTr="00492419">
        <w:tc>
          <w:tcPr>
            <w:tcW w:w="1951" w:type="dxa"/>
            <w:gridSpan w:val="2"/>
            <w:vMerge/>
          </w:tcPr>
          <w:p w14:paraId="1965208E" w14:textId="77777777" w:rsidR="003C687B" w:rsidRPr="00F715A0" w:rsidRDefault="003C687B" w:rsidP="003C687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579EA3C1" w14:textId="77777777" w:rsidR="003C687B" w:rsidRPr="00F715A0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</w:rPr>
              <w:t>Сумма свыше</w:t>
            </w:r>
          </w:p>
          <w:p w14:paraId="7BFCF77B" w14:textId="77777777" w:rsidR="003C687B" w:rsidRPr="00F715A0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</w:rPr>
              <w:t xml:space="preserve">500 000 до  </w:t>
            </w:r>
          </w:p>
          <w:p w14:paraId="32AF17C1" w14:textId="77777777" w:rsidR="003C687B" w:rsidRPr="00F715A0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</w:rPr>
              <w:t xml:space="preserve">5 000 000 рублей </w:t>
            </w:r>
          </w:p>
        </w:tc>
        <w:tc>
          <w:tcPr>
            <w:tcW w:w="6253" w:type="dxa"/>
            <w:gridSpan w:val="2"/>
          </w:tcPr>
          <w:p w14:paraId="022F1A83" w14:textId="77777777" w:rsidR="003C687B" w:rsidRPr="00F715A0" w:rsidRDefault="003C687B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D968F0" w:rsidRPr="009F19F4" w14:paraId="606D412A" w14:textId="77777777" w:rsidTr="00FE16DF">
        <w:tc>
          <w:tcPr>
            <w:tcW w:w="9905" w:type="dxa"/>
            <w:gridSpan w:val="6"/>
          </w:tcPr>
          <w:p w14:paraId="45F4EE78" w14:textId="77777777" w:rsidR="00D968F0" w:rsidRPr="00F715A0" w:rsidRDefault="00D968F0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3476F" w:rsidRPr="009F19F4" w14:paraId="1642EA90" w14:textId="77777777" w:rsidTr="00CA3C09">
        <w:trPr>
          <w:trHeight w:val="470"/>
        </w:trPr>
        <w:tc>
          <w:tcPr>
            <w:tcW w:w="1951" w:type="dxa"/>
            <w:gridSpan w:val="2"/>
          </w:tcPr>
          <w:p w14:paraId="24716D38" w14:textId="1C125B52" w:rsidR="0013476F" w:rsidRPr="00F715A0" w:rsidRDefault="0013476F" w:rsidP="001347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 «Самозанятый»</w:t>
            </w:r>
          </w:p>
        </w:tc>
        <w:tc>
          <w:tcPr>
            <w:tcW w:w="1701" w:type="dxa"/>
            <w:gridSpan w:val="2"/>
          </w:tcPr>
          <w:p w14:paraId="4ADA3B49" w14:textId="77777777" w:rsidR="0013476F" w:rsidRPr="00F715A0" w:rsidRDefault="0013476F" w:rsidP="0013476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2E77BB3C" w14:textId="3D9BB7B9" w:rsidR="0013476F" w:rsidRPr="00F715A0" w:rsidRDefault="0013476F" w:rsidP="0013476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</w:t>
            </w:r>
            <w:r w:rsidR="00DC0489"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8</w:t>
            </w: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0 000 руб.</w:t>
            </w:r>
          </w:p>
        </w:tc>
        <w:tc>
          <w:tcPr>
            <w:tcW w:w="6253" w:type="dxa"/>
            <w:gridSpan w:val="2"/>
          </w:tcPr>
          <w:p w14:paraId="10337A1A" w14:textId="77777777" w:rsidR="0013476F" w:rsidRPr="00F715A0" w:rsidRDefault="0013476F" w:rsidP="001347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21DFF32A" w14:textId="77777777" w:rsidR="0013476F" w:rsidRPr="00F715A0" w:rsidRDefault="0013476F" w:rsidP="001347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4256C7FC" w14:textId="2780632F" w:rsidR="0013476F" w:rsidRPr="00F715A0" w:rsidRDefault="0013476F" w:rsidP="001347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715A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</w:tbl>
    <w:p w14:paraId="110FC240" w14:textId="77777777" w:rsidR="00532187" w:rsidRPr="00F715A0" w:rsidRDefault="00532187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p w14:paraId="268DFDDC" w14:textId="7D1DE034" w:rsidR="00002780" w:rsidRPr="00F715A0" w:rsidRDefault="00532187" w:rsidP="00532187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bookmarkStart w:id="7" w:name="_Hlk66876882"/>
      <w:r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труктура обеспечения может быть изменена по решению Кредитного комитета 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br/>
        <w:t>НКО Фонд «МКК ЕАО</w:t>
      </w:r>
      <w:r w:rsidR="00B55EB6" w:rsidRPr="00F715A0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Pr="00F715A0">
        <w:rPr>
          <w:rFonts w:ascii="Times New Roman" w:hAnsi="Times New Roman" w:cs="Times New Roman"/>
          <w:sz w:val="23"/>
          <w:szCs w:val="23"/>
          <w:lang w:val="ru-RU"/>
        </w:rPr>
        <w:t>.</w:t>
      </w:r>
      <w:bookmarkEnd w:id="7"/>
      <w:r w:rsidR="008F3A75" w:rsidRPr="00F715A0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3050A5EF" w14:textId="77777777" w:rsidR="006E70C8" w:rsidRPr="00F715A0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bookmarkStart w:id="8" w:name="_Hlk45809985"/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</w:t>
      </w:r>
      <w:r w:rsidR="00B96526" w:rsidRPr="00F715A0">
        <w:rPr>
          <w:rFonts w:ascii="Times New Roman" w:hAnsi="Times New Roman" w:cs="Times New Roman"/>
          <w:b/>
          <w:sz w:val="22"/>
          <w:szCs w:val="22"/>
          <w:lang w:val="ru-RU"/>
        </w:rPr>
        <w:t xml:space="preserve">риложение </w:t>
      </w: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№ 3</w:t>
      </w:r>
    </w:p>
    <w:p w14:paraId="20FA8077" w14:textId="77777777" w:rsidR="00B96526" w:rsidRPr="00F715A0" w:rsidRDefault="00B9652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51F2960" w14:textId="77777777" w:rsidR="00B96526" w:rsidRPr="00F715A0" w:rsidRDefault="00B9652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5783210A" w14:textId="77777777" w:rsidR="006E70C8" w:rsidRPr="00F715A0" w:rsidRDefault="006E70C8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C975C51" w14:textId="77777777" w:rsidR="00A558FB" w:rsidRPr="00F715A0" w:rsidRDefault="00A558FB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5BD678B" w14:textId="77777777" w:rsidR="006E70C8" w:rsidRPr="00F715A0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ЕРЕЧЕНЬ ДОКУМЕНТОВ ДЛЯ </w:t>
      </w:r>
      <w:r w:rsidR="0008193B" w:rsidRPr="00F715A0">
        <w:rPr>
          <w:rFonts w:ascii="Times New Roman" w:hAnsi="Times New Roman" w:cs="Times New Roman"/>
          <w:b/>
          <w:sz w:val="22"/>
          <w:szCs w:val="22"/>
          <w:lang w:val="ru-RU"/>
        </w:rPr>
        <w:t>ПОЛУЧЕНИЯ МИКРОЗАЙМА</w:t>
      </w:r>
    </w:p>
    <w:p w14:paraId="3E3A0A5A" w14:textId="77777777" w:rsidR="006E70C8" w:rsidRPr="00F715A0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3ABE3C7" w14:textId="77777777" w:rsidR="00A86C62" w:rsidRPr="00F715A0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</w:t>
      </w:r>
      <w:r w:rsidR="007935BF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онд</w:t>
      </w:r>
      <w:r w:rsidR="007D2C5C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а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:</w:t>
      </w:r>
    </w:p>
    <w:p w14:paraId="044E3545" w14:textId="77F71FA6" w:rsidR="00F40392" w:rsidRPr="00F715A0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Анкета-заявка на получение микрозайма по форме Фонда (для заемщика/ поручителя /залогодателя  ЮЛ/ИП</w:t>
      </w:r>
      <w:r w:rsidR="00275CBE" w:rsidRPr="00F715A0">
        <w:rPr>
          <w:rFonts w:ascii="Times New Roman" w:hAnsi="Times New Roman" w:cs="Times New Roman"/>
          <w:sz w:val="22"/>
          <w:szCs w:val="22"/>
          <w:lang w:val="ru-RU"/>
        </w:rPr>
        <w:t>/самозанятого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475E41BA" w14:textId="77777777" w:rsidR="00F40392" w:rsidRPr="00F715A0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060C561D" w14:textId="77777777" w:rsidR="00F40392" w:rsidRPr="00F715A0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)</w:t>
      </w:r>
    </w:p>
    <w:p w14:paraId="22504C56" w14:textId="77777777" w:rsidR="00F40392" w:rsidRPr="00F715A0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7D8D42C0" w14:textId="77777777" w:rsidR="006E70C8" w:rsidRPr="00F715A0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F46B2D7" w14:textId="7B7416CF" w:rsidR="0008193B" w:rsidRPr="00F715A0" w:rsidRDefault="0008193B" w:rsidP="000D7065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Юридические документы (для заемщика/поручителя/залогодателя  ЮЛ/ИП</w:t>
      </w:r>
      <w:r w:rsidR="00DC0489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4647BBF2" w14:textId="77777777" w:rsidR="0008193B" w:rsidRPr="00F715A0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Устав, изменения и/или дополнения в устав (если они были), зарегистрированные в установленном законодательством порядке (только для ЮЛ).</w:t>
      </w:r>
    </w:p>
    <w:p w14:paraId="49020496" w14:textId="77777777" w:rsidR="0008193B" w:rsidRPr="00F715A0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</w:rPr>
      </w:pPr>
      <w:r w:rsidRPr="00F715A0">
        <w:rPr>
          <w:rFonts w:ascii="Times New Roman" w:hAnsi="Times New Roman" w:cs="Times New Roman"/>
          <w:sz w:val="22"/>
          <w:szCs w:val="22"/>
        </w:rPr>
        <w:t>Свидетельство ОГРН/ОГРНИП</w:t>
      </w:r>
      <w:r w:rsidRPr="00F715A0">
        <w:rPr>
          <w:rFonts w:ascii="Times New Roman" w:hAnsi="Times New Roman" w:cs="Times New Roman"/>
          <w:i/>
          <w:sz w:val="22"/>
          <w:szCs w:val="22"/>
        </w:rPr>
        <w:t>.</w:t>
      </w:r>
    </w:p>
    <w:p w14:paraId="6D76C7E1" w14:textId="77777777" w:rsidR="0008193B" w:rsidRPr="00F715A0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</w:rPr>
      </w:pPr>
      <w:r w:rsidRPr="00F715A0">
        <w:rPr>
          <w:rFonts w:ascii="Times New Roman" w:hAnsi="Times New Roman" w:cs="Times New Roman"/>
          <w:sz w:val="22"/>
          <w:szCs w:val="22"/>
        </w:rPr>
        <w:t>Свидетельство ИНН.</w:t>
      </w:r>
    </w:p>
    <w:p w14:paraId="00DEF755" w14:textId="77777777" w:rsidR="0008193B" w:rsidRPr="00F715A0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Решение/протокол о создании общества (только для ЮЛ)</w:t>
      </w:r>
    </w:p>
    <w:p w14:paraId="04C31D46" w14:textId="77777777" w:rsidR="0008193B" w:rsidRPr="00F715A0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Решение/протокол о назначении руководителя юридического лица (только для ЮЛ)</w:t>
      </w:r>
    </w:p>
    <w:p w14:paraId="4C46AC0B" w14:textId="77777777" w:rsidR="0008193B" w:rsidRPr="00F715A0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Решение/протокол об одобрении крупной сделки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4E430E60" w14:textId="77777777" w:rsidR="0008193B" w:rsidRPr="00F715A0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Решение/протокол об одобрении сделки с заинтересованностью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7D8B546F" w14:textId="77777777" w:rsidR="0008193B" w:rsidRPr="00F715A0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Лицензии/свидетельств</w:t>
      </w:r>
      <w:r w:rsidR="00006D3B" w:rsidRPr="00F715A0">
        <w:rPr>
          <w:rFonts w:ascii="Times New Roman" w:hAnsi="Times New Roman" w:cs="Times New Roman"/>
          <w:sz w:val="22"/>
          <w:szCs w:val="22"/>
          <w:lang w:val="ru-RU"/>
        </w:rPr>
        <w:t>о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на осуществление хозяйственной деятельности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.</w:t>
      </w:r>
    </w:p>
    <w:p w14:paraId="6533252D" w14:textId="77777777" w:rsidR="0008193B" w:rsidRPr="00F715A0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Выписка из реестра акционеров на дату обращения (только для ЮЛ).</w:t>
      </w:r>
    </w:p>
    <w:p w14:paraId="76261D1D" w14:textId="390C46FC" w:rsidR="0008193B" w:rsidRPr="00F715A0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 (руководителя, учредителей, ИП,</w:t>
      </w:r>
      <w:r w:rsidR="0027357C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самозанятого,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все страницы).</w:t>
      </w:r>
    </w:p>
    <w:p w14:paraId="2F37E5B6" w14:textId="13568E81" w:rsidR="0008193B" w:rsidRPr="00F715A0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Style w:val="afa"/>
          <w:rFonts w:ascii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val="ru-RU"/>
        </w:rPr>
        <w:t>СНИЛС (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руководителя, учредителей, ИП</w:t>
      </w:r>
      <w:r w:rsidR="0027357C" w:rsidRPr="00F715A0">
        <w:rPr>
          <w:rFonts w:ascii="Times New Roman" w:hAnsi="Times New Roman" w:cs="Times New Roman"/>
          <w:sz w:val="22"/>
          <w:szCs w:val="22"/>
          <w:lang w:val="ru-RU"/>
        </w:rPr>
        <w:t>, самозанятого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0E743A7B" w14:textId="77777777" w:rsidR="0008193B" w:rsidRPr="00F715A0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.</w:t>
      </w:r>
    </w:p>
    <w:p w14:paraId="1BF43F7A" w14:textId="77777777" w:rsidR="0008193B" w:rsidRPr="00F715A0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Договоры с контрагентами по бизнесу (заказчиками, поставщиками и т.д., предоставляются основные наиболее крупные договоры, не более 5 шт.)</w:t>
      </w:r>
    </w:p>
    <w:p w14:paraId="0433E70B" w14:textId="5E6CBA08" w:rsidR="0008193B" w:rsidRPr="00F715A0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Справка</w:t>
      </w:r>
      <w:r w:rsidR="00006D3B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об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отсутстви</w:t>
      </w:r>
      <w:r w:rsidR="00006D3B" w:rsidRPr="00F715A0">
        <w:rPr>
          <w:rFonts w:ascii="Times New Roman" w:hAnsi="Times New Roman" w:cs="Times New Roman"/>
          <w:sz w:val="22"/>
          <w:szCs w:val="22"/>
          <w:lang w:val="ru-RU"/>
        </w:rPr>
        <w:t>и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задолженности по оплате </w:t>
      </w:r>
      <w:r w:rsidR="00006D3B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труда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перед работниками 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r w:rsidR="00DC0489" w:rsidRPr="00F715A0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56333B8E" w14:textId="77777777" w:rsidR="0008193B" w:rsidRPr="00F715A0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6809706" w14:textId="77777777" w:rsidR="0008193B" w:rsidRPr="00F715A0" w:rsidRDefault="0008193B" w:rsidP="000E6C7A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Дополнительно для крестьянского (фермерского) хозяйства:</w:t>
      </w:r>
    </w:p>
    <w:p w14:paraId="0E2E6BE4" w14:textId="77777777" w:rsidR="0008193B" w:rsidRPr="00F715A0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. Список членов КФХ на текущую дату, заверенную печатью и подписью главы КФХ с указанием степени родства членов КФХ  (при наличии и заполняется по форме Фонда).</w:t>
      </w:r>
    </w:p>
    <w:p w14:paraId="25EDD1D6" w14:textId="77777777" w:rsidR="0008193B" w:rsidRPr="00F715A0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2.  Соглашение между членами КФХ  со всеми изменениями на текущую дату (при наличии).</w:t>
      </w:r>
    </w:p>
    <w:p w14:paraId="2F97C793" w14:textId="77777777" w:rsidR="0008193B" w:rsidRPr="00F715A0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3.  Протокол собрания членов КФХ об одобрении заключения договора микрозайма, залога, поручительства, заверенные печатью и подписью главы КФХ (при наличии)</w:t>
      </w:r>
    </w:p>
    <w:p w14:paraId="6CD01B28" w14:textId="77777777" w:rsidR="00A67620" w:rsidRPr="00F715A0" w:rsidRDefault="00A67620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6AEB5AF" w14:textId="31E1B749" w:rsidR="0008193B" w:rsidRPr="00F715A0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залогодателя  ЮЛ/ИП</w:t>
      </w:r>
      <w:r w:rsidR="000D7065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777CC0A1" w14:textId="5D7393E9" w:rsidR="0008193B" w:rsidRPr="00F715A0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Бухгалтерская отчетность: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DC0489" w:rsidRPr="00F715A0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</w:t>
      </w:r>
      <w:r w:rsidR="00063BF3"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7F6DA53" w14:textId="77777777" w:rsidR="0008193B" w:rsidRPr="00F715A0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56413BE1" w14:textId="77777777" w:rsidR="0008193B" w:rsidRPr="00F715A0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1FA3199B" w14:textId="77777777" w:rsidR="0008193B" w:rsidRPr="00F715A0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lastRenderedPageBreak/>
        <w:t>3 НДФЛ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4F1A143E" w14:textId="17EDDDFB" w:rsidR="0008193B" w:rsidRPr="00F715A0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ОСНО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: налоговые декларации (налог на прибыль, НДС, </w:t>
      </w:r>
      <w:r w:rsidR="00DC0489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налог на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36876C8F" w14:textId="77777777" w:rsidR="0008193B" w:rsidRPr="00F715A0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</w:rPr>
      </w:pPr>
      <w:r w:rsidRPr="00F715A0">
        <w:rPr>
          <w:rFonts w:ascii="Times New Roman" w:hAnsi="Times New Roman" w:cs="Times New Roman"/>
          <w:sz w:val="22"/>
          <w:szCs w:val="22"/>
          <w:u w:val="single"/>
        </w:rPr>
        <w:t>Патент</w:t>
      </w:r>
    </w:p>
    <w:p w14:paraId="045C8238" w14:textId="77777777" w:rsidR="0008193B" w:rsidRPr="00F715A0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Книга учета доходов и расходов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 за последний завершенный год и фактический период текущего года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49B378C5" w14:textId="5C12912F" w:rsidR="0008193B" w:rsidRPr="00F715A0" w:rsidRDefault="00DC0489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="0008193B" w:rsidRPr="00F715A0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месяца</w:t>
      </w:r>
      <w:r w:rsidR="005D1935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, в котором подана заявка на финансирование, </w:t>
      </w:r>
      <w:r w:rsidR="0008193B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за последние 6 месяцев, при наличии сезонности в деятельности за последние 12 месяцев, либо за фактически отработанное время, при ведении деятельности менее 6 месяцев)</w:t>
      </w:r>
    </w:p>
    <w:p w14:paraId="052D0A4B" w14:textId="77777777" w:rsidR="0008193B" w:rsidRPr="00F715A0" w:rsidRDefault="0008193B" w:rsidP="00B00E2D">
      <w:pPr>
        <w:pStyle w:val="af0"/>
        <w:numPr>
          <w:ilvl w:val="0"/>
          <w:numId w:val="34"/>
        </w:numPr>
        <w:spacing w:after="0"/>
        <w:ind w:hanging="72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Оборотно-сальдовые ведомости по всем работающим счетам (при наличии, за последние 12 месяцев</w:t>
      </w:r>
      <w:r w:rsidR="005D1935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поквартально)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, либо за фактически отработанное время при ведении деятельности менее 12 месяцев) </w:t>
      </w:r>
    </w:p>
    <w:p w14:paraId="2BF081DD" w14:textId="18B3B834" w:rsidR="0008193B" w:rsidRPr="00F715A0" w:rsidRDefault="0008193B" w:rsidP="00B00E2D">
      <w:pPr>
        <w:pStyle w:val="af0"/>
        <w:numPr>
          <w:ilvl w:val="0"/>
          <w:numId w:val="34"/>
        </w:numPr>
        <w:spacing w:after="0"/>
        <w:ind w:hanging="72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микроза</w:t>
      </w:r>
      <w:r w:rsidR="00DC0489" w:rsidRPr="00F715A0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м.</w:t>
      </w:r>
    </w:p>
    <w:p w14:paraId="44B2D1FA" w14:textId="77777777" w:rsidR="0008193B" w:rsidRPr="00F715A0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При наличии 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1B2E43BB" w14:textId="41AE52B2" w:rsidR="0008193B" w:rsidRPr="00F715A0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Статистические формы отчетности за последние 3 года (Фермер 1, Фермер 2</w:t>
      </w:r>
      <w:r w:rsidR="003150DD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, Фермер 3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– для ИП ГКФХ)</w:t>
      </w:r>
      <w:r w:rsidR="00DC0489"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8E92397" w14:textId="77777777" w:rsidR="0008193B" w:rsidRPr="00F715A0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03073CB7" w14:textId="665E7360" w:rsidR="0008193B" w:rsidRPr="00F715A0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, которые необходимо заказать в других организациях (для заемщика/поручителя/залогодателя ЮЛ/ИП</w:t>
      </w:r>
      <w:r w:rsidR="00275CBE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47B0D853" w14:textId="77777777" w:rsidR="0008193B" w:rsidRPr="00F715A0" w:rsidRDefault="0008193B" w:rsidP="00B00E2D">
      <w:pPr>
        <w:pStyle w:val="af0"/>
        <w:numPr>
          <w:ilvl w:val="0"/>
          <w:numId w:val="33"/>
        </w:numPr>
        <w:spacing w:after="0"/>
        <w:ind w:left="0" w:firstLine="0"/>
        <w:contextualSpacing w:val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Сведения из налогового органа об открытых (закрытых) расчетных счетах.</w:t>
      </w:r>
    </w:p>
    <w:p w14:paraId="6667C98F" w14:textId="507D1FBD" w:rsidR="0008193B" w:rsidRPr="00F715A0" w:rsidRDefault="0008193B" w:rsidP="00B00E2D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Справки со всех банков, где открыты счета: о наличии очереди распоряжений, ссудной задолженности, об оборотах денежных средств помесячно за последние 6 месяцев </w:t>
      </w:r>
    </w:p>
    <w:p w14:paraId="36AC68E3" w14:textId="77777777" w:rsidR="0008193B" w:rsidRPr="00F715A0" w:rsidRDefault="0008193B" w:rsidP="00B00E2D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Расширенные выписки со всех банков по всем расчетным счетам за последние 6 месяцев, при наличии сезонности в деятельности – за последние 12 месяцев. </w:t>
      </w:r>
    </w:p>
    <w:p w14:paraId="0F40A290" w14:textId="5184462B" w:rsidR="0008193B" w:rsidRPr="00F715A0" w:rsidRDefault="00DC0489" w:rsidP="00B00E2D">
      <w:pPr>
        <w:pStyle w:val="af0"/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bookmarkStart w:id="9" w:name="_Hlk66870715"/>
      <w:r w:rsidRPr="00F715A0">
        <w:rPr>
          <w:rFonts w:ascii="Times New Roman" w:hAnsi="Times New Roman" w:cs="Times New Roman"/>
          <w:sz w:val="22"/>
          <w:szCs w:val="22"/>
          <w:lang w:val="ru-RU"/>
        </w:rPr>
        <w:t>Б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аланс расчетов по налогам и сборам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с отметкой ФНС.</w:t>
      </w:r>
    </w:p>
    <w:bookmarkEnd w:id="9"/>
    <w:p w14:paraId="1AD00796" w14:textId="77777777" w:rsidR="007935BF" w:rsidRPr="00F715A0" w:rsidRDefault="007935BF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9BFC0FC" w14:textId="77777777" w:rsidR="00A86C62" w:rsidRPr="00F715A0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0C5B65EE" w14:textId="00F655A7" w:rsidR="007935BF" w:rsidRPr="00F715A0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275CBE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документов на получение микрозайма. </w:t>
      </w:r>
    </w:p>
    <w:p w14:paraId="296221E5" w14:textId="77777777" w:rsidR="007935BF" w:rsidRPr="00F715A0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Анкета представителя, выступающего по доверенности. </w:t>
      </w:r>
    </w:p>
    <w:p w14:paraId="34BB1E24" w14:textId="77777777" w:rsidR="007935BF" w:rsidRPr="00F715A0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, СНИЛС представителя, в</w:t>
      </w:r>
      <w:r w:rsidR="0068380A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ыступающего по доверенности. </w:t>
      </w:r>
    </w:p>
    <w:p w14:paraId="09801DA7" w14:textId="77777777" w:rsidR="00A86C62" w:rsidRPr="00F715A0" w:rsidRDefault="007935BF" w:rsidP="000C7CA9">
      <w:pPr>
        <w:spacing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br w:type="page"/>
      </w:r>
      <w:r w:rsidR="000C7CA9" w:rsidRPr="00F715A0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риложение №</w:t>
      </w:r>
      <w:r w:rsidR="00020122" w:rsidRPr="00F715A0">
        <w:rPr>
          <w:rFonts w:ascii="Times New Roman" w:hAnsi="Times New Roman" w:cs="Times New Roman"/>
          <w:b/>
          <w:sz w:val="22"/>
          <w:szCs w:val="22"/>
          <w:lang w:val="ru-RU"/>
        </w:rPr>
        <w:t xml:space="preserve"> 3</w:t>
      </w:r>
      <w:r w:rsidR="006A0AE2" w:rsidRPr="00F715A0">
        <w:rPr>
          <w:rFonts w:ascii="Times New Roman" w:hAnsi="Times New Roman" w:cs="Times New Roman"/>
          <w:b/>
          <w:sz w:val="22"/>
          <w:szCs w:val="22"/>
          <w:lang w:val="ru-RU"/>
        </w:rPr>
        <w:t>А</w:t>
      </w:r>
    </w:p>
    <w:p w14:paraId="12FE4997" w14:textId="77777777" w:rsidR="000C7CA9" w:rsidRPr="00F715A0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059E8FE" w14:textId="77777777" w:rsidR="000C7CA9" w:rsidRPr="00F715A0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544C2885" w14:textId="77777777" w:rsidR="00492419" w:rsidRPr="00F715A0" w:rsidRDefault="00492419" w:rsidP="000E6C7A">
      <w:pPr>
        <w:pStyle w:val="a3"/>
        <w:spacing w:before="0" w:after="0"/>
        <w:ind w:left="72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08BB64C4" w14:textId="77777777" w:rsidR="007935BF" w:rsidRPr="00F715A0" w:rsidRDefault="007935BF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8155CA4" w14:textId="77777777" w:rsidR="00A86C62" w:rsidRPr="00F715A0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ЕРЕЧЕНЬ ДОКУМЕНТОВ ДЛЯ </w:t>
      </w:r>
      <w:r w:rsidR="00F40392" w:rsidRPr="00F715A0">
        <w:rPr>
          <w:rFonts w:ascii="Times New Roman" w:hAnsi="Times New Roman" w:cs="Times New Roman"/>
          <w:b/>
          <w:sz w:val="22"/>
          <w:szCs w:val="22"/>
          <w:lang w:val="ru-RU"/>
        </w:rPr>
        <w:t>ПОЛУЧЕНИЯ МИКРОЗАЙМА</w:t>
      </w:r>
    </w:p>
    <w:p w14:paraId="068FC437" w14:textId="77777777" w:rsidR="00C70BDF" w:rsidRPr="00F715A0" w:rsidRDefault="00C70BDF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54673424" w14:textId="77777777" w:rsidR="00A86C62" w:rsidRPr="00F715A0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 Фонд</w:t>
      </w:r>
      <w:r w:rsidR="007D2C5C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а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:</w:t>
      </w:r>
    </w:p>
    <w:p w14:paraId="164831D5" w14:textId="2F0BD63C" w:rsidR="00F40392" w:rsidRPr="00F715A0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Анкета-заявка на получение микрозайма по форме Фонда (для заемщика/ поручителя /залогодателя  ЮЛ/ИП</w:t>
      </w:r>
      <w:r w:rsidR="0027357C" w:rsidRPr="00F715A0">
        <w:rPr>
          <w:rFonts w:ascii="Times New Roman" w:hAnsi="Times New Roman" w:cs="Times New Roman"/>
          <w:sz w:val="22"/>
          <w:szCs w:val="22"/>
          <w:lang w:val="ru-RU"/>
        </w:rPr>
        <w:t>/самозанятого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6AAC694E" w14:textId="77777777" w:rsidR="00F40392" w:rsidRPr="00F715A0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7350C6A0" w14:textId="77777777" w:rsidR="00F40392" w:rsidRPr="00F715A0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)</w:t>
      </w:r>
    </w:p>
    <w:p w14:paraId="7CE0DA8A" w14:textId="77777777" w:rsidR="00F40392" w:rsidRPr="00F715A0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592CC80F" w14:textId="77777777" w:rsidR="007935BF" w:rsidRPr="00F715A0" w:rsidRDefault="007935BF" w:rsidP="000E6C7A">
      <w:pPr>
        <w:pStyle w:val="FirstParagraph"/>
      </w:pPr>
    </w:p>
    <w:p w14:paraId="2603BEE4" w14:textId="2FCC9097" w:rsidR="00A86C62" w:rsidRPr="00F715A0" w:rsidRDefault="00045897" w:rsidP="000D7065">
      <w:pPr>
        <w:pStyle w:val="FirstParagraph"/>
        <w:ind w:firstLine="0"/>
        <w:rPr>
          <w:b/>
          <w:bCs/>
          <w:u w:val="single"/>
        </w:rPr>
      </w:pPr>
      <w:r w:rsidRPr="00F715A0">
        <w:rPr>
          <w:b/>
          <w:bCs/>
          <w:u w:val="single"/>
        </w:rPr>
        <w:t>Юридические д</w:t>
      </w:r>
      <w:r w:rsidR="006A0AE2" w:rsidRPr="00F715A0">
        <w:rPr>
          <w:b/>
          <w:bCs/>
          <w:u w:val="single"/>
        </w:rPr>
        <w:t xml:space="preserve">окументы </w:t>
      </w:r>
      <w:r w:rsidRPr="00F715A0">
        <w:rPr>
          <w:b/>
          <w:bCs/>
          <w:u w:val="single"/>
        </w:rPr>
        <w:t>(для заемщика/поручителя/залогодателя  ЮЛ/ИП</w:t>
      </w:r>
      <w:r w:rsidR="006D158D" w:rsidRPr="00F715A0">
        <w:rPr>
          <w:b/>
          <w:bCs/>
          <w:u w:val="single"/>
        </w:rPr>
        <w:t>/самозанятого</w:t>
      </w:r>
      <w:r w:rsidRPr="00F715A0">
        <w:rPr>
          <w:b/>
          <w:bCs/>
          <w:u w:val="single"/>
        </w:rPr>
        <w:t>):</w:t>
      </w:r>
    </w:p>
    <w:p w14:paraId="78BF09B1" w14:textId="30676F82" w:rsidR="00F40392" w:rsidRPr="00F715A0" w:rsidRDefault="007935BF" w:rsidP="000E6C7A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1. </w:t>
      </w:r>
      <w:r w:rsidR="006A0AE2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Паспорт гражданина РФ </w:t>
      </w:r>
      <w:r w:rsidR="00F40392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(руководителя, учредителей, ИП, </w:t>
      </w:r>
      <w:r w:rsidR="0027357C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самозанятого, </w:t>
      </w:r>
      <w:r w:rsidR="00F40392" w:rsidRPr="00F715A0">
        <w:rPr>
          <w:rFonts w:ascii="Times New Roman" w:hAnsi="Times New Roman" w:cs="Times New Roman"/>
          <w:sz w:val="22"/>
          <w:szCs w:val="22"/>
          <w:lang w:val="ru-RU"/>
        </w:rPr>
        <w:t>все страницы)</w:t>
      </w:r>
    </w:p>
    <w:p w14:paraId="53E3B579" w14:textId="77777777" w:rsidR="00F40392" w:rsidRPr="00F715A0" w:rsidRDefault="00F40392" w:rsidP="000E6C7A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2. Решение/протокол об одобрении крупной сделки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61B5CBA1" w14:textId="77777777" w:rsidR="00F40392" w:rsidRPr="00F715A0" w:rsidRDefault="00F40392" w:rsidP="000E6C7A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3. Решение/протокол об одобрении сделки с заинтересованностью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1651D62D" w14:textId="77777777" w:rsidR="00F40392" w:rsidRPr="00F715A0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4. Выписка из реестра акционеров на дату обращения (только для ЮЛ).</w:t>
      </w:r>
    </w:p>
    <w:p w14:paraId="5C924B65" w14:textId="77777777" w:rsidR="00A86C62" w:rsidRPr="00F715A0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5</w:t>
      </w:r>
      <w:r w:rsidR="007935BF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6A0AE2" w:rsidRPr="00F715A0">
        <w:rPr>
          <w:rFonts w:ascii="Times New Roman" w:hAnsi="Times New Roman" w:cs="Times New Roman"/>
          <w:sz w:val="22"/>
          <w:szCs w:val="22"/>
          <w:lang w:val="ru-RU"/>
        </w:rPr>
        <w:t>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 (в случае изменения места ведения деятельности либо открытия дополнительного места ведения деятельности).</w:t>
      </w:r>
    </w:p>
    <w:p w14:paraId="736353BB" w14:textId="7E39EF35" w:rsidR="00A86C62" w:rsidRPr="00F715A0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6</w:t>
      </w:r>
      <w:r w:rsidR="007935BF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421600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Справка об отсутствии задолженности по оплате труда перед работниками  </w:t>
      </w:r>
      <w:r w:rsidR="00421600" w:rsidRPr="00F715A0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r w:rsidR="00937EA1" w:rsidRPr="00F715A0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="00421600" w:rsidRPr="00F715A0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4490184E" w14:textId="77777777" w:rsidR="007935BF" w:rsidRPr="00F715A0" w:rsidRDefault="007935BF" w:rsidP="000E6C7A">
      <w:pPr>
        <w:pStyle w:val="FirstParagraph"/>
      </w:pPr>
    </w:p>
    <w:p w14:paraId="67014D6A" w14:textId="1CC3F814" w:rsidR="00045897" w:rsidRPr="00F715A0" w:rsidRDefault="00045897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залогодателя  ЮЛ/ИП</w:t>
      </w:r>
      <w:r w:rsidR="000D7065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3803B69F" w14:textId="2B6162FC" w:rsidR="00045897" w:rsidRPr="00F715A0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1. Бухгалтерская отчетность: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6D158D" w:rsidRPr="00F715A0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</w:t>
      </w:r>
      <w:r w:rsidR="00063BF3"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181C6CF" w14:textId="77777777" w:rsidR="00045897" w:rsidRPr="00F715A0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2. </w:t>
      </w: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3059A1CA" w14:textId="77777777" w:rsidR="00045897" w:rsidRPr="00F715A0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4. </w:t>
      </w: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79A08417" w14:textId="77777777" w:rsidR="00045897" w:rsidRPr="00F715A0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5. </w:t>
      </w: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3 НДФЛ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1DF87206" w14:textId="1D86BF32" w:rsidR="00045897" w:rsidRPr="00F715A0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6.</w:t>
      </w: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ОСНО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: налоговые декларации (налог на прибыль, НДС, </w:t>
      </w:r>
      <w:r w:rsidR="006D158D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налог на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5F3B19D5" w14:textId="77777777" w:rsidR="00045897" w:rsidRPr="00F715A0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7. Патент</w:t>
      </w:r>
    </w:p>
    <w:p w14:paraId="795AEF6B" w14:textId="77777777" w:rsidR="00045897" w:rsidRPr="00F715A0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8. Книга учета доходов и расходов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 xml:space="preserve">(при наличии) за </w:t>
      </w:r>
      <w:r w:rsidR="00421600" w:rsidRPr="00F715A0">
        <w:rPr>
          <w:rFonts w:ascii="Times New Roman" w:hAnsi="Times New Roman" w:cs="Times New Roman"/>
          <w:i/>
          <w:sz w:val="22"/>
          <w:szCs w:val="22"/>
          <w:lang w:val="ru-RU"/>
        </w:rPr>
        <w:t>период с даты последнего анализа по текущую дату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0E449FB" w14:textId="78C3160D" w:rsidR="0064177B" w:rsidRPr="00F715A0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9. </w:t>
      </w:r>
      <w:r w:rsidR="006D158D" w:rsidRPr="00F715A0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текущего месяца</w:t>
      </w:r>
      <w:r w:rsidR="00421600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, в котором подана заявка на финансирование,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421600" w:rsidRPr="00F715A0">
        <w:rPr>
          <w:rFonts w:ascii="Times New Roman" w:hAnsi="Times New Roman" w:cs="Times New Roman"/>
          <w:sz w:val="22"/>
          <w:szCs w:val="22"/>
          <w:lang w:val="ru-RU"/>
        </w:rPr>
        <w:t>за период с даты последнего анализа по текущую дату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)</w:t>
      </w:r>
      <w:r w:rsidR="00421600"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0F6C7F2" w14:textId="77777777" w:rsidR="0064177B" w:rsidRPr="00F715A0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11. </w:t>
      </w:r>
      <w:r w:rsidR="00045897" w:rsidRPr="00F715A0">
        <w:rPr>
          <w:rFonts w:ascii="Times New Roman" w:hAnsi="Times New Roman" w:cs="Times New Roman"/>
          <w:sz w:val="22"/>
          <w:szCs w:val="22"/>
          <w:lang w:val="ru-RU"/>
        </w:rPr>
        <w:t>Оборотно-сальдовые ведомости по всем работающим счетам (</w:t>
      </w:r>
      <w:r w:rsidR="00421600" w:rsidRPr="00F715A0">
        <w:rPr>
          <w:rFonts w:ascii="Times New Roman" w:hAnsi="Times New Roman" w:cs="Times New Roman"/>
          <w:sz w:val="22"/>
          <w:szCs w:val="22"/>
          <w:lang w:val="ru-RU"/>
        </w:rPr>
        <w:t>за период с даты последнего анализа по текущую дату</w:t>
      </w:r>
      <w:r w:rsidR="00045897" w:rsidRPr="00F715A0">
        <w:rPr>
          <w:rFonts w:ascii="Times New Roman" w:hAnsi="Times New Roman" w:cs="Times New Roman"/>
          <w:sz w:val="22"/>
          <w:szCs w:val="22"/>
          <w:lang w:val="ru-RU"/>
        </w:rPr>
        <w:t>)</w:t>
      </w:r>
      <w:r w:rsidR="00421600"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045897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26617DBC" w14:textId="1E368ABB" w:rsidR="0064177B" w:rsidRPr="00F715A0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12. </w:t>
      </w:r>
      <w:r w:rsidR="00045897" w:rsidRPr="00F715A0">
        <w:rPr>
          <w:rFonts w:ascii="Times New Roman" w:hAnsi="Times New Roman" w:cs="Times New Roman"/>
          <w:sz w:val="22"/>
          <w:szCs w:val="22"/>
          <w:lang w:val="ru-RU"/>
        </w:rPr>
        <w:t>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микроза</w:t>
      </w:r>
      <w:r w:rsidR="006D158D" w:rsidRPr="00F715A0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="00045897" w:rsidRPr="00F715A0">
        <w:rPr>
          <w:rFonts w:ascii="Times New Roman" w:hAnsi="Times New Roman" w:cs="Times New Roman"/>
          <w:sz w:val="22"/>
          <w:szCs w:val="22"/>
          <w:lang w:val="ru-RU"/>
        </w:rPr>
        <w:t>м.</w:t>
      </w:r>
    </w:p>
    <w:p w14:paraId="05216D0B" w14:textId="77777777" w:rsidR="0064177B" w:rsidRPr="00F715A0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13. </w:t>
      </w:r>
      <w:r w:rsidR="00045897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При наличии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новых </w:t>
      </w:r>
      <w:r w:rsidR="00045897" w:rsidRPr="00F715A0">
        <w:rPr>
          <w:rFonts w:ascii="Times New Roman" w:hAnsi="Times New Roman" w:cs="Times New Roman"/>
          <w:sz w:val="22"/>
          <w:szCs w:val="22"/>
          <w:lang w:val="ru-RU"/>
        </w:rPr>
        <w:t>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6E60E701" w14:textId="77777777" w:rsidR="00045897" w:rsidRPr="00F715A0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14. Статистические формы отчетности, при наступлении срока сдачи данных форм </w:t>
      </w:r>
      <w:r w:rsidR="00045897" w:rsidRPr="00F715A0">
        <w:rPr>
          <w:rFonts w:ascii="Times New Roman" w:hAnsi="Times New Roman" w:cs="Times New Roman"/>
          <w:sz w:val="22"/>
          <w:szCs w:val="22"/>
          <w:lang w:val="ru-RU"/>
        </w:rPr>
        <w:t>(Фермер 1, Фермер 2 – для ИП ГКФХ)</w:t>
      </w:r>
    </w:p>
    <w:p w14:paraId="168B116B" w14:textId="77777777" w:rsidR="007935BF" w:rsidRPr="00F715A0" w:rsidRDefault="007935BF" w:rsidP="000E6C7A">
      <w:pPr>
        <w:pStyle w:val="FirstParagraph"/>
      </w:pPr>
    </w:p>
    <w:p w14:paraId="7027F9AE" w14:textId="77777777" w:rsidR="00A86C62" w:rsidRPr="00F715A0" w:rsidRDefault="006A0AE2" w:rsidP="000E6C7A">
      <w:pPr>
        <w:pStyle w:val="FirstParagraph"/>
        <w:rPr>
          <w:b/>
          <w:bCs/>
          <w:u w:val="single"/>
        </w:rPr>
      </w:pPr>
      <w:r w:rsidRPr="00F715A0">
        <w:rPr>
          <w:b/>
          <w:bCs/>
          <w:u w:val="single"/>
        </w:rPr>
        <w:t>Документы, которые необходимо заказать в других организациях;</w:t>
      </w:r>
    </w:p>
    <w:p w14:paraId="48A270D0" w14:textId="270C06BE" w:rsidR="007935BF" w:rsidRPr="00F715A0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64177B"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Справка банка о наличии очереди распоряжений (Картотека 1,2), ссудной задолженности, об оборотах денежных средств помесячно за последние 6 месяцев (по всем открытым расчетным счетам). </w:t>
      </w:r>
    </w:p>
    <w:p w14:paraId="1ACEA4EB" w14:textId="77777777" w:rsidR="00F96742" w:rsidRPr="00F715A0" w:rsidRDefault="00F96742" w:rsidP="00F96742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2. Расширенные выписки со всех банков по всем расчетным счетам за период с даты последнего анализа по текущую дату. </w:t>
      </w:r>
    </w:p>
    <w:p w14:paraId="04999E8C" w14:textId="7D73C999" w:rsidR="00A558FB" w:rsidRPr="00F715A0" w:rsidRDefault="00F96742" w:rsidP="000E6C7A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3</w:t>
      </w:r>
      <w:r w:rsidR="00A558FB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6D158D" w:rsidRPr="00F715A0">
        <w:rPr>
          <w:rFonts w:ascii="Times New Roman" w:hAnsi="Times New Roman" w:cs="Times New Roman"/>
          <w:sz w:val="22"/>
          <w:szCs w:val="22"/>
          <w:lang w:val="ru-RU"/>
        </w:rPr>
        <w:t>Б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аланс расчетов по налогам и сборам</w:t>
      </w:r>
      <w:r w:rsidR="006D158D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с отметкой ФНС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5C3F5200" w14:textId="77777777" w:rsidR="00A558FB" w:rsidRPr="00F715A0" w:rsidRDefault="00A558FB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439C39D" w14:textId="77777777" w:rsidR="007E672A" w:rsidRPr="00F715A0" w:rsidRDefault="007E672A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71209F2" w14:textId="77777777" w:rsidR="00A86C62" w:rsidRPr="00F715A0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4A144D53" w14:textId="58BB610F" w:rsidR="007935BF" w:rsidRPr="00F715A0" w:rsidRDefault="006A0AE2" w:rsidP="00B00E2D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27357C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документов на получение микрозайма.</w:t>
      </w:r>
    </w:p>
    <w:p w14:paraId="07E73CC7" w14:textId="77777777" w:rsidR="00A86C62" w:rsidRPr="00F715A0" w:rsidRDefault="006A0AE2" w:rsidP="00B00E2D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Анкета представителя, выступающего по доверенности.</w:t>
      </w:r>
    </w:p>
    <w:p w14:paraId="4D1346AE" w14:textId="77777777" w:rsidR="00A86C62" w:rsidRPr="00F715A0" w:rsidRDefault="006A0AE2" w:rsidP="00B00E2D">
      <w:pPr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, СНИЛС представителя, выступающего по доверенности.</w:t>
      </w:r>
    </w:p>
    <w:p w14:paraId="778B5760" w14:textId="77777777" w:rsidR="007935BF" w:rsidRPr="00F715A0" w:rsidRDefault="007935BF" w:rsidP="000E6C7A">
      <w:pPr>
        <w:pStyle w:val="FirstParagraph"/>
      </w:pPr>
    </w:p>
    <w:p w14:paraId="37A3F9BB" w14:textId="77777777" w:rsidR="0064177B" w:rsidRPr="00F715A0" w:rsidRDefault="0064177B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8B05E84" w14:textId="77777777" w:rsidR="00A86C62" w:rsidRPr="00F715A0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ДОКУМЕНТЫ ПО ПРЕДОСТАВЛЯЕМОМУ ОБЕСПЕЧЕНИЮ МИКРОЗАЙМА</w:t>
      </w:r>
    </w:p>
    <w:p w14:paraId="1126B0CB" w14:textId="4A54D46C" w:rsidR="00CB6E50" w:rsidRPr="00F715A0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 xml:space="preserve">В случае если предлагаемое обеспечение микрозайма в форме залога отличается от ранее предоставленного, </w:t>
      </w:r>
      <w:r w:rsidR="0027357C" w:rsidRPr="00F715A0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СМСП/самозанятый </w:t>
      </w:r>
      <w:r w:rsidRPr="00F715A0">
        <w:rPr>
          <w:rFonts w:ascii="Times New Roman" w:hAnsi="Times New Roman" w:cs="Times New Roman"/>
          <w:b/>
          <w:bCs/>
          <w:sz w:val="22"/>
          <w:szCs w:val="22"/>
          <w:lang w:val="ru-RU"/>
        </w:rPr>
        <w:t>представляет</w:t>
      </w:r>
      <w:r w:rsidRPr="00F715A0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 xml:space="preserve">документы в соответствии с Приложением № </w:t>
      </w:r>
      <w:r w:rsidR="0064177B" w:rsidRPr="00F715A0">
        <w:rPr>
          <w:rFonts w:ascii="Times New Roman" w:hAnsi="Times New Roman" w:cs="Times New Roman"/>
          <w:b/>
          <w:sz w:val="22"/>
          <w:szCs w:val="22"/>
          <w:lang w:val="ru-RU"/>
        </w:rPr>
        <w:t>4</w:t>
      </w: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 xml:space="preserve">. </w:t>
      </w:r>
    </w:p>
    <w:bookmarkEnd w:id="8"/>
    <w:p w14:paraId="2316EAF7" w14:textId="3D0B1A1A" w:rsidR="00F52801" w:rsidRPr="00F715A0" w:rsidRDefault="00CB6E50" w:rsidP="00F5280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br w:type="page"/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                                                                </w:t>
      </w:r>
      <w:r w:rsidR="0027357C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  </w:t>
      </w:r>
      <w:r w:rsidR="00F52801" w:rsidRPr="00F715A0">
        <w:rPr>
          <w:rFonts w:ascii="Times New Roman" w:hAnsi="Times New Roman" w:cs="Times New Roman"/>
          <w:b/>
          <w:sz w:val="22"/>
          <w:szCs w:val="22"/>
          <w:lang w:val="ru-RU"/>
        </w:rPr>
        <w:t>Приложение № 3Б</w:t>
      </w:r>
    </w:p>
    <w:p w14:paraId="4140C3EC" w14:textId="77777777" w:rsidR="00F52801" w:rsidRPr="00F715A0" w:rsidRDefault="00F52801" w:rsidP="00F52801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6CA9056E" w14:textId="77777777" w:rsidR="00F52801" w:rsidRPr="00F715A0" w:rsidRDefault="00F52801" w:rsidP="00F52801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2B423EDB" w14:textId="77777777" w:rsidR="00F52801" w:rsidRPr="00F715A0" w:rsidRDefault="00F52801" w:rsidP="00F52801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7720EA2" w14:textId="77777777" w:rsidR="00F52801" w:rsidRPr="00F715A0" w:rsidRDefault="00F52801" w:rsidP="00F52801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DA823BB" w14:textId="726E5EFF" w:rsidR="00F52801" w:rsidRPr="00F715A0" w:rsidRDefault="00F52801" w:rsidP="00F5280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ПЕРЕЧЕНЬ ДОКУМЕНТОВ ДЛЯ ПОЛУЧЕНИЯ МИКРОЗАЙМА</w:t>
      </w:r>
    </w:p>
    <w:p w14:paraId="0F3F5DD1" w14:textId="603237D4" w:rsidR="00F52801" w:rsidRPr="00F715A0" w:rsidRDefault="00F52801" w:rsidP="00F5280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в условиях режима повышенной готовности, режима чрезвычайной ситуации</w:t>
      </w:r>
    </w:p>
    <w:p w14:paraId="166FB6B2" w14:textId="77777777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6C08482" w14:textId="77777777" w:rsidR="00F52801" w:rsidRPr="00F715A0" w:rsidRDefault="00F52801" w:rsidP="00F52801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 Фонда:</w:t>
      </w:r>
    </w:p>
    <w:p w14:paraId="32A851C2" w14:textId="1C18C0CD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. Анкета-заявка на получение микрозайма по форме Фонда (для заемщика/ поручителя /залогодателя  ЮЛ/ИП</w:t>
      </w:r>
      <w:r w:rsidR="0027357C" w:rsidRPr="00F715A0">
        <w:rPr>
          <w:rFonts w:ascii="Times New Roman" w:hAnsi="Times New Roman" w:cs="Times New Roman"/>
          <w:sz w:val="22"/>
          <w:szCs w:val="22"/>
          <w:lang w:val="ru-RU"/>
        </w:rPr>
        <w:t>, самозанят</w:t>
      </w:r>
      <w:r w:rsidR="007159FB" w:rsidRPr="00F715A0">
        <w:rPr>
          <w:rFonts w:ascii="Times New Roman" w:hAnsi="Times New Roman" w:cs="Times New Roman"/>
          <w:sz w:val="22"/>
          <w:szCs w:val="22"/>
          <w:lang w:val="ru-RU"/>
        </w:rPr>
        <w:t>ого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7E5553D8" w14:textId="77777777" w:rsidR="00F52801" w:rsidRPr="00F715A0" w:rsidRDefault="00F52801" w:rsidP="00F52801">
      <w:pPr>
        <w:pStyle w:val="af0"/>
        <w:numPr>
          <w:ilvl w:val="0"/>
          <w:numId w:val="1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2A7E738A" w14:textId="77777777" w:rsidR="00F52801" w:rsidRPr="00F715A0" w:rsidRDefault="00F52801" w:rsidP="00F52801">
      <w:pPr>
        <w:pStyle w:val="af0"/>
        <w:numPr>
          <w:ilvl w:val="0"/>
          <w:numId w:val="1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)</w:t>
      </w:r>
    </w:p>
    <w:p w14:paraId="50234887" w14:textId="77777777" w:rsidR="00F52801" w:rsidRPr="00F715A0" w:rsidRDefault="00F52801" w:rsidP="00F52801">
      <w:pPr>
        <w:pStyle w:val="af0"/>
        <w:numPr>
          <w:ilvl w:val="0"/>
          <w:numId w:val="1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74A2433F" w14:textId="77777777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0FFAD0C9" w14:textId="5089AA60" w:rsidR="00F52801" w:rsidRPr="00F715A0" w:rsidRDefault="00F52801" w:rsidP="000D7065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Юридические документы (для заемщика/поручителя/залогодателя  ЮЛ</w:t>
      </w:r>
      <w:r w:rsidR="000D7065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</w:t>
      </w:r>
      <w:r w:rsidR="000D7065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ИП</w:t>
      </w:r>
      <w:r w:rsidR="000D7065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/ самозанятого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24285D1A" w14:textId="7D06BF6E" w:rsidR="00F52801" w:rsidRPr="00F715A0" w:rsidRDefault="00F52801" w:rsidP="00F52801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. Устав, изменения и/или дополнения в устав (если они были), зарегистрированные в установленном законодательством порядке (только для ЮЛ).</w:t>
      </w:r>
    </w:p>
    <w:p w14:paraId="3E20DF5D" w14:textId="77777777" w:rsidR="00F52801" w:rsidRPr="00F715A0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i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2. Свидетельство ОГРН/ОГРНИП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.</w:t>
      </w:r>
    </w:p>
    <w:p w14:paraId="077DCB2E" w14:textId="77777777" w:rsidR="00F52801" w:rsidRPr="00F715A0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iCs/>
          <w:sz w:val="22"/>
          <w:szCs w:val="22"/>
          <w:lang w:val="ru-RU"/>
        </w:rPr>
        <w:t xml:space="preserve">3.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Свидетельство ИНН.</w:t>
      </w:r>
    </w:p>
    <w:p w14:paraId="2DAA733A" w14:textId="77777777" w:rsidR="00F52801" w:rsidRPr="00F715A0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4. Решение/протокол о создании общества (только для ЮЛ)</w:t>
      </w:r>
    </w:p>
    <w:p w14:paraId="4CCE91FA" w14:textId="77777777" w:rsidR="00F52801" w:rsidRPr="00F715A0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5. Решение/протокол о назначении руководителя юридического лица (только для ЮЛ)</w:t>
      </w:r>
    </w:p>
    <w:p w14:paraId="1E87B938" w14:textId="77777777" w:rsidR="00F52801" w:rsidRPr="00F715A0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6. Решение/протокол об одобрении крупной сделки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0C82B8F3" w14:textId="77777777" w:rsidR="00F52801" w:rsidRPr="00F715A0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7. Решение/протокол об одобрении сделки с заинтересованностью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41C2901A" w14:textId="11B8D224" w:rsidR="00F52801" w:rsidRPr="00F715A0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8. Лицензии/свидетельство на осуществление хозяйственной деятельности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.</w:t>
      </w:r>
    </w:p>
    <w:p w14:paraId="258AA878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9. Выписка из реестра акционеров на дату обращения (только для ЮЛ).</w:t>
      </w:r>
    </w:p>
    <w:p w14:paraId="3156AAFC" w14:textId="508B981A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10. Паспорт гражданина РФ (руководителя, учредителей, ИП, </w:t>
      </w:r>
      <w:r w:rsidR="007159FB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самозанятого,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все страницы).</w:t>
      </w:r>
    </w:p>
    <w:p w14:paraId="2EEBD359" w14:textId="23B65603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11. </w:t>
      </w:r>
      <w:r w:rsidRPr="00F715A0">
        <w:rPr>
          <w:rStyle w:val="afa"/>
          <w:rFonts w:ascii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val="ru-RU"/>
        </w:rPr>
        <w:t>СНИЛС (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руководителя, учредителей, ИП</w:t>
      </w:r>
      <w:r w:rsidR="007159FB" w:rsidRPr="00F715A0">
        <w:rPr>
          <w:rFonts w:ascii="Times New Roman" w:hAnsi="Times New Roman" w:cs="Times New Roman"/>
          <w:sz w:val="22"/>
          <w:szCs w:val="22"/>
          <w:lang w:val="ru-RU"/>
        </w:rPr>
        <w:t>, самозанятого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63DC32A0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2. 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.</w:t>
      </w:r>
    </w:p>
    <w:p w14:paraId="6F988FAF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3. Договоры с контрагентами по бизнесу (заказчиками, поставщиками и т.д., предоставляются основные наиболее крупные договоры, не более 5 шт.)</w:t>
      </w:r>
    </w:p>
    <w:p w14:paraId="2D256BE7" w14:textId="7E99E99E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14. Справка об отсутствии задолженности по оплате труда перед работниками 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r w:rsidR="000D7065" w:rsidRPr="00F715A0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0FA95928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6ECE1E02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Дополнительно для крестьянского (фермерского) хозяйства:</w:t>
      </w:r>
    </w:p>
    <w:p w14:paraId="746221B1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. Список членов КФХ на текущую дату, заверенную печатью и подписью главы КФХ с указанием степени родства членов КФХ  (при наличии и заполняется по форме Фонда).</w:t>
      </w:r>
    </w:p>
    <w:p w14:paraId="73B383F3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2.  Соглашение между членами КФХ  со всеми изменениями на текущую дату (при наличии).</w:t>
      </w:r>
    </w:p>
    <w:p w14:paraId="48D9FCD5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3.  Протокол собрания членов КФХ об одобрении заключения договора микрозайма, залога, поручительства, заверенные печатью и подписью главы КФХ (при наличии)</w:t>
      </w:r>
    </w:p>
    <w:p w14:paraId="6DC56572" w14:textId="77777777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8D1C019" w14:textId="4476EE6F" w:rsidR="00F52801" w:rsidRPr="00F715A0" w:rsidRDefault="00F52801" w:rsidP="000D7065">
      <w:pPr>
        <w:pStyle w:val="af0"/>
        <w:spacing w:after="0"/>
        <w:ind w:left="0" w:firstLine="720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залогодателя  ЮЛ/ИП</w:t>
      </w:r>
      <w:r w:rsidR="000D7065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18657FD0" w14:textId="4816CF9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1. Бухгалтерская отчетность: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0D7065" w:rsidRPr="00F715A0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, а так же на последнюю отчетную дату</w:t>
      </w:r>
    </w:p>
    <w:p w14:paraId="4E15CC44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2. </w:t>
      </w: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79D50039" w14:textId="4F48AC09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3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F52801"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0ED36E15" w14:textId="1E3E27B1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lastRenderedPageBreak/>
        <w:t>4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F52801"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3 НДФЛ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56FD4CF6" w14:textId="7FE2790D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5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F52801"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ОСНО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: налоговые декларации (налог на прибыль, НДС,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налог на 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52BDB7FF" w14:textId="780B1A78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6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F52801"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Патент</w:t>
      </w:r>
    </w:p>
    <w:p w14:paraId="2203580B" w14:textId="681F16DA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7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Книга учета доходов и расходов </w:t>
      </w:r>
      <w:r w:rsidR="00F52801"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 за последний завершенный год и фактический период текущего года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18FDFA96" w14:textId="5FDA2771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8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месяца, в котором подана заявка на финансирование,  за последние 6 месяцев, при наличии сезонности в деятельности за последние 12 месяцев, либо за фактически отработанное время, при ведении деятельности менее 6 месяцев)</w:t>
      </w:r>
    </w:p>
    <w:p w14:paraId="1F87C899" w14:textId="5DAAC8AC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9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Оборотно-сальдовые ведомости по всем работающим счетам (при наличии, за последние 12 месяцев (поквартально), либо за фактически отработанное время при ведении деятельности менее 12 месяцев) </w:t>
      </w:r>
    </w:p>
    <w:p w14:paraId="597562F2" w14:textId="135C1310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0D7065" w:rsidRPr="00F715A0">
        <w:rPr>
          <w:rFonts w:ascii="Times New Roman" w:hAnsi="Times New Roman" w:cs="Times New Roman"/>
          <w:sz w:val="22"/>
          <w:szCs w:val="22"/>
          <w:lang w:val="ru-RU"/>
        </w:rPr>
        <w:t>0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. 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микроза</w:t>
      </w:r>
      <w:r w:rsidR="000D7065" w:rsidRPr="00F715A0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м.</w:t>
      </w:r>
    </w:p>
    <w:p w14:paraId="0E1273BC" w14:textId="49161DA0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0D7065" w:rsidRPr="00F715A0">
        <w:rPr>
          <w:rFonts w:ascii="Times New Roman" w:hAnsi="Times New Roman" w:cs="Times New Roman"/>
          <w:sz w:val="22"/>
          <w:szCs w:val="22"/>
          <w:lang w:val="ru-RU"/>
        </w:rPr>
        <w:t>1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. При наличии 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7FC289A7" w14:textId="0F9AB566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0D7065" w:rsidRPr="00F715A0">
        <w:rPr>
          <w:rFonts w:ascii="Times New Roman" w:hAnsi="Times New Roman" w:cs="Times New Roman"/>
          <w:sz w:val="22"/>
          <w:szCs w:val="22"/>
          <w:lang w:val="ru-RU"/>
        </w:rPr>
        <w:t>2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. Статистические формы отчетности за последние 3 года (Фермер 1, Фермер 2 – для ИП ГКФХ)</w:t>
      </w:r>
      <w:r w:rsidR="00937EA1"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527D289" w14:textId="77777777" w:rsidR="00F52801" w:rsidRPr="00F715A0" w:rsidRDefault="00F52801" w:rsidP="00F52801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0D8207DD" w14:textId="574B501E" w:rsidR="00F52801" w:rsidRPr="00F715A0" w:rsidRDefault="00F52801" w:rsidP="00F52801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, которые необходимо заказать в других организациях (для заемщика/поручителя/залогодателя ЮЛ/ИП</w:t>
      </w:r>
      <w:r w:rsidR="000D7065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1CAD027C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. Сведения из налогового органа об открытых (закрытых) расчетных счетах.</w:t>
      </w:r>
    </w:p>
    <w:p w14:paraId="2D867910" w14:textId="250E8862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Cs/>
          <w:sz w:val="22"/>
          <w:szCs w:val="22"/>
          <w:lang w:val="ru-RU"/>
        </w:rPr>
        <w:t>2.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Справки со всех банков, где открыты счета: о наличии очереди распоряжений, ссудной задолженности, об оборотах денежных средств помесячно за последние 6 месяцев </w:t>
      </w:r>
    </w:p>
    <w:p w14:paraId="5A2358AC" w14:textId="5A71E48D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Cs/>
          <w:sz w:val="22"/>
          <w:szCs w:val="22"/>
          <w:lang w:val="ru-RU"/>
        </w:rPr>
        <w:t>3.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Расширенные выписки со всех банков по всем расчетным счетам за последние 6 месяцев, при наличии сезонности в деятельности – за последние 12 месяцев. </w:t>
      </w:r>
    </w:p>
    <w:p w14:paraId="305D260F" w14:textId="77777777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089DF0D" w14:textId="77777777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443EA1C8" w14:textId="0C8ACEDB" w:rsidR="00F52801" w:rsidRPr="00F715A0" w:rsidRDefault="00F52801" w:rsidP="00F52801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7159FB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СМСП/самозанятого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документов на получение микрозайма. </w:t>
      </w:r>
    </w:p>
    <w:p w14:paraId="31D14801" w14:textId="77777777" w:rsidR="00F52801" w:rsidRPr="00F715A0" w:rsidRDefault="00F52801" w:rsidP="00F52801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Анкета представителя, выступающего по доверенности. </w:t>
      </w:r>
    </w:p>
    <w:p w14:paraId="44C42535" w14:textId="77777777" w:rsidR="00F52801" w:rsidRPr="00F715A0" w:rsidRDefault="00F52801" w:rsidP="00F52801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Паспорт гражданина РФ, СНИЛС представителя, выступающего по доверенности. </w:t>
      </w:r>
    </w:p>
    <w:p w14:paraId="33D429BD" w14:textId="7AF36660" w:rsidR="00F52801" w:rsidRPr="00F715A0" w:rsidRDefault="00F52801" w:rsidP="00F52801">
      <w:pPr>
        <w:spacing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br w:type="page"/>
      </w: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риложение № 3</w:t>
      </w:r>
      <w:r w:rsidR="00F83D90" w:rsidRPr="00F715A0">
        <w:rPr>
          <w:rFonts w:ascii="Times New Roman" w:hAnsi="Times New Roman" w:cs="Times New Roman"/>
          <w:b/>
          <w:sz w:val="22"/>
          <w:szCs w:val="22"/>
          <w:lang w:val="ru-RU"/>
        </w:rPr>
        <w:t>В</w:t>
      </w:r>
    </w:p>
    <w:p w14:paraId="6D51F613" w14:textId="77777777" w:rsidR="00F52801" w:rsidRPr="00F715A0" w:rsidRDefault="00F52801" w:rsidP="00F52801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7C5A1C80" w14:textId="77777777" w:rsidR="00F52801" w:rsidRPr="00F715A0" w:rsidRDefault="00F52801" w:rsidP="00F52801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28046665" w14:textId="77777777" w:rsidR="00F52801" w:rsidRPr="00F715A0" w:rsidRDefault="00F52801" w:rsidP="00F52801">
      <w:pPr>
        <w:pStyle w:val="a3"/>
        <w:spacing w:before="0" w:after="0"/>
        <w:ind w:left="72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4BD8E8F6" w14:textId="77777777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B6E0F04" w14:textId="66AB6B15" w:rsidR="00F52801" w:rsidRPr="00F715A0" w:rsidRDefault="00F52801" w:rsidP="00F5280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ПЕРЕЧЕНЬ ДОКУМЕНТОВ ДЛЯ ПОЛУЧЕНИЯ МИКРОЗАЙМА</w:t>
      </w:r>
    </w:p>
    <w:p w14:paraId="51C76AA9" w14:textId="77777777" w:rsidR="00F83D90" w:rsidRPr="00F715A0" w:rsidRDefault="00F83D90" w:rsidP="00F83D90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в условиях режима повышенной готовности, режима чрезвычайной ситуации</w:t>
      </w:r>
    </w:p>
    <w:p w14:paraId="2842EAA4" w14:textId="77777777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7FBF89BF" w14:textId="77777777" w:rsidR="00F83D90" w:rsidRPr="00F715A0" w:rsidRDefault="00F52801" w:rsidP="00F83D90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 Фонда:</w:t>
      </w:r>
    </w:p>
    <w:p w14:paraId="00ECCF23" w14:textId="457CD18A" w:rsidR="00F83D90" w:rsidRPr="00F715A0" w:rsidRDefault="00F83D90" w:rsidP="00F83D90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Cs/>
          <w:sz w:val="22"/>
          <w:szCs w:val="22"/>
          <w:lang w:val="ru-RU"/>
        </w:rPr>
        <w:t xml:space="preserve">1. 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Анкета-заявка на получение микрозайма по форме Фонда (для заемщика/ поручителя /залогодателя  ЮЛ/ИП</w:t>
      </w:r>
      <w:r w:rsidR="007159FB" w:rsidRPr="00F715A0">
        <w:rPr>
          <w:rFonts w:ascii="Times New Roman" w:hAnsi="Times New Roman" w:cs="Times New Roman"/>
          <w:sz w:val="22"/>
          <w:szCs w:val="22"/>
          <w:lang w:val="ru-RU"/>
        </w:rPr>
        <w:t>, самозанятого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)</w:t>
      </w:r>
    </w:p>
    <w:p w14:paraId="1D7AA89E" w14:textId="114ECF7C" w:rsidR="00F83D90" w:rsidRPr="00F715A0" w:rsidRDefault="00F83D90" w:rsidP="00F83D90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2. 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26ADFE87" w14:textId="77777777" w:rsidR="00F83D90" w:rsidRPr="00F715A0" w:rsidRDefault="00F83D90" w:rsidP="00F83D90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3. 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</w:t>
      </w:r>
    </w:p>
    <w:p w14:paraId="3D8F6516" w14:textId="12173350" w:rsidR="00F52801" w:rsidRPr="00F715A0" w:rsidRDefault="00F83D90" w:rsidP="00F83D90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4. 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4125DE66" w14:textId="77777777" w:rsidR="00F52801" w:rsidRPr="00F715A0" w:rsidRDefault="00F52801" w:rsidP="00F52801">
      <w:pPr>
        <w:pStyle w:val="FirstParagraph"/>
      </w:pPr>
    </w:p>
    <w:p w14:paraId="64D1CDFD" w14:textId="035CABEF" w:rsidR="00F52801" w:rsidRPr="00F715A0" w:rsidRDefault="00F52801" w:rsidP="000D7065">
      <w:pPr>
        <w:pStyle w:val="FirstParagraph"/>
        <w:ind w:firstLine="0"/>
        <w:rPr>
          <w:b/>
          <w:bCs/>
          <w:u w:val="single"/>
        </w:rPr>
      </w:pPr>
      <w:r w:rsidRPr="00F715A0">
        <w:rPr>
          <w:b/>
          <w:bCs/>
          <w:u w:val="single"/>
        </w:rPr>
        <w:t>Юридические документы (для заемщика/поручителя/залогодателя  ЮЛ/ИП</w:t>
      </w:r>
      <w:r w:rsidR="000D7065" w:rsidRPr="00F715A0">
        <w:rPr>
          <w:b/>
          <w:bCs/>
          <w:u w:val="single"/>
        </w:rPr>
        <w:t>/самозанятого</w:t>
      </w:r>
      <w:r w:rsidRPr="00F715A0">
        <w:rPr>
          <w:b/>
          <w:bCs/>
          <w:u w:val="single"/>
        </w:rPr>
        <w:t>):</w:t>
      </w:r>
    </w:p>
    <w:p w14:paraId="5FD84211" w14:textId="27DC1DF0" w:rsidR="00F52801" w:rsidRPr="00F715A0" w:rsidRDefault="00F52801" w:rsidP="00F52801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1. Паспорт гражданина РФ (руководителя, учредителей, ИП, </w:t>
      </w:r>
      <w:r w:rsidR="007159FB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самозанятого,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все страницы)</w:t>
      </w:r>
    </w:p>
    <w:p w14:paraId="066B7A3E" w14:textId="77777777" w:rsidR="00F52801" w:rsidRPr="00F715A0" w:rsidRDefault="00F52801" w:rsidP="00F52801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2. Решение/протокол об одобрении крупной сделки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643D5DDC" w14:textId="77777777" w:rsidR="00F52801" w:rsidRPr="00F715A0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3. Решение/протокол об одобрении сделки с заинтересованностью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2146A9C0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4. Выписка из реестра акционеров на дату обращения (только для ЮЛ).</w:t>
      </w:r>
    </w:p>
    <w:p w14:paraId="2EEAE2A6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5. 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 (в случае изменения места ведения деятельности либо открытия дополнительного места ведения деятельности).</w:t>
      </w:r>
    </w:p>
    <w:p w14:paraId="0405C11E" w14:textId="39B43136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6. Справка об отсутствии задолженности по оплате труда перед работниками 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r w:rsidR="000D7065" w:rsidRPr="00F715A0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6BCE41F6" w14:textId="77777777" w:rsidR="00F52801" w:rsidRPr="00F715A0" w:rsidRDefault="00F52801" w:rsidP="00F52801">
      <w:pPr>
        <w:pStyle w:val="FirstParagraph"/>
      </w:pPr>
    </w:p>
    <w:p w14:paraId="62C55EB2" w14:textId="10674604" w:rsidR="00F52801" w:rsidRPr="00F715A0" w:rsidRDefault="00F52801" w:rsidP="000D7065">
      <w:pPr>
        <w:pStyle w:val="af0"/>
        <w:spacing w:after="0"/>
        <w:ind w:left="0" w:firstLine="720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залогодателя  ЮЛ/ИП</w:t>
      </w:r>
      <w:r w:rsidR="000D7065"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F715A0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48CEB4E5" w14:textId="16FE3AD3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1. Бухгалтерская отчетность: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0D7065" w:rsidRPr="00F715A0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, а так же на последнюю отчетную дату</w:t>
      </w:r>
    </w:p>
    <w:p w14:paraId="3CFE940D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2. </w:t>
      </w: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64B178D4" w14:textId="646B8F30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3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F52801"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07754458" w14:textId="5D91B541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4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F52801"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3 НДФЛ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38CBA9F4" w14:textId="693DFE5C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5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F52801"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ОСНО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: налоговые декларации (налог на прибыль, НДС,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налог на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7843C224" w14:textId="69520C3E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6</w:t>
      </w:r>
      <w:r w:rsidR="00F52801" w:rsidRPr="00F715A0">
        <w:rPr>
          <w:rFonts w:ascii="Times New Roman" w:hAnsi="Times New Roman" w:cs="Times New Roman"/>
          <w:sz w:val="22"/>
          <w:szCs w:val="22"/>
          <w:u w:val="single"/>
          <w:lang w:val="ru-RU"/>
        </w:rPr>
        <w:t>. Патент</w:t>
      </w:r>
    </w:p>
    <w:p w14:paraId="5A7BCA60" w14:textId="76CD5E89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7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Книга учета доходов и расходов </w:t>
      </w:r>
      <w:r w:rsidR="00F52801"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 за период с даты последнего анализа по текущую дату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24E99CE9" w14:textId="77F7FC3C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8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текущего месяца, в котором подана заявка на финансирование,  за период с даты последнего анализа по текущую дату).</w:t>
      </w:r>
    </w:p>
    <w:p w14:paraId="31356F70" w14:textId="177CDB0E" w:rsidR="00F52801" w:rsidRPr="00F715A0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9</w:t>
      </w:r>
      <w:r w:rsidR="00F52801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. Оборотно-сальдовые ведомости по всем работающим счетам (за период с даты последнего анализа по текущую дату). </w:t>
      </w:r>
    </w:p>
    <w:p w14:paraId="6A00D887" w14:textId="70519FF5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0D7065" w:rsidRPr="00F715A0">
        <w:rPr>
          <w:rFonts w:ascii="Times New Roman" w:hAnsi="Times New Roman" w:cs="Times New Roman"/>
          <w:sz w:val="22"/>
          <w:szCs w:val="22"/>
          <w:lang w:val="ru-RU"/>
        </w:rPr>
        <w:t>0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. 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микроза</w:t>
      </w:r>
      <w:r w:rsidR="000D7065" w:rsidRPr="00F715A0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м.</w:t>
      </w:r>
    </w:p>
    <w:p w14:paraId="3D7F9FC4" w14:textId="70FC4291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lastRenderedPageBreak/>
        <w:t>1</w:t>
      </w:r>
      <w:r w:rsidR="000D7065" w:rsidRPr="00F715A0">
        <w:rPr>
          <w:rFonts w:ascii="Times New Roman" w:hAnsi="Times New Roman" w:cs="Times New Roman"/>
          <w:sz w:val="22"/>
          <w:szCs w:val="22"/>
          <w:lang w:val="ru-RU"/>
        </w:rPr>
        <w:t>1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. При наличии новых 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6420EB2E" w14:textId="4FB9077B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0D7065" w:rsidRPr="00F715A0">
        <w:rPr>
          <w:rFonts w:ascii="Times New Roman" w:hAnsi="Times New Roman" w:cs="Times New Roman"/>
          <w:sz w:val="22"/>
          <w:szCs w:val="22"/>
          <w:lang w:val="ru-RU"/>
        </w:rPr>
        <w:t>2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. Статистические формы отчетности, при наступлении срока сдачи данных форм (Фермер 1, Фермер 2 – для ИП ГКФХ)</w:t>
      </w:r>
    </w:p>
    <w:p w14:paraId="5DEB40C4" w14:textId="77777777" w:rsidR="00F52801" w:rsidRPr="00F715A0" w:rsidRDefault="00F52801" w:rsidP="00F52801">
      <w:pPr>
        <w:pStyle w:val="FirstParagraph"/>
      </w:pPr>
    </w:p>
    <w:p w14:paraId="25207F1D" w14:textId="77777777" w:rsidR="00F52801" w:rsidRPr="00F715A0" w:rsidRDefault="00F52801" w:rsidP="00F52801">
      <w:pPr>
        <w:pStyle w:val="FirstParagraph"/>
        <w:rPr>
          <w:b/>
          <w:bCs/>
          <w:u w:val="single"/>
        </w:rPr>
      </w:pPr>
      <w:r w:rsidRPr="00F715A0">
        <w:rPr>
          <w:b/>
          <w:bCs/>
          <w:u w:val="single"/>
        </w:rPr>
        <w:t>Документы, которые необходимо заказать в других организациях;</w:t>
      </w:r>
    </w:p>
    <w:p w14:paraId="6AB94231" w14:textId="427546B2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1. Справка банка о наличии очереди распоряжений (Картотека 1,2), ссудной задолженности, об оборотах денежных средств помесячно за последние 6 месяцев (по всем открытым расчетным счетам). </w:t>
      </w:r>
    </w:p>
    <w:p w14:paraId="602D36A7" w14:textId="77777777" w:rsidR="00F52801" w:rsidRPr="00F715A0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2. Расширенные выписки со всех банков по всем расчетным счетам за период с даты последнего анализа по текущую дату. </w:t>
      </w:r>
    </w:p>
    <w:p w14:paraId="469F96D5" w14:textId="77777777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36A3714" w14:textId="77777777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4CCFE1F7" w14:textId="1DE85F71" w:rsidR="00F52801" w:rsidRPr="00F715A0" w:rsidRDefault="00F52801" w:rsidP="00F52801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7159FB" w:rsidRPr="00F715A0">
        <w:rPr>
          <w:rFonts w:ascii="Times New Roman" w:hAnsi="Times New Roman" w:cs="Times New Roman"/>
          <w:sz w:val="22"/>
          <w:szCs w:val="22"/>
          <w:lang w:val="ru-RU"/>
        </w:rPr>
        <w:t>СМСП/самозанятого</w:t>
      </w:r>
      <w:r w:rsidR="007159FB" w:rsidRPr="00F715A0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документов на получение микрозайма.</w:t>
      </w:r>
    </w:p>
    <w:p w14:paraId="5E1CA98E" w14:textId="77777777" w:rsidR="00F52801" w:rsidRPr="00F715A0" w:rsidRDefault="00F52801" w:rsidP="00F52801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Анкета представителя, выступающего по доверенности.</w:t>
      </w:r>
    </w:p>
    <w:p w14:paraId="0CA18AD9" w14:textId="77777777" w:rsidR="00F52801" w:rsidRPr="00F715A0" w:rsidRDefault="00F52801" w:rsidP="00F52801">
      <w:pPr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, СНИЛС представителя, выступающего по доверенности.</w:t>
      </w:r>
    </w:p>
    <w:p w14:paraId="2C586DA4" w14:textId="77777777" w:rsidR="00F52801" w:rsidRPr="00F715A0" w:rsidRDefault="00F52801" w:rsidP="00F52801">
      <w:pPr>
        <w:pStyle w:val="FirstParagraph"/>
      </w:pPr>
    </w:p>
    <w:p w14:paraId="5772F901" w14:textId="77777777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70C77FB1" w14:textId="77777777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ДОКУМЕНТЫ ПО ПРЕДОСТАВЛЯЕМОМУ ОБЕСПЕЧЕНИЮ МИКРОЗАЙМА</w:t>
      </w:r>
    </w:p>
    <w:p w14:paraId="307A8B75" w14:textId="7B0BBA1B" w:rsidR="00F52801" w:rsidRPr="00F715A0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 xml:space="preserve">В случае если предлагаемое обеспечение микрозайма в форме залога отличается от ранее предоставленного, </w:t>
      </w:r>
      <w:r w:rsidR="007159FB" w:rsidRPr="00F715A0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СМСП/самозанятый </w:t>
      </w:r>
      <w:r w:rsidRPr="00F715A0">
        <w:rPr>
          <w:rFonts w:ascii="Times New Roman" w:hAnsi="Times New Roman" w:cs="Times New Roman"/>
          <w:b/>
          <w:bCs/>
          <w:sz w:val="22"/>
          <w:szCs w:val="22"/>
          <w:lang w:val="ru-RU"/>
        </w:rPr>
        <w:t>представляет</w:t>
      </w: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документы в соответствии с Приложением № 4. </w:t>
      </w:r>
    </w:p>
    <w:p w14:paraId="14591020" w14:textId="6844DF8B" w:rsidR="00F52801" w:rsidRPr="00F715A0" w:rsidRDefault="00F52801">
      <w:pPr>
        <w:rPr>
          <w:rFonts w:ascii="Times New Roman" w:hAnsi="Times New Roman" w:cs="Times New Roman"/>
          <w:sz w:val="22"/>
          <w:szCs w:val="22"/>
          <w:lang w:val="ru-RU"/>
        </w:rPr>
      </w:pPr>
    </w:p>
    <w:p w14:paraId="6AA46166" w14:textId="77777777" w:rsidR="00CB6E50" w:rsidRPr="00F715A0" w:rsidRDefault="00CB6E50" w:rsidP="000E6C7A">
      <w:pPr>
        <w:spacing w:after="0"/>
        <w:rPr>
          <w:rFonts w:ascii="Times New Roman" w:hAnsi="Times New Roman" w:cs="Times New Roman"/>
          <w:sz w:val="22"/>
          <w:szCs w:val="22"/>
          <w:lang w:val="ru-RU"/>
        </w:rPr>
      </w:pPr>
    </w:p>
    <w:p w14:paraId="55AEDE37" w14:textId="77777777" w:rsidR="007D5BB1" w:rsidRPr="00F715A0" w:rsidRDefault="007D5BB1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br/>
      </w:r>
    </w:p>
    <w:p w14:paraId="17CAB7EF" w14:textId="77777777" w:rsidR="007D5BB1" w:rsidRPr="00F715A0" w:rsidRDefault="007D5BB1">
      <w:pPr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br w:type="page"/>
      </w:r>
    </w:p>
    <w:p w14:paraId="37CC4DD4" w14:textId="308FCD7B" w:rsidR="00492419" w:rsidRPr="00F715A0" w:rsidRDefault="0064177B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</w:t>
      </w:r>
      <w:r w:rsidR="000C7CA9" w:rsidRPr="00F715A0">
        <w:rPr>
          <w:rFonts w:ascii="Times New Roman" w:hAnsi="Times New Roman" w:cs="Times New Roman"/>
          <w:b/>
          <w:sz w:val="22"/>
          <w:szCs w:val="22"/>
          <w:lang w:val="ru-RU"/>
        </w:rPr>
        <w:t xml:space="preserve">риложение </w:t>
      </w: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№ 4</w:t>
      </w:r>
    </w:p>
    <w:p w14:paraId="33D28C51" w14:textId="77777777" w:rsidR="000C7CA9" w:rsidRPr="00F715A0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2F5DD226" w14:textId="77777777" w:rsidR="000C7CA9" w:rsidRPr="00F715A0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3D53C3A9" w14:textId="77777777" w:rsidR="00CB6E50" w:rsidRPr="00F715A0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2"/>
          <w:lang w:val="ru-RU"/>
        </w:rPr>
      </w:pPr>
    </w:p>
    <w:p w14:paraId="51860BA7" w14:textId="77777777" w:rsidR="00CB6E50" w:rsidRPr="00F715A0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2"/>
          <w:lang w:val="ru-RU"/>
        </w:rPr>
      </w:pPr>
    </w:p>
    <w:p w14:paraId="1E79D6AB" w14:textId="77777777" w:rsidR="00A86C62" w:rsidRPr="00F715A0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ДОКУМЕНТЫ ПО ПРЕДОСТАВЛЯЕМОМУ ОБЕСПЕЧЕНИЮ МИКРОЗАЙМА</w:t>
      </w:r>
    </w:p>
    <w:p w14:paraId="432D1F29" w14:textId="77777777" w:rsidR="00492419" w:rsidRPr="00F715A0" w:rsidRDefault="00492419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51134D9" w14:textId="77777777" w:rsidR="00A86C62" w:rsidRPr="00F715A0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Для поручителя физического лица (возраст от 18 л</w:t>
      </w:r>
      <w:r w:rsidR="00CB6E50" w:rsidRPr="00F715A0">
        <w:rPr>
          <w:rFonts w:ascii="Times New Roman" w:hAnsi="Times New Roman" w:cs="Times New Roman"/>
          <w:b/>
          <w:sz w:val="22"/>
          <w:szCs w:val="22"/>
          <w:lang w:val="ru-RU"/>
        </w:rPr>
        <w:t>ет</w:t>
      </w: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до 65 лет на момент </w:t>
      </w:r>
      <w:r w:rsidR="00CB6E50" w:rsidRPr="00F715A0">
        <w:rPr>
          <w:rFonts w:ascii="Times New Roman" w:hAnsi="Times New Roman" w:cs="Times New Roman"/>
          <w:b/>
          <w:sz w:val="22"/>
          <w:szCs w:val="22"/>
          <w:lang w:val="ru-RU"/>
        </w:rPr>
        <w:t xml:space="preserve">окончания действия договора </w:t>
      </w:r>
      <w:r w:rsidR="00303FAB" w:rsidRPr="00F715A0">
        <w:rPr>
          <w:rFonts w:ascii="Times New Roman" w:hAnsi="Times New Roman" w:cs="Times New Roman"/>
          <w:b/>
          <w:sz w:val="22"/>
          <w:szCs w:val="22"/>
          <w:lang w:val="ru-RU"/>
        </w:rPr>
        <w:t>микро</w:t>
      </w:r>
      <w:r w:rsidR="00CB6E50" w:rsidRPr="00F715A0">
        <w:rPr>
          <w:rFonts w:ascii="Times New Roman" w:hAnsi="Times New Roman" w:cs="Times New Roman"/>
          <w:b/>
          <w:sz w:val="22"/>
          <w:szCs w:val="22"/>
          <w:lang w:val="ru-RU"/>
        </w:rPr>
        <w:t>займа</w:t>
      </w: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t>)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70253136" w14:textId="77777777" w:rsidR="0061181C" w:rsidRPr="00F715A0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Анкета по форме Фонда</w:t>
      </w:r>
      <w:r w:rsidR="00B7302C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; </w:t>
      </w:r>
      <w:r w:rsidR="00B7302C" w:rsidRPr="00F715A0">
        <w:rPr>
          <w:rFonts w:ascii="Times New Roman" w:hAnsi="Times New Roman" w:cs="Times New Roman"/>
          <w:sz w:val="22"/>
          <w:szCs w:val="22"/>
          <w:lang w:val="ru-RU"/>
        </w:rPr>
        <w:tab/>
      </w:r>
      <w:r w:rsidR="00B7302C" w:rsidRPr="00F715A0">
        <w:rPr>
          <w:rFonts w:ascii="Times New Roman" w:hAnsi="Times New Roman" w:cs="Times New Roman"/>
          <w:sz w:val="22"/>
          <w:szCs w:val="22"/>
          <w:lang w:val="ru-RU"/>
        </w:rPr>
        <w:tab/>
      </w:r>
    </w:p>
    <w:p w14:paraId="5DDDD04A" w14:textId="77777777" w:rsidR="007E672A" w:rsidRPr="00F715A0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Копия паспорта (все страницы)</w:t>
      </w:r>
    </w:p>
    <w:p w14:paraId="218C8179" w14:textId="77777777" w:rsidR="00A86C62" w:rsidRPr="00F715A0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Справка по форме 2-НДФЛ за последние 6 месяцев.</w:t>
      </w:r>
    </w:p>
    <w:p w14:paraId="264FC996" w14:textId="77777777" w:rsidR="00A86C62" w:rsidRPr="00F715A0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Иные документы, подтверждающие дополнительный доход поручителя.</w:t>
      </w:r>
    </w:p>
    <w:p w14:paraId="5DF55608" w14:textId="77777777" w:rsidR="00303FAB" w:rsidRPr="00F715A0" w:rsidRDefault="00303FAB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27F2693E" w14:textId="77777777" w:rsidR="003D4880" w:rsidRPr="00F715A0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ументы при залоге объектов недвижимости:</w:t>
      </w:r>
    </w:p>
    <w:p w14:paraId="65B39956" w14:textId="6E08776C" w:rsidR="003D4880" w:rsidRPr="00F715A0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Правоустанавливающие документы, указанные в свидетельстве о государственной регистрации права в качестве документов-оснований</w:t>
      </w:r>
      <w:r w:rsidR="00063BF3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(для сделок, со дня заключения которых  не  прошло более 3 лет)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360E6BDC" w14:textId="77777777" w:rsidR="003D4880" w:rsidRPr="00F715A0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Технический паспорт БТИ/кадастровый паспорт.</w:t>
      </w:r>
    </w:p>
    <w:p w14:paraId="624C94D0" w14:textId="77777777" w:rsidR="003D4880" w:rsidRPr="00F715A0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Кадастровый план/кадастровая выписка на земельный участок.</w:t>
      </w:r>
    </w:p>
    <w:p w14:paraId="2EF5CAC0" w14:textId="77777777" w:rsidR="003D4880" w:rsidRPr="00F715A0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При залоге здания – документы на земельный участок, (свидетельство о праве собственности/ договор аренды, согласие арендодателя (при необходимости).</w:t>
      </w:r>
    </w:p>
    <w:p w14:paraId="267003C4" w14:textId="77777777" w:rsidR="003D4880" w:rsidRPr="00F715A0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Выписка из ЕГРИП об отсутствии обременения на объект недвижимости и земельный участок</w:t>
      </w:r>
    </w:p>
    <w:p w14:paraId="324D2BC7" w14:textId="24EA28C8" w:rsidR="003D4880" w:rsidRPr="00F715A0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Документы, подтверждающие оплату </w:t>
      </w:r>
      <w:bookmarkStart w:id="10" w:name="_Hlk62738019"/>
      <w:bookmarkStart w:id="11" w:name="_Hlk62737945"/>
      <w:r w:rsidRPr="00F715A0">
        <w:rPr>
          <w:rFonts w:ascii="Times New Roman" w:hAnsi="Times New Roman" w:cs="Times New Roman"/>
          <w:sz w:val="22"/>
          <w:szCs w:val="22"/>
          <w:lang w:val="ru-RU"/>
        </w:rPr>
        <w:t>(для сделок, со дня заключения которых  не  прошло более 3 лет)</w:t>
      </w:r>
      <w:bookmarkEnd w:id="10"/>
      <w:r w:rsidR="00AA36EB"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</w:p>
    <w:bookmarkEnd w:id="11"/>
    <w:p w14:paraId="55954643" w14:textId="05B7A8C8" w:rsidR="00291208" w:rsidRPr="00F715A0" w:rsidRDefault="00291208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Оценка независимого оценщика</w:t>
      </w:r>
      <w:r w:rsidR="00AA36EB"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AB5516E" w14:textId="77777777" w:rsidR="003D4880" w:rsidRPr="00F715A0" w:rsidRDefault="003D4880" w:rsidP="000E6C7A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901C1AC" w14:textId="77777777" w:rsidR="003D4880" w:rsidRPr="00F715A0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Документы при залоге транспортных средств </w:t>
      </w:r>
    </w:p>
    <w:p w14:paraId="536FE615" w14:textId="77777777" w:rsidR="003D4880" w:rsidRPr="00F715A0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Свидетельство о рег</w:t>
      </w:r>
      <w:r w:rsidR="00B7302C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истрации транспортного средства; </w:t>
      </w:r>
    </w:p>
    <w:p w14:paraId="06DAA48D" w14:textId="77777777" w:rsidR="003D4880" w:rsidRPr="00F715A0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Паспорт транспортного средства (ПТС) или паспорт самоходной машины (ПСМ)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.</w:t>
      </w:r>
    </w:p>
    <w:p w14:paraId="0CE75E70" w14:textId="77777777" w:rsidR="003D4880" w:rsidRPr="00F715A0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eastAsia="TimesNewRomanPSMT" w:hAnsi="Times New Roman" w:cs="Times New Roman"/>
          <w:sz w:val="22"/>
          <w:szCs w:val="22"/>
          <w:lang w:val="ru-RU"/>
        </w:rPr>
        <w:t xml:space="preserve">Балансовая справка (оригинал, по форме Фонда) по состоянию на последнюю отчетную дату по каждому объекту с указанием следующих параметров:  порядковый номер; наименование; тип, марка, модель; государственный номер; инвентарный номер; </w:t>
      </w:r>
      <w:r w:rsidRPr="00F715A0">
        <w:rPr>
          <w:rFonts w:ascii="Times New Roman" w:eastAsia="TimesNewRomanPSMT" w:hAnsi="Times New Roman" w:cs="Times New Roman"/>
          <w:sz w:val="22"/>
          <w:szCs w:val="22"/>
        </w:rPr>
        <w:t>VIN</w:t>
      </w:r>
      <w:r w:rsidRPr="00F715A0">
        <w:rPr>
          <w:rFonts w:ascii="Times New Roman" w:eastAsia="TimesNewRomanPSMT" w:hAnsi="Times New Roman" w:cs="Times New Roman"/>
          <w:sz w:val="22"/>
          <w:szCs w:val="22"/>
          <w:lang w:val="ru-RU"/>
        </w:rPr>
        <w:t>; номер паспорта транспортного средства; год выпуска, изготовления; данные о пробеге; первоначальная стоимость; остаточная стоимость.</w:t>
      </w:r>
    </w:p>
    <w:p w14:paraId="231E9E6B" w14:textId="77777777" w:rsidR="00291208" w:rsidRPr="00F715A0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Документы, подтверждающие оплату (для сделок, со дня заключения которых  не  прошло более 3 лет)</w:t>
      </w:r>
      <w:r w:rsidR="007E672A"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A65F51E" w14:textId="77777777" w:rsidR="00063BF3" w:rsidRPr="00F715A0" w:rsidRDefault="007E672A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Выписка из нотариата об отсутствии обременения.</w:t>
      </w:r>
      <w:r w:rsidR="00B7302C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68B03D65" w14:textId="5DD9DFA7" w:rsidR="00291208" w:rsidRPr="00F715A0" w:rsidRDefault="00291208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Оценка независимого оценщи</w:t>
      </w:r>
      <w:r w:rsidR="007E672A" w:rsidRPr="00F715A0">
        <w:rPr>
          <w:rFonts w:ascii="Times New Roman" w:hAnsi="Times New Roman" w:cs="Times New Roman"/>
          <w:sz w:val="22"/>
          <w:szCs w:val="22"/>
          <w:lang w:val="ru-RU"/>
        </w:rPr>
        <w:t>ка.</w:t>
      </w:r>
    </w:p>
    <w:p w14:paraId="4C303351" w14:textId="77777777" w:rsidR="006554B6" w:rsidRPr="00F715A0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02D8C48" w14:textId="77777777" w:rsidR="006554B6" w:rsidRPr="00F715A0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Возраст транспортных средств (имеющих ПТС) не должен превышать 10 лет на дату окончания договора микрозайма.</w:t>
      </w:r>
    </w:p>
    <w:p w14:paraId="1E6B888A" w14:textId="77777777" w:rsidR="006554B6" w:rsidRPr="00F715A0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715A0">
        <w:rPr>
          <w:rFonts w:ascii="Times New Roman" w:hAnsi="Times New Roman" w:cs="Times New Roman"/>
          <w:sz w:val="23"/>
          <w:szCs w:val="23"/>
          <w:lang w:val="ru-RU"/>
        </w:rPr>
        <w:t>Возраст транспортных средств и спецтехники (имеющих ПСМ) не должен превышать 15 лет на дату окончания договора микрозайма.</w:t>
      </w:r>
    </w:p>
    <w:p w14:paraId="1E61DCA5" w14:textId="77777777" w:rsidR="003D4880" w:rsidRPr="00F715A0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</w:p>
    <w:p w14:paraId="2B5A567F" w14:textId="77777777" w:rsidR="003D4880" w:rsidRPr="00F715A0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Документы при залоге оборудования, прочего имущества (не старше 10 лет </w:t>
      </w:r>
      <w:r w:rsidR="00AC7166" w:rsidRPr="00F715A0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</w:t>
      </w:r>
      <w:r w:rsidRPr="00F715A0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даты </w:t>
      </w:r>
      <w:r w:rsidR="00AC7166" w:rsidRPr="00F715A0">
        <w:rPr>
          <w:rFonts w:ascii="Times New Roman" w:hAnsi="Times New Roman" w:cs="Times New Roman"/>
          <w:b/>
          <w:bCs/>
          <w:sz w:val="22"/>
          <w:szCs w:val="22"/>
          <w:lang w:val="ru-RU"/>
        </w:rPr>
        <w:t>окончания договора микрозайма</w:t>
      </w:r>
      <w:r w:rsidRPr="00F715A0">
        <w:rPr>
          <w:rFonts w:ascii="Times New Roman" w:hAnsi="Times New Roman" w:cs="Times New Roman"/>
          <w:b/>
          <w:bCs/>
          <w:sz w:val="22"/>
          <w:szCs w:val="22"/>
          <w:lang w:val="ru-RU"/>
        </w:rPr>
        <w:t>):</w:t>
      </w:r>
    </w:p>
    <w:p w14:paraId="43B51496" w14:textId="77777777" w:rsidR="004816A7" w:rsidRPr="00F715A0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Перечень оборудования, с указанием полного наименования, марки, фирмы и страны производителя, года ввода в эксплуатацию, процента износа, первоначальной и остаточной стоимости, передаваемого в залог, подписанный залогодателем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о форме Фонда)</w:t>
      </w:r>
      <w:r w:rsidRPr="00F715A0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AFE775E" w14:textId="77777777" w:rsidR="00063BF3" w:rsidRPr="00F715A0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Договоры, контракты, подтверждающие право собственности на предоставляемое в залог оборудование (договоры поставки, купли-продажи</w:t>
      </w:r>
      <w:r w:rsidR="00063BF3" w:rsidRPr="00F715A0">
        <w:rPr>
          <w:rFonts w:ascii="Times New Roman" w:hAnsi="Times New Roman" w:cs="Times New Roman"/>
          <w:sz w:val="22"/>
          <w:szCs w:val="22"/>
          <w:lang w:val="ru-RU"/>
        </w:rPr>
        <w:t>);</w:t>
      </w:r>
    </w:p>
    <w:p w14:paraId="14E39F27" w14:textId="15D96354" w:rsidR="004816A7" w:rsidRPr="00F715A0" w:rsidRDefault="00063BF3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lastRenderedPageBreak/>
        <w:t>Документы, подтверждающие оплату:</w:t>
      </w:r>
      <w:r w:rsidR="003D4880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накладные, счета-фактуры, платежные поручени</w:t>
      </w:r>
      <w:r w:rsidR="004816A7" w:rsidRPr="00F715A0">
        <w:rPr>
          <w:rFonts w:ascii="Times New Roman" w:hAnsi="Times New Roman" w:cs="Times New Roman"/>
          <w:sz w:val="22"/>
          <w:szCs w:val="22"/>
          <w:lang w:val="ru-RU"/>
        </w:rPr>
        <w:t>я, акты приема-передачи и т.п. (для сделок, со дня заключения которых не  прошло более 3 лет).</w:t>
      </w:r>
    </w:p>
    <w:p w14:paraId="7B5D5AC7" w14:textId="77777777" w:rsidR="003D4880" w:rsidRPr="00F715A0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Технические паспорта оборудования, иного имущества </w:t>
      </w:r>
      <w:r w:rsidRPr="00F715A0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.</w:t>
      </w:r>
    </w:p>
    <w:p w14:paraId="47708CAA" w14:textId="77777777" w:rsidR="003D4880" w:rsidRPr="00F715A0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Карточки инвентарного учета о постановке оборудования, иного имущества на баланс, акты ввода в эксплуатацию </w:t>
      </w:r>
      <w:r w:rsidRPr="00F715A0">
        <w:rPr>
          <w:rFonts w:ascii="Times New Roman" w:hAnsi="Times New Roman" w:cs="Times New Roman"/>
          <w:i/>
          <w:sz w:val="22"/>
          <w:szCs w:val="22"/>
        </w:rPr>
        <w:t>(при наличии).</w:t>
      </w:r>
    </w:p>
    <w:p w14:paraId="4930884A" w14:textId="77777777" w:rsidR="00FD556E" w:rsidRPr="00F715A0" w:rsidRDefault="007E672A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>Выписка из нотариата об отсутствии обременения.</w:t>
      </w:r>
      <w:r w:rsidR="00B7302C"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48BA6DAC" w14:textId="307665EA" w:rsidR="00291208" w:rsidRPr="00F715A0" w:rsidRDefault="00291208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t xml:space="preserve">Оценка независимого оценщика </w:t>
      </w:r>
    </w:p>
    <w:p w14:paraId="330E302F" w14:textId="77777777" w:rsidR="007B3E82" w:rsidRPr="00F715A0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25B469A" w14:textId="77777777" w:rsidR="007B3E82" w:rsidRPr="00F715A0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2B05F62" w14:textId="77777777" w:rsidR="007B3E82" w:rsidRPr="00F715A0" w:rsidRDefault="007B3E82">
      <w:pPr>
        <w:rPr>
          <w:rFonts w:ascii="Times New Roman" w:hAnsi="Times New Roman" w:cs="Times New Roman"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sz w:val="22"/>
          <w:szCs w:val="22"/>
          <w:lang w:val="ru-RU"/>
        </w:rPr>
        <w:br w:type="page"/>
      </w:r>
    </w:p>
    <w:p w14:paraId="0347F97D" w14:textId="77777777" w:rsidR="007B3E82" w:rsidRPr="00F715A0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 xml:space="preserve">Приложение № </w:t>
      </w:r>
      <w:r w:rsidR="00482394" w:rsidRPr="00F715A0">
        <w:rPr>
          <w:rFonts w:ascii="Times New Roman" w:hAnsi="Times New Roman" w:cs="Times New Roman"/>
          <w:b/>
          <w:sz w:val="22"/>
          <w:szCs w:val="22"/>
          <w:lang w:val="ru-RU"/>
        </w:rPr>
        <w:t>5</w:t>
      </w:r>
    </w:p>
    <w:p w14:paraId="7B3ADD70" w14:textId="77777777" w:rsidR="007B3E82" w:rsidRPr="00F715A0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1C4E1843" w14:textId="77777777" w:rsidR="007B3E82" w:rsidRPr="00F715A0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715A0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7B059595" w14:textId="77777777" w:rsidR="007B3E82" w:rsidRPr="00F715A0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0486DC4" w14:textId="77777777" w:rsidR="00482394" w:rsidRPr="00F715A0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5A7BCC4" w14:textId="77777777" w:rsidR="00482394" w:rsidRPr="00F715A0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F016665" w14:textId="77777777" w:rsidR="00482394" w:rsidRPr="00F715A0" w:rsidRDefault="00482394" w:rsidP="00482394">
      <w:pPr>
        <w:pStyle w:val="af0"/>
        <w:spacing w:after="0"/>
        <w:ind w:left="0"/>
        <w:jc w:val="center"/>
        <w:rPr>
          <w:b/>
          <w:sz w:val="22"/>
          <w:lang w:val="ru-RU"/>
        </w:rPr>
      </w:pPr>
      <w:r w:rsidRPr="00F715A0">
        <w:rPr>
          <w:b/>
          <w:sz w:val="22"/>
          <w:lang w:val="ru-RU"/>
        </w:rPr>
        <w:t>Определение и порядок расчета дифференцированного платежа</w:t>
      </w:r>
    </w:p>
    <w:p w14:paraId="53C21D90" w14:textId="77777777" w:rsidR="00482394" w:rsidRPr="00F715A0" w:rsidRDefault="00482394" w:rsidP="00482394">
      <w:pPr>
        <w:pStyle w:val="af0"/>
        <w:spacing w:after="0"/>
        <w:ind w:left="0"/>
        <w:jc w:val="center"/>
        <w:rPr>
          <w:b/>
          <w:sz w:val="22"/>
          <w:lang w:val="ru-RU"/>
        </w:rPr>
      </w:pPr>
    </w:p>
    <w:p w14:paraId="58F4F43A" w14:textId="77777777" w:rsidR="00482394" w:rsidRPr="00F715A0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Особенность расчета процентов и графика платежей при дифференцированном способе заключается в равномерном погашении тела </w:t>
      </w:r>
      <w:r w:rsidR="00D32125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на протяжении всего срока кредитования. Другими словами, первоначальная сумма </w:t>
      </w:r>
      <w:r w:rsidR="00D32125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делится на срок кредитования, выраженный в месяцах (количество месяцев) в результате чего определяется доля ежемесячного платежа, закрывающая основную задолженность. Ежемесячный платеж складывается из двух составляющих – погашения основной задолженности и процентов, начисленных на остаток этой задолженности. </w:t>
      </w:r>
    </w:p>
    <w:p w14:paraId="484A49E2" w14:textId="77777777" w:rsidR="00482394" w:rsidRPr="00F715A0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Таким образом, по мере погашения долг становится меньше, а вместе с ним уменьшается и сумма начисляемых процентов. Самый большой платеж придется внести в первый месяц пользования </w:t>
      </w:r>
      <w:r w:rsidR="009D499E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ом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, поскольку проценты начисляются на всю его сумму, во второй он будет незначительно меньше, в 3-й – еще меньше и т.д. по убыванию.</w:t>
      </w:r>
    </w:p>
    <w:p w14:paraId="650143C2" w14:textId="77777777" w:rsidR="00482394" w:rsidRPr="00F715A0" w:rsidRDefault="00482394" w:rsidP="00482394">
      <w:pPr>
        <w:spacing w:before="100" w:after="10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Формула для расчета суммы погашения тела </w:t>
      </w:r>
      <w:r w:rsidR="009D499E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за один месяц </w:t>
      </w:r>
      <w:r w:rsidR="00D32125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рассчитывается по формуле 1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7C914F73" w14:textId="77777777" w:rsidR="00D32125" w:rsidRPr="00F715A0" w:rsidRDefault="00D32125" w:rsidP="00D32125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  <w:t>(1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461"/>
      </w:tblGrid>
      <w:tr w:rsidR="00D32125" w:rsidRPr="00F715A0" w14:paraId="216D048D" w14:textId="77777777" w:rsidTr="00D32125">
        <w:trPr>
          <w:trHeight w:val="382"/>
        </w:trPr>
        <w:tc>
          <w:tcPr>
            <w:tcW w:w="1101" w:type="dxa"/>
            <w:vMerge w:val="restart"/>
          </w:tcPr>
          <w:p w14:paraId="6DA1F725" w14:textId="77777777" w:rsidR="00D32125" w:rsidRPr="00F715A0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799336C1" w14:textId="77777777" w:rsidR="00D32125" w:rsidRPr="00F715A0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715A0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СТЗ = </w:t>
            </w: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FA8951C" w14:textId="77777777" w:rsidR="00D32125" w:rsidRPr="00F715A0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715A0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ТЗ</w:t>
            </w:r>
          </w:p>
        </w:tc>
      </w:tr>
      <w:tr w:rsidR="00D32125" w:rsidRPr="00F715A0" w14:paraId="10F9473E" w14:textId="77777777" w:rsidTr="00D32125">
        <w:trPr>
          <w:trHeight w:val="399"/>
        </w:trPr>
        <w:tc>
          <w:tcPr>
            <w:tcW w:w="1101" w:type="dxa"/>
            <w:vMerge/>
          </w:tcPr>
          <w:p w14:paraId="6E546398" w14:textId="77777777" w:rsidR="00D32125" w:rsidRPr="00F715A0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67DBE46" w14:textId="77777777" w:rsidR="00D32125" w:rsidRPr="00F715A0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715A0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 к</w:t>
            </w:r>
          </w:p>
        </w:tc>
      </w:tr>
    </w:tbl>
    <w:p w14:paraId="462ED7C3" w14:textId="77777777" w:rsidR="00057CF0" w:rsidRPr="00F715A0" w:rsidRDefault="00057CF0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где,</w:t>
      </w:r>
    </w:p>
    <w:p w14:paraId="0E181D33" w14:textId="77777777" w:rsidR="00482394" w:rsidRPr="00F715A0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СТ</w:t>
      </w:r>
      <w:r w:rsidR="009D499E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сумма погашения тела </w:t>
      </w:r>
      <w:r w:rsidR="009D499E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 за один месяц;</w:t>
      </w:r>
      <w:r w:rsidR="009D499E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>ТЗ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сумма тела </w:t>
      </w:r>
      <w:r w:rsidR="009D499E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;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</w:r>
      <w:r w:rsidR="009D499E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к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количество месяцев.</w:t>
      </w:r>
    </w:p>
    <w:p w14:paraId="4E24DA55" w14:textId="77777777" w:rsidR="00482394" w:rsidRPr="00F715A0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Начисленные за месяц проценты рассчитываются по формуле</w:t>
      </w:r>
      <w:r w:rsidR="00057CF0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2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76D8E08B" w14:textId="77777777" w:rsidR="00057CF0" w:rsidRPr="00F715A0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  <w:t>(2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567"/>
      </w:tblGrid>
      <w:tr w:rsidR="00057CF0" w:rsidRPr="00F715A0" w14:paraId="4EE09C21" w14:textId="77777777" w:rsidTr="00057CF0">
        <w:trPr>
          <w:trHeight w:val="382"/>
        </w:trPr>
        <w:tc>
          <w:tcPr>
            <w:tcW w:w="1242" w:type="dxa"/>
            <w:vMerge w:val="restart"/>
          </w:tcPr>
          <w:p w14:paraId="792B2363" w14:textId="77777777" w:rsidR="00057CF0" w:rsidRPr="00F715A0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06F98694" w14:textId="77777777" w:rsidR="00057CF0" w:rsidRPr="00F715A0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715A0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СП = СЗ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DAC87C0" w14:textId="77777777" w:rsidR="00057CF0" w:rsidRPr="00F715A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F715A0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i</w:t>
            </w:r>
          </w:p>
        </w:tc>
      </w:tr>
      <w:tr w:rsidR="00057CF0" w:rsidRPr="00F715A0" w14:paraId="17C3116B" w14:textId="77777777" w:rsidTr="00057CF0">
        <w:trPr>
          <w:trHeight w:val="399"/>
        </w:trPr>
        <w:tc>
          <w:tcPr>
            <w:tcW w:w="1242" w:type="dxa"/>
            <w:vMerge/>
          </w:tcPr>
          <w:p w14:paraId="19D26D7D" w14:textId="77777777" w:rsidR="00057CF0" w:rsidRPr="00F715A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8BF2389" w14:textId="77777777" w:rsidR="00057CF0" w:rsidRPr="00F715A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F715A0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12</w:t>
            </w:r>
          </w:p>
        </w:tc>
      </w:tr>
    </w:tbl>
    <w:p w14:paraId="317FF6C3" w14:textId="77777777" w:rsidR="00D317B4" w:rsidRPr="00F715A0" w:rsidRDefault="00D317B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где, </w:t>
      </w:r>
    </w:p>
    <w:p w14:paraId="152A55DC" w14:textId="77777777" w:rsidR="00482394" w:rsidRPr="00F715A0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СП – сумма процентов, начисленных за месяц;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 xml:space="preserve">СЗ – сумма задолженности по </w:t>
      </w:r>
      <w:r w:rsidR="00057CF0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у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;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>i – годовая процентная ставка</w:t>
      </w:r>
      <w:r w:rsidR="00057CF0" w:rsidRPr="00F715A0">
        <w:rPr>
          <w:rStyle w:val="af5"/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footnoteReference w:id="7"/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.</w:t>
      </w:r>
    </w:p>
    <w:p w14:paraId="142C832F" w14:textId="77777777" w:rsidR="00482394" w:rsidRPr="00F715A0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Таким образом, размер ежемесячного дифференцированного платежа определяется по формуле</w:t>
      </w:r>
      <w:r w:rsidR="00057CF0"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3</w:t>
      </w: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0AB166A3" w14:textId="77777777" w:rsidR="00057CF0" w:rsidRPr="00F715A0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715A0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(3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567"/>
        <w:gridCol w:w="709"/>
        <w:gridCol w:w="567"/>
      </w:tblGrid>
      <w:tr w:rsidR="00057CF0" w:rsidRPr="00F715A0" w14:paraId="2958B784" w14:textId="77777777" w:rsidTr="00057CF0">
        <w:trPr>
          <w:trHeight w:val="382"/>
        </w:trPr>
        <w:tc>
          <w:tcPr>
            <w:tcW w:w="959" w:type="dxa"/>
            <w:vMerge w:val="restart"/>
          </w:tcPr>
          <w:p w14:paraId="52BB3668" w14:textId="77777777" w:rsidR="00057CF0" w:rsidRPr="00F715A0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732320A6" w14:textId="77777777" w:rsidR="00057CF0" w:rsidRPr="00F715A0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715A0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ДП = 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5A87D96" w14:textId="77777777" w:rsidR="00057CF0" w:rsidRPr="00F715A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715A0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ТЗ</w:t>
            </w:r>
          </w:p>
        </w:tc>
        <w:tc>
          <w:tcPr>
            <w:tcW w:w="709" w:type="dxa"/>
            <w:vMerge w:val="restart"/>
          </w:tcPr>
          <w:p w14:paraId="4BE6B1F1" w14:textId="77777777" w:rsidR="00057CF0" w:rsidRPr="00F715A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6C454B35" w14:textId="77777777" w:rsidR="00057CF0" w:rsidRPr="00F715A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F715A0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СЗ 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963163B" w14:textId="77777777" w:rsidR="00057CF0" w:rsidRPr="00F715A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F715A0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i</w:t>
            </w:r>
          </w:p>
        </w:tc>
      </w:tr>
      <w:tr w:rsidR="00057CF0" w14:paraId="48B26085" w14:textId="77777777" w:rsidTr="00057CF0">
        <w:trPr>
          <w:trHeight w:val="399"/>
        </w:trPr>
        <w:tc>
          <w:tcPr>
            <w:tcW w:w="959" w:type="dxa"/>
            <w:vMerge/>
          </w:tcPr>
          <w:p w14:paraId="4B8513E0" w14:textId="77777777" w:rsidR="00057CF0" w:rsidRPr="00F715A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B5858CF" w14:textId="77777777" w:rsidR="00057CF0" w:rsidRPr="00F715A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715A0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 к</w:t>
            </w:r>
          </w:p>
        </w:tc>
        <w:tc>
          <w:tcPr>
            <w:tcW w:w="709" w:type="dxa"/>
            <w:vMerge/>
          </w:tcPr>
          <w:p w14:paraId="1753CE46" w14:textId="77777777" w:rsidR="00057CF0" w:rsidRPr="00F715A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51D1B71" w14:textId="77777777" w:rsidR="00057CF0" w:rsidRPr="00057CF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F715A0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12</w:t>
            </w:r>
          </w:p>
        </w:tc>
      </w:tr>
    </w:tbl>
    <w:p w14:paraId="7E2D9711" w14:textId="77777777" w:rsidR="00482394" w:rsidRPr="00482394" w:rsidRDefault="00482394" w:rsidP="00D317B4">
      <w:pPr>
        <w:spacing w:before="100" w:after="100"/>
        <w:jc w:val="both"/>
        <w:rPr>
          <w:rFonts w:ascii="Times New Roman" w:hAnsi="Times New Roman" w:cs="Times New Roman"/>
          <w:color w:val="000000" w:themeColor="text1"/>
          <w:sz w:val="20"/>
          <w:szCs w:val="22"/>
          <w:lang w:val="ru-RU"/>
        </w:rPr>
      </w:pPr>
    </w:p>
    <w:sectPr w:rsidR="00482394" w:rsidRPr="00482394" w:rsidSect="000351BF"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AE991" w14:textId="77777777" w:rsidR="00DE4EB7" w:rsidRDefault="00DE4EB7" w:rsidP="00A86C62">
      <w:pPr>
        <w:spacing w:after="0"/>
      </w:pPr>
      <w:r>
        <w:separator/>
      </w:r>
    </w:p>
  </w:endnote>
  <w:endnote w:type="continuationSeparator" w:id="0">
    <w:p w14:paraId="7B71C0B7" w14:textId="77777777" w:rsidR="00DE4EB7" w:rsidRDefault="00DE4EB7" w:rsidP="00A86C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D6EDE" w14:textId="77777777" w:rsidR="00DE4EB7" w:rsidRDefault="00DE4EB7">
      <w:r>
        <w:separator/>
      </w:r>
    </w:p>
  </w:footnote>
  <w:footnote w:type="continuationSeparator" w:id="0">
    <w:p w14:paraId="0B1A1770" w14:textId="77777777" w:rsidR="00DE4EB7" w:rsidRDefault="00DE4EB7">
      <w:r>
        <w:continuationSeparator/>
      </w:r>
    </w:p>
  </w:footnote>
  <w:footnote w:id="1">
    <w:p w14:paraId="18ACF5C5" w14:textId="77777777" w:rsidR="007D431C" w:rsidRPr="008211E0" w:rsidRDefault="007D431C">
      <w:pPr>
        <w:pStyle w:val="af3"/>
        <w:rPr>
          <w:rFonts w:ascii="Times New Roman" w:hAnsi="Times New Roman" w:cs="Times New Roman"/>
          <w:sz w:val="16"/>
          <w:szCs w:val="16"/>
          <w:lang w:val="ru-RU"/>
        </w:rPr>
      </w:pPr>
      <w:r w:rsidRPr="008211E0">
        <w:rPr>
          <w:rStyle w:val="af5"/>
          <w:rFonts w:ascii="Times New Roman" w:hAnsi="Times New Roman" w:cs="Times New Roman"/>
          <w:sz w:val="16"/>
          <w:szCs w:val="16"/>
        </w:rPr>
        <w:footnoteRef/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Определяется НКО Фонд "МКК ЕАО"</w:t>
      </w:r>
    </w:p>
  </w:footnote>
  <w:footnote w:id="2">
    <w:p w14:paraId="3E5D4EF3" w14:textId="2BE23409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sz w:val="16"/>
          <w:szCs w:val="20"/>
        </w:rPr>
        <w:footnoteRef/>
      </w:r>
      <w:r w:rsidRPr="00C04F57">
        <w:rPr>
          <w:sz w:val="16"/>
          <w:szCs w:val="20"/>
          <w:lang w:val="ru-RU"/>
        </w:rPr>
        <w:t xml:space="preserve"> </w:t>
      </w:r>
      <w:r w:rsidRPr="00325240">
        <w:rPr>
          <w:sz w:val="16"/>
          <w:szCs w:val="20"/>
          <w:lang w:val="ru-RU"/>
        </w:rPr>
        <w:t xml:space="preserve">СМСП/самозанятым </w:t>
      </w:r>
      <w:r w:rsidRPr="00325240">
        <w:rPr>
          <w:rFonts w:ascii="Times New Roman" w:hAnsi="Times New Roman" w:cs="Times New Roman"/>
          <w:sz w:val="16"/>
          <w:szCs w:val="20"/>
          <w:lang w:val="ru-RU"/>
        </w:rPr>
        <w:t>признается осуществляющим производство и (или) реализацию подакцизных товаров, добычу и (или) реализацию полезных ископаемых в следующих случаях:</w:t>
      </w:r>
    </w:p>
    <w:p w14:paraId="1CAA8597" w14:textId="4DC36A68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 вид деятельности по производству и (или) реализации подакцизных товаров, добыче и (или) реализации полезных ископаемых указан у СМСП/самозанятого в качестве основного вида деятельности в выписке из ЕГРЮЛ (ЕГРИП);</w:t>
      </w:r>
    </w:p>
    <w:p w14:paraId="54D3A601" w14:textId="1B4DE319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вид деятельности по производству и (или) реализации подакцизных товаров, добыче и (или) реализации полезных ископаемых указан у СМСП/самозанятого в качестве основного и (или) дополнительного(ых) вида(ов) деятельности в выписке из ЕГРЮЛ (ЕГРИП) и в бухгалтерской и (или) налоговой отчетности за последний налоговый период в соответствии с организационно-правовой формой и применяемой системой налогообложения;</w:t>
      </w:r>
    </w:p>
    <w:p w14:paraId="56945E63" w14:textId="77B7A123" w:rsidR="007D431C" w:rsidRPr="00C04F57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на осуществление данного(ых) вида(ов) деятельности у СМСП/самозанятого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имеется действующая лицензия;</w:t>
      </w:r>
    </w:p>
    <w:p w14:paraId="14F5D6A2" w14:textId="77777777" w:rsidR="007D431C" w:rsidRPr="00C04F57" w:rsidRDefault="007D431C" w:rsidP="00D97686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Fonts w:ascii="Times New Roman" w:hAnsi="Times New Roman" w:cs="Times New Roman"/>
          <w:sz w:val="16"/>
          <w:lang w:val="ru-RU"/>
        </w:rPr>
        <w:t>- при фактическом осуществлении данного(ых) вида(ов) деятельности.</w:t>
      </w:r>
    </w:p>
    <w:p w14:paraId="3637B016" w14:textId="77777777" w:rsidR="007D431C" w:rsidRPr="00D97686" w:rsidRDefault="007D431C" w:rsidP="00D97686">
      <w:pPr>
        <w:pStyle w:val="af3"/>
        <w:rPr>
          <w:lang w:val="ru-RU"/>
        </w:rPr>
      </w:pPr>
    </w:p>
  </w:footnote>
  <w:footnote w:id="3">
    <w:p w14:paraId="116B0E6B" w14:textId="77777777" w:rsidR="007D431C" w:rsidRPr="00C04F57" w:rsidRDefault="007D431C" w:rsidP="00C04F57">
      <w:pPr>
        <w:pStyle w:val="a3"/>
        <w:spacing w:before="0" w:after="0"/>
        <w:jc w:val="both"/>
        <w:rPr>
          <w:rFonts w:ascii="Times New Roman" w:hAnsi="Times New Roman" w:cs="Times New Roman"/>
          <w:sz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</w:rPr>
        <w:footnoteRef/>
      </w:r>
      <w:r w:rsidRPr="00C04F57">
        <w:rPr>
          <w:rFonts w:ascii="Times New Roman" w:hAnsi="Times New Roman" w:cs="Times New Roman"/>
          <w:sz w:val="16"/>
          <w:lang w:val="ru-RU"/>
        </w:rPr>
        <w:t xml:space="preserve"> </w:t>
      </w:r>
      <w:r w:rsidRPr="00C04F57">
        <w:rPr>
          <w:rFonts w:ascii="Times New Roman" w:hAnsi="Times New Roman" w:cs="Times New Roman"/>
          <w:sz w:val="16"/>
          <w:szCs w:val="23"/>
          <w:lang w:val="ru-RU"/>
        </w:rPr>
        <w:t>Бенефициарный владелец - физическое лицо, которое в конечном счете прямо или косвенно (через третьих лиц) владеет (имеет преобладающее участие более 25 процентов в капитале) клиентом - юридическим лицом или имеет возможность контролировать его действия по иным основаниям.</w:t>
      </w:r>
    </w:p>
  </w:footnote>
  <w:footnote w:id="4">
    <w:p w14:paraId="5314CADA" w14:textId="77777777" w:rsidR="007D431C" w:rsidRPr="00C04F57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Определяется НКО Фонд «МКК ЕАО». </w:t>
      </w:r>
    </w:p>
  </w:footnote>
  <w:footnote w:id="5">
    <w:p w14:paraId="5FB6FEEF" w14:textId="77777777" w:rsidR="007D431C" w:rsidRPr="00C04F57" w:rsidRDefault="007D431C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</w:rPr>
        <w:footnoteRef/>
      </w:r>
      <w:r w:rsidRPr="00C04F57">
        <w:rPr>
          <w:rFonts w:ascii="Times New Roman" w:hAnsi="Times New Roman" w:cs="Times New Roman"/>
          <w:sz w:val="16"/>
          <w:lang w:val="ru-RU"/>
        </w:rPr>
        <w:t xml:space="preserve"> За исключением ограничений (обременений), установленных в пользу НКО Фонд «МКК ЕАО».</w:t>
      </w:r>
    </w:p>
  </w:footnote>
  <w:footnote w:id="6">
    <w:p w14:paraId="0A5F0CB1" w14:textId="19FF0E32" w:rsidR="007D431C" w:rsidRPr="00C04F57" w:rsidRDefault="007D431C" w:rsidP="00002780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В случае если количество учредителей/уча</w:t>
      </w:r>
      <w:r>
        <w:rPr>
          <w:rFonts w:ascii="Times New Roman" w:hAnsi="Times New Roman" w:cs="Times New Roman"/>
          <w:sz w:val="16"/>
          <w:szCs w:val="20"/>
          <w:lang w:val="ru-RU"/>
        </w:rPr>
        <w:t xml:space="preserve">стников более пяти (физических 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или юридических лиц</w:t>
      </w:r>
      <w:r>
        <w:rPr>
          <w:rFonts w:ascii="Times New Roman" w:hAnsi="Times New Roman" w:cs="Times New Roman"/>
          <w:sz w:val="16"/>
          <w:szCs w:val="20"/>
          <w:lang w:val="ru-RU"/>
        </w:rPr>
        <w:t xml:space="preserve">, </w:t>
      </w:r>
      <w:r w:rsidRPr="006A139F">
        <w:rPr>
          <w:rFonts w:ascii="Times New Roman" w:hAnsi="Times New Roman" w:cs="Times New Roman"/>
          <w:sz w:val="16"/>
          <w:szCs w:val="20"/>
          <w:lang w:val="ru-RU"/>
        </w:rPr>
        <w:t>самозанятых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), либо их место регистрации/жительства в другом регионе, что затрудняет их привлечение как поручителей при предоставлении займа, Кредитный </w:t>
      </w:r>
      <w:r>
        <w:rPr>
          <w:rFonts w:ascii="Times New Roman" w:hAnsi="Times New Roman" w:cs="Times New Roman"/>
          <w:sz w:val="16"/>
          <w:szCs w:val="20"/>
          <w:lang w:val="ru-RU"/>
        </w:rPr>
        <w:t>к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омитет НКО Фонд «МКК ЕАО» может принять решение о предоставлении заемщиком поручительства некоторых из учредителей/участников и(или) дополнительного поручительства третьих лиц.</w:t>
      </w:r>
    </w:p>
    <w:p w14:paraId="7B768B0F" w14:textId="77777777" w:rsidR="007D431C" w:rsidRPr="00C04F57" w:rsidRDefault="007D431C" w:rsidP="00002780">
      <w:pPr>
        <w:pStyle w:val="af3"/>
        <w:rPr>
          <w:rFonts w:ascii="Times New Roman" w:hAnsi="Times New Roman" w:cs="Times New Roman"/>
          <w:sz w:val="16"/>
          <w:lang w:val="ru-RU"/>
        </w:rPr>
      </w:pPr>
    </w:p>
  </w:footnote>
  <w:footnote w:id="7">
    <w:p w14:paraId="0DC1B776" w14:textId="77777777" w:rsidR="007D431C" w:rsidRPr="00B819B1" w:rsidRDefault="007D431C">
      <w:pPr>
        <w:pStyle w:val="af3"/>
        <w:rPr>
          <w:rFonts w:ascii="Times New Roman" w:hAnsi="Times New Roman" w:cs="Times New Roman"/>
          <w:lang w:val="ru-RU"/>
        </w:rPr>
      </w:pPr>
      <w:r w:rsidRPr="00B819B1">
        <w:rPr>
          <w:rStyle w:val="af5"/>
          <w:rFonts w:ascii="Times New Roman" w:hAnsi="Times New Roman" w:cs="Times New Roman"/>
        </w:rPr>
        <w:footnoteRef/>
      </w:r>
      <w:r w:rsidRPr="00B819B1">
        <w:rPr>
          <w:rFonts w:ascii="Times New Roman" w:hAnsi="Times New Roman" w:cs="Times New Roman"/>
          <w:lang w:val="ru-RU"/>
        </w:rPr>
        <w:t xml:space="preserve"> Устанавливается в соответствии с Продуктом НКО Фонд «МКК ЕАО»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1247378"/>
      <w:docPartObj>
        <w:docPartGallery w:val="Page Numbers (Top of Page)"/>
        <w:docPartUnique/>
      </w:docPartObj>
    </w:sdtPr>
    <w:sdtEndPr>
      <w:rPr>
        <w:sz w:val="23"/>
        <w:szCs w:val="23"/>
      </w:rPr>
    </w:sdtEndPr>
    <w:sdtContent>
      <w:p w14:paraId="44F25CD5" w14:textId="77777777" w:rsidR="007D431C" w:rsidRPr="00A023CA" w:rsidRDefault="007D431C">
        <w:pPr>
          <w:pStyle w:val="ac"/>
          <w:jc w:val="center"/>
          <w:rPr>
            <w:sz w:val="22"/>
            <w:szCs w:val="22"/>
          </w:rPr>
        </w:pPr>
        <w:r w:rsidRPr="00A023CA">
          <w:rPr>
            <w:sz w:val="23"/>
            <w:szCs w:val="23"/>
          </w:rPr>
          <w:fldChar w:fldCharType="begin"/>
        </w:r>
        <w:r w:rsidRPr="00A023CA">
          <w:rPr>
            <w:sz w:val="23"/>
            <w:szCs w:val="23"/>
          </w:rPr>
          <w:instrText xml:space="preserve"> PAGE   \* MERGEFORMAT </w:instrText>
        </w:r>
        <w:r w:rsidRPr="00A023CA">
          <w:rPr>
            <w:sz w:val="23"/>
            <w:szCs w:val="23"/>
          </w:rPr>
          <w:fldChar w:fldCharType="separate"/>
        </w:r>
        <w:r>
          <w:rPr>
            <w:noProof/>
            <w:sz w:val="23"/>
            <w:szCs w:val="23"/>
          </w:rPr>
          <w:t>22</w:t>
        </w:r>
        <w:r w:rsidRPr="00A023CA">
          <w:rPr>
            <w:sz w:val="23"/>
            <w:szCs w:val="23"/>
          </w:rPr>
          <w:fldChar w:fldCharType="end"/>
        </w:r>
      </w:p>
    </w:sdtContent>
  </w:sdt>
  <w:p w14:paraId="20E038A3" w14:textId="77777777" w:rsidR="007D431C" w:rsidRPr="002A1CE7" w:rsidRDefault="007D431C" w:rsidP="002A1CE7">
    <w:pPr>
      <w:pStyle w:val="ac"/>
      <w:jc w:val="center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EA372B2"/>
    <w:multiLevelType w:val="multilevel"/>
    <w:tmpl w:val="6BDC511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41B1F0"/>
    <w:multiLevelType w:val="multilevel"/>
    <w:tmpl w:val="D00272C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CB09F8D"/>
    <w:multiLevelType w:val="multilevel"/>
    <w:tmpl w:val="068699B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2C935F5"/>
    <w:multiLevelType w:val="multilevel"/>
    <w:tmpl w:val="045213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B26CE8"/>
    <w:multiLevelType w:val="hybridMultilevel"/>
    <w:tmpl w:val="87A09B28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8310A7"/>
    <w:multiLevelType w:val="hybridMultilevel"/>
    <w:tmpl w:val="172445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D4255"/>
    <w:multiLevelType w:val="hybridMultilevel"/>
    <w:tmpl w:val="AC10869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14923"/>
    <w:multiLevelType w:val="hybridMultilevel"/>
    <w:tmpl w:val="F2845AA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631B"/>
    <w:multiLevelType w:val="hybridMultilevel"/>
    <w:tmpl w:val="ADE47132"/>
    <w:lvl w:ilvl="0" w:tplc="041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42C36"/>
    <w:multiLevelType w:val="hybridMultilevel"/>
    <w:tmpl w:val="40186798"/>
    <w:lvl w:ilvl="0" w:tplc="CC766A30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18B16FD3"/>
    <w:multiLevelType w:val="hybridMultilevel"/>
    <w:tmpl w:val="82DA787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22409"/>
    <w:multiLevelType w:val="hybridMultilevel"/>
    <w:tmpl w:val="C93ED32E"/>
    <w:lvl w:ilvl="0" w:tplc="0419000F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53926B8"/>
    <w:multiLevelType w:val="hybridMultilevel"/>
    <w:tmpl w:val="517EAF4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32AD50E6"/>
    <w:multiLevelType w:val="hybridMultilevel"/>
    <w:tmpl w:val="951611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F1591"/>
    <w:multiLevelType w:val="hybridMultilevel"/>
    <w:tmpl w:val="12D492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12427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D816E8"/>
    <w:multiLevelType w:val="hybridMultilevel"/>
    <w:tmpl w:val="ADFA01C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32033"/>
    <w:multiLevelType w:val="hybridMultilevel"/>
    <w:tmpl w:val="0A0AA42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746C2E"/>
    <w:multiLevelType w:val="hybridMultilevel"/>
    <w:tmpl w:val="13C81E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C30D74"/>
    <w:multiLevelType w:val="hybridMultilevel"/>
    <w:tmpl w:val="A0DE08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23741F"/>
    <w:multiLevelType w:val="hybridMultilevel"/>
    <w:tmpl w:val="0E74E6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D57542"/>
    <w:multiLevelType w:val="multilevel"/>
    <w:tmpl w:val="DFB49E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C9533E2"/>
    <w:multiLevelType w:val="hybridMultilevel"/>
    <w:tmpl w:val="45A07590"/>
    <w:lvl w:ilvl="0" w:tplc="041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FA220E"/>
    <w:multiLevelType w:val="hybridMultilevel"/>
    <w:tmpl w:val="75D031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51177"/>
    <w:multiLevelType w:val="hybridMultilevel"/>
    <w:tmpl w:val="DC263D8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7905AF"/>
    <w:multiLevelType w:val="hybridMultilevel"/>
    <w:tmpl w:val="AE8E27CE"/>
    <w:lvl w:ilvl="0" w:tplc="8AE292E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9C4085"/>
    <w:multiLevelType w:val="hybridMultilevel"/>
    <w:tmpl w:val="CD62E6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F66CB5"/>
    <w:multiLevelType w:val="hybridMultilevel"/>
    <w:tmpl w:val="5588B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874376"/>
    <w:multiLevelType w:val="hybridMultilevel"/>
    <w:tmpl w:val="AB08C6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413CF1"/>
    <w:multiLevelType w:val="hybridMultilevel"/>
    <w:tmpl w:val="50C03B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CDB2B"/>
    <w:multiLevelType w:val="multilevel"/>
    <w:tmpl w:val="6BB453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5EA152E"/>
    <w:multiLevelType w:val="hybridMultilevel"/>
    <w:tmpl w:val="83BA16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3C5C5A"/>
    <w:multiLevelType w:val="hybridMultilevel"/>
    <w:tmpl w:val="ED8A4848"/>
    <w:lvl w:ilvl="0" w:tplc="4B80FC88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3" w15:restartNumberingAfterBreak="0">
    <w:nsid w:val="691C194E"/>
    <w:multiLevelType w:val="hybridMultilevel"/>
    <w:tmpl w:val="E69C759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8A6370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203B1A"/>
    <w:multiLevelType w:val="multilevel"/>
    <w:tmpl w:val="684E06A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ED63A8F"/>
    <w:multiLevelType w:val="hybridMultilevel"/>
    <w:tmpl w:val="6E7AA2F6"/>
    <w:lvl w:ilvl="0" w:tplc="041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7" w15:restartNumberingAfterBreak="0">
    <w:nsid w:val="7F286E82"/>
    <w:multiLevelType w:val="hybridMultilevel"/>
    <w:tmpl w:val="9A46E8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AB22F9"/>
    <w:multiLevelType w:val="hybridMultilevel"/>
    <w:tmpl w:val="D5B285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AEAE9E"/>
    <w:multiLevelType w:val="multilevel"/>
    <w:tmpl w:val="1F16D86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89644522">
    <w:abstractNumId w:val="30"/>
  </w:num>
  <w:num w:numId="2" w16cid:durableId="1639257612">
    <w:abstractNumId w:val="3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 w16cid:durableId="953171147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 w16cid:durableId="26504057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48912636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 w16cid:durableId="1096630532">
    <w:abstractNumId w:val="3"/>
  </w:num>
  <w:num w:numId="7" w16cid:durableId="835649991">
    <w:abstractNumId w:val="3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 w16cid:durableId="979310553">
    <w:abstractNumId w:val="21"/>
  </w:num>
  <w:num w:numId="9" w16cid:durableId="918489943">
    <w:abstractNumId w:val="21"/>
  </w:num>
  <w:num w:numId="10" w16cid:durableId="1548564425">
    <w:abstractNumId w:val="8"/>
  </w:num>
  <w:num w:numId="11" w16cid:durableId="545221829">
    <w:abstractNumId w:val="13"/>
  </w:num>
  <w:num w:numId="12" w16cid:durableId="161238691">
    <w:abstractNumId w:val="23"/>
  </w:num>
  <w:num w:numId="13" w16cid:durableId="1354500642">
    <w:abstractNumId w:val="22"/>
  </w:num>
  <w:num w:numId="14" w16cid:durableId="1083643733">
    <w:abstractNumId w:val="14"/>
  </w:num>
  <w:num w:numId="15" w16cid:durableId="275142545">
    <w:abstractNumId w:val="31"/>
  </w:num>
  <w:num w:numId="16" w16cid:durableId="1448506810">
    <w:abstractNumId w:val="20"/>
  </w:num>
  <w:num w:numId="17" w16cid:durableId="231624493">
    <w:abstractNumId w:val="37"/>
  </w:num>
  <w:num w:numId="18" w16cid:durableId="380903498">
    <w:abstractNumId w:val="27"/>
  </w:num>
  <w:num w:numId="19" w16cid:durableId="1343318850">
    <w:abstractNumId w:val="29"/>
  </w:num>
  <w:num w:numId="20" w16cid:durableId="992489816">
    <w:abstractNumId w:val="4"/>
  </w:num>
  <w:num w:numId="21" w16cid:durableId="698815662">
    <w:abstractNumId w:val="36"/>
  </w:num>
  <w:num w:numId="22" w16cid:durableId="1437098761">
    <w:abstractNumId w:val="25"/>
  </w:num>
  <w:num w:numId="23" w16cid:durableId="1172337485">
    <w:abstractNumId w:val="33"/>
  </w:num>
  <w:num w:numId="24" w16cid:durableId="1598248917">
    <w:abstractNumId w:val="7"/>
  </w:num>
  <w:num w:numId="25" w16cid:durableId="1380470660">
    <w:abstractNumId w:val="17"/>
  </w:num>
  <w:num w:numId="26" w16cid:durableId="2075814280">
    <w:abstractNumId w:val="10"/>
  </w:num>
  <w:num w:numId="27" w16cid:durableId="1320041866">
    <w:abstractNumId w:val="5"/>
  </w:num>
  <w:num w:numId="28" w16cid:durableId="1002390516">
    <w:abstractNumId w:val="28"/>
  </w:num>
  <w:num w:numId="29" w16cid:durableId="1941182431">
    <w:abstractNumId w:val="24"/>
  </w:num>
  <w:num w:numId="30" w16cid:durableId="1459060386">
    <w:abstractNumId w:val="6"/>
  </w:num>
  <w:num w:numId="31" w16cid:durableId="1186136517">
    <w:abstractNumId w:val="16"/>
  </w:num>
  <w:num w:numId="32" w16cid:durableId="695733448">
    <w:abstractNumId w:val="32"/>
  </w:num>
  <w:num w:numId="33" w16cid:durableId="863128739">
    <w:abstractNumId w:val="9"/>
  </w:num>
  <w:num w:numId="34" w16cid:durableId="32315012">
    <w:abstractNumId w:val="38"/>
  </w:num>
  <w:num w:numId="35" w16cid:durableId="1536850408">
    <w:abstractNumId w:val="11"/>
  </w:num>
  <w:num w:numId="36" w16cid:durableId="1284187124">
    <w:abstractNumId w:val="18"/>
  </w:num>
  <w:num w:numId="37" w16cid:durableId="1072847514">
    <w:abstractNumId w:val="34"/>
  </w:num>
  <w:num w:numId="38" w16cid:durableId="2022270569">
    <w:abstractNumId w:val="15"/>
  </w:num>
  <w:num w:numId="39" w16cid:durableId="1509755565">
    <w:abstractNumId w:val="26"/>
  </w:num>
  <w:num w:numId="40" w16cid:durableId="478352713">
    <w:abstractNumId w:val="12"/>
  </w:num>
  <w:num w:numId="41" w16cid:durableId="952977715">
    <w:abstractNumId w:val="19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780"/>
    <w:rsid w:val="00006D3B"/>
    <w:rsid w:val="00011C8B"/>
    <w:rsid w:val="00014121"/>
    <w:rsid w:val="00015BCA"/>
    <w:rsid w:val="00020122"/>
    <w:rsid w:val="00020E5C"/>
    <w:rsid w:val="0003155C"/>
    <w:rsid w:val="000351BF"/>
    <w:rsid w:val="00040F51"/>
    <w:rsid w:val="00040F76"/>
    <w:rsid w:val="00045897"/>
    <w:rsid w:val="00054EC8"/>
    <w:rsid w:val="00057CF0"/>
    <w:rsid w:val="00063BF3"/>
    <w:rsid w:val="00077EAF"/>
    <w:rsid w:val="0008193B"/>
    <w:rsid w:val="00083AD0"/>
    <w:rsid w:val="00086F7C"/>
    <w:rsid w:val="000925DB"/>
    <w:rsid w:val="00094CB2"/>
    <w:rsid w:val="00094F05"/>
    <w:rsid w:val="000A0FDF"/>
    <w:rsid w:val="000B16F2"/>
    <w:rsid w:val="000B37C7"/>
    <w:rsid w:val="000B4078"/>
    <w:rsid w:val="000B73CA"/>
    <w:rsid w:val="000C67B1"/>
    <w:rsid w:val="000C6AC9"/>
    <w:rsid w:val="000C7CA9"/>
    <w:rsid w:val="000D331A"/>
    <w:rsid w:val="000D7065"/>
    <w:rsid w:val="000E3ACD"/>
    <w:rsid w:val="000E4135"/>
    <w:rsid w:val="000E6C7A"/>
    <w:rsid w:val="000F1B34"/>
    <w:rsid w:val="000F73FB"/>
    <w:rsid w:val="0011238E"/>
    <w:rsid w:val="0011379B"/>
    <w:rsid w:val="00117A3B"/>
    <w:rsid w:val="0012145F"/>
    <w:rsid w:val="001224DD"/>
    <w:rsid w:val="00123CE0"/>
    <w:rsid w:val="0012696E"/>
    <w:rsid w:val="0013476F"/>
    <w:rsid w:val="00144FA1"/>
    <w:rsid w:val="00154292"/>
    <w:rsid w:val="0015450E"/>
    <w:rsid w:val="00155BD9"/>
    <w:rsid w:val="00156646"/>
    <w:rsid w:val="00174BB5"/>
    <w:rsid w:val="001758A6"/>
    <w:rsid w:val="001A6D3D"/>
    <w:rsid w:val="001A761E"/>
    <w:rsid w:val="001B167C"/>
    <w:rsid w:val="001B23D9"/>
    <w:rsid w:val="001B5847"/>
    <w:rsid w:val="001B7C06"/>
    <w:rsid w:val="001C3655"/>
    <w:rsid w:val="001C7449"/>
    <w:rsid w:val="001D0649"/>
    <w:rsid w:val="001E09DE"/>
    <w:rsid w:val="001E0F42"/>
    <w:rsid w:val="001F219E"/>
    <w:rsid w:val="001F31B1"/>
    <w:rsid w:val="001F40BA"/>
    <w:rsid w:val="001F50B1"/>
    <w:rsid w:val="00205078"/>
    <w:rsid w:val="00205CCD"/>
    <w:rsid w:val="00210404"/>
    <w:rsid w:val="00227D34"/>
    <w:rsid w:val="00230AC4"/>
    <w:rsid w:val="00235B25"/>
    <w:rsid w:val="00263A08"/>
    <w:rsid w:val="0027357C"/>
    <w:rsid w:val="00274505"/>
    <w:rsid w:val="00274D42"/>
    <w:rsid w:val="00275CBE"/>
    <w:rsid w:val="002802BA"/>
    <w:rsid w:val="002813CB"/>
    <w:rsid w:val="00282190"/>
    <w:rsid w:val="002828B2"/>
    <w:rsid w:val="002901D9"/>
    <w:rsid w:val="00291208"/>
    <w:rsid w:val="002943C7"/>
    <w:rsid w:val="002A1CE7"/>
    <w:rsid w:val="002A3B63"/>
    <w:rsid w:val="002A54C8"/>
    <w:rsid w:val="002A7544"/>
    <w:rsid w:val="002A7CAB"/>
    <w:rsid w:val="002B5607"/>
    <w:rsid w:val="002B6600"/>
    <w:rsid w:val="002C3A57"/>
    <w:rsid w:val="002C4953"/>
    <w:rsid w:val="002C6EAF"/>
    <w:rsid w:val="002D6A59"/>
    <w:rsid w:val="002E48FB"/>
    <w:rsid w:val="002F1E07"/>
    <w:rsid w:val="00303CA3"/>
    <w:rsid w:val="00303FAB"/>
    <w:rsid w:val="00305CA1"/>
    <w:rsid w:val="00311316"/>
    <w:rsid w:val="003150DD"/>
    <w:rsid w:val="00325240"/>
    <w:rsid w:val="003262E4"/>
    <w:rsid w:val="00337D9B"/>
    <w:rsid w:val="003525C0"/>
    <w:rsid w:val="0037637B"/>
    <w:rsid w:val="00376E39"/>
    <w:rsid w:val="003974E9"/>
    <w:rsid w:val="003A3007"/>
    <w:rsid w:val="003A5152"/>
    <w:rsid w:val="003B4EC4"/>
    <w:rsid w:val="003C0698"/>
    <w:rsid w:val="003C14EC"/>
    <w:rsid w:val="003C29B1"/>
    <w:rsid w:val="003C3D6B"/>
    <w:rsid w:val="003C4812"/>
    <w:rsid w:val="003C687B"/>
    <w:rsid w:val="003D00E8"/>
    <w:rsid w:val="003D4880"/>
    <w:rsid w:val="003D56A2"/>
    <w:rsid w:val="003E0BB5"/>
    <w:rsid w:val="003E64DA"/>
    <w:rsid w:val="003F1EE4"/>
    <w:rsid w:val="00407CC9"/>
    <w:rsid w:val="00421600"/>
    <w:rsid w:val="00423C0D"/>
    <w:rsid w:val="004338BE"/>
    <w:rsid w:val="00433D32"/>
    <w:rsid w:val="00446B79"/>
    <w:rsid w:val="00455619"/>
    <w:rsid w:val="00455D7B"/>
    <w:rsid w:val="00456CAD"/>
    <w:rsid w:val="0047407D"/>
    <w:rsid w:val="004816A7"/>
    <w:rsid w:val="00482394"/>
    <w:rsid w:val="004824BD"/>
    <w:rsid w:val="0048640F"/>
    <w:rsid w:val="0049080F"/>
    <w:rsid w:val="00492419"/>
    <w:rsid w:val="00495BEA"/>
    <w:rsid w:val="00496AF4"/>
    <w:rsid w:val="004A5DDE"/>
    <w:rsid w:val="004B54A7"/>
    <w:rsid w:val="004B6FBD"/>
    <w:rsid w:val="004C2BBA"/>
    <w:rsid w:val="004D35F7"/>
    <w:rsid w:val="004E29B3"/>
    <w:rsid w:val="004E3F8D"/>
    <w:rsid w:val="004F05E7"/>
    <w:rsid w:val="004F0876"/>
    <w:rsid w:val="004F6146"/>
    <w:rsid w:val="0050329F"/>
    <w:rsid w:val="00506C9C"/>
    <w:rsid w:val="0051000D"/>
    <w:rsid w:val="00515CB7"/>
    <w:rsid w:val="00515E71"/>
    <w:rsid w:val="00517350"/>
    <w:rsid w:val="00520D2D"/>
    <w:rsid w:val="00521715"/>
    <w:rsid w:val="00532187"/>
    <w:rsid w:val="0054664F"/>
    <w:rsid w:val="00561EE9"/>
    <w:rsid w:val="00563F94"/>
    <w:rsid w:val="00567506"/>
    <w:rsid w:val="005867EF"/>
    <w:rsid w:val="005903AA"/>
    <w:rsid w:val="00590D07"/>
    <w:rsid w:val="0059454B"/>
    <w:rsid w:val="005A16CF"/>
    <w:rsid w:val="005A4357"/>
    <w:rsid w:val="005B6A0C"/>
    <w:rsid w:val="005B6AE3"/>
    <w:rsid w:val="005C06A2"/>
    <w:rsid w:val="005D1935"/>
    <w:rsid w:val="005D29CD"/>
    <w:rsid w:val="005D472A"/>
    <w:rsid w:val="005F2115"/>
    <w:rsid w:val="005F2125"/>
    <w:rsid w:val="00603CF8"/>
    <w:rsid w:val="0061181C"/>
    <w:rsid w:val="00626392"/>
    <w:rsid w:val="00631F7D"/>
    <w:rsid w:val="0064177B"/>
    <w:rsid w:val="006478C2"/>
    <w:rsid w:val="006534CD"/>
    <w:rsid w:val="006554B6"/>
    <w:rsid w:val="0065674A"/>
    <w:rsid w:val="0066224C"/>
    <w:rsid w:val="00662BD9"/>
    <w:rsid w:val="006667D9"/>
    <w:rsid w:val="006738E8"/>
    <w:rsid w:val="0067400B"/>
    <w:rsid w:val="00676AC2"/>
    <w:rsid w:val="0068380A"/>
    <w:rsid w:val="006A0AE2"/>
    <w:rsid w:val="006A0F9E"/>
    <w:rsid w:val="006A10AD"/>
    <w:rsid w:val="006A139F"/>
    <w:rsid w:val="006A359D"/>
    <w:rsid w:val="006A39F7"/>
    <w:rsid w:val="006A7DF6"/>
    <w:rsid w:val="006B2B6A"/>
    <w:rsid w:val="006B2F1B"/>
    <w:rsid w:val="006C4CE3"/>
    <w:rsid w:val="006D158D"/>
    <w:rsid w:val="006E08F7"/>
    <w:rsid w:val="006E47CC"/>
    <w:rsid w:val="006E4979"/>
    <w:rsid w:val="006E70C8"/>
    <w:rsid w:val="006E7213"/>
    <w:rsid w:val="006F1263"/>
    <w:rsid w:val="006F6454"/>
    <w:rsid w:val="006F7D38"/>
    <w:rsid w:val="00705C86"/>
    <w:rsid w:val="0071564A"/>
    <w:rsid w:val="007159FB"/>
    <w:rsid w:val="00716A68"/>
    <w:rsid w:val="00723DF7"/>
    <w:rsid w:val="00732B89"/>
    <w:rsid w:val="00736C0F"/>
    <w:rsid w:val="0074072E"/>
    <w:rsid w:val="0074401A"/>
    <w:rsid w:val="007550CF"/>
    <w:rsid w:val="007764EE"/>
    <w:rsid w:val="007829C6"/>
    <w:rsid w:val="00784D58"/>
    <w:rsid w:val="007862EC"/>
    <w:rsid w:val="007935BF"/>
    <w:rsid w:val="00793A2F"/>
    <w:rsid w:val="00796A39"/>
    <w:rsid w:val="007A4D4D"/>
    <w:rsid w:val="007B09A7"/>
    <w:rsid w:val="007B3E82"/>
    <w:rsid w:val="007D1234"/>
    <w:rsid w:val="007D2C5C"/>
    <w:rsid w:val="007D3527"/>
    <w:rsid w:val="007D431C"/>
    <w:rsid w:val="007D5BB1"/>
    <w:rsid w:val="007D6A48"/>
    <w:rsid w:val="007E32CD"/>
    <w:rsid w:val="007E672A"/>
    <w:rsid w:val="007E744D"/>
    <w:rsid w:val="007F4AF7"/>
    <w:rsid w:val="007F5379"/>
    <w:rsid w:val="007F5F35"/>
    <w:rsid w:val="007F79B7"/>
    <w:rsid w:val="00805615"/>
    <w:rsid w:val="008069D8"/>
    <w:rsid w:val="0080709B"/>
    <w:rsid w:val="008211E0"/>
    <w:rsid w:val="00826372"/>
    <w:rsid w:val="00841BA3"/>
    <w:rsid w:val="00842EBC"/>
    <w:rsid w:val="008441FE"/>
    <w:rsid w:val="00852450"/>
    <w:rsid w:val="00852DD3"/>
    <w:rsid w:val="00852EDF"/>
    <w:rsid w:val="00855FA2"/>
    <w:rsid w:val="00866541"/>
    <w:rsid w:val="00872AF7"/>
    <w:rsid w:val="00884D08"/>
    <w:rsid w:val="00893F98"/>
    <w:rsid w:val="00895652"/>
    <w:rsid w:val="008A5188"/>
    <w:rsid w:val="008A6D03"/>
    <w:rsid w:val="008B49DB"/>
    <w:rsid w:val="008C627A"/>
    <w:rsid w:val="008D2C46"/>
    <w:rsid w:val="008D30E1"/>
    <w:rsid w:val="008D668E"/>
    <w:rsid w:val="008D6863"/>
    <w:rsid w:val="008D75A0"/>
    <w:rsid w:val="008F20F0"/>
    <w:rsid w:val="008F3A75"/>
    <w:rsid w:val="009212F8"/>
    <w:rsid w:val="009334C0"/>
    <w:rsid w:val="00933561"/>
    <w:rsid w:val="00936BAD"/>
    <w:rsid w:val="00937EA1"/>
    <w:rsid w:val="00940462"/>
    <w:rsid w:val="00944E48"/>
    <w:rsid w:val="00946ACF"/>
    <w:rsid w:val="00961FC9"/>
    <w:rsid w:val="009766B9"/>
    <w:rsid w:val="0098226B"/>
    <w:rsid w:val="00982620"/>
    <w:rsid w:val="0099653D"/>
    <w:rsid w:val="009A1C99"/>
    <w:rsid w:val="009A27AB"/>
    <w:rsid w:val="009A5687"/>
    <w:rsid w:val="009B4963"/>
    <w:rsid w:val="009B5BBA"/>
    <w:rsid w:val="009C14F1"/>
    <w:rsid w:val="009D251E"/>
    <w:rsid w:val="009D499E"/>
    <w:rsid w:val="009D5137"/>
    <w:rsid w:val="009E1F88"/>
    <w:rsid w:val="009E2C8A"/>
    <w:rsid w:val="009E6D3D"/>
    <w:rsid w:val="009E768B"/>
    <w:rsid w:val="009F19F4"/>
    <w:rsid w:val="009F538C"/>
    <w:rsid w:val="00A023CA"/>
    <w:rsid w:val="00A14043"/>
    <w:rsid w:val="00A17803"/>
    <w:rsid w:val="00A23B61"/>
    <w:rsid w:val="00A43EE7"/>
    <w:rsid w:val="00A558FB"/>
    <w:rsid w:val="00A55955"/>
    <w:rsid w:val="00A62783"/>
    <w:rsid w:val="00A63C14"/>
    <w:rsid w:val="00A67620"/>
    <w:rsid w:val="00A67D58"/>
    <w:rsid w:val="00A67EB8"/>
    <w:rsid w:val="00A7333F"/>
    <w:rsid w:val="00A73408"/>
    <w:rsid w:val="00A86C62"/>
    <w:rsid w:val="00A914D8"/>
    <w:rsid w:val="00AA36EB"/>
    <w:rsid w:val="00AA50C5"/>
    <w:rsid w:val="00AA6460"/>
    <w:rsid w:val="00AC4423"/>
    <w:rsid w:val="00AC7166"/>
    <w:rsid w:val="00AC7BB1"/>
    <w:rsid w:val="00AD1E75"/>
    <w:rsid w:val="00AD2A5D"/>
    <w:rsid w:val="00AD6EE5"/>
    <w:rsid w:val="00AE2B84"/>
    <w:rsid w:val="00AE329D"/>
    <w:rsid w:val="00AE69B2"/>
    <w:rsid w:val="00AF1B68"/>
    <w:rsid w:val="00B00E2D"/>
    <w:rsid w:val="00B07124"/>
    <w:rsid w:val="00B12356"/>
    <w:rsid w:val="00B1521C"/>
    <w:rsid w:val="00B32DD5"/>
    <w:rsid w:val="00B34809"/>
    <w:rsid w:val="00B4619A"/>
    <w:rsid w:val="00B520C4"/>
    <w:rsid w:val="00B5272C"/>
    <w:rsid w:val="00B53C84"/>
    <w:rsid w:val="00B55EB6"/>
    <w:rsid w:val="00B57378"/>
    <w:rsid w:val="00B7302C"/>
    <w:rsid w:val="00B768D8"/>
    <w:rsid w:val="00B819B1"/>
    <w:rsid w:val="00B86B75"/>
    <w:rsid w:val="00B873EB"/>
    <w:rsid w:val="00B96526"/>
    <w:rsid w:val="00BA2D07"/>
    <w:rsid w:val="00BA6E76"/>
    <w:rsid w:val="00BB03B0"/>
    <w:rsid w:val="00BB0A4A"/>
    <w:rsid w:val="00BB3537"/>
    <w:rsid w:val="00BB5B02"/>
    <w:rsid w:val="00BC3335"/>
    <w:rsid w:val="00BC3F9C"/>
    <w:rsid w:val="00BC472A"/>
    <w:rsid w:val="00BC48D5"/>
    <w:rsid w:val="00BD1B28"/>
    <w:rsid w:val="00BD3C28"/>
    <w:rsid w:val="00BD5F90"/>
    <w:rsid w:val="00BD7A65"/>
    <w:rsid w:val="00BD7A86"/>
    <w:rsid w:val="00BE2882"/>
    <w:rsid w:val="00BE3B9C"/>
    <w:rsid w:val="00BE3FF2"/>
    <w:rsid w:val="00BE4921"/>
    <w:rsid w:val="00BF3979"/>
    <w:rsid w:val="00BF6418"/>
    <w:rsid w:val="00C04F57"/>
    <w:rsid w:val="00C05C29"/>
    <w:rsid w:val="00C120B7"/>
    <w:rsid w:val="00C242AC"/>
    <w:rsid w:val="00C25B9A"/>
    <w:rsid w:val="00C267C5"/>
    <w:rsid w:val="00C278A4"/>
    <w:rsid w:val="00C30804"/>
    <w:rsid w:val="00C36279"/>
    <w:rsid w:val="00C42766"/>
    <w:rsid w:val="00C524B8"/>
    <w:rsid w:val="00C539DE"/>
    <w:rsid w:val="00C602BB"/>
    <w:rsid w:val="00C61D11"/>
    <w:rsid w:val="00C64BB5"/>
    <w:rsid w:val="00C70BDF"/>
    <w:rsid w:val="00C74255"/>
    <w:rsid w:val="00C76307"/>
    <w:rsid w:val="00C77262"/>
    <w:rsid w:val="00C820D9"/>
    <w:rsid w:val="00C94D63"/>
    <w:rsid w:val="00C956E6"/>
    <w:rsid w:val="00CA3C09"/>
    <w:rsid w:val="00CA40D5"/>
    <w:rsid w:val="00CA7BBE"/>
    <w:rsid w:val="00CB0034"/>
    <w:rsid w:val="00CB49B6"/>
    <w:rsid w:val="00CB6E50"/>
    <w:rsid w:val="00CC2787"/>
    <w:rsid w:val="00CC5C12"/>
    <w:rsid w:val="00CD1C3B"/>
    <w:rsid w:val="00CD481A"/>
    <w:rsid w:val="00CD6D91"/>
    <w:rsid w:val="00CE6B96"/>
    <w:rsid w:val="00CF0882"/>
    <w:rsid w:val="00CF781A"/>
    <w:rsid w:val="00D05D94"/>
    <w:rsid w:val="00D07786"/>
    <w:rsid w:val="00D13265"/>
    <w:rsid w:val="00D22B9D"/>
    <w:rsid w:val="00D27A65"/>
    <w:rsid w:val="00D317B4"/>
    <w:rsid w:val="00D32125"/>
    <w:rsid w:val="00D33282"/>
    <w:rsid w:val="00D400C8"/>
    <w:rsid w:val="00D403A1"/>
    <w:rsid w:val="00D4421A"/>
    <w:rsid w:val="00D525F1"/>
    <w:rsid w:val="00D52895"/>
    <w:rsid w:val="00D5733A"/>
    <w:rsid w:val="00D64C31"/>
    <w:rsid w:val="00D7101F"/>
    <w:rsid w:val="00D74D2B"/>
    <w:rsid w:val="00D83D6B"/>
    <w:rsid w:val="00D85AA8"/>
    <w:rsid w:val="00D9208B"/>
    <w:rsid w:val="00D96609"/>
    <w:rsid w:val="00D968F0"/>
    <w:rsid w:val="00D97686"/>
    <w:rsid w:val="00DA1DCF"/>
    <w:rsid w:val="00DC0489"/>
    <w:rsid w:val="00DC3243"/>
    <w:rsid w:val="00DE4339"/>
    <w:rsid w:val="00DE4EB7"/>
    <w:rsid w:val="00DE5393"/>
    <w:rsid w:val="00E10E02"/>
    <w:rsid w:val="00E1311D"/>
    <w:rsid w:val="00E13D63"/>
    <w:rsid w:val="00E315A3"/>
    <w:rsid w:val="00E438AE"/>
    <w:rsid w:val="00E623E3"/>
    <w:rsid w:val="00E63388"/>
    <w:rsid w:val="00E70C67"/>
    <w:rsid w:val="00E70E66"/>
    <w:rsid w:val="00E733F0"/>
    <w:rsid w:val="00E8423C"/>
    <w:rsid w:val="00E95C05"/>
    <w:rsid w:val="00EA1D26"/>
    <w:rsid w:val="00EA6948"/>
    <w:rsid w:val="00EB2B8B"/>
    <w:rsid w:val="00EB305A"/>
    <w:rsid w:val="00EB5636"/>
    <w:rsid w:val="00EC0B7C"/>
    <w:rsid w:val="00ED1ECE"/>
    <w:rsid w:val="00ED7758"/>
    <w:rsid w:val="00EE2689"/>
    <w:rsid w:val="00EE5723"/>
    <w:rsid w:val="00EF1412"/>
    <w:rsid w:val="00EF44A7"/>
    <w:rsid w:val="00EF6680"/>
    <w:rsid w:val="00F00AD3"/>
    <w:rsid w:val="00F01373"/>
    <w:rsid w:val="00F0250C"/>
    <w:rsid w:val="00F12F24"/>
    <w:rsid w:val="00F15F1E"/>
    <w:rsid w:val="00F24E39"/>
    <w:rsid w:val="00F30E35"/>
    <w:rsid w:val="00F32C04"/>
    <w:rsid w:val="00F33BD5"/>
    <w:rsid w:val="00F40392"/>
    <w:rsid w:val="00F444A6"/>
    <w:rsid w:val="00F52801"/>
    <w:rsid w:val="00F52D7C"/>
    <w:rsid w:val="00F559BF"/>
    <w:rsid w:val="00F563D5"/>
    <w:rsid w:val="00F63964"/>
    <w:rsid w:val="00F650A8"/>
    <w:rsid w:val="00F715A0"/>
    <w:rsid w:val="00F83D90"/>
    <w:rsid w:val="00F8553F"/>
    <w:rsid w:val="00F869ED"/>
    <w:rsid w:val="00F86AAC"/>
    <w:rsid w:val="00F90558"/>
    <w:rsid w:val="00F94F98"/>
    <w:rsid w:val="00F96742"/>
    <w:rsid w:val="00FC13B1"/>
    <w:rsid w:val="00FC2BCA"/>
    <w:rsid w:val="00FC6FB8"/>
    <w:rsid w:val="00FD556E"/>
    <w:rsid w:val="00FE16DF"/>
    <w:rsid w:val="00FF30A8"/>
    <w:rsid w:val="00FF54CF"/>
    <w:rsid w:val="00FF5A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35C34A"/>
  <w15:docId w15:val="{CBD62595-4DE0-48E5-ABBD-B96C1F9BC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86C6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86C6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32DD5"/>
    <w:pPr>
      <w:spacing w:before="0" w:after="0"/>
      <w:ind w:firstLine="480"/>
      <w:jc w:val="both"/>
    </w:pPr>
    <w:rPr>
      <w:rFonts w:ascii="Times New Roman" w:hAnsi="Times New Roman" w:cs="Times New Roman"/>
      <w:sz w:val="23"/>
      <w:szCs w:val="23"/>
      <w:lang w:val="ru-RU"/>
    </w:rPr>
  </w:style>
  <w:style w:type="paragraph" w:customStyle="1" w:styleId="Compact">
    <w:name w:val="Compact"/>
    <w:basedOn w:val="a3"/>
    <w:qFormat/>
    <w:rsid w:val="00A86C62"/>
    <w:pPr>
      <w:spacing w:before="36" w:after="36"/>
    </w:pPr>
  </w:style>
  <w:style w:type="paragraph" w:styleId="a4">
    <w:name w:val="Title"/>
    <w:basedOn w:val="a"/>
    <w:next w:val="a3"/>
    <w:qFormat/>
    <w:rsid w:val="00A86C6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86C6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86C62"/>
    <w:pPr>
      <w:keepNext/>
      <w:keepLines/>
      <w:jc w:val="center"/>
    </w:pPr>
  </w:style>
  <w:style w:type="paragraph" w:styleId="a6">
    <w:name w:val="Date"/>
    <w:next w:val="a3"/>
    <w:qFormat/>
    <w:rsid w:val="00A86C62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86C6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86C62"/>
  </w:style>
  <w:style w:type="paragraph" w:customStyle="1" w:styleId="11">
    <w:name w:val="Заголовок 11"/>
    <w:basedOn w:val="a"/>
    <w:next w:val="a3"/>
    <w:uiPriority w:val="9"/>
    <w:qFormat/>
    <w:rsid w:val="00A86C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86C6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86C62"/>
  </w:style>
  <w:style w:type="paragraph" w:customStyle="1" w:styleId="DefinitionTerm">
    <w:name w:val="Definition Term"/>
    <w:basedOn w:val="a"/>
    <w:next w:val="Definition"/>
    <w:rsid w:val="00A86C6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86C62"/>
  </w:style>
  <w:style w:type="paragraph" w:customStyle="1" w:styleId="10">
    <w:name w:val="Название объекта1"/>
    <w:basedOn w:val="a"/>
    <w:link w:val="a9"/>
    <w:rsid w:val="00A86C62"/>
    <w:pPr>
      <w:spacing w:after="120"/>
    </w:pPr>
    <w:rPr>
      <w:i/>
    </w:rPr>
  </w:style>
  <w:style w:type="paragraph" w:customStyle="1" w:styleId="TableCaption">
    <w:name w:val="Table Caption"/>
    <w:basedOn w:val="10"/>
    <w:rsid w:val="00A86C62"/>
    <w:pPr>
      <w:keepNext/>
    </w:pPr>
  </w:style>
  <w:style w:type="paragraph" w:customStyle="1" w:styleId="ImageCaption">
    <w:name w:val="Image Caption"/>
    <w:basedOn w:val="10"/>
    <w:rsid w:val="00A86C62"/>
  </w:style>
  <w:style w:type="paragraph" w:customStyle="1" w:styleId="Figure">
    <w:name w:val="Figure"/>
    <w:basedOn w:val="a"/>
    <w:rsid w:val="00A86C62"/>
  </w:style>
  <w:style w:type="paragraph" w:customStyle="1" w:styleId="FigurewithCaption">
    <w:name w:val="Figure with Caption"/>
    <w:basedOn w:val="Figure"/>
    <w:rsid w:val="00A86C62"/>
    <w:pPr>
      <w:keepNext/>
    </w:pPr>
  </w:style>
  <w:style w:type="character" w:customStyle="1" w:styleId="a9">
    <w:name w:val="Основной текст Знак"/>
    <w:basedOn w:val="a0"/>
    <w:link w:val="10"/>
    <w:rsid w:val="00A86C62"/>
  </w:style>
  <w:style w:type="character" w:customStyle="1" w:styleId="VerbatimChar">
    <w:name w:val="Verbatim Char"/>
    <w:basedOn w:val="a9"/>
    <w:link w:val="SourceCode"/>
    <w:rsid w:val="00A86C62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86C62"/>
    <w:rPr>
      <w:vertAlign w:val="superscript"/>
    </w:rPr>
  </w:style>
  <w:style w:type="character" w:styleId="aa">
    <w:name w:val="Hyperlink"/>
    <w:basedOn w:val="a9"/>
    <w:rsid w:val="00A86C62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86C6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86C62"/>
    <w:pPr>
      <w:wordWrap w:val="0"/>
    </w:pPr>
  </w:style>
  <w:style w:type="character" w:customStyle="1" w:styleId="KeywordTok">
    <w:name w:val="Keyword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86C6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86C6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86C6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86C6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86C6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86C6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86C6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86C6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86C6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86C6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86C6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86C6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86C6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86C6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86C6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86C62"/>
    <w:rPr>
      <w:rFonts w:ascii="Consolas" w:hAnsi="Consolas"/>
      <w:sz w:val="22"/>
    </w:rPr>
  </w:style>
  <w:style w:type="paragraph" w:styleId="ac">
    <w:name w:val="header"/>
    <w:basedOn w:val="a"/>
    <w:link w:val="ad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d">
    <w:name w:val="Верхний колонтитул Знак"/>
    <w:basedOn w:val="a0"/>
    <w:link w:val="ac"/>
    <w:uiPriority w:val="99"/>
    <w:rsid w:val="00CD6D91"/>
  </w:style>
  <w:style w:type="paragraph" w:styleId="ae">
    <w:name w:val="footer"/>
    <w:basedOn w:val="a"/>
    <w:link w:val="af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f">
    <w:name w:val="Нижний колонтитул Знак"/>
    <w:basedOn w:val="a0"/>
    <w:link w:val="ae"/>
    <w:uiPriority w:val="99"/>
    <w:rsid w:val="00CD6D91"/>
  </w:style>
  <w:style w:type="paragraph" w:styleId="af0">
    <w:name w:val="List Paragraph"/>
    <w:basedOn w:val="a"/>
    <w:qFormat/>
    <w:rsid w:val="007935BF"/>
    <w:pPr>
      <w:ind w:left="720"/>
      <w:contextualSpacing/>
    </w:pPr>
  </w:style>
  <w:style w:type="paragraph" w:styleId="af1">
    <w:name w:val="Balloon Text"/>
    <w:basedOn w:val="a"/>
    <w:link w:val="af2"/>
    <w:rsid w:val="000351BF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rsid w:val="000351BF"/>
    <w:rPr>
      <w:rFonts w:ascii="Tahoma" w:hAnsi="Tahoma" w:cs="Tahoma"/>
      <w:sz w:val="16"/>
      <w:szCs w:val="16"/>
    </w:rPr>
  </w:style>
  <w:style w:type="paragraph" w:styleId="af3">
    <w:name w:val="footnote text"/>
    <w:basedOn w:val="a"/>
    <w:link w:val="af4"/>
    <w:rsid w:val="001F219E"/>
    <w:pPr>
      <w:spacing w:after="0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rsid w:val="001F219E"/>
    <w:rPr>
      <w:sz w:val="20"/>
      <w:szCs w:val="20"/>
    </w:rPr>
  </w:style>
  <w:style w:type="character" w:styleId="af5">
    <w:name w:val="footnote reference"/>
    <w:basedOn w:val="a0"/>
    <w:rsid w:val="001F219E"/>
    <w:rPr>
      <w:vertAlign w:val="superscript"/>
    </w:rPr>
  </w:style>
  <w:style w:type="paragraph" w:styleId="af6">
    <w:name w:val="endnote text"/>
    <w:basedOn w:val="a"/>
    <w:link w:val="af7"/>
    <w:rsid w:val="001F219E"/>
    <w:pPr>
      <w:spacing w:after="0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rsid w:val="001F219E"/>
    <w:rPr>
      <w:sz w:val="20"/>
      <w:szCs w:val="20"/>
    </w:rPr>
  </w:style>
  <w:style w:type="character" w:styleId="af8">
    <w:name w:val="endnote reference"/>
    <w:basedOn w:val="a0"/>
    <w:rsid w:val="001F219E"/>
    <w:rPr>
      <w:vertAlign w:val="superscript"/>
    </w:rPr>
  </w:style>
  <w:style w:type="table" w:styleId="af9">
    <w:name w:val="Table Grid"/>
    <w:basedOn w:val="a1"/>
    <w:rsid w:val="00D442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Emphasis"/>
    <w:basedOn w:val="a0"/>
    <w:qFormat/>
    <w:rsid w:val="0008193B"/>
    <w:rPr>
      <w:i/>
      <w:iCs/>
    </w:rPr>
  </w:style>
  <w:style w:type="character" w:customStyle="1" w:styleId="2">
    <w:name w:val="Основной текст (2)_"/>
    <w:basedOn w:val="a0"/>
    <w:link w:val="20"/>
    <w:rsid w:val="004F05E7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4F05E7"/>
    <w:pPr>
      <w:widowControl w:val="0"/>
      <w:shd w:val="clear" w:color="auto" w:fill="FFFFFF"/>
      <w:spacing w:before="1200" w:after="0" w:line="256" w:lineRule="exact"/>
      <w:jc w:val="center"/>
    </w:pPr>
    <w:rPr>
      <w:rFonts w:ascii="Times New Roman" w:eastAsia="Times New Roman" w:hAnsi="Times New Roman" w:cs="Times New Roman"/>
    </w:rPr>
  </w:style>
  <w:style w:type="character" w:customStyle="1" w:styleId="3">
    <w:name w:val="Основной текст (3)_"/>
    <w:basedOn w:val="a0"/>
    <w:link w:val="30"/>
    <w:rsid w:val="00893F98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30">
    <w:name w:val="Основной текст (3)"/>
    <w:basedOn w:val="a"/>
    <w:link w:val="3"/>
    <w:rsid w:val="00893F98"/>
    <w:pPr>
      <w:widowControl w:val="0"/>
      <w:shd w:val="clear" w:color="auto" w:fill="FFFFFF"/>
      <w:spacing w:after="0" w:line="227" w:lineRule="exact"/>
    </w:pPr>
    <w:rPr>
      <w:rFonts w:ascii="Times New Roman" w:eastAsia="Times New Roman" w:hAnsi="Times New Roman" w:cs="Times New Roman"/>
      <w:sz w:val="20"/>
      <w:szCs w:val="20"/>
    </w:rPr>
  </w:style>
  <w:style w:type="paragraph" w:styleId="afb">
    <w:name w:val="Normal (Web)"/>
    <w:basedOn w:val="a"/>
    <w:uiPriority w:val="99"/>
    <w:semiHidden/>
    <w:unhideWhenUsed/>
    <w:rsid w:val="0048239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c">
    <w:name w:val="annotation reference"/>
    <w:basedOn w:val="a0"/>
    <w:semiHidden/>
    <w:unhideWhenUsed/>
    <w:rsid w:val="00D33282"/>
    <w:rPr>
      <w:sz w:val="16"/>
      <w:szCs w:val="16"/>
    </w:rPr>
  </w:style>
  <w:style w:type="paragraph" w:styleId="afd">
    <w:name w:val="annotation text"/>
    <w:basedOn w:val="a"/>
    <w:link w:val="afe"/>
    <w:semiHidden/>
    <w:unhideWhenUsed/>
    <w:rsid w:val="00D33282"/>
    <w:rPr>
      <w:sz w:val="20"/>
      <w:szCs w:val="20"/>
    </w:rPr>
  </w:style>
  <w:style w:type="character" w:customStyle="1" w:styleId="afe">
    <w:name w:val="Текст примечания Знак"/>
    <w:basedOn w:val="a0"/>
    <w:link w:val="afd"/>
    <w:semiHidden/>
    <w:rsid w:val="00D33282"/>
    <w:rPr>
      <w:sz w:val="20"/>
      <w:szCs w:val="20"/>
    </w:rPr>
  </w:style>
  <w:style w:type="paragraph" w:styleId="aff">
    <w:name w:val="annotation subject"/>
    <w:basedOn w:val="afd"/>
    <w:next w:val="afd"/>
    <w:link w:val="aff0"/>
    <w:semiHidden/>
    <w:unhideWhenUsed/>
    <w:rsid w:val="00D33282"/>
    <w:rPr>
      <w:b/>
      <w:bCs/>
    </w:rPr>
  </w:style>
  <w:style w:type="character" w:customStyle="1" w:styleId="aff0">
    <w:name w:val="Тема примечания Знак"/>
    <w:basedOn w:val="afe"/>
    <w:link w:val="aff"/>
    <w:semiHidden/>
    <w:rsid w:val="00D3328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3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1169F6-BFC8-42C4-A6D3-C746D28D4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2</TotalTime>
  <Pages>35</Pages>
  <Words>13494</Words>
  <Characters>76922</Characters>
  <Application>Microsoft Office Word</Application>
  <DocSecurity>0</DocSecurity>
  <Lines>641</Lines>
  <Paragraphs>1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verdvd.org</dc:creator>
  <cp:lastModifiedBy>Ольга Казакова</cp:lastModifiedBy>
  <cp:revision>268</cp:revision>
  <cp:lastPrinted>2021-05-11T01:44:00Z</cp:lastPrinted>
  <dcterms:created xsi:type="dcterms:W3CDTF">2019-08-16T08:05:00Z</dcterms:created>
  <dcterms:modified xsi:type="dcterms:W3CDTF">2022-10-27T00:57:00Z</dcterms:modified>
</cp:coreProperties>
</file>